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6A1770" w14:textId="1F965B4B"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0</w:t>
      </w:r>
      <w:r w:rsidR="005400A2">
        <w:rPr>
          <w:rFonts w:ascii="Arial" w:eastAsia="Arial" w:hAnsi="Arial" w:cs="Arial"/>
          <w:sz w:val="28"/>
          <w:szCs w:val="28"/>
        </w:rPr>
        <w:t>8</w:t>
      </w:r>
      <w:r w:rsidR="002A7D6A">
        <w:rPr>
          <w:rFonts w:ascii="Arial" w:eastAsia="Arial" w:hAnsi="Arial" w:cs="Arial"/>
          <w:sz w:val="28"/>
          <w:szCs w:val="28"/>
        </w:rPr>
        <w:t xml:space="preserve"> on the Coronavirus Disease (COVID19)</w:t>
      </w:r>
    </w:p>
    <w:p w14:paraId="3F11FAFB" w14:textId="35F33425"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DC5C01">
        <w:rPr>
          <w:rFonts w:ascii="Arial" w:eastAsia="Arial" w:hAnsi="Arial" w:cs="Arial"/>
          <w:sz w:val="24"/>
          <w:szCs w:val="24"/>
        </w:rPr>
        <w:t>1</w:t>
      </w:r>
      <w:r w:rsidR="005400A2">
        <w:rPr>
          <w:rFonts w:ascii="Arial" w:eastAsia="Arial" w:hAnsi="Arial" w:cs="Arial"/>
          <w:sz w:val="24"/>
          <w:szCs w:val="24"/>
        </w:rPr>
        <w:t>3</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709F7C3"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FD3A96">
        <w:rPr>
          <w:rFonts w:ascii="Arial" w:eastAsia="Arial" w:hAnsi="Arial" w:cs="Arial"/>
          <w:b/>
          <w:color w:val="0070C0"/>
          <w:sz w:val="24"/>
          <w:szCs w:val="24"/>
        </w:rPr>
        <w:t>1</w:t>
      </w:r>
      <w:r w:rsidR="00193E5C">
        <w:rPr>
          <w:rFonts w:ascii="Arial" w:eastAsia="Arial" w:hAnsi="Arial" w:cs="Arial"/>
          <w:b/>
          <w:color w:val="0070C0"/>
          <w:sz w:val="24"/>
          <w:szCs w:val="24"/>
        </w:rPr>
        <w:t>3</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2D519A" w:rsidRPr="002D519A">
        <w:rPr>
          <w:rFonts w:ascii="Arial" w:eastAsia="Arial" w:hAnsi="Arial" w:cs="Arial"/>
          <w:b/>
          <w:color w:val="0070C0"/>
          <w:sz w:val="24"/>
          <w:szCs w:val="24"/>
        </w:rPr>
        <w:t>1,315,639</w:t>
      </w:r>
      <w:r w:rsidR="00677839">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A0452B" w:rsidRPr="00A0452B">
        <w:rPr>
          <w:rFonts w:ascii="Arial" w:eastAsia="Arial" w:hAnsi="Arial" w:cs="Arial"/>
          <w:b/>
          <w:color w:val="0070C0"/>
          <w:sz w:val="24"/>
          <w:szCs w:val="24"/>
        </w:rPr>
        <w:t>59,865</w:t>
      </w:r>
      <w:r w:rsidR="007534C7">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B246B7" w:rsidRPr="00B246B7">
        <w:rPr>
          <w:rFonts w:ascii="Arial" w:eastAsia="Arial" w:hAnsi="Arial" w:cs="Arial"/>
          <w:b/>
          <w:color w:val="0070C0"/>
          <w:sz w:val="24"/>
          <w:szCs w:val="24"/>
        </w:rPr>
        <w:t>1,232,986</w:t>
      </w:r>
      <w:r w:rsidR="007534C7">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7444CE" w:rsidRPr="007444CE">
        <w:rPr>
          <w:rFonts w:ascii="Arial" w:eastAsia="Arial" w:hAnsi="Arial" w:cs="Arial"/>
          <w:b/>
          <w:color w:val="0070C0"/>
          <w:sz w:val="24"/>
          <w:szCs w:val="24"/>
        </w:rPr>
        <w:t>22,788</w:t>
      </w:r>
      <w:r w:rsidR="007444CE">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04EBF6F4" w14:textId="4F5155D9"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45</w:t>
      </w:r>
      <w:r w:rsidR="00254BDE">
        <w:rPr>
          <w:rFonts w:ascii="Arial" w:eastAsia="Arial" w:hAnsi="Arial" w:cs="Arial"/>
          <w:i/>
          <w:color w:val="0070C0"/>
          <w:sz w:val="16"/>
          <w:szCs w:val="16"/>
        </w:rPr>
        <w:t>6</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37A2AA4E" w:rsidR="002A2C5B" w:rsidRPr="00DF724F"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DF724F">
        <w:rPr>
          <w:rFonts w:ascii="Arial" w:eastAsia="Arial" w:hAnsi="Arial" w:cs="Arial"/>
          <w:sz w:val="24"/>
          <w:szCs w:val="24"/>
        </w:rPr>
        <w:t>A total of</w:t>
      </w:r>
      <w:r w:rsidRPr="00DF724F">
        <w:rPr>
          <w:rFonts w:ascii="Arial" w:eastAsia="Arial" w:hAnsi="Arial" w:cs="Arial"/>
          <w:b/>
          <w:bCs/>
          <w:sz w:val="24"/>
          <w:szCs w:val="24"/>
        </w:rPr>
        <w:t xml:space="preserve"> </w:t>
      </w:r>
      <w:r w:rsidRPr="00DF724F">
        <w:rPr>
          <w:rFonts w:ascii="Arial" w:eastAsia="Arial" w:hAnsi="Arial" w:cs="Arial"/>
          <w:b/>
          <w:sz w:val="24"/>
          <w:szCs w:val="24"/>
        </w:rPr>
        <w:t>₱</w:t>
      </w:r>
      <w:r w:rsidR="00564AAF" w:rsidRPr="00DF724F">
        <w:rPr>
          <w:rFonts w:ascii="Arial" w:eastAsia="Arial" w:hAnsi="Arial" w:cs="Arial"/>
          <w:b/>
          <w:bCs/>
          <w:sz w:val="24"/>
          <w:szCs w:val="24"/>
        </w:rPr>
        <w:t>2,410,216,183.45</w:t>
      </w:r>
      <w:r w:rsidR="00253731" w:rsidRPr="00DF724F">
        <w:rPr>
          <w:rFonts w:ascii="Arial" w:eastAsia="Arial" w:hAnsi="Arial" w:cs="Arial"/>
          <w:b/>
          <w:bCs/>
          <w:sz w:val="24"/>
          <w:szCs w:val="24"/>
        </w:rPr>
        <w:t xml:space="preserve"> </w:t>
      </w:r>
      <w:r w:rsidRPr="00DF724F">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DF724F">
        <w:rPr>
          <w:rFonts w:ascii="Arial" w:eastAsia="Arial" w:hAnsi="Arial" w:cs="Arial"/>
          <w:b/>
          <w:sz w:val="24"/>
          <w:szCs w:val="24"/>
        </w:rPr>
        <w:t>₱</w:t>
      </w:r>
      <w:r w:rsidR="00564AAF" w:rsidRPr="00DF724F">
        <w:rPr>
          <w:rFonts w:ascii="Arial" w:eastAsia="Arial" w:hAnsi="Arial" w:cs="Arial"/>
          <w:b/>
          <w:sz w:val="24"/>
          <w:szCs w:val="24"/>
        </w:rPr>
        <w:t xml:space="preserve">1,843,932,405.69 </w:t>
      </w:r>
      <w:r w:rsidRPr="00DF724F">
        <w:rPr>
          <w:rFonts w:ascii="Arial" w:eastAsia="Arial" w:hAnsi="Arial" w:cs="Arial"/>
          <w:bCs/>
          <w:sz w:val="24"/>
          <w:szCs w:val="24"/>
        </w:rPr>
        <w:t>was</w:t>
      </w:r>
      <w:r w:rsidRPr="00DF724F">
        <w:rPr>
          <w:rFonts w:ascii="Arial" w:eastAsia="Arial" w:hAnsi="Arial" w:cs="Arial"/>
          <w:sz w:val="24"/>
          <w:szCs w:val="24"/>
        </w:rPr>
        <w:t xml:space="preserve"> provided by </w:t>
      </w:r>
      <w:r w:rsidRPr="00DF724F">
        <w:rPr>
          <w:rFonts w:ascii="Arial" w:eastAsia="Arial" w:hAnsi="Arial" w:cs="Arial"/>
          <w:b/>
          <w:sz w:val="24"/>
          <w:szCs w:val="24"/>
        </w:rPr>
        <w:t>DSWD</w:t>
      </w:r>
      <w:r w:rsidRPr="00DF724F">
        <w:rPr>
          <w:rFonts w:ascii="Arial" w:eastAsia="Arial" w:hAnsi="Arial" w:cs="Arial"/>
          <w:sz w:val="24"/>
          <w:szCs w:val="24"/>
        </w:rPr>
        <w:t>,</w:t>
      </w:r>
      <w:r w:rsidRPr="00DF724F">
        <w:rPr>
          <w:rFonts w:ascii="Arial" w:eastAsia="Arial" w:hAnsi="Arial" w:cs="Arial"/>
          <w:b/>
          <w:sz w:val="24"/>
          <w:szCs w:val="24"/>
        </w:rPr>
        <w:t xml:space="preserve"> ₱</w:t>
      </w:r>
      <w:r w:rsidR="004402FE" w:rsidRPr="00DF724F">
        <w:rPr>
          <w:rFonts w:ascii="Arial" w:eastAsia="Arial" w:hAnsi="Arial" w:cs="Arial"/>
          <w:b/>
          <w:bCs/>
          <w:sz w:val="24"/>
          <w:szCs w:val="24"/>
        </w:rPr>
        <w:t xml:space="preserve">534,433,367.80 </w:t>
      </w:r>
      <w:r w:rsidRPr="00DF724F">
        <w:rPr>
          <w:rFonts w:ascii="Arial" w:eastAsia="Arial" w:hAnsi="Arial" w:cs="Arial"/>
          <w:sz w:val="24"/>
          <w:szCs w:val="24"/>
        </w:rPr>
        <w:t xml:space="preserve">from </w:t>
      </w:r>
      <w:r w:rsidRPr="00DF724F">
        <w:rPr>
          <w:rFonts w:ascii="Arial" w:eastAsia="Arial" w:hAnsi="Arial" w:cs="Arial"/>
          <w:b/>
          <w:sz w:val="24"/>
          <w:szCs w:val="24"/>
        </w:rPr>
        <w:t>NGOs</w:t>
      </w:r>
      <w:r w:rsidRPr="00DF724F">
        <w:rPr>
          <w:rFonts w:ascii="Arial" w:eastAsia="Arial" w:hAnsi="Arial" w:cs="Arial"/>
          <w:sz w:val="24"/>
          <w:szCs w:val="24"/>
        </w:rPr>
        <w:t xml:space="preserve">, and </w:t>
      </w:r>
      <w:r w:rsidRPr="00DF724F">
        <w:rPr>
          <w:rFonts w:ascii="Arial" w:eastAsia="Arial" w:hAnsi="Arial" w:cs="Arial"/>
          <w:b/>
          <w:sz w:val="24"/>
          <w:szCs w:val="24"/>
        </w:rPr>
        <w:t>₱</w:t>
      </w:r>
      <w:r w:rsidRPr="00DF724F">
        <w:rPr>
          <w:rFonts w:ascii="Arial" w:eastAsia="Arial" w:hAnsi="Arial" w:cs="Arial"/>
          <w:b/>
          <w:bCs/>
          <w:sz w:val="24"/>
          <w:szCs w:val="24"/>
        </w:rPr>
        <w:t xml:space="preserve">31,850,409.96 </w:t>
      </w:r>
      <w:r w:rsidRPr="00DF724F">
        <w:rPr>
          <w:rFonts w:ascii="Arial" w:eastAsia="Arial" w:hAnsi="Arial" w:cs="Arial"/>
          <w:sz w:val="24"/>
          <w:szCs w:val="24"/>
        </w:rPr>
        <w:t xml:space="preserve">from </w:t>
      </w:r>
      <w:r w:rsidRPr="00DF724F">
        <w:rPr>
          <w:rFonts w:ascii="Arial" w:eastAsia="Arial" w:hAnsi="Arial" w:cs="Arial"/>
          <w:b/>
          <w:sz w:val="24"/>
          <w:szCs w:val="24"/>
          <w:lang w:val="en-US"/>
        </w:rPr>
        <w:t xml:space="preserve">other </w:t>
      </w:r>
      <w:r w:rsidRPr="00DF724F">
        <w:rPr>
          <w:rFonts w:ascii="Arial" w:eastAsia="Arial" w:hAnsi="Arial" w:cs="Arial"/>
          <w:b/>
          <w:sz w:val="24"/>
          <w:szCs w:val="24"/>
        </w:rPr>
        <w:t>Partners</w:t>
      </w:r>
      <w:r w:rsidRPr="00DF724F">
        <w:rPr>
          <w:rFonts w:ascii="Arial" w:eastAsia="Arial" w:hAnsi="Arial" w:cs="Arial"/>
          <w:b/>
          <w:sz w:val="20"/>
          <w:szCs w:val="20"/>
        </w:rPr>
        <w:t xml:space="preserve"> </w:t>
      </w:r>
      <w:r w:rsidRPr="00DF724F">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564AAF" w:rsidRPr="00564AAF" w14:paraId="21676D2F" w14:textId="77777777" w:rsidTr="00564AAF">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7D74BE1"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986BF58"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COST OF ASSISTANCE </w:t>
            </w:r>
          </w:p>
        </w:tc>
      </w:tr>
      <w:tr w:rsidR="00564AAF" w:rsidRPr="00564AAF" w14:paraId="4D70DA56" w14:textId="77777777" w:rsidTr="00564AAF">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78A95C2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144025C6"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7BF5D100"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205FF66C"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1C7D45CF"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GRAND TOTAL </w:t>
            </w:r>
          </w:p>
        </w:tc>
      </w:tr>
      <w:tr w:rsidR="00564AAF" w:rsidRPr="00564AAF" w14:paraId="68893FD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897ED0" w14:textId="77777777" w:rsidR="00564AAF" w:rsidRPr="00564AAF" w:rsidRDefault="00564AAF" w:rsidP="00564AAF">
            <w:pPr>
              <w:widowControl/>
              <w:spacing w:after="0" w:line="240" w:lineRule="auto"/>
              <w:contextualSpacing/>
              <w:jc w:val="center"/>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3DD2A962" w14:textId="6BA4B57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843,932,405.69 </w:t>
            </w:r>
          </w:p>
        </w:tc>
        <w:tc>
          <w:tcPr>
            <w:tcW w:w="0" w:type="auto"/>
            <w:tcBorders>
              <w:top w:val="nil"/>
              <w:left w:val="nil"/>
              <w:bottom w:val="single" w:sz="4" w:space="0" w:color="000000"/>
              <w:right w:val="single" w:sz="4" w:space="0" w:color="000000"/>
            </w:tcBorders>
            <w:shd w:val="clear" w:color="A5A5A5" w:fill="A5A5A5"/>
            <w:noWrap/>
            <w:vAlign w:val="bottom"/>
            <w:hideMark/>
          </w:tcPr>
          <w:p w14:paraId="55B8FACE" w14:textId="60E8C83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34,433,367.80 </w:t>
            </w:r>
          </w:p>
        </w:tc>
        <w:tc>
          <w:tcPr>
            <w:tcW w:w="0" w:type="auto"/>
            <w:tcBorders>
              <w:top w:val="nil"/>
              <w:left w:val="nil"/>
              <w:bottom w:val="single" w:sz="4" w:space="0" w:color="000000"/>
              <w:right w:val="single" w:sz="4" w:space="0" w:color="000000"/>
            </w:tcBorders>
            <w:shd w:val="clear" w:color="A5A5A5" w:fill="A5A5A5"/>
            <w:noWrap/>
            <w:vAlign w:val="bottom"/>
            <w:hideMark/>
          </w:tcPr>
          <w:p w14:paraId="347A8163" w14:textId="705F0F9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5AC2708E" w14:textId="0107BFD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410,216,183.45 </w:t>
            </w:r>
          </w:p>
        </w:tc>
      </w:tr>
      <w:tr w:rsidR="00564AAF" w:rsidRPr="00564AAF" w14:paraId="46A2F4C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62CF2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0DB2FAC5" w14:textId="1D7F2E8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64,653,396.81 </w:t>
            </w:r>
          </w:p>
        </w:tc>
        <w:tc>
          <w:tcPr>
            <w:tcW w:w="0" w:type="auto"/>
            <w:tcBorders>
              <w:top w:val="nil"/>
              <w:left w:val="nil"/>
              <w:bottom w:val="single" w:sz="4" w:space="0" w:color="000000"/>
              <w:right w:val="single" w:sz="4" w:space="0" w:color="000000"/>
            </w:tcBorders>
            <w:shd w:val="clear" w:color="A5A5A5" w:fill="A5A5A5"/>
            <w:noWrap/>
            <w:vAlign w:val="bottom"/>
            <w:hideMark/>
          </w:tcPr>
          <w:p w14:paraId="264B1024" w14:textId="651C657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8B6EDE0" w14:textId="26806CC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CD07814" w14:textId="075EFEC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30,063,396.81 </w:t>
            </w:r>
          </w:p>
        </w:tc>
      </w:tr>
      <w:tr w:rsidR="00564AAF" w:rsidRPr="00564AAF" w14:paraId="2A98DDC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507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45A16D3" w14:textId="271FF18B"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70,997,678.00 </w:t>
            </w:r>
          </w:p>
        </w:tc>
        <w:tc>
          <w:tcPr>
            <w:tcW w:w="0" w:type="auto"/>
            <w:tcBorders>
              <w:top w:val="nil"/>
              <w:left w:val="nil"/>
              <w:bottom w:val="single" w:sz="4" w:space="0" w:color="000000"/>
              <w:right w:val="single" w:sz="4" w:space="0" w:color="000000"/>
            </w:tcBorders>
            <w:shd w:val="clear" w:color="auto" w:fill="auto"/>
            <w:noWrap/>
            <w:vAlign w:val="bottom"/>
            <w:hideMark/>
          </w:tcPr>
          <w:p w14:paraId="5F2A6927" w14:textId="12BBB61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10E876" w14:textId="4A533E7D"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B2FB45" w14:textId="0FF7EA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0,997,678.00 </w:t>
            </w:r>
          </w:p>
        </w:tc>
      </w:tr>
      <w:tr w:rsidR="00564AAF" w:rsidRPr="00564AAF" w14:paraId="5DEB48E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8014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5D93AF42" w14:textId="3D34CA71"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38,164,943.21 </w:t>
            </w:r>
          </w:p>
        </w:tc>
        <w:tc>
          <w:tcPr>
            <w:tcW w:w="0" w:type="auto"/>
            <w:tcBorders>
              <w:top w:val="nil"/>
              <w:left w:val="nil"/>
              <w:bottom w:val="single" w:sz="4" w:space="0" w:color="000000"/>
              <w:right w:val="single" w:sz="4" w:space="0" w:color="000000"/>
            </w:tcBorders>
            <w:shd w:val="clear" w:color="auto" w:fill="auto"/>
            <w:noWrap/>
            <w:vAlign w:val="bottom"/>
            <w:hideMark/>
          </w:tcPr>
          <w:p w14:paraId="05B762CD" w14:textId="4D323C3F"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56148F" w14:textId="4250FA94"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5F93BA" w14:textId="46DED1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0,264,943.21 </w:t>
            </w:r>
          </w:p>
        </w:tc>
      </w:tr>
      <w:tr w:rsidR="00564AAF" w:rsidRPr="00564AAF" w14:paraId="7FFBF07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57FC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186CE1BA" w14:textId="449C838F"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241C6B19" w14:textId="36A1C004"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455F58" w14:textId="3E0CD536"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6794D4" w14:textId="652427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951,950.00 </w:t>
            </w:r>
          </w:p>
        </w:tc>
      </w:tr>
      <w:tr w:rsidR="00564AAF" w:rsidRPr="00564AAF" w14:paraId="7459AAB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440D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70B831A7" w14:textId="161CADE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2,228,923.00 </w:t>
            </w:r>
          </w:p>
        </w:tc>
        <w:tc>
          <w:tcPr>
            <w:tcW w:w="0" w:type="auto"/>
            <w:tcBorders>
              <w:top w:val="nil"/>
              <w:left w:val="nil"/>
              <w:bottom w:val="single" w:sz="4" w:space="0" w:color="000000"/>
              <w:right w:val="single" w:sz="4" w:space="0" w:color="000000"/>
            </w:tcBorders>
            <w:shd w:val="clear" w:color="auto" w:fill="auto"/>
            <w:noWrap/>
            <w:vAlign w:val="bottom"/>
            <w:hideMark/>
          </w:tcPr>
          <w:p w14:paraId="6555DA50" w14:textId="568773C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A518A3" w14:textId="6E176DC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AEFC6F" w14:textId="20D05E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478,923.00 </w:t>
            </w:r>
          </w:p>
        </w:tc>
      </w:tr>
      <w:tr w:rsidR="00564AAF" w:rsidRPr="00564AAF" w14:paraId="699DFD2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F62F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35997908" w14:textId="652668E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2,878,119.10 </w:t>
            </w:r>
          </w:p>
        </w:tc>
        <w:tc>
          <w:tcPr>
            <w:tcW w:w="0" w:type="auto"/>
            <w:tcBorders>
              <w:top w:val="nil"/>
              <w:left w:val="nil"/>
              <w:bottom w:val="single" w:sz="4" w:space="0" w:color="000000"/>
              <w:right w:val="single" w:sz="4" w:space="0" w:color="000000"/>
            </w:tcBorders>
            <w:shd w:val="clear" w:color="auto" w:fill="auto"/>
            <w:noWrap/>
            <w:vAlign w:val="bottom"/>
            <w:hideMark/>
          </w:tcPr>
          <w:p w14:paraId="5BC4EAE4" w14:textId="4B3B3CA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2C741581" w14:textId="56AC0EBB"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69C62F" w14:textId="759EA9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385,619.10 </w:t>
            </w:r>
          </w:p>
        </w:tc>
      </w:tr>
      <w:tr w:rsidR="00564AAF" w:rsidRPr="00564AAF" w14:paraId="5C3C9E8A"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0600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1A43EA25" w14:textId="4E07EAD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3,241,948.00 </w:t>
            </w:r>
          </w:p>
        </w:tc>
        <w:tc>
          <w:tcPr>
            <w:tcW w:w="0" w:type="auto"/>
            <w:tcBorders>
              <w:top w:val="nil"/>
              <w:left w:val="nil"/>
              <w:bottom w:val="single" w:sz="4" w:space="0" w:color="000000"/>
              <w:right w:val="single" w:sz="4" w:space="0" w:color="000000"/>
            </w:tcBorders>
            <w:shd w:val="clear" w:color="auto" w:fill="auto"/>
            <w:noWrap/>
            <w:vAlign w:val="bottom"/>
            <w:hideMark/>
          </w:tcPr>
          <w:p w14:paraId="3A7A5A18" w14:textId="1850E054"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02DF1D98" w14:textId="76893E44"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7EFFA6" w14:textId="455F3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634,448.00 </w:t>
            </w:r>
          </w:p>
        </w:tc>
      </w:tr>
      <w:tr w:rsidR="00564AAF" w:rsidRPr="00564AAF" w14:paraId="7F7CCA6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AEB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7E467F86" w14:textId="18D0200C"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44,859,983.00 </w:t>
            </w:r>
          </w:p>
        </w:tc>
        <w:tc>
          <w:tcPr>
            <w:tcW w:w="0" w:type="auto"/>
            <w:tcBorders>
              <w:top w:val="nil"/>
              <w:left w:val="nil"/>
              <w:bottom w:val="single" w:sz="4" w:space="0" w:color="000000"/>
              <w:right w:val="single" w:sz="4" w:space="0" w:color="000000"/>
            </w:tcBorders>
            <w:shd w:val="clear" w:color="auto" w:fill="auto"/>
            <w:noWrap/>
            <w:vAlign w:val="bottom"/>
            <w:hideMark/>
          </w:tcPr>
          <w:p w14:paraId="71972A18" w14:textId="642D5EE0"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4F36C2A5" w14:textId="17D820D5"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D60B63" w14:textId="2F8E1A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2,302,483.00 </w:t>
            </w:r>
          </w:p>
        </w:tc>
      </w:tr>
      <w:tr w:rsidR="00564AAF" w:rsidRPr="00564AAF" w14:paraId="0BD9C9D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6DD1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1CF8938C" w14:textId="1C472C7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6,270,800.00 </w:t>
            </w:r>
          </w:p>
        </w:tc>
        <w:tc>
          <w:tcPr>
            <w:tcW w:w="0" w:type="auto"/>
            <w:tcBorders>
              <w:top w:val="nil"/>
              <w:left w:val="nil"/>
              <w:bottom w:val="single" w:sz="4" w:space="0" w:color="000000"/>
              <w:right w:val="single" w:sz="4" w:space="0" w:color="000000"/>
            </w:tcBorders>
            <w:shd w:val="clear" w:color="auto" w:fill="auto"/>
            <w:noWrap/>
            <w:vAlign w:val="bottom"/>
            <w:hideMark/>
          </w:tcPr>
          <w:p w14:paraId="0741168A" w14:textId="563FD7C3"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0A53D8" w14:textId="2D4ED4E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3F69A7" w14:textId="24E93B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70,800.00 </w:t>
            </w:r>
          </w:p>
        </w:tc>
      </w:tr>
      <w:tr w:rsidR="00564AAF" w:rsidRPr="00564AAF" w14:paraId="36C7FFD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200C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117E001E" w14:textId="554B88E1"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29D7463B" w14:textId="1894DB36"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AE1C47" w14:textId="1AF52CA5"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7F9747" w14:textId="4D2CAA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289,000.00 </w:t>
            </w:r>
          </w:p>
        </w:tc>
      </w:tr>
      <w:tr w:rsidR="00564AAF" w:rsidRPr="00564AAF" w14:paraId="7947A84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AF5A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2F1FDC8E" w14:textId="177BF4B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745CEFE6" w14:textId="5B60B37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6C533A" w14:textId="55E00C5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C19789" w14:textId="13F02F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815,318.00 </w:t>
            </w:r>
          </w:p>
        </w:tc>
      </w:tr>
      <w:tr w:rsidR="00564AAF" w:rsidRPr="00564AAF" w14:paraId="3EDE642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1075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B832B0A" w14:textId="4C5CA90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20,740,663.00 </w:t>
            </w:r>
          </w:p>
        </w:tc>
        <w:tc>
          <w:tcPr>
            <w:tcW w:w="0" w:type="auto"/>
            <w:tcBorders>
              <w:top w:val="nil"/>
              <w:left w:val="nil"/>
              <w:bottom w:val="single" w:sz="4" w:space="0" w:color="000000"/>
              <w:right w:val="single" w:sz="4" w:space="0" w:color="000000"/>
            </w:tcBorders>
            <w:shd w:val="clear" w:color="auto" w:fill="auto"/>
            <w:noWrap/>
            <w:vAlign w:val="bottom"/>
            <w:hideMark/>
          </w:tcPr>
          <w:p w14:paraId="4216C6A5" w14:textId="3148F74B"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CF81A1" w14:textId="67A7CD05"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ACE795" w14:textId="55F3A7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740,663.00 </w:t>
            </w:r>
          </w:p>
        </w:tc>
      </w:tr>
      <w:tr w:rsidR="00564AAF" w:rsidRPr="00564AAF" w14:paraId="10672E0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B5EC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0232BF1D" w14:textId="6981D82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8,525,358.80 </w:t>
            </w:r>
          </w:p>
        </w:tc>
        <w:tc>
          <w:tcPr>
            <w:tcW w:w="0" w:type="auto"/>
            <w:tcBorders>
              <w:top w:val="nil"/>
              <w:left w:val="nil"/>
              <w:bottom w:val="single" w:sz="4" w:space="0" w:color="000000"/>
              <w:right w:val="single" w:sz="4" w:space="0" w:color="000000"/>
            </w:tcBorders>
            <w:shd w:val="clear" w:color="auto" w:fill="auto"/>
            <w:noWrap/>
            <w:vAlign w:val="bottom"/>
            <w:hideMark/>
          </w:tcPr>
          <w:p w14:paraId="6FDA6EB5" w14:textId="6475EF04"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9D61848" w14:textId="7B33172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6E5CBF" w14:textId="5696DB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247,858.80 </w:t>
            </w:r>
          </w:p>
        </w:tc>
      </w:tr>
      <w:tr w:rsidR="00564AAF" w:rsidRPr="00564AAF" w14:paraId="4C6BA50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5C61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30196C93" w14:textId="0C02130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1,821,040.00 </w:t>
            </w:r>
          </w:p>
        </w:tc>
        <w:tc>
          <w:tcPr>
            <w:tcW w:w="0" w:type="auto"/>
            <w:tcBorders>
              <w:top w:val="nil"/>
              <w:left w:val="nil"/>
              <w:bottom w:val="single" w:sz="4" w:space="0" w:color="000000"/>
              <w:right w:val="single" w:sz="4" w:space="0" w:color="000000"/>
            </w:tcBorders>
            <w:shd w:val="clear" w:color="auto" w:fill="auto"/>
            <w:noWrap/>
            <w:vAlign w:val="bottom"/>
            <w:hideMark/>
          </w:tcPr>
          <w:p w14:paraId="5A670124" w14:textId="553D595E"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A3B5B1" w14:textId="0F16B8B3"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7E2B8D" w14:textId="771146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21,040.00 </w:t>
            </w:r>
          </w:p>
        </w:tc>
      </w:tr>
      <w:tr w:rsidR="00564AAF" w:rsidRPr="00564AAF" w14:paraId="1155964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66D5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03BE3346" w14:textId="1067BF96"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12,126,623.60 </w:t>
            </w:r>
          </w:p>
        </w:tc>
        <w:tc>
          <w:tcPr>
            <w:tcW w:w="0" w:type="auto"/>
            <w:tcBorders>
              <w:top w:val="nil"/>
              <w:left w:val="nil"/>
              <w:bottom w:val="single" w:sz="4" w:space="0" w:color="000000"/>
              <w:right w:val="single" w:sz="4" w:space="0" w:color="000000"/>
            </w:tcBorders>
            <w:shd w:val="clear" w:color="auto" w:fill="auto"/>
            <w:noWrap/>
            <w:vAlign w:val="bottom"/>
            <w:hideMark/>
          </w:tcPr>
          <w:p w14:paraId="32C1B788" w14:textId="44E5BF3C"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AAB199" w14:textId="55C9AF6F"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B6C2894" w14:textId="4CE7FB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626,623.60 </w:t>
            </w:r>
          </w:p>
        </w:tc>
      </w:tr>
      <w:tr w:rsidR="00564AAF" w:rsidRPr="00564AAF" w14:paraId="762B1D1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248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A4ABD22" w14:textId="2311D1CE"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22,203,705.80 </w:t>
            </w:r>
          </w:p>
        </w:tc>
        <w:tc>
          <w:tcPr>
            <w:tcW w:w="0" w:type="auto"/>
            <w:tcBorders>
              <w:top w:val="nil"/>
              <w:left w:val="nil"/>
              <w:bottom w:val="single" w:sz="4" w:space="0" w:color="000000"/>
              <w:right w:val="single" w:sz="4" w:space="0" w:color="000000"/>
            </w:tcBorders>
            <w:shd w:val="clear" w:color="auto" w:fill="auto"/>
            <w:noWrap/>
            <w:vAlign w:val="bottom"/>
            <w:hideMark/>
          </w:tcPr>
          <w:p w14:paraId="70467AD2" w14:textId="0EFC1AB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2B057" w14:textId="1D6B7BC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93E2BB" w14:textId="62646E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688,705.80 </w:t>
            </w:r>
          </w:p>
        </w:tc>
      </w:tr>
      <w:tr w:rsidR="00564AAF" w:rsidRPr="00564AAF" w14:paraId="14060BB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756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07826C0C" w14:textId="59DB766A"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42,018,443.30 </w:t>
            </w:r>
          </w:p>
        </w:tc>
        <w:tc>
          <w:tcPr>
            <w:tcW w:w="0" w:type="auto"/>
            <w:tcBorders>
              <w:top w:val="nil"/>
              <w:left w:val="nil"/>
              <w:bottom w:val="single" w:sz="4" w:space="0" w:color="000000"/>
              <w:right w:val="single" w:sz="4" w:space="0" w:color="000000"/>
            </w:tcBorders>
            <w:shd w:val="clear" w:color="auto" w:fill="auto"/>
            <w:noWrap/>
            <w:vAlign w:val="bottom"/>
            <w:hideMark/>
          </w:tcPr>
          <w:p w14:paraId="3177BE89" w14:textId="5FEF7DB5"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D54DC2" w14:textId="768C14C8"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14E9F6" w14:textId="4A8C6B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868,443.30 </w:t>
            </w:r>
          </w:p>
        </w:tc>
      </w:tr>
      <w:tr w:rsidR="00564AAF" w:rsidRPr="00564AAF" w14:paraId="7AF0EAB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FB6A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63B45B5" w14:textId="4AA85A5C"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9,064,100.00 </w:t>
            </w:r>
          </w:p>
        </w:tc>
        <w:tc>
          <w:tcPr>
            <w:tcW w:w="0" w:type="auto"/>
            <w:tcBorders>
              <w:top w:val="nil"/>
              <w:left w:val="nil"/>
              <w:bottom w:val="single" w:sz="4" w:space="0" w:color="000000"/>
              <w:right w:val="single" w:sz="4" w:space="0" w:color="000000"/>
            </w:tcBorders>
            <w:shd w:val="clear" w:color="auto" w:fill="auto"/>
            <w:noWrap/>
            <w:vAlign w:val="bottom"/>
            <w:hideMark/>
          </w:tcPr>
          <w:p w14:paraId="1AEDF132" w14:textId="38C07103"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4AC6BC" w14:textId="16C23C02"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B6DD49" w14:textId="324BB2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564,100.00 </w:t>
            </w:r>
          </w:p>
        </w:tc>
      </w:tr>
      <w:tr w:rsidR="00564AAF" w:rsidRPr="00564AAF" w14:paraId="6AB0F7B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68CA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5A2B1CCD" w14:textId="78A59136"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2FCD6D0" w14:textId="19A2A25B"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C9CA71" w14:textId="61E84E85"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684BEE" w14:textId="65BC1E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7,114,800.00 </w:t>
            </w:r>
          </w:p>
        </w:tc>
      </w:tr>
      <w:tr w:rsidR="00564AAF" w:rsidRPr="00564AAF" w14:paraId="3D0650B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1D3B6C"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567D5A53" w14:textId="128F2DF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7,661,986.18 </w:t>
            </w:r>
          </w:p>
        </w:tc>
        <w:tc>
          <w:tcPr>
            <w:tcW w:w="0" w:type="auto"/>
            <w:tcBorders>
              <w:top w:val="nil"/>
              <w:left w:val="nil"/>
              <w:bottom w:val="single" w:sz="4" w:space="0" w:color="000000"/>
              <w:right w:val="single" w:sz="4" w:space="0" w:color="000000"/>
            </w:tcBorders>
            <w:shd w:val="clear" w:color="A5A5A5" w:fill="A5A5A5"/>
            <w:noWrap/>
            <w:vAlign w:val="bottom"/>
            <w:hideMark/>
          </w:tcPr>
          <w:p w14:paraId="21FF15EB" w14:textId="47E8D2C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1F8A433" w14:textId="62E1C75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4AC00B79" w14:textId="3DFFB22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92,318,096.77 </w:t>
            </w:r>
          </w:p>
        </w:tc>
      </w:tr>
      <w:tr w:rsidR="00564AAF" w:rsidRPr="00564AAF" w14:paraId="42A20ABA"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434C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779B97E" w14:textId="5F824B3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3,388,004.38 </w:t>
            </w:r>
          </w:p>
        </w:tc>
        <w:tc>
          <w:tcPr>
            <w:tcW w:w="0" w:type="auto"/>
            <w:tcBorders>
              <w:top w:val="nil"/>
              <w:left w:val="nil"/>
              <w:bottom w:val="single" w:sz="4" w:space="0" w:color="000000"/>
              <w:right w:val="single" w:sz="4" w:space="0" w:color="000000"/>
            </w:tcBorders>
            <w:shd w:val="clear" w:color="D8D8D8" w:fill="D8D8D8"/>
            <w:noWrap/>
            <w:vAlign w:val="bottom"/>
            <w:hideMark/>
          </w:tcPr>
          <w:p w14:paraId="73CDF2A2" w14:textId="16AB60D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E22537" w14:textId="5AA53A3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BA8C45" w14:textId="7715F19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884,682.38 </w:t>
            </w:r>
          </w:p>
        </w:tc>
      </w:tr>
      <w:tr w:rsidR="00564AAF" w:rsidRPr="00564AAF" w14:paraId="42EEBD4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2610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133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0DA2DD1E" w14:textId="05EB08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098BDC" w14:textId="1ECEBB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74718" w14:textId="4FA618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F4B32" w14:textId="5FC6CE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0,000.00 </w:t>
            </w:r>
          </w:p>
        </w:tc>
      </w:tr>
      <w:tr w:rsidR="00564AAF" w:rsidRPr="00564AAF" w14:paraId="01BB3B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F2C5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616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3388F141" w14:textId="72FC5F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279C2787" w14:textId="7CF6F1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52283" w14:textId="1F2ECB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9C578" w14:textId="058B9C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2,552.45 </w:t>
            </w:r>
          </w:p>
        </w:tc>
      </w:tr>
      <w:tr w:rsidR="00564AAF" w:rsidRPr="00564AAF" w14:paraId="3B5502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79B9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79D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1C81BFC4" w14:textId="530F0F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38A67B86" w14:textId="491B54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D9BCB" w14:textId="11CD10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EABF8" w14:textId="6702C7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6,073.20 </w:t>
            </w:r>
          </w:p>
        </w:tc>
      </w:tr>
      <w:tr w:rsidR="00564AAF" w:rsidRPr="00564AAF" w14:paraId="01B977A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F28C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CEA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3020331E" w14:textId="35B851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5E55C955" w14:textId="36CC2D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9AE01" w14:textId="1C4540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513F6" w14:textId="1B7B3B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295.58 </w:t>
            </w:r>
          </w:p>
        </w:tc>
      </w:tr>
      <w:tr w:rsidR="00564AAF" w:rsidRPr="00564AAF" w14:paraId="244F0E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0BD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403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0F37F9E8" w14:textId="143D07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717B0508" w14:textId="1A06C5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CF640" w14:textId="24880A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FAFEC" w14:textId="2FDDF0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6,299.20 </w:t>
            </w:r>
          </w:p>
        </w:tc>
      </w:tr>
      <w:tr w:rsidR="00564AAF" w:rsidRPr="00564AAF" w14:paraId="5C6931A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8EAC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387D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09FF421D" w14:textId="1CDCAF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0980171" w14:textId="201105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C1AA8" w14:textId="4E5431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740E5" w14:textId="1571E9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5146B7D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240C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C41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E8B9297" w14:textId="3EA104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4B8398ED" w14:textId="6494C8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E8F7F" w14:textId="343E13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3B4FC" w14:textId="5029CB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5,140.00 </w:t>
            </w:r>
          </w:p>
        </w:tc>
      </w:tr>
      <w:tr w:rsidR="00564AAF" w:rsidRPr="00564AAF" w14:paraId="0C15DD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804E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102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60BB1BD5" w14:textId="1DBFE4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527A0F6" w14:textId="022964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5C56A407" w14:textId="2927C0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F9642" w14:textId="4DC79A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68,551.20 </w:t>
            </w:r>
          </w:p>
        </w:tc>
      </w:tr>
      <w:tr w:rsidR="00564AAF" w:rsidRPr="00564AAF" w14:paraId="618690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1D1F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014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27C66F5D" w14:textId="5B368B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2AB0387" w14:textId="2B76EA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5B3031E" w14:textId="290CA2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B9520" w14:textId="2AA97B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092.45 </w:t>
            </w:r>
          </w:p>
        </w:tc>
      </w:tr>
      <w:tr w:rsidR="00564AAF" w:rsidRPr="00564AAF" w14:paraId="03E4330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3ADA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DA48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131B0B26" w14:textId="56179E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F877C56" w14:textId="290C73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9A650" w14:textId="12AD92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E384E" w14:textId="0049EB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715433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5707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9AE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35F1C3D5" w14:textId="27A173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16F29255" w14:textId="174BA2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47315" w14:textId="2C10A8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FF346" w14:textId="3B5042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1,247.70 </w:t>
            </w:r>
          </w:p>
        </w:tc>
      </w:tr>
      <w:tr w:rsidR="00564AAF" w:rsidRPr="00564AAF" w14:paraId="2AFFBFA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B9F1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31C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040A6BD2" w14:textId="7C0EAC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1ED705AC" w14:textId="4AC1D1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15BAB" w14:textId="6FC773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69433" w14:textId="77632E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304.70 </w:t>
            </w:r>
          </w:p>
        </w:tc>
      </w:tr>
      <w:tr w:rsidR="00564AAF" w:rsidRPr="00564AAF" w14:paraId="6D9920A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716D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34AE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13BC9CB7" w14:textId="0F0A20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08,280.50 </w:t>
            </w:r>
          </w:p>
        </w:tc>
        <w:tc>
          <w:tcPr>
            <w:tcW w:w="0" w:type="auto"/>
            <w:tcBorders>
              <w:top w:val="nil"/>
              <w:left w:val="nil"/>
              <w:bottom w:val="single" w:sz="4" w:space="0" w:color="000000"/>
              <w:right w:val="single" w:sz="4" w:space="0" w:color="000000"/>
            </w:tcBorders>
            <w:shd w:val="clear" w:color="auto" w:fill="auto"/>
            <w:noWrap/>
            <w:vAlign w:val="center"/>
            <w:hideMark/>
          </w:tcPr>
          <w:p w14:paraId="45D4DF70" w14:textId="3CF9EC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CA60E" w14:textId="1D9CD4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B1CCF" w14:textId="6A2FB7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08,280.50 </w:t>
            </w:r>
          </w:p>
        </w:tc>
      </w:tr>
      <w:tr w:rsidR="00564AAF" w:rsidRPr="00564AAF" w14:paraId="35D5CE6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6A67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E2B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32C6E341" w14:textId="2DAF2A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1308F8BA" w14:textId="0539F2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5A3AAF51" w14:textId="0B261A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495AA" w14:textId="05123D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29,385.70 </w:t>
            </w:r>
          </w:p>
        </w:tc>
      </w:tr>
      <w:tr w:rsidR="00564AAF" w:rsidRPr="00564AAF" w14:paraId="20F05B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BBB8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604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7B624538" w14:textId="36F382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04066A03" w14:textId="169CEE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51DA187" w14:textId="6C161F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A6081" w14:textId="281C80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1,333.20 </w:t>
            </w:r>
          </w:p>
        </w:tc>
      </w:tr>
      <w:tr w:rsidR="00564AAF" w:rsidRPr="00564AAF" w14:paraId="773487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E2F6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CEE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3264BFE3" w14:textId="105FC9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5E224187" w14:textId="38B75C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8BE9E" w14:textId="773268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5A6CB" w14:textId="14798D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1,187.20 </w:t>
            </w:r>
          </w:p>
        </w:tc>
      </w:tr>
      <w:tr w:rsidR="00564AAF" w:rsidRPr="00564AAF" w14:paraId="783CC8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E7B1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4C9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07A5553B" w14:textId="72DDD0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6CC3622B" w14:textId="10C9A4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9EC22" w14:textId="653F39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48608" w14:textId="4B696A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r>
      <w:tr w:rsidR="00564AAF" w:rsidRPr="00564AAF" w14:paraId="127CE4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5FDE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94D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3BCF1E84" w14:textId="21E305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3D2883F" w14:textId="266932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187A5" w14:textId="43DC44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D859B" w14:textId="23AD45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323C70F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C51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ABB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1CFB0399" w14:textId="64E55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4C5D5E1" w14:textId="65FB3B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AF5A7" w14:textId="4AD38C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EC422" w14:textId="5D25EA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3025B0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6236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8C2F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496C5F70" w14:textId="4A02F2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D962021" w14:textId="30DDB2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B8706" w14:textId="285C22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7E6BE" w14:textId="39D44F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0D89F32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B05B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757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22ED4805" w14:textId="481CA3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3F0A4E3" w14:textId="0AE480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24D5D" w14:textId="675FE6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ECBC5" w14:textId="72C6C2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13.20 </w:t>
            </w:r>
          </w:p>
        </w:tc>
      </w:tr>
      <w:tr w:rsidR="00564AAF" w:rsidRPr="00564AAF" w14:paraId="7E9CEF3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2417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636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1CEF85B8" w14:textId="557EBB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BE9AB18" w14:textId="1AD221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57858" w14:textId="3631AD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6A823" w14:textId="103D07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453.20 </w:t>
            </w:r>
          </w:p>
        </w:tc>
      </w:tr>
      <w:tr w:rsidR="00564AAF" w:rsidRPr="00564AAF" w14:paraId="04F9B7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260D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9A0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0FAC2F4C" w14:textId="0AB062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5B9F24D7" w14:textId="7B3579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528B9" w14:textId="1D6633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7E1CC" w14:textId="7D8327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7,457.20 </w:t>
            </w:r>
          </w:p>
        </w:tc>
      </w:tr>
      <w:tr w:rsidR="00564AAF" w:rsidRPr="00564AAF" w14:paraId="4191CCD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1201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8DF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7E82A11E" w14:textId="2263ADAA"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746BF3EE" w14:textId="16883FF0"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9F15C" w14:textId="4B95D0D5"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D5906" w14:textId="22E11D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009.70 </w:t>
            </w:r>
          </w:p>
        </w:tc>
      </w:tr>
      <w:tr w:rsidR="00564AAF" w:rsidRPr="00564AAF" w14:paraId="3390961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D5D4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B9F6314" w14:textId="2A12A12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862,298.08 </w:t>
            </w:r>
          </w:p>
        </w:tc>
        <w:tc>
          <w:tcPr>
            <w:tcW w:w="0" w:type="auto"/>
            <w:tcBorders>
              <w:top w:val="nil"/>
              <w:left w:val="nil"/>
              <w:bottom w:val="single" w:sz="4" w:space="0" w:color="000000"/>
              <w:right w:val="single" w:sz="4" w:space="0" w:color="000000"/>
            </w:tcBorders>
            <w:shd w:val="clear" w:color="D8D8D8" w:fill="D8D8D8"/>
            <w:noWrap/>
            <w:vAlign w:val="bottom"/>
            <w:hideMark/>
          </w:tcPr>
          <w:p w14:paraId="1CA8AF4A" w14:textId="789E625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596621" w14:textId="45353DD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AFB4F7" w14:textId="006A932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862,298.08 </w:t>
            </w:r>
          </w:p>
        </w:tc>
      </w:tr>
      <w:tr w:rsidR="00564AAF" w:rsidRPr="00564AAF" w14:paraId="6CC87C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BF90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E671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2DF62232" w14:textId="63CAED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568A9228" w14:textId="0B0B28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5F900" w14:textId="3E8222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E4120" w14:textId="330BDE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5,230.00 </w:t>
            </w:r>
          </w:p>
        </w:tc>
      </w:tr>
      <w:tr w:rsidR="00564AAF" w:rsidRPr="00564AAF" w14:paraId="51445BD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74890"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7A2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500B121D" w14:textId="001961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53C2BA20" w14:textId="06F8CE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B446D" w14:textId="1E122A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CEB87" w14:textId="5C9598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1,574.25 </w:t>
            </w:r>
          </w:p>
        </w:tc>
      </w:tr>
      <w:tr w:rsidR="00564AAF" w:rsidRPr="00564AAF" w14:paraId="655B00A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56CB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8F8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7862A8BC" w14:textId="6A4EED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7BF0322C" w14:textId="0E783B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1C82E" w14:textId="391F96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972D6" w14:textId="3D5663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860.50 </w:t>
            </w:r>
          </w:p>
        </w:tc>
      </w:tr>
      <w:tr w:rsidR="00564AAF" w:rsidRPr="00564AAF" w14:paraId="62F9799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4C59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DBB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16584E46" w14:textId="1483FD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54BF9537" w14:textId="5AF2FC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C4B40" w14:textId="6363DC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FC226" w14:textId="59F6A3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7,422.64 </w:t>
            </w:r>
          </w:p>
        </w:tc>
      </w:tr>
      <w:tr w:rsidR="00564AAF" w:rsidRPr="00564AAF" w14:paraId="12BF0AE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A24E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712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04F9DAC1" w14:textId="0B24C0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0049CFB8" w14:textId="5CEB43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282C3" w14:textId="0DE328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F402B" w14:textId="436708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285.00 </w:t>
            </w:r>
          </w:p>
        </w:tc>
      </w:tr>
      <w:tr w:rsidR="00564AAF" w:rsidRPr="00564AAF" w14:paraId="51E39D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2C425"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B93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46459B90" w14:textId="716E11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776DB97A" w14:textId="7E7800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1792D" w14:textId="59F0A2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296ED" w14:textId="75A88A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2,230.82 </w:t>
            </w:r>
          </w:p>
        </w:tc>
      </w:tr>
      <w:tr w:rsidR="00564AAF" w:rsidRPr="00564AAF" w14:paraId="7EEDCD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837E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54C5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41EDB07E" w14:textId="29876D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5698AF48" w14:textId="3FE83C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9515F" w14:textId="755069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378C9" w14:textId="6FB5A6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1,931.42 </w:t>
            </w:r>
          </w:p>
        </w:tc>
      </w:tr>
      <w:tr w:rsidR="00564AAF" w:rsidRPr="00564AAF" w14:paraId="7DCDD58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2EFC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522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62EEAD63" w14:textId="3700DA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797E904B" w14:textId="5315DC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28B94" w14:textId="6F7F30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169D5" w14:textId="0418A9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001.42 </w:t>
            </w:r>
          </w:p>
        </w:tc>
      </w:tr>
      <w:tr w:rsidR="00564AAF" w:rsidRPr="00564AAF" w14:paraId="536B1F0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6A6C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882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5750A6E" w14:textId="5B42CA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161DE213" w14:textId="4619D5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6AAA7" w14:textId="0CC2D0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D818A" w14:textId="5DB861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9,950.25 </w:t>
            </w:r>
          </w:p>
        </w:tc>
      </w:tr>
      <w:tr w:rsidR="00564AAF" w:rsidRPr="00564AAF" w14:paraId="386F258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31EE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61E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1D9BE086" w14:textId="50AFAB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000142FC" w14:textId="634119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369E7" w14:textId="37244B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2B124" w14:textId="4A53C4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9,893.25 </w:t>
            </w:r>
          </w:p>
        </w:tc>
      </w:tr>
      <w:tr w:rsidR="00564AAF" w:rsidRPr="00564AAF" w14:paraId="35DFB28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F985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320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394466B" w14:textId="1454FB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1A5E7AE6" w14:textId="10D9D6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D7F21" w14:textId="0F901A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2E9F4" w14:textId="143E33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2,015.75 </w:t>
            </w:r>
          </w:p>
        </w:tc>
      </w:tr>
      <w:tr w:rsidR="00564AAF" w:rsidRPr="00564AAF" w14:paraId="77DDC82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0086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050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2C84128E" w14:textId="2987D2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61C8A847" w14:textId="7E8B2F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C8BB3" w14:textId="124D7C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83F0D" w14:textId="69BC9E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007.25 </w:t>
            </w:r>
          </w:p>
        </w:tc>
      </w:tr>
      <w:tr w:rsidR="00564AAF" w:rsidRPr="00564AAF" w14:paraId="7A3BB33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5BAD9"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DCF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273A8194" w14:textId="528A68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0A89D89F" w14:textId="2A66D1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7F4AC" w14:textId="6C6BFE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24B12" w14:textId="335ABD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065.92 </w:t>
            </w:r>
          </w:p>
        </w:tc>
      </w:tr>
      <w:tr w:rsidR="00564AAF" w:rsidRPr="00564AAF" w14:paraId="14B734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69B7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732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7B856F2A" w14:textId="4F7EA0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49068609" w14:textId="1899C5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0D0C7" w14:textId="05DB53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61D0A" w14:textId="180F04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3,161.78 </w:t>
            </w:r>
          </w:p>
        </w:tc>
      </w:tr>
      <w:tr w:rsidR="00564AAF" w:rsidRPr="00564AAF" w14:paraId="5898F1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6F41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FF2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6880224E" w14:textId="0E7C82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16B10778" w14:textId="6AA602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8471C" w14:textId="5A1AEB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CBFB5" w14:textId="233517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92,217.48 </w:t>
            </w:r>
          </w:p>
        </w:tc>
      </w:tr>
      <w:tr w:rsidR="00564AAF" w:rsidRPr="00564AAF" w14:paraId="4B470A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B579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C696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3233EEE1" w14:textId="028DCA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0D600795" w14:textId="48DDA6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F8A70" w14:textId="073E2E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EC414" w14:textId="5FDACE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7,436.00 </w:t>
            </w:r>
          </w:p>
        </w:tc>
      </w:tr>
      <w:tr w:rsidR="00564AAF" w:rsidRPr="00564AAF" w14:paraId="268EA1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BA90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005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132778A0" w14:textId="42578C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C4B485F" w14:textId="6E2DA3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451D6" w14:textId="3DE87F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432D1" w14:textId="23E2AA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7,436.00 </w:t>
            </w:r>
          </w:p>
        </w:tc>
      </w:tr>
      <w:tr w:rsidR="00564AAF" w:rsidRPr="00564AAF" w14:paraId="1B41D3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8785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C91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0F41AA1A" w14:textId="2B494F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652770F3" w14:textId="33108F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4FB63" w14:textId="3AD888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CC806" w14:textId="22405A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799.25 </w:t>
            </w:r>
          </w:p>
        </w:tc>
      </w:tr>
      <w:tr w:rsidR="00564AAF" w:rsidRPr="00564AAF" w14:paraId="7D7E85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947F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B56B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413A0E28" w14:textId="06E843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6B3DFB68" w14:textId="151F2B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2ADAE" w14:textId="33D702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DD170" w14:textId="3CE13E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42.03 </w:t>
            </w:r>
          </w:p>
        </w:tc>
      </w:tr>
      <w:tr w:rsidR="00564AAF" w:rsidRPr="00564AAF" w14:paraId="1799DE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2E0BF"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4FA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1C04DEA8" w14:textId="127AD5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01DEA0F6" w14:textId="7BC275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1AD3F" w14:textId="10CAC0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0265B" w14:textId="0FA03A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015.34 </w:t>
            </w:r>
          </w:p>
        </w:tc>
      </w:tr>
      <w:tr w:rsidR="00564AAF" w:rsidRPr="00564AAF" w14:paraId="5416E14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531C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2EF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3330C35" w14:textId="702F84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48682718" w14:textId="79526D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09564" w14:textId="1EBB7C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FF6B8" w14:textId="395C49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748.40 </w:t>
            </w:r>
          </w:p>
        </w:tc>
      </w:tr>
      <w:tr w:rsidR="00564AAF" w:rsidRPr="00564AAF" w14:paraId="0901135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DC64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D39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40D23444" w14:textId="40E98C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5B2BEAB8" w14:textId="665243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882C4" w14:textId="7360DF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D5E97" w14:textId="29C7DA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7,939.75 </w:t>
            </w:r>
          </w:p>
        </w:tc>
      </w:tr>
      <w:tr w:rsidR="00564AAF" w:rsidRPr="00564AAF" w14:paraId="0F9E283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08B7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2FB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78830BA" w14:textId="047390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EC24A3A" w14:textId="27D88B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67A3F" w14:textId="135EE2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CA14D" w14:textId="452895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r>
      <w:tr w:rsidR="00564AAF" w:rsidRPr="00564AAF" w14:paraId="22E056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AB79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26A1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80B967E" w14:textId="1F9A38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4F993FD5" w14:textId="4E2F5F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2A2F9" w14:textId="5CE970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30712" w14:textId="13753C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381.56 </w:t>
            </w:r>
          </w:p>
        </w:tc>
      </w:tr>
      <w:tr w:rsidR="00564AAF" w:rsidRPr="00564AAF" w14:paraId="059538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3489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49C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750E332" w14:textId="2B403A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528F5D0" w14:textId="43E5CC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B281F" w14:textId="45ACF0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EF4F9" w14:textId="6A403E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r>
      <w:tr w:rsidR="00564AAF" w:rsidRPr="00564AAF" w14:paraId="4D539E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EDE0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8F9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CDD60B7" w14:textId="20C416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3D43468" w14:textId="3B1E03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B5125" w14:textId="684994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4F0B3" w14:textId="1C5D80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r>
      <w:tr w:rsidR="00564AAF" w:rsidRPr="00564AAF" w14:paraId="31C3D3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33339"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0D3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34E750D" w14:textId="241380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73ED12E4" w14:textId="31247C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AA43F" w14:textId="043BBD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BF98C" w14:textId="35A42B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7,325.39 </w:t>
            </w:r>
          </w:p>
        </w:tc>
      </w:tr>
      <w:tr w:rsidR="00564AAF" w:rsidRPr="00564AAF" w14:paraId="6C1AAB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00DD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F28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2D074FB5" w14:textId="196720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0C899FB5" w14:textId="114343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0AB23" w14:textId="0B7031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22305" w14:textId="7B4ED3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4,166.03 </w:t>
            </w:r>
          </w:p>
        </w:tc>
      </w:tr>
      <w:tr w:rsidR="00564AAF" w:rsidRPr="00564AAF" w14:paraId="2DBC1A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B69D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748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12FBCED8" w14:textId="1C328C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613AFE92" w14:textId="0D5F30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51988" w14:textId="33BEC4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13EDE" w14:textId="4A7F31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704.28 </w:t>
            </w:r>
          </w:p>
        </w:tc>
      </w:tr>
      <w:tr w:rsidR="00564AAF" w:rsidRPr="00564AAF" w14:paraId="3EA858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955C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CFD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48D6E109" w14:textId="680B2B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7683EA90" w14:textId="52570A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A7D6A" w14:textId="65A788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A22F4" w14:textId="56AF94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9,451.75 </w:t>
            </w:r>
          </w:p>
        </w:tc>
      </w:tr>
      <w:tr w:rsidR="00564AAF" w:rsidRPr="00564AAF" w14:paraId="590D7B6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E77E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B8F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0F99F149" w14:textId="4A75CD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1FCA4946" w14:textId="674FCF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9CE69" w14:textId="013964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04CAA" w14:textId="0624E7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9,640.00 </w:t>
            </w:r>
          </w:p>
        </w:tc>
      </w:tr>
      <w:tr w:rsidR="00564AAF" w:rsidRPr="00564AAF" w14:paraId="5EB57E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542D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213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1F422874" w14:textId="5C0B39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4816A350" w14:textId="59957D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3FE3E" w14:textId="23D9FE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D639F" w14:textId="21A963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3,733.15 </w:t>
            </w:r>
          </w:p>
        </w:tc>
      </w:tr>
      <w:tr w:rsidR="00564AAF" w:rsidRPr="00564AAF" w14:paraId="5628D7D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CBC52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6B57D869" w14:textId="20ED011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758,862.14 </w:t>
            </w:r>
          </w:p>
        </w:tc>
        <w:tc>
          <w:tcPr>
            <w:tcW w:w="0" w:type="auto"/>
            <w:tcBorders>
              <w:top w:val="nil"/>
              <w:left w:val="nil"/>
              <w:bottom w:val="single" w:sz="4" w:space="0" w:color="000000"/>
              <w:right w:val="single" w:sz="4" w:space="0" w:color="000000"/>
            </w:tcBorders>
            <w:shd w:val="clear" w:color="D8D8D8" w:fill="D8D8D8"/>
            <w:noWrap/>
            <w:vAlign w:val="bottom"/>
            <w:hideMark/>
          </w:tcPr>
          <w:p w14:paraId="24163399" w14:textId="3588A35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C64D60" w14:textId="7C4688C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0C9318B8" w14:textId="3AA824C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876,173.78 </w:t>
            </w:r>
          </w:p>
        </w:tc>
      </w:tr>
      <w:tr w:rsidR="00564AAF" w:rsidRPr="00564AAF" w14:paraId="7A10BC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E1E0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27C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4B6F6736" w14:textId="415993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0BD7503F" w14:textId="082C40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E3B41" w14:textId="7050C2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4198F" w14:textId="744F37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830.57 </w:t>
            </w:r>
          </w:p>
        </w:tc>
      </w:tr>
      <w:tr w:rsidR="00564AAF" w:rsidRPr="00564AAF" w14:paraId="472358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BDF9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CC6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74AAA37B" w14:textId="1DBAE4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514E9AB9" w14:textId="1A6CA8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27A8E" w14:textId="46C84A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48123" w14:textId="47E539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624.03 </w:t>
            </w:r>
          </w:p>
        </w:tc>
      </w:tr>
      <w:tr w:rsidR="00564AAF" w:rsidRPr="00564AAF" w14:paraId="26AD036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4F9D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15A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5D1EB0CB" w14:textId="619BC3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7D713A27" w14:textId="7648B1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0E546" w14:textId="32F172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8990E" w14:textId="18BBF7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877.16 </w:t>
            </w:r>
          </w:p>
        </w:tc>
      </w:tr>
      <w:tr w:rsidR="00564AAF" w:rsidRPr="00564AAF" w14:paraId="47AE5B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9644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814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16862B4C" w14:textId="536BCD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3437CC7D" w14:textId="5133C8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CB4FF" w14:textId="755A1B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86F76" w14:textId="534D77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162.50 </w:t>
            </w:r>
          </w:p>
        </w:tc>
      </w:tr>
      <w:tr w:rsidR="00564AAF" w:rsidRPr="00564AAF" w14:paraId="2DEE4A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BD46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01E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1001DF39" w14:textId="769196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2DD3DE3" w14:textId="2FD84B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BFF6F" w14:textId="7F0A9F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33A96" w14:textId="291847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r>
      <w:tr w:rsidR="00564AAF" w:rsidRPr="00564AAF" w14:paraId="3B54FDC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4BB8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ADF3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0BA32604" w14:textId="22B87B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0CF62ECA" w14:textId="320FA0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DABDC" w14:textId="4955E3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704C5" w14:textId="65D4A2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617.14 </w:t>
            </w:r>
          </w:p>
        </w:tc>
      </w:tr>
      <w:tr w:rsidR="00564AAF" w:rsidRPr="00564AAF" w14:paraId="405BCF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8ED8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DF2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24A9D58E" w14:textId="75FC2B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2272649B" w14:textId="34AE22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A54BE" w14:textId="10DDD5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1CCF8" w14:textId="69E0AA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6,042.75 </w:t>
            </w:r>
          </w:p>
        </w:tc>
      </w:tr>
      <w:tr w:rsidR="00564AAF" w:rsidRPr="00564AAF" w14:paraId="540630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67AF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84B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194B63F" w14:textId="520CBF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71207E61" w14:textId="26F015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D33DF" w14:textId="38EA99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57DBA363" w14:textId="1167FE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321.00 </w:t>
            </w:r>
          </w:p>
        </w:tc>
      </w:tr>
      <w:tr w:rsidR="00564AAF" w:rsidRPr="00564AAF" w14:paraId="376A15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F595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426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4E02A459" w14:textId="1F6773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5667BD20" w14:textId="30F71E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F69D0" w14:textId="6A7B74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B2DB4" w14:textId="2281DA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6,798.14 </w:t>
            </w:r>
          </w:p>
        </w:tc>
      </w:tr>
      <w:tr w:rsidR="00564AAF" w:rsidRPr="00564AAF" w14:paraId="2869034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8508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9662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83B5A52" w14:textId="1370D6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6804C2F8" w14:textId="461FA5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8935D" w14:textId="35B38A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A2682" w14:textId="1F3BCB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7,764.75 </w:t>
            </w:r>
          </w:p>
        </w:tc>
      </w:tr>
      <w:tr w:rsidR="00564AAF" w:rsidRPr="00564AAF" w14:paraId="5F3437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EE35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4CE8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778330C2" w14:textId="6A2898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7EF27304" w14:textId="67CF93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35A10" w14:textId="3F187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2EA28" w14:textId="76F835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9,805.12 </w:t>
            </w:r>
          </w:p>
        </w:tc>
      </w:tr>
      <w:tr w:rsidR="00564AAF" w:rsidRPr="00564AAF" w14:paraId="480337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1D75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E7B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4C84CE72" w14:textId="6C4293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DF0D0B8" w14:textId="65C0A3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3EC80" w14:textId="3A52C4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B32D" w14:textId="686668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9,067.50 </w:t>
            </w:r>
          </w:p>
        </w:tc>
      </w:tr>
      <w:tr w:rsidR="00564AAF" w:rsidRPr="00564AAF" w14:paraId="136B316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D2AB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D5D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4BA142E" w14:textId="18BDDD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71A4D8E3" w14:textId="3E34A8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5C2174CC" w14:textId="2DEA9D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AAB87" w14:textId="13BCFB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2,598.20 </w:t>
            </w:r>
          </w:p>
        </w:tc>
      </w:tr>
      <w:tr w:rsidR="00564AAF" w:rsidRPr="00564AAF" w14:paraId="4080410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42DF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430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E83DA89" w14:textId="6F2940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2363BFD1" w14:textId="4C8638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28D1E" w14:textId="3F2CF3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C89B8" w14:textId="380E86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83,824.22 </w:t>
            </w:r>
          </w:p>
        </w:tc>
      </w:tr>
      <w:tr w:rsidR="00564AAF" w:rsidRPr="00564AAF" w14:paraId="30E02A7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C1678"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6BA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422A0631" w14:textId="3AC1A2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613C5A8B" w14:textId="0392B4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A710B" w14:textId="0227E2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F9814" w14:textId="3562E3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07,965.53 </w:t>
            </w:r>
          </w:p>
        </w:tc>
      </w:tr>
      <w:tr w:rsidR="00564AAF" w:rsidRPr="00564AAF" w14:paraId="41C9578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B2A3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E94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B3DB317" w14:textId="47B2A9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290C4050" w14:textId="2512CF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C176D" w14:textId="4F9E37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B8CB0" w14:textId="0992AE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3,486.50 </w:t>
            </w:r>
          </w:p>
        </w:tc>
      </w:tr>
      <w:tr w:rsidR="00564AAF" w:rsidRPr="00564AAF" w14:paraId="5F3B7D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FD5F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F81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B779FC7" w14:textId="31588D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27396205" w14:textId="5F082F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233A7" w14:textId="15881C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B3485B4" w14:textId="78F2DF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5,530.92 </w:t>
            </w:r>
          </w:p>
        </w:tc>
      </w:tr>
      <w:tr w:rsidR="00564AAF" w:rsidRPr="00564AAF" w14:paraId="7C6742B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912D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527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7E3A93A6" w14:textId="389CAB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283F4230" w14:textId="16E3A7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B0115" w14:textId="173906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54DB4" w14:textId="6780A8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7,713.75 </w:t>
            </w:r>
          </w:p>
        </w:tc>
      </w:tr>
      <w:tr w:rsidR="00564AAF" w:rsidRPr="00564AAF" w14:paraId="2379A4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6F1DF"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9C2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732583BB" w14:textId="1B05E5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013B88E9" w14:textId="78834B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FFC61" w14:textId="452D12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1F5BF" w14:textId="6822CF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8,611.25 </w:t>
            </w:r>
          </w:p>
        </w:tc>
      </w:tr>
      <w:tr w:rsidR="00564AAF" w:rsidRPr="00564AAF" w14:paraId="54F57C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7B250"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058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4C7EF4A6" w14:textId="5B2E67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3D7C6BA2" w14:textId="5CC824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6939EBD5" w14:textId="6ECEC1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93D3E" w14:textId="722359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392.75 </w:t>
            </w:r>
          </w:p>
        </w:tc>
      </w:tr>
      <w:tr w:rsidR="00564AAF" w:rsidRPr="00564AAF" w14:paraId="57130AC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F546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294665AA" w14:textId="72EEEAD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6,652,821.58 </w:t>
            </w:r>
          </w:p>
        </w:tc>
        <w:tc>
          <w:tcPr>
            <w:tcW w:w="0" w:type="auto"/>
            <w:tcBorders>
              <w:top w:val="nil"/>
              <w:left w:val="nil"/>
              <w:bottom w:val="single" w:sz="4" w:space="0" w:color="000000"/>
              <w:right w:val="single" w:sz="4" w:space="0" w:color="000000"/>
            </w:tcBorders>
            <w:shd w:val="clear" w:color="D8D8D8" w:fill="D8D8D8"/>
            <w:noWrap/>
            <w:vAlign w:val="bottom"/>
            <w:hideMark/>
          </w:tcPr>
          <w:p w14:paraId="0CB6E79A" w14:textId="1CE304A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5FDFC54D" w14:textId="517B747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26A10A51" w14:textId="67416B5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6,694,942.53 </w:t>
            </w:r>
          </w:p>
        </w:tc>
      </w:tr>
      <w:tr w:rsidR="00564AAF" w:rsidRPr="00564AAF" w14:paraId="7B19EC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26DD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D4F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342C5BB7" w14:textId="505576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24C75CE4" w14:textId="7355AB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34F67" w14:textId="642B9D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9DB37" w14:textId="6125E0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0,527.50 </w:t>
            </w:r>
          </w:p>
        </w:tc>
      </w:tr>
      <w:tr w:rsidR="00564AAF" w:rsidRPr="00564AAF" w14:paraId="6F80831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28F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6CC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49D0943C" w14:textId="6A5C48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61D3B09D" w14:textId="025B22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B69AE" w14:textId="1381EF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1E83D" w14:textId="70FE5D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807.94 </w:t>
            </w:r>
          </w:p>
        </w:tc>
      </w:tr>
      <w:tr w:rsidR="00564AAF" w:rsidRPr="00564AAF" w14:paraId="011488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1ECB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2D6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2FE20FD" w14:textId="08E840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69,005.89 </w:t>
            </w:r>
          </w:p>
        </w:tc>
        <w:tc>
          <w:tcPr>
            <w:tcW w:w="0" w:type="auto"/>
            <w:tcBorders>
              <w:top w:val="nil"/>
              <w:left w:val="nil"/>
              <w:bottom w:val="single" w:sz="4" w:space="0" w:color="000000"/>
              <w:right w:val="single" w:sz="4" w:space="0" w:color="000000"/>
            </w:tcBorders>
            <w:shd w:val="clear" w:color="auto" w:fill="auto"/>
            <w:noWrap/>
            <w:vAlign w:val="bottom"/>
            <w:hideMark/>
          </w:tcPr>
          <w:p w14:paraId="5A44591C" w14:textId="10FFCB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B60CA" w14:textId="196F23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CE227" w14:textId="082138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69,005.89 </w:t>
            </w:r>
          </w:p>
        </w:tc>
      </w:tr>
      <w:tr w:rsidR="00564AAF" w:rsidRPr="00564AAF" w14:paraId="270A53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4310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A30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9A2BC93" w14:textId="6B2714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3294508" w14:textId="42C2DC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A1C2B" w14:textId="101B2C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79CC6" w14:textId="2BC2B9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r>
      <w:tr w:rsidR="00564AAF" w:rsidRPr="00564AAF" w14:paraId="12A815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32FC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C95F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0A633407" w14:textId="739427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ACFA2AC" w14:textId="355469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067D1" w14:textId="373621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6BB93C4" w14:textId="0433D6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08,628.72 </w:t>
            </w:r>
          </w:p>
        </w:tc>
      </w:tr>
      <w:tr w:rsidR="00564AAF" w:rsidRPr="00564AAF" w14:paraId="100A44F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FC55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199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28FC0434" w14:textId="550BBB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6739FB35" w14:textId="3F5F73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70290" w14:textId="02AF0E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A0DC7" w14:textId="0E6155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392.00 </w:t>
            </w:r>
          </w:p>
        </w:tc>
      </w:tr>
      <w:tr w:rsidR="00564AAF" w:rsidRPr="00564AAF" w14:paraId="4C2EA8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534F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EA5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09B5C61F" w14:textId="53118D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1D7E4D8F" w14:textId="5B86BD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22691" w14:textId="0233EC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E4451" w14:textId="5F6161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928.52 </w:t>
            </w:r>
          </w:p>
        </w:tc>
      </w:tr>
      <w:tr w:rsidR="00564AAF" w:rsidRPr="00564AAF" w14:paraId="6D47E18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6067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2CE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0F32C5EA" w14:textId="1BC579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9DF68E4" w14:textId="697931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7C638" w14:textId="3CB3F4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C58EA" w14:textId="00C285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r>
      <w:tr w:rsidR="00564AAF" w:rsidRPr="00564AAF" w14:paraId="1E54723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2D99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1896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3F82479C" w14:textId="024AF5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0401EEE3" w14:textId="3B5244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62B51" w14:textId="154F5C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8ACC1" w14:textId="1D8C7F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157.12 </w:t>
            </w:r>
          </w:p>
        </w:tc>
      </w:tr>
      <w:tr w:rsidR="00564AAF" w:rsidRPr="00564AAF" w14:paraId="4F6CBC4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E558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453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7DD00F5F" w14:textId="492945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AACDE" w14:textId="6DA192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69625" w14:textId="0A9E73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18EAC696" w14:textId="002FC3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12,800.00 </w:t>
            </w:r>
          </w:p>
        </w:tc>
      </w:tr>
      <w:tr w:rsidR="00564AAF" w:rsidRPr="00564AAF" w14:paraId="6CFA99B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FEE5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7B5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631D9DCA" w14:textId="464BB3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023B3B8F" w14:textId="565FEE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88304" w14:textId="010144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0576EE6D" w14:textId="121016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4,800.64 </w:t>
            </w:r>
          </w:p>
        </w:tc>
      </w:tr>
      <w:tr w:rsidR="00564AAF" w:rsidRPr="00564AAF" w14:paraId="57D154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8781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31B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0657D66" w14:textId="72833C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86647" w14:textId="652870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8A2C9" w14:textId="2A2900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1B19CF90" w14:textId="31E8D7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4,840.00 </w:t>
            </w:r>
          </w:p>
        </w:tc>
      </w:tr>
      <w:tr w:rsidR="00564AAF" w:rsidRPr="00564AAF" w14:paraId="38E61B0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070F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AF4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27123ACC" w14:textId="0458A1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016658F0" w14:textId="2D64E5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EA4D6" w14:textId="0651B0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05B681AF" w14:textId="4E9E4D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16,520.00 </w:t>
            </w:r>
          </w:p>
        </w:tc>
      </w:tr>
      <w:tr w:rsidR="00564AAF" w:rsidRPr="00564AAF" w14:paraId="6B0AFE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7307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AE7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1A9786C9" w14:textId="3C0A13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421A8ECF" w14:textId="3EC67D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5611C" w14:textId="611FB7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B34B4" w14:textId="7BC577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14,403.89 </w:t>
            </w:r>
          </w:p>
        </w:tc>
      </w:tr>
      <w:tr w:rsidR="00564AAF" w:rsidRPr="00564AAF" w14:paraId="694823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2F99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D8C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0E47FD16" w14:textId="6B7512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7AC4DAD4" w14:textId="1F6DE2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BECCD" w14:textId="57C417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862FD" w14:textId="3726F0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93.39 </w:t>
            </w:r>
          </w:p>
        </w:tc>
      </w:tr>
      <w:tr w:rsidR="00564AAF" w:rsidRPr="00564AAF" w14:paraId="3CA685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504F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C39D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EE2E8B5" w14:textId="503D0C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2206433E" w14:textId="36B91B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E730B" w14:textId="1F862B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05ED1" w14:textId="2DD38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588.75 </w:t>
            </w:r>
          </w:p>
        </w:tc>
      </w:tr>
      <w:tr w:rsidR="00564AAF" w:rsidRPr="00564AAF" w14:paraId="1FDF9C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C0EA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B73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2A0A532F" w14:textId="0457DE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69260491" w14:textId="668350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A2E5A" w14:textId="57CD1D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12051" w14:textId="3F6225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696.12 </w:t>
            </w:r>
          </w:p>
        </w:tc>
      </w:tr>
      <w:tr w:rsidR="00564AAF" w:rsidRPr="00564AAF" w14:paraId="0AD7B0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1A1B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513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715D0281" w14:textId="1E6E60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1835FD4F" w14:textId="79A38F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38FA5" w14:textId="499B69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AA5E0" w14:textId="3A8B1C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744.00 </w:t>
            </w:r>
          </w:p>
        </w:tc>
      </w:tr>
      <w:tr w:rsidR="00564AAF" w:rsidRPr="00564AAF" w14:paraId="08628BC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C21A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3F2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3F2C1256" w14:textId="0EEEE9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8C831F4" w14:textId="3187BC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126C5" w14:textId="2DA4A3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93833" w14:textId="31DE64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2,612.20 </w:t>
            </w:r>
          </w:p>
        </w:tc>
      </w:tr>
      <w:tr w:rsidR="00564AAF" w:rsidRPr="00564AAF" w14:paraId="49C2B3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97BD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05D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88900D0" w14:textId="263B0B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6AF10DA4" w14:textId="64E166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543DD" w14:textId="33EA37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955B8" w14:textId="6DD57A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448.75 </w:t>
            </w:r>
          </w:p>
        </w:tc>
      </w:tr>
      <w:tr w:rsidR="00564AAF" w:rsidRPr="00564AAF" w14:paraId="6666647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8592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0B02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61E31F49" w14:textId="25A639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6134202A" w14:textId="210F30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2D3A2" w14:textId="22E179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DC8A9" w14:textId="742982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2,397.14 </w:t>
            </w:r>
          </w:p>
        </w:tc>
      </w:tr>
      <w:tr w:rsidR="00564AAF" w:rsidRPr="00564AAF" w14:paraId="41C804D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A5CA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0C6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5745EFBF" w14:textId="3E43EC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310B4D93" w14:textId="0A900F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BDC6B" w14:textId="2F7682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3AA71" w14:textId="5A5E91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3,772.50 </w:t>
            </w:r>
          </w:p>
        </w:tc>
      </w:tr>
      <w:tr w:rsidR="00564AAF" w:rsidRPr="00564AAF" w14:paraId="61CF5A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E92C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0F0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11161D30" w14:textId="1AA2E7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6A7C01" w14:textId="287B21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3E35E" w14:textId="31EB51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65F0C" w14:textId="401BF5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2AFB596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0B11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7E10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2F5FCF09" w14:textId="54F4C5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099666DD" w14:textId="5FF5E2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4D08C" w14:textId="0BF3F8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187C3" w14:textId="4E7D3E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778.00 </w:t>
            </w:r>
          </w:p>
        </w:tc>
      </w:tr>
      <w:tr w:rsidR="00564AAF" w:rsidRPr="00564AAF" w14:paraId="031C03B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169B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2164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0BFE9358" w14:textId="156CC6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06744C0" w14:textId="42EC3C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552EA" w14:textId="4AE88A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ABAB1" w14:textId="4009C9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67D0CD9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7BBA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6E1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4BB379B" w14:textId="288A83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0D5105C9" w14:textId="421EE1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7A6A4" w14:textId="5B0D88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0CB60" w14:textId="065857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42.39 </w:t>
            </w:r>
          </w:p>
        </w:tc>
      </w:tr>
      <w:tr w:rsidR="00564AAF" w:rsidRPr="00564AAF" w14:paraId="7650696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C37E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88F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779BB622" w14:textId="0FA753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2BA72699" w14:textId="5D209F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072F4" w14:textId="431231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6DD65" w14:textId="7E99DF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494.75 </w:t>
            </w:r>
          </w:p>
        </w:tc>
      </w:tr>
      <w:tr w:rsidR="00564AAF" w:rsidRPr="00564AAF" w14:paraId="491E00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9C22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961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F9EF89E" w14:textId="39C729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60B474AD" w14:textId="104A0F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D024B" w14:textId="48F9F9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DAADE" w14:textId="2A6523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4,211.32 </w:t>
            </w:r>
          </w:p>
        </w:tc>
      </w:tr>
      <w:tr w:rsidR="00564AAF" w:rsidRPr="00564AAF" w14:paraId="347D7D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5B9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ECD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E9D6416" w14:textId="1D7F17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715849F" w14:textId="3C90BE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D9F6D" w14:textId="10217E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A065F" w14:textId="3DED37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0,677.34 </w:t>
            </w:r>
          </w:p>
        </w:tc>
      </w:tr>
      <w:tr w:rsidR="00564AAF" w:rsidRPr="00564AAF" w14:paraId="0DF4BCC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8379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A64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663E032C" w14:textId="531680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40CA12C" w14:textId="705517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00E4C" w14:textId="5F0C4B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13015" w14:textId="517DE8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r>
      <w:tr w:rsidR="00564AAF" w:rsidRPr="00564AAF" w14:paraId="6FF1B63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AD52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F9E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4FD4EA2" w14:textId="54AAEC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04BE6114" w14:textId="47BC8E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EEB49" w14:textId="1C6ED6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69B51563" w14:textId="00D944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84,179.30 </w:t>
            </w:r>
          </w:p>
        </w:tc>
      </w:tr>
      <w:tr w:rsidR="00564AAF" w:rsidRPr="00564AAF" w14:paraId="20C5BA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7FC6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BAE1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1CE2E062" w14:textId="4FC7E9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46C6C746" w14:textId="00B3CA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7A0B2" w14:textId="1887D2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CA574" w14:textId="77C76B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8,868.77 </w:t>
            </w:r>
          </w:p>
        </w:tc>
      </w:tr>
      <w:tr w:rsidR="00564AAF" w:rsidRPr="00564AAF" w14:paraId="7E68D79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7E1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D3D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62597A2" w14:textId="266771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B36E8E2" w14:textId="665264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1076F" w14:textId="2B6CC3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7054B" w14:textId="2AC1AF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77.14 </w:t>
            </w:r>
          </w:p>
        </w:tc>
      </w:tr>
      <w:tr w:rsidR="00564AAF" w:rsidRPr="00564AAF" w14:paraId="58A328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35A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E05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642C619" w14:textId="47BD20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B68161" w14:textId="0B4807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E26FB" w14:textId="6DB18B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A1C42" w14:textId="6E2025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0,000.00 </w:t>
            </w:r>
          </w:p>
        </w:tc>
      </w:tr>
      <w:tr w:rsidR="00564AAF" w:rsidRPr="00564AAF" w14:paraId="37D0D5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4D67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549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C4A805A" w14:textId="19E4BA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212AA203" w14:textId="7A2FEF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61218" w14:textId="669D1C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7412E16" w14:textId="191FC0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1,470.00 </w:t>
            </w:r>
          </w:p>
        </w:tc>
      </w:tr>
      <w:tr w:rsidR="00564AAF" w:rsidRPr="00564AAF" w14:paraId="321C0FF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9F86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C1F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63B8A8C" w14:textId="61D2C7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53F084E" w14:textId="08651B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E8475" w14:textId="19E5FC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C5A77" w14:textId="173456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140.00 </w:t>
            </w:r>
          </w:p>
        </w:tc>
      </w:tr>
      <w:tr w:rsidR="00564AAF" w:rsidRPr="00564AAF" w14:paraId="736B42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CE67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279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7848E479" w14:textId="680E9A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1F71FF14" w14:textId="3360ED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36553" w14:textId="3BACD9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310CB" w14:textId="6DD1AC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6,796.75 </w:t>
            </w:r>
          </w:p>
        </w:tc>
      </w:tr>
      <w:tr w:rsidR="00564AAF" w:rsidRPr="00564AAF" w14:paraId="75DC1FD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8915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CDA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2677769D" w14:textId="10E2ED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500E2792" w14:textId="115914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0F144" w14:textId="6F0688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4A6C2" w14:textId="1D70ED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632.50 </w:t>
            </w:r>
          </w:p>
        </w:tc>
      </w:tr>
      <w:tr w:rsidR="00564AAF" w:rsidRPr="00564AAF" w14:paraId="04FF08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D627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7BC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707A4290" w14:textId="28CC96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1D588E11" w14:textId="7132AD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694EF079" w14:textId="4F6CDC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C4B0B" w14:textId="340FCC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7,084.67 </w:t>
            </w:r>
          </w:p>
        </w:tc>
      </w:tr>
      <w:tr w:rsidR="00564AAF" w:rsidRPr="00564AAF" w14:paraId="1A57E11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41B2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1F5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34E54CDA" w14:textId="64BD20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5BC20F93" w14:textId="46F0F0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C6613" w14:textId="0C1ACB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2844C16B" w14:textId="0A73AA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91,635.50 </w:t>
            </w:r>
          </w:p>
        </w:tc>
      </w:tr>
      <w:tr w:rsidR="00564AAF" w:rsidRPr="00564AAF" w14:paraId="5D882D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2414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F6DE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49D71AD8" w14:textId="7C60B5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C2D9C98" w14:textId="22568B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D6209" w14:textId="74BA90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6E5E9" w14:textId="214223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4,253.75 </w:t>
            </w:r>
          </w:p>
        </w:tc>
      </w:tr>
      <w:tr w:rsidR="00564AAF" w:rsidRPr="00564AAF" w14:paraId="2423145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CD04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E7D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2788E9F6" w14:textId="5A5E93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A84431B" w14:textId="223837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F3A40" w14:textId="09BD14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163A821E" w14:textId="0517AA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4,668.14 </w:t>
            </w:r>
          </w:p>
        </w:tc>
      </w:tr>
      <w:tr w:rsidR="00564AAF" w:rsidRPr="00564AAF" w14:paraId="5EEAFC0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0B0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CA5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2D3CCFAA" w14:textId="037E35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0F7833A" w14:textId="229572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21314" w14:textId="6B76B3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292EC" w14:textId="11120B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1DB49DD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D2A22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66A3B2AB" w14:textId="037F1AF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91,935,509.27 </w:t>
            </w:r>
          </w:p>
        </w:tc>
        <w:tc>
          <w:tcPr>
            <w:tcW w:w="0" w:type="auto"/>
            <w:tcBorders>
              <w:top w:val="nil"/>
              <w:left w:val="nil"/>
              <w:bottom w:val="single" w:sz="4" w:space="0" w:color="000000"/>
              <w:right w:val="single" w:sz="4" w:space="0" w:color="000000"/>
            </w:tcBorders>
            <w:shd w:val="clear" w:color="A5A5A5" w:fill="A5A5A5"/>
            <w:noWrap/>
            <w:vAlign w:val="bottom"/>
            <w:hideMark/>
          </w:tcPr>
          <w:p w14:paraId="310A37BE" w14:textId="52DDA45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0943E5" w14:textId="60C12F6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7E9A29" w14:textId="64B19CC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91,935,509.27 </w:t>
            </w:r>
          </w:p>
        </w:tc>
      </w:tr>
      <w:tr w:rsidR="00564AAF" w:rsidRPr="00564AAF" w14:paraId="1644A97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750F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A88E43F" w14:textId="2A68E17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0A935A7" w14:textId="57AF8AC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7C2FAC" w14:textId="4B4F96B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3D9174" w14:textId="517511D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82,322.08 </w:t>
            </w:r>
          </w:p>
        </w:tc>
      </w:tr>
      <w:tr w:rsidR="00564AAF" w:rsidRPr="00564AAF" w14:paraId="0BC87A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5F89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DD7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0807CB23" w14:textId="764056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E08B58A" w14:textId="0214DC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92EF9" w14:textId="7E8B5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BD702" w14:textId="066170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9,949.52 </w:t>
            </w:r>
          </w:p>
        </w:tc>
      </w:tr>
      <w:tr w:rsidR="00564AAF" w:rsidRPr="00564AAF" w14:paraId="0F1B51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123F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7CCAEF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426202F7" w14:textId="0D873E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45189C84" w14:textId="383EED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9452D" w14:textId="5FC488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FA54B" w14:textId="6174E9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59.04 </w:t>
            </w:r>
          </w:p>
        </w:tc>
      </w:tr>
      <w:tr w:rsidR="00564AAF" w:rsidRPr="00564AAF" w14:paraId="414D0B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8BEF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3FF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20C53F4F" w14:textId="566C0F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4A1A85E7" w14:textId="3A956D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FBE57" w14:textId="43D72C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5FE21" w14:textId="4921F3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1.00 </w:t>
            </w:r>
          </w:p>
        </w:tc>
      </w:tr>
      <w:tr w:rsidR="00564AAF" w:rsidRPr="00564AAF" w14:paraId="5A556CA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EBCA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944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2A21C518" w14:textId="4C5EF1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6C92E1EA" w14:textId="2FD404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1B0B0" w14:textId="43AB88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43252" w14:textId="380A91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62.52 </w:t>
            </w:r>
          </w:p>
        </w:tc>
      </w:tr>
      <w:tr w:rsidR="00564AAF" w:rsidRPr="00564AAF" w14:paraId="0EB95AE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63B9B"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D99633B" w14:textId="2E27BF0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9,682,745.97 </w:t>
            </w:r>
          </w:p>
        </w:tc>
        <w:tc>
          <w:tcPr>
            <w:tcW w:w="0" w:type="auto"/>
            <w:tcBorders>
              <w:top w:val="nil"/>
              <w:left w:val="nil"/>
              <w:bottom w:val="single" w:sz="4" w:space="0" w:color="000000"/>
              <w:right w:val="single" w:sz="4" w:space="0" w:color="000000"/>
            </w:tcBorders>
            <w:shd w:val="clear" w:color="D8D8D8" w:fill="D8D8D8"/>
            <w:noWrap/>
            <w:vAlign w:val="bottom"/>
            <w:hideMark/>
          </w:tcPr>
          <w:p w14:paraId="70809191" w14:textId="7B6A422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5D5E4A" w14:textId="4FBBA01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F7050B" w14:textId="427D5A3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9,682,745.97 </w:t>
            </w:r>
          </w:p>
        </w:tc>
      </w:tr>
      <w:tr w:rsidR="00564AAF" w:rsidRPr="00564AAF" w14:paraId="31756D2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2455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BBF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2442C6F" w14:textId="56C0F7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07,963.71 </w:t>
            </w:r>
          </w:p>
        </w:tc>
        <w:tc>
          <w:tcPr>
            <w:tcW w:w="0" w:type="auto"/>
            <w:tcBorders>
              <w:top w:val="nil"/>
              <w:left w:val="nil"/>
              <w:bottom w:val="single" w:sz="4" w:space="0" w:color="000000"/>
              <w:right w:val="single" w:sz="4" w:space="0" w:color="000000"/>
            </w:tcBorders>
            <w:shd w:val="clear" w:color="auto" w:fill="auto"/>
            <w:noWrap/>
            <w:vAlign w:val="bottom"/>
            <w:hideMark/>
          </w:tcPr>
          <w:p w14:paraId="5C694BBB" w14:textId="0F6928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B219F" w14:textId="75DF94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59EB0" w14:textId="0C01FB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07,963.71 </w:t>
            </w:r>
          </w:p>
        </w:tc>
      </w:tr>
      <w:tr w:rsidR="00564AAF" w:rsidRPr="00564AAF" w14:paraId="454D3C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A105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2C8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6A5C6F73" w14:textId="332C22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72C8439" w14:textId="343F58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98761" w14:textId="182272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B53B5" w14:textId="0BDAFD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84.40 </w:t>
            </w:r>
          </w:p>
        </w:tc>
      </w:tr>
      <w:tr w:rsidR="00564AAF" w:rsidRPr="00564AAF" w14:paraId="11D130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632E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C13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74E7BCB3" w14:textId="47BD81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793F182F" w14:textId="1F8C5B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FB857" w14:textId="218765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F9F6D" w14:textId="2956EE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1,879.32 </w:t>
            </w:r>
          </w:p>
        </w:tc>
      </w:tr>
      <w:tr w:rsidR="00564AAF" w:rsidRPr="00564AAF" w14:paraId="19C33A2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5C8F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C90C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0AFA768A" w14:textId="393753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45A23C9D" w14:textId="01A753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C1A83" w14:textId="7EFD29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21EBC" w14:textId="504AC2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973.52 </w:t>
            </w:r>
          </w:p>
        </w:tc>
      </w:tr>
      <w:tr w:rsidR="00564AAF" w:rsidRPr="00564AAF" w14:paraId="2E73E6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B5E0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448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380E5BCC" w14:textId="497424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19E48059" w14:textId="3356B0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C84A3" w14:textId="6A2162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944CB" w14:textId="627837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782.26 </w:t>
            </w:r>
          </w:p>
        </w:tc>
      </w:tr>
      <w:tr w:rsidR="00564AAF" w:rsidRPr="00564AAF" w14:paraId="6C5BA0A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F772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9D5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0328BA2D" w14:textId="72BCEA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12,380.24 </w:t>
            </w:r>
          </w:p>
        </w:tc>
        <w:tc>
          <w:tcPr>
            <w:tcW w:w="0" w:type="auto"/>
            <w:tcBorders>
              <w:top w:val="nil"/>
              <w:left w:val="nil"/>
              <w:bottom w:val="single" w:sz="4" w:space="0" w:color="000000"/>
              <w:right w:val="single" w:sz="4" w:space="0" w:color="000000"/>
            </w:tcBorders>
            <w:shd w:val="clear" w:color="auto" w:fill="auto"/>
            <w:noWrap/>
            <w:vAlign w:val="bottom"/>
            <w:hideMark/>
          </w:tcPr>
          <w:p w14:paraId="4C7B03AC" w14:textId="4CFF4D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8C796" w14:textId="46C011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D97C3" w14:textId="44F332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12,380.24 </w:t>
            </w:r>
          </w:p>
        </w:tc>
      </w:tr>
      <w:tr w:rsidR="00564AAF" w:rsidRPr="00564AAF" w14:paraId="2151F63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F1BC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99D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073B5D05" w14:textId="70C167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0B6C41D7" w14:textId="77E086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69159" w14:textId="5C223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2DEAC" w14:textId="4FEA5A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09,493.76 </w:t>
            </w:r>
          </w:p>
        </w:tc>
      </w:tr>
      <w:tr w:rsidR="00564AAF" w:rsidRPr="00564AAF" w14:paraId="3E83BA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0318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866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0B7440DF" w14:textId="229EDC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05E964A3" w14:textId="3A83DD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6687A" w14:textId="2BA8D8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2F10E" w14:textId="7BAD08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1.00 </w:t>
            </w:r>
          </w:p>
        </w:tc>
      </w:tr>
      <w:tr w:rsidR="00564AAF" w:rsidRPr="00564AAF" w14:paraId="1DC7EBF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3A90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95F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28C2E45B" w14:textId="19DFF7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7BF449C" w14:textId="58B96F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7EE6F" w14:textId="7FA71A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30964" w14:textId="77461E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76 </w:t>
            </w:r>
          </w:p>
        </w:tc>
      </w:tr>
      <w:tr w:rsidR="00564AAF" w:rsidRPr="00564AAF" w14:paraId="29145A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3E54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FB5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498E02E2" w14:textId="0D1F58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68117E3A" w14:textId="4CF671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46704" w14:textId="372CA0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0C62A" w14:textId="4FE332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7,551.36 </w:t>
            </w:r>
          </w:p>
        </w:tc>
      </w:tr>
      <w:tr w:rsidR="00564AAF" w:rsidRPr="00564AAF" w14:paraId="7CAFB2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2C21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C0E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6196DAD0" w14:textId="724279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7355421D" w14:textId="1092C2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64999" w14:textId="1A10B1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23E2F" w14:textId="67B8CF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41,009.00 </w:t>
            </w:r>
          </w:p>
        </w:tc>
      </w:tr>
      <w:tr w:rsidR="00564AAF" w:rsidRPr="00564AAF" w14:paraId="3996685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D934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72EB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2F7A699" w14:textId="354A35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200.00 </w:t>
            </w:r>
          </w:p>
        </w:tc>
        <w:tc>
          <w:tcPr>
            <w:tcW w:w="0" w:type="auto"/>
            <w:tcBorders>
              <w:top w:val="nil"/>
              <w:left w:val="nil"/>
              <w:bottom w:val="single" w:sz="4" w:space="0" w:color="000000"/>
              <w:right w:val="single" w:sz="4" w:space="0" w:color="000000"/>
            </w:tcBorders>
            <w:shd w:val="clear" w:color="auto" w:fill="auto"/>
            <w:noWrap/>
            <w:vAlign w:val="bottom"/>
            <w:hideMark/>
          </w:tcPr>
          <w:p w14:paraId="21BF3B69" w14:textId="128376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7007D" w14:textId="66C867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A90FA" w14:textId="581684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200.00 </w:t>
            </w:r>
          </w:p>
        </w:tc>
      </w:tr>
      <w:tr w:rsidR="00564AAF" w:rsidRPr="00564AAF" w14:paraId="6C6770C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E4A4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4F3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366E3B97" w14:textId="52B472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3DF0D2B1" w14:textId="1EB8EB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FAB0A" w14:textId="45E3B9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17732" w14:textId="411E8F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95,216.82 </w:t>
            </w:r>
          </w:p>
        </w:tc>
      </w:tr>
      <w:tr w:rsidR="00564AAF" w:rsidRPr="00564AAF" w14:paraId="26448C2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FAA6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875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215137D2" w14:textId="35D954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43D730CE" w14:textId="4EAB2C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82D8C" w14:textId="6A03B5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81E1C" w14:textId="4D81DA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84.40 </w:t>
            </w:r>
          </w:p>
        </w:tc>
      </w:tr>
      <w:tr w:rsidR="00564AAF" w:rsidRPr="00564AAF" w14:paraId="58DEA0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1CDE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5A6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5FC15B2E" w14:textId="56E035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17D3CE9A" w14:textId="3CF964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9AA16" w14:textId="70A10F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ED40E" w14:textId="6B85E1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7,190.00 </w:t>
            </w:r>
          </w:p>
        </w:tc>
      </w:tr>
      <w:tr w:rsidR="00564AAF" w:rsidRPr="00564AAF" w14:paraId="12A1D6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2754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B0D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0F606BCA" w14:textId="1A4EA2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0113E38D" w14:textId="1E0FFF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D506B" w14:textId="5C19BF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2FB8D" w14:textId="1142BB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6,089.00 </w:t>
            </w:r>
          </w:p>
        </w:tc>
      </w:tr>
      <w:tr w:rsidR="00564AAF" w:rsidRPr="00564AAF" w14:paraId="53F40E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B3E2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B84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7B1D8CA6" w14:textId="081756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37A9B0BE" w14:textId="023624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E4D5B" w14:textId="1DDC69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A57D9" w14:textId="6D371C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85,704.40 </w:t>
            </w:r>
          </w:p>
        </w:tc>
      </w:tr>
      <w:tr w:rsidR="00564AAF" w:rsidRPr="00564AAF" w14:paraId="30888CB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597C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CBE8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4C953573" w14:textId="59DC2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13306DC6" w14:textId="23A5E2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FF51C" w14:textId="25B621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B0524" w14:textId="1D7242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0,395.70 </w:t>
            </w:r>
          </w:p>
        </w:tc>
      </w:tr>
      <w:tr w:rsidR="00564AAF" w:rsidRPr="00564AAF" w14:paraId="496EAF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AEF5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DCD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0E8DC39C" w14:textId="01BA67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6F95F8C8" w14:textId="39986B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60AF0" w14:textId="180234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E83D0" w14:textId="223148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85.68 </w:t>
            </w:r>
          </w:p>
        </w:tc>
      </w:tr>
      <w:tr w:rsidR="00564AAF" w:rsidRPr="00564AAF" w14:paraId="0E55FF1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E202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47B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4AF22187" w14:textId="1411BD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5FD1687" w14:textId="6BD53A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614C2" w14:textId="564650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7168B" w14:textId="3B3DBE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6.88 </w:t>
            </w:r>
          </w:p>
        </w:tc>
      </w:tr>
      <w:tr w:rsidR="00564AAF" w:rsidRPr="00564AAF" w14:paraId="4047181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7AF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1F0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0103442E" w14:textId="75C360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755B5B05" w14:textId="17A816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FC581" w14:textId="617543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8C073" w14:textId="285264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16.88 </w:t>
            </w:r>
          </w:p>
        </w:tc>
      </w:tr>
      <w:tr w:rsidR="00564AAF" w:rsidRPr="00564AAF" w14:paraId="2A3BF1E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4BC2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2A6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A943BB7" w14:textId="2D9017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73C3995E" w14:textId="084F47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FACB3" w14:textId="767015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12B1D" w14:textId="67E1E9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146.22 </w:t>
            </w:r>
          </w:p>
        </w:tc>
      </w:tr>
      <w:tr w:rsidR="00564AAF" w:rsidRPr="00564AAF" w14:paraId="4E3BE2F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BDE1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1A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61C8139C" w14:textId="1A8143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53A53AC3" w14:textId="40F162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C24AF" w14:textId="01245E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7F8E2" w14:textId="7140D7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7.00 </w:t>
            </w:r>
          </w:p>
        </w:tc>
      </w:tr>
      <w:tr w:rsidR="00564AAF" w:rsidRPr="00564AAF" w14:paraId="58AC94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042C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DB2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7F5FD3D" w14:textId="35A7CD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7300E1AD" w14:textId="3BEB3F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EA5DC" w14:textId="489B3A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D8DB7" w14:textId="3F9DF3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3,493.45 </w:t>
            </w:r>
          </w:p>
        </w:tc>
      </w:tr>
      <w:tr w:rsidR="00564AAF" w:rsidRPr="00564AAF" w14:paraId="34D360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591D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923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07596DDA" w14:textId="76935B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CD7EFCF" w14:textId="6D0AF4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780BC" w14:textId="5C3C89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29067" w14:textId="2EC92E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220.00 </w:t>
            </w:r>
          </w:p>
        </w:tc>
      </w:tr>
      <w:tr w:rsidR="00564AAF" w:rsidRPr="00564AAF" w14:paraId="5E722A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51E1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F27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5A7A597" w14:textId="32BDFA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B8866D3" w14:textId="6C8E74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D85BE" w14:textId="6371C7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0A2BE" w14:textId="49711C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33.76 </w:t>
            </w:r>
          </w:p>
        </w:tc>
      </w:tr>
      <w:tr w:rsidR="00564AAF" w:rsidRPr="00564AAF" w14:paraId="6107107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363E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B62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51620901" w14:textId="1AFD20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39005683" w14:textId="4069D7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3AFB0" w14:textId="6D78E2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7D371" w14:textId="388522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5,558.53 </w:t>
            </w:r>
          </w:p>
        </w:tc>
      </w:tr>
      <w:tr w:rsidR="00564AAF" w:rsidRPr="00564AAF" w14:paraId="2E8604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F756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7D7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8C2401C" w14:textId="4DA7C3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8,269.64 </w:t>
            </w:r>
          </w:p>
        </w:tc>
        <w:tc>
          <w:tcPr>
            <w:tcW w:w="0" w:type="auto"/>
            <w:tcBorders>
              <w:top w:val="nil"/>
              <w:left w:val="nil"/>
              <w:bottom w:val="single" w:sz="4" w:space="0" w:color="000000"/>
              <w:right w:val="single" w:sz="4" w:space="0" w:color="000000"/>
            </w:tcBorders>
            <w:shd w:val="clear" w:color="auto" w:fill="auto"/>
            <w:noWrap/>
            <w:vAlign w:val="bottom"/>
            <w:hideMark/>
          </w:tcPr>
          <w:p w14:paraId="5F225CCB" w14:textId="24679E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EC3CB" w14:textId="102F14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A19BE" w14:textId="37EB8C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8,269.64 </w:t>
            </w:r>
          </w:p>
        </w:tc>
      </w:tr>
      <w:tr w:rsidR="00564AAF" w:rsidRPr="00564AAF" w14:paraId="2F8C30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312D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607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676CA56D" w14:textId="4B6272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E132D06" w14:textId="4DBB7D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324A2" w14:textId="16A8E8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13272" w14:textId="52BD68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16.88 </w:t>
            </w:r>
          </w:p>
        </w:tc>
      </w:tr>
      <w:tr w:rsidR="00564AAF" w:rsidRPr="00564AAF" w14:paraId="47209F0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F25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D2D0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01144B92" w14:textId="138F62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525,418.40 </w:t>
            </w:r>
          </w:p>
        </w:tc>
        <w:tc>
          <w:tcPr>
            <w:tcW w:w="0" w:type="auto"/>
            <w:tcBorders>
              <w:top w:val="nil"/>
              <w:left w:val="nil"/>
              <w:bottom w:val="single" w:sz="4" w:space="0" w:color="000000"/>
              <w:right w:val="single" w:sz="4" w:space="0" w:color="000000"/>
            </w:tcBorders>
            <w:shd w:val="clear" w:color="auto" w:fill="auto"/>
            <w:noWrap/>
            <w:vAlign w:val="bottom"/>
            <w:hideMark/>
          </w:tcPr>
          <w:p w14:paraId="02A3C91B" w14:textId="1ECAE3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6B29A" w14:textId="6F458A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EA036" w14:textId="43859F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525,418.40 </w:t>
            </w:r>
          </w:p>
        </w:tc>
      </w:tr>
      <w:tr w:rsidR="00564AAF" w:rsidRPr="00564AAF" w14:paraId="1F2F0446"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1B1D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0F90B7AA" w14:textId="08F2B1F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3,037,452.75 </w:t>
            </w:r>
          </w:p>
        </w:tc>
        <w:tc>
          <w:tcPr>
            <w:tcW w:w="0" w:type="auto"/>
            <w:tcBorders>
              <w:top w:val="nil"/>
              <w:left w:val="nil"/>
              <w:bottom w:val="single" w:sz="4" w:space="0" w:color="000000"/>
              <w:right w:val="single" w:sz="4" w:space="0" w:color="000000"/>
            </w:tcBorders>
            <w:shd w:val="clear" w:color="D8D8D8" w:fill="D8D8D8"/>
            <w:noWrap/>
            <w:vAlign w:val="bottom"/>
            <w:hideMark/>
          </w:tcPr>
          <w:p w14:paraId="3DE2A277" w14:textId="16188F9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7F816D" w14:textId="77C0564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951667" w14:textId="2D45F73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3,037,452.75 </w:t>
            </w:r>
          </w:p>
        </w:tc>
      </w:tr>
      <w:tr w:rsidR="00564AAF" w:rsidRPr="00564AAF" w14:paraId="6CC0F2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3A4C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46A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05BB7B41" w14:textId="1262B2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047413BB" w14:textId="68168D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5995D" w14:textId="456271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979F9" w14:textId="4AD5C8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81,224.12 </w:t>
            </w:r>
          </w:p>
        </w:tc>
      </w:tr>
      <w:tr w:rsidR="00564AAF" w:rsidRPr="00564AAF" w14:paraId="7A87A1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76EB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001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6C653D9" w14:textId="512621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618BA823" w14:textId="12DF71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E2DAB" w14:textId="562C1F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AC2A1" w14:textId="475C81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79,936.81 </w:t>
            </w:r>
          </w:p>
        </w:tc>
      </w:tr>
      <w:tr w:rsidR="00564AAF" w:rsidRPr="00564AAF" w14:paraId="76B308B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93E3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41D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2AD2B0E3" w14:textId="78663A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FD8B460" w14:textId="2128DA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CC4C1" w14:textId="2F5C40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4FFF3" w14:textId="4E71D1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4,760.66 </w:t>
            </w:r>
          </w:p>
        </w:tc>
      </w:tr>
      <w:tr w:rsidR="00564AAF" w:rsidRPr="00564AAF" w14:paraId="423C3C6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1CD9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8D8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033746A" w14:textId="7B4D51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7105BD6D" w14:textId="19F0CB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10446" w14:textId="4900B6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DA6B4" w14:textId="5A32DB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4,777.66 </w:t>
            </w:r>
          </w:p>
        </w:tc>
      </w:tr>
      <w:tr w:rsidR="00564AAF" w:rsidRPr="00564AAF" w14:paraId="33947E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6390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578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3A9E458B" w14:textId="39A271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64DEA69B" w14:textId="4D6E34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A8297" w14:textId="66E530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0C57A" w14:textId="0D7602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17,122.54 </w:t>
            </w:r>
          </w:p>
        </w:tc>
      </w:tr>
      <w:tr w:rsidR="00564AAF" w:rsidRPr="00564AAF" w14:paraId="08703F3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8007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7E4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C0C80D7" w14:textId="745640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56B7703A" w14:textId="1BA22D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93CC8" w14:textId="247C27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DAB16" w14:textId="4AD692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9,172.06 </w:t>
            </w:r>
          </w:p>
        </w:tc>
      </w:tr>
      <w:tr w:rsidR="00564AAF" w:rsidRPr="00564AAF" w14:paraId="63B643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62E2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523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667ADCDC" w14:textId="22DCE4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1277CC9A" w14:textId="7FDE82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0D9E8" w14:textId="0A8A92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46854" w14:textId="449B20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2,101.16 </w:t>
            </w:r>
          </w:p>
        </w:tc>
      </w:tr>
      <w:tr w:rsidR="00564AAF" w:rsidRPr="00564AAF" w14:paraId="734DA6C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955B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B72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028A4A96" w14:textId="70BF83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0E5C0EC6" w14:textId="3ED032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F70D5" w14:textId="28F6AC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8A758" w14:textId="7489E3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077.36 </w:t>
            </w:r>
          </w:p>
        </w:tc>
      </w:tr>
      <w:tr w:rsidR="00564AAF" w:rsidRPr="00564AAF" w14:paraId="231734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3BD3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EC55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49648233" w14:textId="2F91CB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0,902.96 </w:t>
            </w:r>
          </w:p>
        </w:tc>
        <w:tc>
          <w:tcPr>
            <w:tcW w:w="0" w:type="auto"/>
            <w:tcBorders>
              <w:top w:val="nil"/>
              <w:left w:val="nil"/>
              <w:bottom w:val="single" w:sz="4" w:space="0" w:color="000000"/>
              <w:right w:val="single" w:sz="4" w:space="0" w:color="000000"/>
            </w:tcBorders>
            <w:shd w:val="clear" w:color="auto" w:fill="auto"/>
            <w:noWrap/>
            <w:vAlign w:val="bottom"/>
            <w:hideMark/>
          </w:tcPr>
          <w:p w14:paraId="2FE3CD59" w14:textId="312ED9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99B9C" w14:textId="714AE3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38611" w14:textId="150259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0,902.96 </w:t>
            </w:r>
          </w:p>
        </w:tc>
      </w:tr>
      <w:tr w:rsidR="00564AAF" w:rsidRPr="00564AAF" w14:paraId="1C0C0C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FD9D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494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63A87195" w14:textId="1AC492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501A5EEF" w14:textId="16760C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8CFB1" w14:textId="3392ED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47D1D" w14:textId="1D0AE2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3,704.66 </w:t>
            </w:r>
          </w:p>
        </w:tc>
      </w:tr>
      <w:tr w:rsidR="00564AAF" w:rsidRPr="00564AAF" w14:paraId="38E2E90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01FB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C949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5ADC6D6" w14:textId="103837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26B1F95A" w14:textId="504B33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7C40B" w14:textId="2A370B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8A55F" w14:textId="51894D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1,449.56 </w:t>
            </w:r>
          </w:p>
        </w:tc>
      </w:tr>
      <w:tr w:rsidR="00564AAF" w:rsidRPr="00564AAF" w14:paraId="0AEF9B3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177A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7DC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5D372954" w14:textId="11E42E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28395A14" w14:textId="00F560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16D95" w14:textId="7A364E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5CF6F" w14:textId="71EBDC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7,448.42 </w:t>
            </w:r>
          </w:p>
        </w:tc>
      </w:tr>
      <w:tr w:rsidR="00564AAF" w:rsidRPr="00564AAF" w14:paraId="6259983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3455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897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1156D108" w14:textId="6FD8D9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4A9DC7EB" w14:textId="782066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B5C10" w14:textId="2AAB99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7958D" w14:textId="458A80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26.66 </w:t>
            </w:r>
          </w:p>
        </w:tc>
      </w:tr>
      <w:tr w:rsidR="00564AAF" w:rsidRPr="00564AAF" w14:paraId="0B2400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2A23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534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104C3CFF" w14:textId="1C4032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57CCAE65" w14:textId="6CAC5D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B3587" w14:textId="3187C5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157E7" w14:textId="24ED4E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8,775.86 </w:t>
            </w:r>
          </w:p>
        </w:tc>
      </w:tr>
      <w:tr w:rsidR="00564AAF" w:rsidRPr="00564AAF" w14:paraId="3A29004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1CE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67B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3D6BCDFC" w14:textId="695C5A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6BCA06B9" w14:textId="0F53C1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0E0AB" w14:textId="59F983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7C488" w14:textId="35CF7A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1,260.66 </w:t>
            </w:r>
          </w:p>
        </w:tc>
      </w:tr>
      <w:tr w:rsidR="00564AAF" w:rsidRPr="00564AAF" w14:paraId="60D2C2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D136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E9F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1B86A682" w14:textId="60D096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17AE8519" w14:textId="610908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4C895" w14:textId="76B2A8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FADF6" w14:textId="029CEC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2,251.04 </w:t>
            </w:r>
          </w:p>
        </w:tc>
      </w:tr>
      <w:tr w:rsidR="00564AAF" w:rsidRPr="00564AAF" w14:paraId="17D3AC2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EDD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7871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28979B90" w14:textId="093B1D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5B379AFC" w14:textId="6D0FCD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18DCF" w14:textId="4935F3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A3D5B" w14:textId="4BAA7B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73,009.66 </w:t>
            </w:r>
          </w:p>
        </w:tc>
      </w:tr>
      <w:tr w:rsidR="00564AAF" w:rsidRPr="00564AAF" w14:paraId="59C86DD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FF2A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D3A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E168D0A" w14:textId="1A10F5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322D9120" w14:textId="57D395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53FF6" w14:textId="5BE0C5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370D9" w14:textId="342A74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8,351.66 </w:t>
            </w:r>
          </w:p>
        </w:tc>
      </w:tr>
      <w:tr w:rsidR="00564AAF" w:rsidRPr="00564AAF" w14:paraId="07D508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AB6B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023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5E465FCA" w14:textId="330FBD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4CD5B21B" w14:textId="0BBE63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E9AF6" w14:textId="616117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BB172" w14:textId="4B6987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5,337.88 </w:t>
            </w:r>
          </w:p>
        </w:tc>
      </w:tr>
      <w:tr w:rsidR="00564AAF" w:rsidRPr="00564AAF" w14:paraId="6E43F9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267F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A50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7B0146C7" w14:textId="361747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7B052F69" w14:textId="2B176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8B75F" w14:textId="36C8A5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F8477" w14:textId="3368D2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301.78 </w:t>
            </w:r>
          </w:p>
        </w:tc>
      </w:tr>
      <w:tr w:rsidR="00564AAF" w:rsidRPr="00564AAF" w14:paraId="5B6F46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17F8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75B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7E93F32D" w14:textId="4AAAA7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0CE4F991" w14:textId="1C9AF7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6D8A9" w14:textId="7CEA90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2B2F3" w14:textId="2F1AB5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1,401.58 </w:t>
            </w:r>
          </w:p>
        </w:tc>
      </w:tr>
      <w:tr w:rsidR="00564AAF" w:rsidRPr="00564AAF" w14:paraId="11C980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2AAE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24D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0238D16F" w14:textId="098433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8C7475F" w14:textId="484986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9DC41" w14:textId="295399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3AB2A" w14:textId="32BFA5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2,339.30 </w:t>
            </w:r>
          </w:p>
        </w:tc>
      </w:tr>
      <w:tr w:rsidR="00564AAF" w:rsidRPr="00564AAF" w14:paraId="6781E9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1E23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07E2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7653355" w14:textId="5EBC13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06EF316" w14:textId="1E3092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0571A" w14:textId="3A4CDD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A5E8D" w14:textId="0CA72D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449.16 </w:t>
            </w:r>
          </w:p>
        </w:tc>
      </w:tr>
      <w:tr w:rsidR="00564AAF" w:rsidRPr="00564AAF" w14:paraId="3FDF97D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5C27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C91C1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4EAE5C88" w14:textId="3ABCAD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1220A96C" w14:textId="03D988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049D0" w14:textId="03C76D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C5F2B" w14:textId="0E6E46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9,573.66 </w:t>
            </w:r>
          </w:p>
        </w:tc>
      </w:tr>
      <w:tr w:rsidR="00564AAF" w:rsidRPr="00564AAF" w14:paraId="32C7CB7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0A29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B51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2180ED7F" w14:textId="7BA313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6A23E2ED" w14:textId="71F727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57B01" w14:textId="3948C2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CDE8F" w14:textId="715345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3,329.86 </w:t>
            </w:r>
          </w:p>
        </w:tc>
      </w:tr>
      <w:tr w:rsidR="00564AAF" w:rsidRPr="00564AAF" w14:paraId="05A50B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5B1A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D45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32325C63" w14:textId="06804F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510F08D9" w14:textId="3F7222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3403A" w14:textId="2825B5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3D147" w14:textId="77A4FE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4,434.66 </w:t>
            </w:r>
          </w:p>
        </w:tc>
      </w:tr>
      <w:tr w:rsidR="00564AAF" w:rsidRPr="00564AAF" w14:paraId="116102A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ABB4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EA22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639071F6" w14:textId="7821F1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3770CD80" w14:textId="4F98A0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866E3" w14:textId="30CF3F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005ED" w14:textId="51C9EA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9,996.66 </w:t>
            </w:r>
          </w:p>
        </w:tc>
      </w:tr>
      <w:tr w:rsidR="00564AAF" w:rsidRPr="00564AAF" w14:paraId="122C89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0383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A0E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FC18ACB" w14:textId="5BEAEB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2EF64B1D" w14:textId="24A3DA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C684F" w14:textId="7F7665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A7132" w14:textId="495295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1,904.54 </w:t>
            </w:r>
          </w:p>
        </w:tc>
      </w:tr>
      <w:tr w:rsidR="00564AAF" w:rsidRPr="00564AAF" w14:paraId="0AC1A6D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4B26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DCB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23D947EF" w14:textId="1D0D04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61A95E95" w14:textId="6C8DEF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E7443" w14:textId="4022AF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F0B08" w14:textId="5805D2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22.76 </w:t>
            </w:r>
          </w:p>
        </w:tc>
      </w:tr>
      <w:tr w:rsidR="00564AAF" w:rsidRPr="00564AAF" w14:paraId="3D42FE4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A3C3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476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84A3E08" w14:textId="403682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033ABA9C" w14:textId="13BFE3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5B641" w14:textId="7E1B74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DD5AC" w14:textId="5359BB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8,343.70 </w:t>
            </w:r>
          </w:p>
        </w:tc>
      </w:tr>
      <w:tr w:rsidR="00564AAF" w:rsidRPr="00564AAF" w14:paraId="2B121C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2FA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E57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88F838B" w14:textId="16A37D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04B626D8" w14:textId="286F84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CDA8C" w14:textId="4D3E2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921E6" w14:textId="2CB8DE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2,555.46 </w:t>
            </w:r>
          </w:p>
        </w:tc>
      </w:tr>
      <w:tr w:rsidR="00564AAF" w:rsidRPr="00564AAF" w14:paraId="1FAD183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4EEB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62EC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75D7BE9" w14:textId="5548AF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78675788" w14:textId="2FAEDA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5FDF5" w14:textId="2E6089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C7C18" w14:textId="0387CB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873.66 </w:t>
            </w:r>
          </w:p>
        </w:tc>
      </w:tr>
      <w:tr w:rsidR="00564AAF" w:rsidRPr="00564AAF" w14:paraId="1D5DBA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5C2E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2ED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2B9F392B" w14:textId="0F93C9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660F2FA" w14:textId="2F9659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617D2" w14:textId="0FEB44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C9334" w14:textId="441B22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9,875.66 </w:t>
            </w:r>
          </w:p>
        </w:tc>
      </w:tr>
      <w:tr w:rsidR="00564AAF" w:rsidRPr="00564AAF" w14:paraId="22FAA4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CFF1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2D7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9040AEC" w14:textId="7F4050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2B240B07" w14:textId="776228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7D8CC" w14:textId="396781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4C800" w14:textId="516001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9,068.54 </w:t>
            </w:r>
          </w:p>
        </w:tc>
      </w:tr>
      <w:tr w:rsidR="00564AAF" w:rsidRPr="00564AAF" w14:paraId="2CCBC33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3ABB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F60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803F4DE" w14:textId="434A86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AD5C15D" w14:textId="050B29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7E905" w14:textId="72C763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355A9" w14:textId="7293F8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8,351.66 </w:t>
            </w:r>
          </w:p>
        </w:tc>
      </w:tr>
      <w:tr w:rsidR="00564AAF" w:rsidRPr="00564AAF" w14:paraId="462532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CE32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254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21292D1" w14:textId="04A51F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3D971612" w14:textId="60B1BC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68894" w14:textId="78FF17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28004" w14:textId="0B8C61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06,509.52 </w:t>
            </w:r>
          </w:p>
        </w:tc>
      </w:tr>
      <w:tr w:rsidR="00564AAF" w:rsidRPr="00564AAF" w14:paraId="49EEC0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41E0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107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0085803" w14:textId="7F8681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6B254035" w14:textId="32B770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D1849" w14:textId="52DF5F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952B4" w14:textId="508E6D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449.16 </w:t>
            </w:r>
          </w:p>
        </w:tc>
      </w:tr>
      <w:tr w:rsidR="00564AAF" w:rsidRPr="00564AAF" w14:paraId="4C05F6A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166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3B1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08CEFBAF" w14:textId="26ED0B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079A2100" w14:textId="4E3E33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0A7DC" w14:textId="0210C2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478DE" w14:textId="22C843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5,480.04 </w:t>
            </w:r>
          </w:p>
        </w:tc>
      </w:tr>
      <w:tr w:rsidR="00564AAF" w:rsidRPr="00564AAF" w14:paraId="5EE0131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4B8F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4AC7BF94" w14:textId="072401F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788,928.84 </w:t>
            </w:r>
          </w:p>
        </w:tc>
        <w:tc>
          <w:tcPr>
            <w:tcW w:w="0" w:type="auto"/>
            <w:tcBorders>
              <w:top w:val="nil"/>
              <w:left w:val="nil"/>
              <w:bottom w:val="single" w:sz="4" w:space="0" w:color="000000"/>
              <w:right w:val="single" w:sz="4" w:space="0" w:color="000000"/>
            </w:tcBorders>
            <w:shd w:val="clear" w:color="D8D8D8" w:fill="D8D8D8"/>
            <w:noWrap/>
            <w:vAlign w:val="bottom"/>
            <w:hideMark/>
          </w:tcPr>
          <w:p w14:paraId="6C0D7C49" w14:textId="2E15A69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65EF75" w14:textId="394A125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A04DEB" w14:textId="68A3E29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788,928.84 </w:t>
            </w:r>
          </w:p>
        </w:tc>
      </w:tr>
      <w:tr w:rsidR="00564AAF" w:rsidRPr="00564AAF" w14:paraId="1405BD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9C8D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A34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3EAFB0C9" w14:textId="35163F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751DF080" w14:textId="693583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04468" w14:textId="51BB8D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CFE74" w14:textId="01936D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177,847.26 </w:t>
            </w:r>
          </w:p>
        </w:tc>
      </w:tr>
      <w:tr w:rsidR="00564AAF" w:rsidRPr="00564AAF" w14:paraId="2D2261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4C12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215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427F119C" w14:textId="7C618F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D3662A" w14:textId="6E1312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32098" w14:textId="6060F5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617B2" w14:textId="0DAA93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0,000.00 </w:t>
            </w:r>
          </w:p>
        </w:tc>
      </w:tr>
      <w:tr w:rsidR="00564AAF" w:rsidRPr="00564AAF" w14:paraId="5B9853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608B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8E5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2F378FF1" w14:textId="53D555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0199EC31" w14:textId="771BFD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6CCE6" w14:textId="680CA9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F56C4" w14:textId="355AEC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036.10 </w:t>
            </w:r>
          </w:p>
        </w:tc>
      </w:tr>
      <w:tr w:rsidR="00564AAF" w:rsidRPr="00564AAF" w14:paraId="2AC85E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0B79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111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722874CD" w14:textId="5ECB37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5CAEB" w14:textId="6210DD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66953" w14:textId="5F495B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415B" w14:textId="2ECFF0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0,000.00 </w:t>
            </w:r>
          </w:p>
        </w:tc>
      </w:tr>
      <w:tr w:rsidR="00564AAF" w:rsidRPr="00564AAF" w14:paraId="6DC873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2136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F785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3388693D" w14:textId="3AE5F2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133A1584" w14:textId="5E0AC9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81FF4" w14:textId="6DD5B6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E938D" w14:textId="0CD05C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3,107.48 </w:t>
            </w:r>
          </w:p>
        </w:tc>
      </w:tr>
      <w:tr w:rsidR="00564AAF" w:rsidRPr="00564AAF" w14:paraId="67ADE9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B50D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957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178235FE" w14:textId="5FCE9A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1,280.00 </w:t>
            </w:r>
          </w:p>
        </w:tc>
        <w:tc>
          <w:tcPr>
            <w:tcW w:w="0" w:type="auto"/>
            <w:tcBorders>
              <w:top w:val="nil"/>
              <w:left w:val="nil"/>
              <w:bottom w:val="single" w:sz="4" w:space="0" w:color="000000"/>
              <w:right w:val="single" w:sz="4" w:space="0" w:color="000000"/>
            </w:tcBorders>
            <w:shd w:val="clear" w:color="auto" w:fill="auto"/>
            <w:noWrap/>
            <w:vAlign w:val="bottom"/>
            <w:hideMark/>
          </w:tcPr>
          <w:p w14:paraId="795E07BE" w14:textId="43F125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C0640" w14:textId="5544BD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89367" w14:textId="373E93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1,280.00 </w:t>
            </w:r>
          </w:p>
        </w:tc>
      </w:tr>
      <w:tr w:rsidR="00564AAF" w:rsidRPr="00564AAF" w14:paraId="69F0032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66F6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D33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3D5D5BE5" w14:textId="3E0EE1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419B2966" w14:textId="41465D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FF349" w14:textId="125E26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5316E" w14:textId="403EEC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224.00 </w:t>
            </w:r>
          </w:p>
        </w:tc>
      </w:tr>
      <w:tr w:rsidR="00564AAF" w:rsidRPr="00564AAF" w14:paraId="0E9F1B7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6F31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7E0F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5D9D4A80" w14:textId="78B508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763FFF3E" w14:textId="20D780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FE4AA" w14:textId="094319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3FA0B" w14:textId="0CCA1C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120.00 </w:t>
            </w:r>
          </w:p>
        </w:tc>
      </w:tr>
      <w:tr w:rsidR="00564AAF" w:rsidRPr="00564AAF" w14:paraId="37325F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E0E4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7B1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4F481288" w14:textId="0AE73F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6,314.00 </w:t>
            </w:r>
          </w:p>
        </w:tc>
        <w:tc>
          <w:tcPr>
            <w:tcW w:w="0" w:type="auto"/>
            <w:tcBorders>
              <w:top w:val="nil"/>
              <w:left w:val="nil"/>
              <w:bottom w:val="single" w:sz="4" w:space="0" w:color="000000"/>
              <w:right w:val="single" w:sz="4" w:space="0" w:color="000000"/>
            </w:tcBorders>
            <w:shd w:val="clear" w:color="auto" w:fill="auto"/>
            <w:noWrap/>
            <w:vAlign w:val="bottom"/>
            <w:hideMark/>
          </w:tcPr>
          <w:p w14:paraId="1AFBD848" w14:textId="045385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4F2B6" w14:textId="7C8088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FFE91" w14:textId="79E09F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6,314.00 </w:t>
            </w:r>
          </w:p>
        </w:tc>
      </w:tr>
      <w:tr w:rsidR="00564AAF" w:rsidRPr="00564AAF" w14:paraId="2B18AAE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94369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2AFE22A2" w14:textId="6FAF48B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72835F0A" w14:textId="7398326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E1F9B2" w14:textId="681E4F5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34ED44" w14:textId="3407B3F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244,059.63 </w:t>
            </w:r>
          </w:p>
        </w:tc>
      </w:tr>
      <w:tr w:rsidR="00564AAF" w:rsidRPr="00564AAF" w14:paraId="4872095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266A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991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82A4940" w14:textId="69AFB8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5948DA70" w14:textId="13BE5A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0F1BF" w14:textId="2932FB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71E47" w14:textId="3FC8EC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19,253.56 </w:t>
            </w:r>
          </w:p>
        </w:tc>
      </w:tr>
      <w:tr w:rsidR="00564AAF" w:rsidRPr="00564AAF" w14:paraId="06D158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C3BD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FC7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39C535AB" w14:textId="14D097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8B590" w14:textId="59ACE9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A4A5A" w14:textId="6C3967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32DE5" w14:textId="546E17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000.00 </w:t>
            </w:r>
          </w:p>
        </w:tc>
      </w:tr>
      <w:tr w:rsidR="00564AAF" w:rsidRPr="00564AAF" w14:paraId="460C27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EE17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D1F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5F10CB1F" w14:textId="0AEB5D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224D47B2" w14:textId="5C6119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42C91" w14:textId="775DD0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E734B" w14:textId="11A0A0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3,782.90 </w:t>
            </w:r>
          </w:p>
        </w:tc>
      </w:tr>
      <w:tr w:rsidR="00564AAF" w:rsidRPr="00564AAF" w14:paraId="70D044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6FF1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54C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3F46C1B2" w14:textId="0418BD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1881A8E7" w14:textId="50F89F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95439" w14:textId="539345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0F249" w14:textId="7A131E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7,948.00 </w:t>
            </w:r>
          </w:p>
        </w:tc>
      </w:tr>
      <w:tr w:rsidR="00564AAF" w:rsidRPr="00564AAF" w14:paraId="639CFA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3E0B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FDB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63F5C831" w14:textId="482638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670DF13D" w14:textId="09882A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CB184" w14:textId="4563C2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2CE33" w14:textId="558452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7,097.28 </w:t>
            </w:r>
          </w:p>
        </w:tc>
      </w:tr>
      <w:tr w:rsidR="00564AAF" w:rsidRPr="00564AAF" w14:paraId="7C72F9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F355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EF9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06866AA4" w14:textId="595991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6DB5C6E1" w14:textId="5E9C41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B9381" w14:textId="432E97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C01C" w14:textId="41709C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486.00 </w:t>
            </w:r>
          </w:p>
        </w:tc>
      </w:tr>
      <w:tr w:rsidR="00564AAF" w:rsidRPr="00564AAF" w14:paraId="1570C6B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164B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1B7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77BB1B05" w14:textId="7E0175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6008929D" w14:textId="5EC80E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D7E5B" w14:textId="2BE4C3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5436D" w14:textId="0652FB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7,491.89 </w:t>
            </w:r>
          </w:p>
        </w:tc>
      </w:tr>
      <w:tr w:rsidR="00564AAF" w:rsidRPr="00564AAF" w14:paraId="7A9D267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836B8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6C05A0E" w14:textId="18FBECE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3C4BA048" w14:textId="1B3D6C9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50B1CA" w14:textId="045729C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C15EBB" w14:textId="72D73D5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4,045,928.06 </w:t>
            </w:r>
          </w:p>
        </w:tc>
      </w:tr>
      <w:tr w:rsidR="00564AAF" w:rsidRPr="00564AAF" w14:paraId="6405F5F6"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93BF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1DDDFDBF" w14:textId="73C0092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85C56D6" w14:textId="19F6F6E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7C3067" w14:textId="254ECF1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599F08" w14:textId="50C90BE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03,670.00 </w:t>
            </w:r>
          </w:p>
        </w:tc>
      </w:tr>
      <w:tr w:rsidR="00564AAF" w:rsidRPr="00564AAF" w14:paraId="0D4648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9C2E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7A86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418575DA" w14:textId="30988C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380709A2" w14:textId="26BEE7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952BD" w14:textId="6BAD81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7C9B1" w14:textId="34C342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750.00 </w:t>
            </w:r>
          </w:p>
        </w:tc>
      </w:tr>
      <w:tr w:rsidR="00564AAF" w:rsidRPr="00564AAF" w14:paraId="45AC12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D7F0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03FD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1E6CCE7B" w14:textId="2BD27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4F39F5D6" w14:textId="3CFFB2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8F292" w14:textId="7BB016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ED774" w14:textId="6871C6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265.00 </w:t>
            </w:r>
          </w:p>
        </w:tc>
      </w:tr>
      <w:tr w:rsidR="00564AAF" w:rsidRPr="00564AAF" w14:paraId="7CACEE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0688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659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5C6E3E2B" w14:textId="4B59BB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C53D788" w14:textId="288B1B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04311" w14:textId="63AAAD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9A1AA" w14:textId="65DECC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r>
      <w:tr w:rsidR="00564AAF" w:rsidRPr="00564AAF" w14:paraId="455B766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6B2A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1295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1B6C5CBB" w14:textId="160E91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72E2F27" w14:textId="43A22E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3AE01" w14:textId="4CD66E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7371B" w14:textId="073F0C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r>
      <w:tr w:rsidR="00564AAF" w:rsidRPr="00564AAF" w14:paraId="1B605E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9AD0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093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71BA7605" w14:textId="20537F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194E952E" w14:textId="0E2A5D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DC6D2" w14:textId="7664AA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16092" w14:textId="4EBC21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00.00 </w:t>
            </w:r>
          </w:p>
        </w:tc>
      </w:tr>
      <w:tr w:rsidR="00564AAF" w:rsidRPr="00564AAF" w14:paraId="4AF777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3EC0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337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6181BA0B" w14:textId="3EAEDD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48CB1E59" w14:textId="3C2F92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81AD1" w14:textId="26296C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99FA3" w14:textId="36101D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0,667.50 </w:t>
            </w:r>
          </w:p>
        </w:tc>
      </w:tr>
      <w:tr w:rsidR="00564AAF" w:rsidRPr="00564AAF" w14:paraId="63B9BD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E458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CFFF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25537C1F" w14:textId="211ECE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ECD7440" w14:textId="4F220D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17D8F" w14:textId="4D7F9C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ACDA3" w14:textId="4747D2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237.50 </w:t>
            </w:r>
          </w:p>
        </w:tc>
      </w:tr>
      <w:tr w:rsidR="00564AAF" w:rsidRPr="00564AAF" w14:paraId="0BFF3E6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31D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3CE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80C96FE" w14:textId="392A69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6096784" w14:textId="5D4070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4F33E" w14:textId="0F7AEC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46584" w14:textId="6884BE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237.50 </w:t>
            </w:r>
          </w:p>
        </w:tc>
      </w:tr>
      <w:tr w:rsidR="00564AAF" w:rsidRPr="00564AAF" w14:paraId="21616C2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0A8CAD"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61C3A1B6" w14:textId="45E43D2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291FAD4B" w14:textId="42FD8C5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47D87C" w14:textId="0CCE321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48D667" w14:textId="2946A5A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152,798.69 </w:t>
            </w:r>
          </w:p>
        </w:tc>
      </w:tr>
      <w:tr w:rsidR="00564AAF" w:rsidRPr="00564AAF" w14:paraId="199851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F298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7ED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0C1753A2" w14:textId="7383E3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5F032B5" w14:textId="6E65BA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64730" w14:textId="7AEE04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5B29D" w14:textId="7B1F7D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504.00 </w:t>
            </w:r>
          </w:p>
        </w:tc>
      </w:tr>
      <w:tr w:rsidR="00564AAF" w:rsidRPr="00564AAF" w14:paraId="537E8C5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1C2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E5C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55ED1145" w14:textId="3CE7DA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02BC5BA9" w14:textId="160B44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522D6" w14:textId="06D0E2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62750" w14:textId="4BD5F1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4,566.00 </w:t>
            </w:r>
          </w:p>
        </w:tc>
      </w:tr>
      <w:tr w:rsidR="00564AAF" w:rsidRPr="00564AAF" w14:paraId="3E2803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A6A0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25D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776A7C06" w14:textId="556254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4B24E1AC" w14:textId="122EB0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2681D" w14:textId="379600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0F833" w14:textId="19B7B3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919.20 </w:t>
            </w:r>
          </w:p>
        </w:tc>
      </w:tr>
      <w:tr w:rsidR="00564AAF" w:rsidRPr="00564AAF" w14:paraId="0BF2070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8099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4F1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6B1CAB97" w14:textId="5039F9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5EFB724" w14:textId="0FE2E4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1C083" w14:textId="63B78E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332AA" w14:textId="4585FE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768.00 </w:t>
            </w:r>
          </w:p>
        </w:tc>
      </w:tr>
      <w:tr w:rsidR="00564AAF" w:rsidRPr="00564AAF" w14:paraId="3A4ED12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4AD0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EA7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1D162DCA" w14:textId="481031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6E763EA" w14:textId="5AF2D5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0F76E" w14:textId="6BF6F3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0EE56" w14:textId="101085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471.25 </w:t>
            </w:r>
          </w:p>
        </w:tc>
      </w:tr>
      <w:tr w:rsidR="00564AAF" w:rsidRPr="00564AAF" w14:paraId="3C53D13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99A5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283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1954D5E8" w14:textId="32AF64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669ED529" w14:textId="3FC619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4625A" w14:textId="257398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E1C72" w14:textId="658534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8,579.98 </w:t>
            </w:r>
          </w:p>
        </w:tc>
      </w:tr>
      <w:tr w:rsidR="00564AAF" w:rsidRPr="00564AAF" w14:paraId="28C70D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EF6F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61BF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308C3E88" w14:textId="0076F9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F47B2CA" w14:textId="547E64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29885" w14:textId="5518FB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1F572" w14:textId="546784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4,000.00 </w:t>
            </w:r>
          </w:p>
        </w:tc>
      </w:tr>
      <w:tr w:rsidR="00564AAF" w:rsidRPr="00564AAF" w14:paraId="77587B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DAF8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3F9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3BB0EE59" w14:textId="45DDDF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DB49637" w14:textId="202483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37333" w14:textId="530135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766B6" w14:textId="56F4F9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4,500.00 </w:t>
            </w:r>
          </w:p>
        </w:tc>
      </w:tr>
      <w:tr w:rsidR="00564AAF" w:rsidRPr="00564AAF" w14:paraId="07AD704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470A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321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7016243" w14:textId="61EE8D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3B239D0D" w14:textId="7F899E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CC719" w14:textId="3B07A9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EFFF1" w14:textId="6CF610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4,590.00 </w:t>
            </w:r>
          </w:p>
        </w:tc>
      </w:tr>
      <w:tr w:rsidR="00564AAF" w:rsidRPr="00564AAF" w14:paraId="2C2BD2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93B0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AFA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A04057F" w14:textId="66FB6A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3753C40F" w14:textId="3C6948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55502" w14:textId="46DA63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AF43C" w14:textId="4D9BD2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1,025.76 </w:t>
            </w:r>
          </w:p>
        </w:tc>
      </w:tr>
      <w:tr w:rsidR="00564AAF" w:rsidRPr="00564AAF" w14:paraId="45A5C16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7D53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AA5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7456E47" w14:textId="28B5BA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0DA43DC3" w14:textId="6A8372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21C82" w14:textId="01AB29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C89AF" w14:textId="06578E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9,556.50 </w:t>
            </w:r>
          </w:p>
        </w:tc>
      </w:tr>
      <w:tr w:rsidR="00564AAF" w:rsidRPr="00564AAF" w14:paraId="1C6A4FC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8E40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0E4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3757AABA" w14:textId="6C0908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393D617C" w14:textId="34136B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1A991" w14:textId="0CCC7F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2D925" w14:textId="1DFD04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318.00 </w:t>
            </w:r>
          </w:p>
        </w:tc>
      </w:tr>
      <w:tr w:rsidR="00564AAF" w:rsidRPr="00564AAF" w14:paraId="232ABC0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25BE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50BAC7D" w14:textId="2C3D21B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0BE52AE1" w14:textId="6DD83DF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AAA9B1" w14:textId="402EB9D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3CCEBB" w14:textId="63CFA04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7,774,334.58 </w:t>
            </w:r>
          </w:p>
        </w:tc>
      </w:tr>
      <w:tr w:rsidR="00564AAF" w:rsidRPr="00564AAF" w14:paraId="5E999FDD" w14:textId="77777777" w:rsidTr="00564AAF">
        <w:trPr>
          <w:trHeight w:val="20"/>
        </w:trPr>
        <w:tc>
          <w:tcPr>
            <w:tcW w:w="0" w:type="auto"/>
            <w:tcBorders>
              <w:top w:val="nil"/>
              <w:left w:val="nil"/>
              <w:bottom w:val="single" w:sz="4" w:space="0" w:color="000000"/>
              <w:right w:val="nil"/>
            </w:tcBorders>
            <w:shd w:val="clear" w:color="auto" w:fill="auto"/>
            <w:noWrap/>
            <w:vAlign w:val="bottom"/>
            <w:hideMark/>
          </w:tcPr>
          <w:p w14:paraId="397BB926" w14:textId="77777777" w:rsidR="00564AAF" w:rsidRPr="00564AAF" w:rsidRDefault="00564AAF" w:rsidP="00564AAF">
            <w:pPr>
              <w:widowControl/>
              <w:spacing w:after="0" w:line="240" w:lineRule="auto"/>
              <w:contextualSpacing/>
              <w:rPr>
                <w:rFonts w:eastAsia="Times New Roman"/>
                <w:color w:val="000000"/>
              </w:rPr>
            </w:pPr>
            <w:r w:rsidRPr="00564AAF">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5A7ABC85" w14:textId="77777777" w:rsidR="00564AAF" w:rsidRPr="00564AAF" w:rsidRDefault="00564AAF" w:rsidP="00564AAF">
            <w:pPr>
              <w:widowControl/>
              <w:spacing w:after="0" w:line="240" w:lineRule="auto"/>
              <w:contextualSpacing/>
              <w:rPr>
                <w:rFonts w:ascii="Arial Narrow" w:eastAsia="Times New Roman" w:hAnsi="Arial Narrow"/>
                <w:i/>
                <w:iCs/>
                <w:color w:val="000000"/>
              </w:rPr>
            </w:pPr>
            <w:r w:rsidRPr="00564AAF">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19F32BA" w14:textId="120B3CC2"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369DF70" w14:textId="738284FB"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DABAC" w14:textId="1CDBFA6B"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FB31C" w14:textId="334317DD"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1,234,000.00 </w:t>
            </w:r>
          </w:p>
        </w:tc>
      </w:tr>
      <w:tr w:rsidR="00564AAF" w:rsidRPr="00564AAF" w14:paraId="2D5AE0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6BF2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030C55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0A0E6F19" w14:textId="6FEB01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6C8CE2C" w14:textId="2061D1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A61C0" w14:textId="7B3097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4CE93" w14:textId="782608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78 </w:t>
            </w:r>
          </w:p>
        </w:tc>
      </w:tr>
      <w:tr w:rsidR="00564AAF" w:rsidRPr="00564AAF" w14:paraId="1FB7AF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4CC8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63E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2736817F" w14:textId="45066C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7112BD79" w14:textId="2CF04F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BD113" w14:textId="5BFACE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0CB80" w14:textId="77F461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4,076.12 </w:t>
            </w:r>
          </w:p>
        </w:tc>
      </w:tr>
      <w:tr w:rsidR="00564AAF" w:rsidRPr="00564AAF" w14:paraId="586501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42A9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3CA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2A9CD8A3" w14:textId="177C86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5E2F9EE8" w14:textId="581932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0253D" w14:textId="437418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171C6" w14:textId="6E101A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6,535.58 </w:t>
            </w:r>
          </w:p>
        </w:tc>
      </w:tr>
      <w:tr w:rsidR="00564AAF" w:rsidRPr="00564AAF" w14:paraId="4F52AF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3FE1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80E5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4B8B638B" w14:textId="2E8483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D76A4F6" w14:textId="61BDE0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34690" w14:textId="47C36B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6C9F2" w14:textId="6E11A3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185.84 </w:t>
            </w:r>
          </w:p>
        </w:tc>
      </w:tr>
      <w:tr w:rsidR="00564AAF" w:rsidRPr="00564AAF" w14:paraId="194679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2DF3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B0C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7EFBAA0" w14:textId="3D08A6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22D772EE" w14:textId="570C0A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0D008" w14:textId="22B690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985E5" w14:textId="543B27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1,868.08 </w:t>
            </w:r>
          </w:p>
        </w:tc>
      </w:tr>
      <w:tr w:rsidR="00564AAF" w:rsidRPr="00564AAF" w14:paraId="7828D74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3F57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D88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722A9F5D" w14:textId="1F8EC9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683097C9" w14:textId="3E55D8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BF487" w14:textId="2FB191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0B835" w14:textId="3751C6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5,144.53 </w:t>
            </w:r>
          </w:p>
        </w:tc>
      </w:tr>
      <w:tr w:rsidR="00564AAF" w:rsidRPr="00564AAF" w14:paraId="035B3C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8963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69A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01739BF3" w14:textId="14209D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4B325EF7" w14:textId="6AFA65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21195" w14:textId="16441B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95CFE" w14:textId="3DA8F2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73,568.37 </w:t>
            </w:r>
          </w:p>
        </w:tc>
      </w:tr>
      <w:tr w:rsidR="00564AAF" w:rsidRPr="00564AAF" w14:paraId="7D53CF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237E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812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FFC5B13" w14:textId="14F858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7F3EAEA2" w14:textId="169DF0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E68AD" w14:textId="598E6F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27702" w14:textId="3BADAE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6,200.00 </w:t>
            </w:r>
          </w:p>
        </w:tc>
      </w:tr>
      <w:tr w:rsidR="00564AAF" w:rsidRPr="00564AAF" w14:paraId="7B704D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644B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697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7F4717A6" w14:textId="570EA2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6563494B" w14:textId="3D52D5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FA42E" w14:textId="04022D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A3BB2" w14:textId="53E826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856.08 </w:t>
            </w:r>
          </w:p>
        </w:tc>
      </w:tr>
      <w:tr w:rsidR="00564AAF" w:rsidRPr="00564AAF" w14:paraId="005C61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A728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7D7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4BCD16F2" w14:textId="5B503C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15F622F3" w14:textId="56785F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7805F" w14:textId="4ADF8E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489EA" w14:textId="52AD62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7,845.45 </w:t>
            </w:r>
          </w:p>
        </w:tc>
      </w:tr>
      <w:tr w:rsidR="00564AAF" w:rsidRPr="00564AAF" w14:paraId="5AE91DA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C79B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59C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0911EA52" w14:textId="0A2A07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0F570470" w14:textId="0B16ED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1FC74" w14:textId="7C6F3F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EB7B9" w14:textId="00DBAF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9,273.85 </w:t>
            </w:r>
          </w:p>
        </w:tc>
      </w:tr>
      <w:tr w:rsidR="00564AAF" w:rsidRPr="00564AAF" w14:paraId="30481F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43F8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500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3612B5AE" w14:textId="2F3DF5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06D09E3E" w14:textId="73C09F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375B0" w14:textId="3BAC48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68726" w14:textId="009D32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4,636.82 </w:t>
            </w:r>
          </w:p>
        </w:tc>
      </w:tr>
      <w:tr w:rsidR="00564AAF" w:rsidRPr="00564AAF" w14:paraId="7E5324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E5DA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BA0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0FA540E7" w14:textId="5FC69A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51B7A2A0" w14:textId="21DB58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6C39F" w14:textId="24D317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B6908" w14:textId="3E7151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1,013.18 </w:t>
            </w:r>
          </w:p>
        </w:tc>
      </w:tr>
      <w:tr w:rsidR="00564AAF" w:rsidRPr="00564AAF" w14:paraId="46BAE9B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9D7F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FEE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0372A202" w14:textId="054212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5FBDE271" w14:textId="7EDF75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50057" w14:textId="061C90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AC3AC" w14:textId="1FD3DD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3,758.07 </w:t>
            </w:r>
          </w:p>
        </w:tc>
      </w:tr>
      <w:tr w:rsidR="00564AAF" w:rsidRPr="00564AAF" w14:paraId="4978C8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5E6D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6285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79956D36" w14:textId="06232F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748B9D09" w14:textId="1EA5EF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45C2E" w14:textId="7CC77C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11891" w14:textId="7F030E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642.42 </w:t>
            </w:r>
          </w:p>
        </w:tc>
      </w:tr>
      <w:tr w:rsidR="00564AAF" w:rsidRPr="00564AAF" w14:paraId="5682746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D07B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CDE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6B472BFE" w14:textId="78622D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246F9AF3" w14:textId="16E929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81080" w14:textId="7D4D9E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DEF7E" w14:textId="39E31E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71,119.15 </w:t>
            </w:r>
          </w:p>
        </w:tc>
      </w:tr>
      <w:tr w:rsidR="00564AAF" w:rsidRPr="00564AAF" w14:paraId="607E0A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83B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0E3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398DE3A3" w14:textId="56E90B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362C879" w14:textId="171562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17EC8" w14:textId="337DC1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99AAB" w14:textId="0CEE1D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518.74 </w:t>
            </w:r>
          </w:p>
        </w:tc>
      </w:tr>
      <w:tr w:rsidR="00564AAF" w:rsidRPr="00564AAF" w14:paraId="15C23C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2841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30C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CBFCEA6" w14:textId="607698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75678188" w14:textId="580ECA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12656" w14:textId="7113F2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86252" w14:textId="0C0103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3,025.46 </w:t>
            </w:r>
          </w:p>
        </w:tc>
      </w:tr>
      <w:tr w:rsidR="00564AAF" w:rsidRPr="00564AAF" w14:paraId="7645D0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4ECB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9A5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0BDFF659" w14:textId="5EAE63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29FA596C" w14:textId="5DD243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55AB5" w14:textId="5DF2D0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57664" w14:textId="370B6D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3,025.06 </w:t>
            </w:r>
          </w:p>
        </w:tc>
      </w:tr>
      <w:tr w:rsidR="00564AAF" w:rsidRPr="00564AAF" w14:paraId="546EDD0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9E59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A3D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5447A0F7" w14:textId="16ED1C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5AF71013" w14:textId="2D0292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09BC4" w14:textId="12C500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49981" w14:textId="58327D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821.56 </w:t>
            </w:r>
          </w:p>
        </w:tc>
      </w:tr>
      <w:tr w:rsidR="00564AAF" w:rsidRPr="00564AAF" w14:paraId="5C358AC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27B0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7D1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1F92E064" w14:textId="0E08D8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60B7254E" w14:textId="6EEFB0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F1E64" w14:textId="4523EE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DC23C" w14:textId="178545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24,469.92 </w:t>
            </w:r>
          </w:p>
        </w:tc>
      </w:tr>
      <w:tr w:rsidR="00564AAF" w:rsidRPr="00564AAF" w14:paraId="223FDC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9E0D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45FB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267E83C" w14:textId="6714B7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774524F4" w14:textId="2DFA98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798B5" w14:textId="0F0CA5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A192A" w14:textId="2153EA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54,321.68 </w:t>
            </w:r>
          </w:p>
        </w:tc>
      </w:tr>
      <w:tr w:rsidR="00564AAF" w:rsidRPr="00564AAF" w14:paraId="5D1DE2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8D1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8B1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D9E4B38" w14:textId="31B7E2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3CB8ADBD" w14:textId="516847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DF205" w14:textId="194262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A72CC" w14:textId="1605F9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4,437.06 </w:t>
            </w:r>
          </w:p>
        </w:tc>
      </w:tr>
      <w:tr w:rsidR="00564AAF" w:rsidRPr="00564AAF" w14:paraId="1B33D22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2904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518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CF66996" w14:textId="1F80B7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743D80E5" w14:textId="4E131D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6D67C" w14:textId="32062E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F58A5" w14:textId="33D1DB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3,630.78 </w:t>
            </w:r>
          </w:p>
        </w:tc>
      </w:tr>
      <w:tr w:rsidR="00564AAF" w:rsidRPr="00564AAF" w14:paraId="15AFE34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0D47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56B4A875" w14:textId="3D34839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6BAF83AB" w14:textId="361E2F3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5B17EE" w14:textId="6537C3F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B1D304" w14:textId="31CA5B6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771,707.79 </w:t>
            </w:r>
          </w:p>
        </w:tc>
      </w:tr>
      <w:tr w:rsidR="00564AAF" w:rsidRPr="00564AAF" w14:paraId="3BCE174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AE5E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17799F0C" w14:textId="592922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2FD75EA3" w14:textId="291482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64D6E" w14:textId="6B09CA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57A56" w14:textId="7B58B0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44,723.87 </w:t>
            </w:r>
          </w:p>
        </w:tc>
      </w:tr>
      <w:tr w:rsidR="00564AAF" w:rsidRPr="00564AAF" w14:paraId="25BE347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0F3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6E8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2CF04D6F" w14:textId="0D2112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19D76402" w14:textId="02631C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45B8B" w14:textId="6E7E1F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8D3E3" w14:textId="658F57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9,860.00 </w:t>
            </w:r>
          </w:p>
        </w:tc>
      </w:tr>
      <w:tr w:rsidR="00564AAF" w:rsidRPr="00564AAF" w14:paraId="58DEE7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06B5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1B5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1FBF1076" w14:textId="3F47DB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7FE75435" w14:textId="727671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6712F" w14:textId="6B37EE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102B2" w14:textId="0BA148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650.00 </w:t>
            </w:r>
          </w:p>
        </w:tc>
      </w:tr>
      <w:tr w:rsidR="00564AAF" w:rsidRPr="00564AAF" w14:paraId="442591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AB25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83B2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382EE2A" w14:textId="5DC007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20F7794E" w14:textId="0A536B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57A14" w14:textId="201063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93BD0" w14:textId="08A2C0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5,838.92 </w:t>
            </w:r>
          </w:p>
        </w:tc>
      </w:tr>
      <w:tr w:rsidR="00564AAF" w:rsidRPr="00564AAF" w14:paraId="24A64A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5E83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A61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4B4B496A" w14:textId="103042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224C4791" w14:textId="513F42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25A45" w14:textId="73DC82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DE5AD" w14:textId="6B5A88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207.50 </w:t>
            </w:r>
          </w:p>
        </w:tc>
      </w:tr>
      <w:tr w:rsidR="00564AAF" w:rsidRPr="00564AAF" w14:paraId="27A1D1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781A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506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75F11152" w14:textId="548555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3C32769E" w14:textId="23C2A1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D60BD" w14:textId="7C6D40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52E97" w14:textId="37D35E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2,406.25 </w:t>
            </w:r>
          </w:p>
        </w:tc>
      </w:tr>
      <w:tr w:rsidR="00564AAF" w:rsidRPr="00564AAF" w14:paraId="78DA9BE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CBA0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8D66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193570E1" w14:textId="40E477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32382435" w14:textId="43B1D4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1CF22" w14:textId="26F3C8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428F0" w14:textId="6EA2F5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2,131.25 </w:t>
            </w:r>
          </w:p>
        </w:tc>
      </w:tr>
      <w:tr w:rsidR="00564AAF" w:rsidRPr="00564AAF" w14:paraId="625334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AE7B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773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2CF3081" w14:textId="641103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4184B568" w14:textId="38BAF1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029E1" w14:textId="64C27C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36113" w14:textId="6FEE34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3,457.50 </w:t>
            </w:r>
          </w:p>
        </w:tc>
      </w:tr>
      <w:tr w:rsidR="00564AAF" w:rsidRPr="00564AAF" w14:paraId="00ACA0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0424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C36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2C5869E0" w14:textId="081495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56E2705E" w14:textId="069765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DB69E" w14:textId="575333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39786" w14:textId="366564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9,500.00 </w:t>
            </w:r>
          </w:p>
        </w:tc>
      </w:tr>
      <w:tr w:rsidR="00564AAF" w:rsidRPr="00564AAF" w14:paraId="302D5A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3A88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641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37865BFC" w14:textId="2377D3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3883AC29" w14:textId="610768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08407" w14:textId="03C21E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5BFEF" w14:textId="3338A9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3,575.00 </w:t>
            </w:r>
          </w:p>
        </w:tc>
      </w:tr>
      <w:tr w:rsidR="00564AAF" w:rsidRPr="00564AAF" w14:paraId="413727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277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00D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A40D7C2" w14:textId="3C5D8A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34A2054B" w14:textId="69D057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1E397" w14:textId="7BEEC0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4ED6D" w14:textId="04048D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4,562.50 </w:t>
            </w:r>
          </w:p>
        </w:tc>
      </w:tr>
      <w:tr w:rsidR="00564AAF" w:rsidRPr="00564AAF" w14:paraId="3D1425B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1288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C4A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62558946" w14:textId="17709F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6803992" w14:textId="54E2E4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D422D" w14:textId="2BD94A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06B4C" w14:textId="4A72C1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780.00 </w:t>
            </w:r>
          </w:p>
        </w:tc>
      </w:tr>
      <w:tr w:rsidR="00564AAF" w:rsidRPr="00564AAF" w14:paraId="6ACC216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6E4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7C2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38D90DEE" w14:textId="5E1169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79F8459D" w14:textId="02328C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3964A" w14:textId="43B73D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97144" w14:textId="64B669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3,760.00 </w:t>
            </w:r>
          </w:p>
        </w:tc>
      </w:tr>
      <w:tr w:rsidR="00564AAF" w:rsidRPr="00564AAF" w14:paraId="7ADEA2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A941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0BD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45EFF4D6" w14:textId="379AA6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1908159" w14:textId="343BF6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EF15F" w14:textId="4FA1BB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EB2A4" w14:textId="61EB09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r>
      <w:tr w:rsidR="00564AAF" w:rsidRPr="00564AAF" w14:paraId="0EBDA6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2A5B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C80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28F8983E" w14:textId="4CDF4C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3F53B8B" w14:textId="6FCEEA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A261A" w14:textId="61AF97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48EC9" w14:textId="68B5F1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0,825.00 </w:t>
            </w:r>
          </w:p>
        </w:tc>
      </w:tr>
      <w:tr w:rsidR="00564AAF" w:rsidRPr="00564AAF" w14:paraId="68C7456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64A1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4D9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6B3F97B7" w14:textId="59D9EB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1AC2778" w14:textId="6175F6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2CDEE" w14:textId="75B216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30B2B" w14:textId="57A50A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r>
      <w:tr w:rsidR="00564AAF" w:rsidRPr="00564AAF" w14:paraId="495344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E5F0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15F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1DC49DB3" w14:textId="385D5C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AE29BDE" w14:textId="450875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26433" w14:textId="2F5342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AB61E" w14:textId="7F2D54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0,825.00 </w:t>
            </w:r>
          </w:p>
        </w:tc>
      </w:tr>
      <w:tr w:rsidR="00564AAF" w:rsidRPr="00564AAF" w14:paraId="0E9C4E0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7234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1B1C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7ED648D" w14:textId="6BC467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373F7A" w14:textId="46CE8E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B0562" w14:textId="28C014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A672E" w14:textId="5E8C61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5,000.00 </w:t>
            </w:r>
          </w:p>
        </w:tc>
      </w:tr>
      <w:tr w:rsidR="00564AAF" w:rsidRPr="00564AAF" w14:paraId="7ABCC1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98A4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AA0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82319B6" w14:textId="1A9E53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259E478A" w14:textId="776C59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B4C9A" w14:textId="608AE5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6971F" w14:textId="2119D5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9,862.50 </w:t>
            </w:r>
          </w:p>
        </w:tc>
      </w:tr>
      <w:tr w:rsidR="00564AAF" w:rsidRPr="00564AAF" w14:paraId="336BE9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DB8B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34A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F3AEF32" w14:textId="6E65E6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32F72276" w14:textId="4303BA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1E5C7" w14:textId="221120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8E61F" w14:textId="49F9AB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100.00 </w:t>
            </w:r>
          </w:p>
        </w:tc>
      </w:tr>
      <w:tr w:rsidR="00564AAF" w:rsidRPr="00564AAF" w14:paraId="0A1749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7B5A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159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79476C24" w14:textId="615B49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440CA34E" w14:textId="552B77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1B57D" w14:textId="15D5E0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C4131" w14:textId="1A1396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2,887.50 </w:t>
            </w:r>
          </w:p>
        </w:tc>
      </w:tr>
      <w:tr w:rsidR="00564AAF" w:rsidRPr="00564AAF" w14:paraId="65019E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BC1B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47C2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64DBADBF" w14:textId="4596F8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AA56076" w14:textId="28C557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2742C" w14:textId="088C14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F85A3" w14:textId="4243D1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100.00 </w:t>
            </w:r>
          </w:p>
        </w:tc>
      </w:tr>
      <w:tr w:rsidR="00564AAF" w:rsidRPr="00564AAF" w14:paraId="5C83EE0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D54E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FCD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A82298D" w14:textId="068734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1E80F87E" w14:textId="462C5F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9AD53" w14:textId="378495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B21CB" w14:textId="2CD09B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530.00 </w:t>
            </w:r>
          </w:p>
        </w:tc>
      </w:tr>
      <w:tr w:rsidR="00564AAF" w:rsidRPr="00564AAF" w14:paraId="71090EC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0575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29C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D9DB3A6" w14:textId="51A44A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601D094" w14:textId="17835C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B9F78" w14:textId="3BDF11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1B967" w14:textId="503320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8,241.25 </w:t>
            </w:r>
          </w:p>
        </w:tc>
      </w:tr>
      <w:tr w:rsidR="00564AAF" w:rsidRPr="00564AAF" w14:paraId="32A5B4B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930E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4E4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F704DD7" w14:textId="482EE9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2670BD8" w14:textId="3410BF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E3608" w14:textId="7B9029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BC592" w14:textId="281280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598.75 </w:t>
            </w:r>
          </w:p>
        </w:tc>
      </w:tr>
      <w:tr w:rsidR="00564AAF" w:rsidRPr="00564AAF" w14:paraId="2EAC2F3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1F20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D9B9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16C7463A" w14:textId="4BC471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75DDEC65" w14:textId="5BD61B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2C9EA" w14:textId="36196B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8ED27" w14:textId="791D45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9,810.00 </w:t>
            </w:r>
          </w:p>
        </w:tc>
      </w:tr>
      <w:tr w:rsidR="00564AAF" w:rsidRPr="00564AAF" w14:paraId="6E67CE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B2B9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504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09E85E29" w14:textId="7AE733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2710F15" w14:textId="048312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C5758" w14:textId="54B353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FA616" w14:textId="5623F4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962.50 </w:t>
            </w:r>
          </w:p>
        </w:tc>
      </w:tr>
      <w:tr w:rsidR="00564AAF" w:rsidRPr="00564AAF" w14:paraId="016421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B7F1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772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4DEDDEC" w14:textId="53DFA3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14F47CFB" w14:textId="3EED20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B5F49" w14:textId="51AC92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32C8A" w14:textId="1C1F1B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3,000.00 </w:t>
            </w:r>
          </w:p>
        </w:tc>
      </w:tr>
      <w:tr w:rsidR="00564AAF" w:rsidRPr="00564AAF" w14:paraId="3F37BE5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5BDC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695D7C82" w14:textId="2BB646E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427E6782" w14:textId="37960BF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55CFBB" w14:textId="0EAC584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0EE2D2" w14:textId="3BA346F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781,496.82 </w:t>
            </w:r>
          </w:p>
        </w:tc>
      </w:tr>
      <w:tr w:rsidR="00564AAF" w:rsidRPr="00564AAF" w14:paraId="0D22DF2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8CC7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2BD5E031" w14:textId="16312F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47067A30" w14:textId="7F1354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A5ABA" w14:textId="56A32C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782DC" w14:textId="538FE9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6,840.00 </w:t>
            </w:r>
          </w:p>
        </w:tc>
      </w:tr>
      <w:tr w:rsidR="00564AAF" w:rsidRPr="00564AAF" w14:paraId="30DFBCA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84BF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7FAC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78D9F22" w14:textId="3B421A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5F1E9D36" w14:textId="09BB4A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213DC" w14:textId="3B24F0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0A055" w14:textId="1AA8CE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3,669.12 </w:t>
            </w:r>
          </w:p>
        </w:tc>
      </w:tr>
      <w:tr w:rsidR="00564AAF" w:rsidRPr="00564AAF" w14:paraId="58F4D3D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40D4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F58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3F470208" w14:textId="52D01F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2225D0F0" w14:textId="472296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D4D79" w14:textId="2E32BB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1DCF9" w14:textId="727187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88.08 </w:t>
            </w:r>
          </w:p>
        </w:tc>
      </w:tr>
      <w:tr w:rsidR="00564AAF" w:rsidRPr="00564AAF" w14:paraId="6FD57A3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EC31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FB5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2632499E" w14:textId="0F2B23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723EFF0C" w14:textId="6EF573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B6897" w14:textId="5EFE55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8652A" w14:textId="66CAFB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2.34 </w:t>
            </w:r>
          </w:p>
        </w:tc>
      </w:tr>
      <w:tr w:rsidR="00564AAF" w:rsidRPr="00564AAF" w14:paraId="64ACC95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E203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E7B9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0FC70828" w14:textId="2541CF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6190B295" w14:textId="23690B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FE5FC" w14:textId="7187F3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69E94" w14:textId="221A1F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4,439.60 </w:t>
            </w:r>
          </w:p>
        </w:tc>
      </w:tr>
      <w:tr w:rsidR="00564AAF" w:rsidRPr="00564AAF" w14:paraId="08969C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5BA3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6C4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67AF663D" w14:textId="32F338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4EF20DA6" w14:textId="5BC97B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26AD4" w14:textId="207534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91277" w14:textId="27702E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4,549.68 </w:t>
            </w:r>
          </w:p>
        </w:tc>
      </w:tr>
      <w:tr w:rsidR="00564AAF" w:rsidRPr="00564AAF" w14:paraId="37DD005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090B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B8B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7F70A61E" w14:textId="1E47ED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1FA1BEB8" w14:textId="5E77B5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E4906" w14:textId="0FD4DF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43D26" w14:textId="36B689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9,185.44 </w:t>
            </w:r>
          </w:p>
        </w:tc>
      </w:tr>
      <w:tr w:rsidR="00564AAF" w:rsidRPr="00564AAF" w14:paraId="250CBD0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3774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3BE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4A2065A9" w14:textId="08687F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7E8DCE2" w14:textId="05F725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EB7CD" w14:textId="6FE615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DE3F5" w14:textId="419493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5.46 </w:t>
            </w:r>
          </w:p>
        </w:tc>
      </w:tr>
      <w:tr w:rsidR="00564AAF" w:rsidRPr="00564AAF" w14:paraId="31F688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D19B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FC5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479A0CFC" w14:textId="30C06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7BF0EED1" w14:textId="056ED4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6CEDF" w14:textId="1BF380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B2018" w14:textId="147505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43.12 </w:t>
            </w:r>
          </w:p>
        </w:tc>
      </w:tr>
      <w:tr w:rsidR="00564AAF" w:rsidRPr="00564AAF" w14:paraId="246566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B00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DD4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5EEE3446" w14:textId="03B8A0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73585258" w14:textId="4E9859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BEFE9" w14:textId="64190E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F6D86" w14:textId="06D513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6,052.30 </w:t>
            </w:r>
          </w:p>
        </w:tc>
      </w:tr>
      <w:tr w:rsidR="00564AAF" w:rsidRPr="00564AAF" w14:paraId="0D234D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89F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AC0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199FE733" w14:textId="3707FE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6753CDC" w14:textId="55CA13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C99A3" w14:textId="3E67A0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EFAA0" w14:textId="257D22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5.46 </w:t>
            </w:r>
          </w:p>
        </w:tc>
      </w:tr>
      <w:tr w:rsidR="00564AAF" w:rsidRPr="00564AAF" w14:paraId="4267C7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2B47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326E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56576F29" w14:textId="3C9EF3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73506789" w14:textId="3E6392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0E555" w14:textId="3CEE1A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AE3BE" w14:textId="64B22B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90.14 </w:t>
            </w:r>
          </w:p>
        </w:tc>
      </w:tr>
      <w:tr w:rsidR="00564AAF" w:rsidRPr="00564AAF" w14:paraId="4C42B2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677E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3581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349890BA" w14:textId="71AC7A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5BF505E3" w14:textId="72623F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FB8E5" w14:textId="06A301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50474" w14:textId="15AFA1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108.00 </w:t>
            </w:r>
          </w:p>
        </w:tc>
      </w:tr>
      <w:tr w:rsidR="00564AAF" w:rsidRPr="00564AAF" w14:paraId="5D31BC3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67E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3FC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40909AA2" w14:textId="0E23AF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68916F7" w14:textId="70B5D7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2BA9A" w14:textId="1B9B6A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D7A9E" w14:textId="7AE129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33.26 </w:t>
            </w:r>
          </w:p>
        </w:tc>
      </w:tr>
      <w:tr w:rsidR="00564AAF" w:rsidRPr="00564AAF" w14:paraId="306F41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F248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974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17F0D58C" w14:textId="66881A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0D3D0838" w14:textId="116A18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11432" w14:textId="24F303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0C9CA" w14:textId="3C2220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4,696.14 </w:t>
            </w:r>
          </w:p>
        </w:tc>
      </w:tr>
      <w:tr w:rsidR="00564AAF" w:rsidRPr="00564AAF" w14:paraId="722B373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4664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531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298F78F0" w14:textId="71CB3A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001F66EF" w14:textId="6BBE01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C86D6" w14:textId="01D82C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D9970" w14:textId="17A10D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1,054.72 </w:t>
            </w:r>
          </w:p>
        </w:tc>
      </w:tr>
      <w:tr w:rsidR="00564AAF" w:rsidRPr="00564AAF" w14:paraId="4C92C4D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36E1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41C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35D50CB" w14:textId="7561F5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5DF1792D" w14:textId="46E486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28FE3" w14:textId="7BEBC8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6B775" w14:textId="3DA067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3,087.60 </w:t>
            </w:r>
          </w:p>
        </w:tc>
      </w:tr>
      <w:tr w:rsidR="00564AAF" w:rsidRPr="00564AAF" w14:paraId="7CC93A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62C2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953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564D77F" w14:textId="255AB5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58ABE393" w14:textId="29558C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66055" w14:textId="49729A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A863B" w14:textId="2EFB96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550.98 </w:t>
            </w:r>
          </w:p>
        </w:tc>
      </w:tr>
      <w:tr w:rsidR="00564AAF" w:rsidRPr="00564AAF" w14:paraId="5D585C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E272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168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45DF6DA" w14:textId="1AD600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33D3EA14" w14:textId="5C84C6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7D5C8" w14:textId="1E340A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155AB" w14:textId="318C78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283.02 </w:t>
            </w:r>
          </w:p>
        </w:tc>
      </w:tr>
      <w:tr w:rsidR="00564AAF" w:rsidRPr="00564AAF" w14:paraId="5AB83D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A518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712A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2A312EB" w14:textId="4FC719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5198615" w14:textId="0F0D0F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99CC2" w14:textId="00F5ED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FBA1B" w14:textId="4673CE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2,628.90 </w:t>
            </w:r>
          </w:p>
        </w:tc>
      </w:tr>
      <w:tr w:rsidR="00564AAF" w:rsidRPr="00564AAF" w14:paraId="62930DC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B9C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C4B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D8F0189" w14:textId="5D66B2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23AC3A1" w14:textId="5B78F1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FCFAE" w14:textId="0086EC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F1808" w14:textId="48EE24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78 </w:t>
            </w:r>
          </w:p>
        </w:tc>
      </w:tr>
      <w:tr w:rsidR="00564AAF" w:rsidRPr="00564AAF" w14:paraId="4E194A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47E2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8AF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8AE360D" w14:textId="219DCA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3E5C6910" w14:textId="0C2A49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76A91" w14:textId="223753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04220" w14:textId="46DB3C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2,881.12 </w:t>
            </w:r>
          </w:p>
        </w:tc>
      </w:tr>
      <w:tr w:rsidR="00564AAF" w:rsidRPr="00564AAF" w14:paraId="104A62E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58C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BBD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7DCEB01F" w14:textId="06812E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7D4797EF" w14:textId="531971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CA3A3" w14:textId="0EFA97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E68C7" w14:textId="5D4A92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21.56 </w:t>
            </w:r>
          </w:p>
        </w:tc>
      </w:tr>
      <w:tr w:rsidR="00564AAF" w:rsidRPr="00564AAF" w14:paraId="599C64CA"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1A84B"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7061ED55" w14:textId="0A8D4A0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77DAB689" w14:textId="054AAA6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998BE6" w14:textId="22BDD7C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98C035" w14:textId="32113AB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761,887.43 </w:t>
            </w:r>
          </w:p>
        </w:tc>
      </w:tr>
      <w:tr w:rsidR="00564AAF" w:rsidRPr="00564AAF" w14:paraId="6758440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389C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95C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6C3C9AB7" w14:textId="622DCC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6C0850BE" w14:textId="13C078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E8961" w14:textId="1305BF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9078F" w14:textId="5A4A77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3,599.40 </w:t>
            </w:r>
          </w:p>
        </w:tc>
      </w:tr>
      <w:tr w:rsidR="00564AAF" w:rsidRPr="00564AAF" w14:paraId="4272D2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6ABF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0F4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646F5220" w14:textId="78A471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DAE6F2B" w14:textId="3FCFA3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B7A6B" w14:textId="2D410A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444BF" w14:textId="677D21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2,498.75 </w:t>
            </w:r>
          </w:p>
        </w:tc>
      </w:tr>
      <w:tr w:rsidR="00564AAF" w:rsidRPr="00564AAF" w14:paraId="5D2212C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D7E8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C9A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3BE6577A" w14:textId="2C3F8F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0EB6AF13" w14:textId="22535E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737E2" w14:textId="240573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7939F" w14:textId="5CF1A2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2,890.00 </w:t>
            </w:r>
          </w:p>
        </w:tc>
      </w:tr>
      <w:tr w:rsidR="00564AAF" w:rsidRPr="00564AAF" w14:paraId="179D610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80D8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CB4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794A5B4C" w14:textId="7B5112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349D7117" w14:textId="039CBA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84A36" w14:textId="5F8AEC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3BEB4" w14:textId="0355AF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44,019.75 </w:t>
            </w:r>
          </w:p>
        </w:tc>
      </w:tr>
      <w:tr w:rsidR="00564AAF" w:rsidRPr="00564AAF" w14:paraId="506B85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FFCB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EFB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AE03F3D" w14:textId="1B7BE1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47E6D3E3" w14:textId="35D2DD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B854D" w14:textId="358401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5D302" w14:textId="05B517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14,655.00 </w:t>
            </w:r>
          </w:p>
        </w:tc>
      </w:tr>
      <w:tr w:rsidR="00564AAF" w:rsidRPr="00564AAF" w14:paraId="3C389A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B592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846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3CDA1B9A" w14:textId="4CE82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1661B49F" w14:textId="6213F5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AEACA" w14:textId="362631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E159B" w14:textId="1CD54C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9,010.00 </w:t>
            </w:r>
          </w:p>
        </w:tc>
      </w:tr>
      <w:tr w:rsidR="00564AAF" w:rsidRPr="00564AAF" w14:paraId="2631C2A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EDA4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8F7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90A1046" w14:textId="2C6EB8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121F3EE0" w14:textId="182BAB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BCB26" w14:textId="1D1612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D5E59" w14:textId="10C578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7,362.30 </w:t>
            </w:r>
          </w:p>
        </w:tc>
      </w:tr>
      <w:tr w:rsidR="00564AAF" w:rsidRPr="00564AAF" w14:paraId="2809F8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5FE2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3E4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758FF826" w14:textId="70717E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2F2FCAFB" w14:textId="188FCD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ADEB7" w14:textId="5DDBA7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F0307" w14:textId="658DFB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7,467.80 </w:t>
            </w:r>
          </w:p>
        </w:tc>
      </w:tr>
      <w:tr w:rsidR="00564AAF" w:rsidRPr="00564AAF" w14:paraId="230A676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0D6A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724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1AFE2593" w14:textId="5FF77F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22F42B0E" w14:textId="504176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489D6" w14:textId="58F5A4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890BC" w14:textId="4257B0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7,803.70 </w:t>
            </w:r>
          </w:p>
        </w:tc>
      </w:tr>
      <w:tr w:rsidR="00564AAF" w:rsidRPr="00564AAF" w14:paraId="7E27492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DD03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949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54A217E9" w14:textId="7261FA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97C2C85" w14:textId="3126E3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4D337" w14:textId="2E47B2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7CA36" w14:textId="46E3DF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7,291.40 </w:t>
            </w:r>
          </w:p>
        </w:tc>
      </w:tr>
      <w:tr w:rsidR="00564AAF" w:rsidRPr="00564AAF" w14:paraId="524B0E2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DA48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D763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6D7D8F32" w14:textId="5B0601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04EB623C" w14:textId="32F3B6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44F05" w14:textId="082F82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847A2" w14:textId="7846EC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2,765.88 </w:t>
            </w:r>
          </w:p>
        </w:tc>
      </w:tr>
      <w:tr w:rsidR="00564AAF" w:rsidRPr="00564AAF" w14:paraId="30EACE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BDD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088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A3F1A01" w14:textId="22AB8D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11D591AD" w14:textId="017A02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2503F" w14:textId="33A081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D55C9" w14:textId="054500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5,548.00 </w:t>
            </w:r>
          </w:p>
        </w:tc>
      </w:tr>
      <w:tr w:rsidR="00564AAF" w:rsidRPr="00564AAF" w14:paraId="586F1CB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2A3D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4B0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42684B60" w14:textId="783875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6207A37" w14:textId="67F502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D6FBE" w14:textId="55447B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484BF" w14:textId="7B50DE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50.00 </w:t>
            </w:r>
          </w:p>
        </w:tc>
      </w:tr>
      <w:tr w:rsidR="00564AAF" w:rsidRPr="00564AAF" w14:paraId="32BF4C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DA74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7CA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E0E49F5" w14:textId="0118B7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538068F" w14:textId="1A31A9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06B85" w14:textId="765087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9C9C6" w14:textId="661CA2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8,437.25 </w:t>
            </w:r>
          </w:p>
        </w:tc>
      </w:tr>
      <w:tr w:rsidR="00564AAF" w:rsidRPr="00564AAF" w14:paraId="6EEF65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BE6F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7DB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706AAB54" w14:textId="722E43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473BA529" w14:textId="25AC96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BE23F" w14:textId="71BADB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3683F" w14:textId="0816DD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953.00 </w:t>
            </w:r>
          </w:p>
        </w:tc>
      </w:tr>
      <w:tr w:rsidR="00564AAF" w:rsidRPr="00564AAF" w14:paraId="40FD5A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03CC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7EA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C8DF5C0" w14:textId="6DA506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0D198F82" w14:textId="6A785B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33004" w14:textId="2B5D17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5CF5D" w14:textId="2350DC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8,501.00 </w:t>
            </w:r>
          </w:p>
        </w:tc>
      </w:tr>
      <w:tr w:rsidR="00564AAF" w:rsidRPr="00564AAF" w14:paraId="3C378A3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2EE2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643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622F052" w14:textId="47B901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356A817C" w14:textId="365F6F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64A16" w14:textId="63889F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5183D" w14:textId="68E34D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5,534.20 </w:t>
            </w:r>
          </w:p>
        </w:tc>
      </w:tr>
      <w:tr w:rsidR="00564AAF" w:rsidRPr="00564AAF" w14:paraId="3D50D92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F470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7A150E4A" w14:textId="590EC26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14D22DEA" w14:textId="7A9B38E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381564" w14:textId="576592D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997DB0" w14:textId="3C9F4C2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00,032.75 </w:t>
            </w:r>
          </w:p>
        </w:tc>
      </w:tr>
      <w:tr w:rsidR="00564AAF" w:rsidRPr="00564AAF" w14:paraId="00AE3C0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669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A16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2BED98AD" w14:textId="05D4A1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506E8E2" w14:textId="4FEE66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0FD3F" w14:textId="4E73F1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016E0" w14:textId="3B0961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6,365.00 </w:t>
            </w:r>
          </w:p>
        </w:tc>
      </w:tr>
      <w:tr w:rsidR="00564AAF" w:rsidRPr="00564AAF" w14:paraId="51C731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0F0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A7A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149DCAF" w14:textId="1DE729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79A40627" w14:textId="675B58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D0B8B" w14:textId="06789E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09342" w14:textId="666C99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234.00 </w:t>
            </w:r>
          </w:p>
        </w:tc>
      </w:tr>
      <w:tr w:rsidR="00564AAF" w:rsidRPr="00564AAF" w14:paraId="105E54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0C7C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D87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70FF0C12" w14:textId="175C97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037EF01A" w14:textId="59B2D4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DB5BE" w14:textId="07AE04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1F883" w14:textId="3B140A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273.00 </w:t>
            </w:r>
          </w:p>
        </w:tc>
      </w:tr>
      <w:tr w:rsidR="00564AAF" w:rsidRPr="00564AAF" w14:paraId="581A503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4ECE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15F7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30073FC1" w14:textId="08B246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1259074" w14:textId="0787E2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3749A" w14:textId="489A16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D1635" w14:textId="6F6C11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1,527.60 </w:t>
            </w:r>
          </w:p>
        </w:tc>
      </w:tr>
      <w:tr w:rsidR="00564AAF" w:rsidRPr="00564AAF" w14:paraId="4D5AD3A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5187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955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5E247391" w14:textId="0D68D1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37725DFD" w14:textId="7D2C44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C8FD2" w14:textId="721213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64E1E" w14:textId="228A7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0,692.00 </w:t>
            </w:r>
          </w:p>
        </w:tc>
      </w:tr>
      <w:tr w:rsidR="00564AAF" w:rsidRPr="00564AAF" w14:paraId="336DB11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6F59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7F9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52FB8D54" w14:textId="3F49D9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1769AB02" w14:textId="262581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216E3" w14:textId="707FFF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4CDEB" w14:textId="79AC87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195.00 </w:t>
            </w:r>
          </w:p>
        </w:tc>
      </w:tr>
      <w:tr w:rsidR="00564AAF" w:rsidRPr="00564AAF" w14:paraId="1ACDB00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0524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0E5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2FD6D13" w14:textId="489FC0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4F4E1E69" w14:textId="2E622D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177F2" w14:textId="662E50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32236" w14:textId="275EC5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124.00 </w:t>
            </w:r>
          </w:p>
        </w:tc>
      </w:tr>
      <w:tr w:rsidR="00564AAF" w:rsidRPr="00564AAF" w14:paraId="7F22270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5C8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981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2360949" w14:textId="24FA3D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1E0F37F9" w14:textId="4B6177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30813" w14:textId="047AB9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998B8" w14:textId="46590C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9,750.65 </w:t>
            </w:r>
          </w:p>
        </w:tc>
      </w:tr>
      <w:tr w:rsidR="00564AAF" w:rsidRPr="00564AAF" w14:paraId="62C2288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F3BD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75E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4731904D" w14:textId="1A8DB9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5379AA85" w14:textId="61815E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F9FBB" w14:textId="1930BD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FCCF6" w14:textId="25BE50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5,871.50 </w:t>
            </w:r>
          </w:p>
        </w:tc>
      </w:tr>
      <w:tr w:rsidR="00564AAF" w:rsidRPr="00564AAF" w14:paraId="06E7BA7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994F6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0D882180" w14:textId="2D7446A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48,894,525.34 </w:t>
            </w:r>
          </w:p>
        </w:tc>
        <w:tc>
          <w:tcPr>
            <w:tcW w:w="0" w:type="auto"/>
            <w:tcBorders>
              <w:top w:val="nil"/>
              <w:left w:val="nil"/>
              <w:bottom w:val="single" w:sz="4" w:space="0" w:color="000000"/>
              <w:right w:val="single" w:sz="4" w:space="0" w:color="000000"/>
            </w:tcBorders>
            <w:shd w:val="clear" w:color="A5A5A5" w:fill="A5A5A5"/>
            <w:noWrap/>
            <w:vAlign w:val="bottom"/>
            <w:hideMark/>
          </w:tcPr>
          <w:p w14:paraId="3A79E160" w14:textId="1761394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2,198,230.69 </w:t>
            </w:r>
          </w:p>
        </w:tc>
        <w:tc>
          <w:tcPr>
            <w:tcW w:w="0" w:type="auto"/>
            <w:tcBorders>
              <w:top w:val="nil"/>
              <w:left w:val="nil"/>
              <w:bottom w:val="single" w:sz="4" w:space="0" w:color="000000"/>
              <w:right w:val="single" w:sz="4" w:space="0" w:color="000000"/>
            </w:tcBorders>
            <w:shd w:val="clear" w:color="A5A5A5" w:fill="A5A5A5"/>
            <w:noWrap/>
            <w:vAlign w:val="bottom"/>
            <w:hideMark/>
          </w:tcPr>
          <w:p w14:paraId="70C7EA5A" w14:textId="4D0848F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0766DAA" w14:textId="08F9719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91,092,756.03 </w:t>
            </w:r>
          </w:p>
        </w:tc>
      </w:tr>
      <w:tr w:rsidR="00564AAF" w:rsidRPr="00564AAF" w14:paraId="2F1C39A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9C15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5CAB43CE" w14:textId="6042D33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6,399,966.85 </w:t>
            </w:r>
          </w:p>
        </w:tc>
        <w:tc>
          <w:tcPr>
            <w:tcW w:w="0" w:type="auto"/>
            <w:tcBorders>
              <w:top w:val="nil"/>
              <w:left w:val="nil"/>
              <w:bottom w:val="single" w:sz="4" w:space="0" w:color="000000"/>
              <w:right w:val="single" w:sz="4" w:space="0" w:color="000000"/>
            </w:tcBorders>
            <w:shd w:val="clear" w:color="D8D8D8" w:fill="D8D8D8"/>
            <w:noWrap/>
            <w:vAlign w:val="bottom"/>
            <w:hideMark/>
          </w:tcPr>
          <w:p w14:paraId="315512D3" w14:textId="4370379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286,2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27C00318" w14:textId="7A283BE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436C6A" w14:textId="30B4ABB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59,686,248.25 </w:t>
            </w:r>
          </w:p>
        </w:tc>
      </w:tr>
      <w:tr w:rsidR="00564AAF" w:rsidRPr="00564AAF" w14:paraId="332CB29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DDC48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1EC8E2E8" w14:textId="57FD58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1BB5A7CA" w14:textId="6F6FD8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22F2AB21" w14:textId="6EEBC4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BD40C" w14:textId="0FA4E8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0,955,288.35 </w:t>
            </w:r>
          </w:p>
        </w:tc>
      </w:tr>
      <w:tr w:rsidR="00564AAF" w:rsidRPr="00564AAF" w14:paraId="2B6705C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B3419"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9A919B"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4ED097B6" w14:textId="278BFA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335907FF" w14:textId="1D08A1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4842B" w14:textId="7BD21E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F7136" w14:textId="29DD61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470,980.00 </w:t>
            </w:r>
          </w:p>
        </w:tc>
      </w:tr>
      <w:tr w:rsidR="00564AAF" w:rsidRPr="00564AAF" w14:paraId="6F6B56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61995"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42044FE"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25039247" w14:textId="682294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150F64A5" w14:textId="0E70ED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4BFEC" w14:textId="747904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37A22" w14:textId="3B676F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970,880.50 </w:t>
            </w:r>
          </w:p>
        </w:tc>
      </w:tr>
      <w:tr w:rsidR="00564AAF" w:rsidRPr="00564AAF" w14:paraId="1D6A6E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770A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A5F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347BB87A" w14:textId="431ECA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0960F79E" w14:textId="09F59A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80CF6" w14:textId="1F8C1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62BC9" w14:textId="4153FA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4,815.00 </w:t>
            </w:r>
          </w:p>
        </w:tc>
      </w:tr>
      <w:tr w:rsidR="00564AAF" w:rsidRPr="00564AAF" w14:paraId="5D8E31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2C63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B20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7C8CC47" w14:textId="3BFD27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5D517B49" w14:textId="5E22B7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19F381E7" w14:textId="1D065B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B415A" w14:textId="574BB6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89,830.00 </w:t>
            </w:r>
          </w:p>
        </w:tc>
      </w:tr>
      <w:tr w:rsidR="00564AAF" w:rsidRPr="00564AAF" w14:paraId="6D0091B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E4EE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4AA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33E33D7" w14:textId="103D90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7457872F" w14:textId="4F6DAC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5CEA0C3C" w14:textId="3B306C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444DF" w14:textId="40292C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83,667.00 </w:t>
            </w:r>
          </w:p>
        </w:tc>
      </w:tr>
      <w:tr w:rsidR="00564AAF" w:rsidRPr="00564AAF" w14:paraId="779FF99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2A46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A8A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733B5320" w14:textId="0B58B2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45F0FA78" w14:textId="6B2680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48C5B392" w14:textId="68E8A3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6CA0B" w14:textId="4CB230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37,710.00 </w:t>
            </w:r>
          </w:p>
        </w:tc>
      </w:tr>
      <w:tr w:rsidR="00564AAF" w:rsidRPr="00564AAF" w14:paraId="397B08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7F31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5D1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32FA0AFB" w14:textId="6713D3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5,315.00 </w:t>
            </w:r>
          </w:p>
        </w:tc>
        <w:tc>
          <w:tcPr>
            <w:tcW w:w="0" w:type="auto"/>
            <w:tcBorders>
              <w:top w:val="nil"/>
              <w:left w:val="nil"/>
              <w:bottom w:val="single" w:sz="4" w:space="0" w:color="000000"/>
              <w:right w:val="single" w:sz="4" w:space="0" w:color="000000"/>
            </w:tcBorders>
            <w:shd w:val="clear" w:color="auto" w:fill="auto"/>
            <w:noWrap/>
            <w:vAlign w:val="bottom"/>
            <w:hideMark/>
          </w:tcPr>
          <w:p w14:paraId="3D8401F2" w14:textId="119AD7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4B74B0" w14:textId="474CA4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83A43" w14:textId="20023D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25,315.00 </w:t>
            </w:r>
          </w:p>
        </w:tc>
      </w:tr>
      <w:tr w:rsidR="00564AAF" w:rsidRPr="00564AAF" w14:paraId="06EAD98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308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52A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53A30895" w14:textId="30D035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308D1778" w14:textId="012C3B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A1A2E" w14:textId="085245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B2A67" w14:textId="77B5C2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2,990.00 </w:t>
            </w:r>
          </w:p>
        </w:tc>
      </w:tr>
      <w:tr w:rsidR="00564AAF" w:rsidRPr="00564AAF" w14:paraId="4C41BB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8A5C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2ED90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5ECA6F40" w14:textId="686B2A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171AD94C" w14:textId="0CC664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EF36D" w14:textId="563896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D8CFD" w14:textId="2DA445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734,307.50 </w:t>
            </w:r>
          </w:p>
        </w:tc>
      </w:tr>
      <w:tr w:rsidR="00564AAF" w:rsidRPr="00564AAF" w14:paraId="75B280C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258D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64A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36798588" w14:textId="4FA70C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6F0487BF" w14:textId="682FED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BD8A652" w14:textId="365F8F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15C0C" w14:textId="52867B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98,432.50 </w:t>
            </w:r>
          </w:p>
        </w:tc>
      </w:tr>
      <w:tr w:rsidR="00564AAF" w:rsidRPr="00564AAF" w14:paraId="051C5CD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3015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78F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0C371E01" w14:textId="14869E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3986C4A3" w14:textId="4DDF0F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26481" w14:textId="32231F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660AF" w14:textId="44DAF2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57,380.00 </w:t>
            </w:r>
          </w:p>
        </w:tc>
      </w:tr>
      <w:tr w:rsidR="00564AAF" w:rsidRPr="00564AAF" w14:paraId="12D77DD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2A55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E7A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3A20AC5F" w14:textId="1503EA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12818BFC" w14:textId="17FCE5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0EE4035D" w14:textId="0C860B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1BED5" w14:textId="1F8224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22,082.00 </w:t>
            </w:r>
          </w:p>
        </w:tc>
      </w:tr>
      <w:tr w:rsidR="00564AAF" w:rsidRPr="00564AAF" w14:paraId="588A7E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2534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1A5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05868A54" w14:textId="7F108C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5757237" w14:textId="1EF208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B5636" w14:textId="697E74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7323B" w14:textId="31ED88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r>
      <w:tr w:rsidR="00564AAF" w:rsidRPr="00564AAF" w14:paraId="4A3507E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B288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F00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38874FA4" w14:textId="116549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3A0720CB" w14:textId="7D674C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81D9E6" w14:textId="60DEE1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11157" w14:textId="58CE55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609,728.00 </w:t>
            </w:r>
          </w:p>
        </w:tc>
      </w:tr>
      <w:tr w:rsidR="00564AAF" w:rsidRPr="00564AAF" w14:paraId="6E05BC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CDA9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AE3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1F553BF3" w14:textId="4CA4A6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3E9AC73" w14:textId="30D6DA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98314" w14:textId="27B42D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68528" w14:textId="3F186D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r>
      <w:tr w:rsidR="00564AAF" w:rsidRPr="00564AAF" w14:paraId="67BFF1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A6CF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399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5B0AB28" w14:textId="6F4733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55A2F3D9" w14:textId="6051B1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6771AF43" w14:textId="4CEF85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D789B" w14:textId="07C48F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06,230.00 </w:t>
            </w:r>
          </w:p>
        </w:tc>
      </w:tr>
      <w:tr w:rsidR="00564AAF" w:rsidRPr="00564AAF" w14:paraId="703F31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0735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6194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494409D0" w14:textId="1FD847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52394EAC" w14:textId="7C46BB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7B8BFBB7" w14:textId="67A4B0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49683" w14:textId="31D098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383,449.00 </w:t>
            </w:r>
          </w:p>
        </w:tc>
      </w:tr>
      <w:tr w:rsidR="00564AAF" w:rsidRPr="00564AAF" w14:paraId="376B9E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D33C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965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3CDB2015" w14:textId="612378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3D6A9162" w14:textId="0E2557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82894" w14:textId="4004C9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996A6" w14:textId="7D653D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813,125.00 </w:t>
            </w:r>
          </w:p>
        </w:tc>
      </w:tr>
      <w:tr w:rsidR="00564AAF" w:rsidRPr="00564AAF" w14:paraId="5061AD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494C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BDD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0DA8B69A" w14:textId="0491A6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1C71DD1B" w14:textId="1D7E5B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3C2043" w14:textId="28A276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E80CF" w14:textId="0217BC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44,315.00 </w:t>
            </w:r>
          </w:p>
        </w:tc>
      </w:tr>
      <w:tr w:rsidR="00564AAF" w:rsidRPr="00564AAF" w14:paraId="3CF8866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9A7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6DEA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4B4858CD" w14:textId="457153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318389CA" w14:textId="6E1B69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9D1A4" w14:textId="49092F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C5074" w14:textId="250AA6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37,315.00 </w:t>
            </w:r>
          </w:p>
        </w:tc>
      </w:tr>
      <w:tr w:rsidR="00564AAF" w:rsidRPr="00564AAF" w14:paraId="2CD873A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9ECB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B48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BFB7B81" w14:textId="5C5C08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29BDF827" w14:textId="155617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5C668" w14:textId="305802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9869B" w14:textId="6B5451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8,815.00 </w:t>
            </w:r>
          </w:p>
        </w:tc>
      </w:tr>
      <w:tr w:rsidR="00564AAF" w:rsidRPr="00564AAF" w14:paraId="249F655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97A6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985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9CD09C5" w14:textId="60A23E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93,375.00 </w:t>
            </w:r>
          </w:p>
        </w:tc>
        <w:tc>
          <w:tcPr>
            <w:tcW w:w="0" w:type="auto"/>
            <w:tcBorders>
              <w:top w:val="nil"/>
              <w:left w:val="nil"/>
              <w:bottom w:val="single" w:sz="4" w:space="0" w:color="000000"/>
              <w:right w:val="single" w:sz="4" w:space="0" w:color="000000"/>
            </w:tcBorders>
            <w:shd w:val="clear" w:color="auto" w:fill="auto"/>
            <w:noWrap/>
            <w:vAlign w:val="bottom"/>
            <w:hideMark/>
          </w:tcPr>
          <w:p w14:paraId="69FC7712" w14:textId="3209E4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1570E9B3" w14:textId="35AE8A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22AAE" w14:textId="67C412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466,926.40 </w:t>
            </w:r>
          </w:p>
        </w:tc>
      </w:tr>
      <w:tr w:rsidR="00564AAF" w:rsidRPr="00564AAF" w14:paraId="4BD4CD2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06AE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178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A5A1775" w14:textId="64B59B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6D42D624" w14:textId="3FEF40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E1FFC" w14:textId="0D215E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DD897" w14:textId="3C1D38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64,782.50 </w:t>
            </w:r>
          </w:p>
        </w:tc>
      </w:tr>
      <w:tr w:rsidR="00564AAF" w:rsidRPr="00564AAF" w14:paraId="5B379C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E204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889C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D8B40AE" w14:textId="64C9CF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123D50CB" w14:textId="66A6A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13FB5" w14:textId="166B9B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5D2EE" w14:textId="6D4DA2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2,345.00 </w:t>
            </w:r>
          </w:p>
        </w:tc>
      </w:tr>
      <w:tr w:rsidR="00564AAF" w:rsidRPr="00564AAF" w14:paraId="329BB93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4E0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208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19116F2" w14:textId="509C33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2629FEE8" w14:textId="331D6B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4DE94" w14:textId="34DCA9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B9482" w14:textId="26274F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478,500.00 </w:t>
            </w:r>
          </w:p>
        </w:tc>
      </w:tr>
      <w:tr w:rsidR="00564AAF" w:rsidRPr="00564AAF" w14:paraId="2D2340F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CC3D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252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3D6EC7A0" w14:textId="584EEF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5DED190B" w14:textId="37C2E9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6A59E" w14:textId="2C9EF6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C8A73" w14:textId="1A0A90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1,403.00 </w:t>
            </w:r>
          </w:p>
        </w:tc>
      </w:tr>
      <w:tr w:rsidR="00564AAF" w:rsidRPr="00564AAF" w14:paraId="4BEF5D4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F31D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81E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A967E98" w14:textId="338834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6A834FFA" w14:textId="7D00CD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023F4" w14:textId="66FBA0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02453" w14:textId="45FBBD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582,753.00 </w:t>
            </w:r>
          </w:p>
        </w:tc>
      </w:tr>
      <w:tr w:rsidR="00564AAF" w:rsidRPr="00564AAF" w14:paraId="632FFD8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AE2B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819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3293652" w14:textId="6C67A0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1F15C321" w14:textId="7FDEDD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20EB8C93" w14:textId="6374CE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CB71A" w14:textId="601EE7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0,422.00 </w:t>
            </w:r>
          </w:p>
        </w:tc>
      </w:tr>
      <w:tr w:rsidR="00564AAF" w:rsidRPr="00564AAF" w14:paraId="76CF20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DAD2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9C4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14334114" w14:textId="147894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0D5456A3" w14:textId="729D7C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C71CB" w14:textId="78BC54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67CFE" w14:textId="560F1C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568,908.00 </w:t>
            </w:r>
          </w:p>
        </w:tc>
      </w:tr>
      <w:tr w:rsidR="00564AAF" w:rsidRPr="00564AAF" w14:paraId="5B7928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3C53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090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3BC3629" w14:textId="627DEF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2676941E" w14:textId="3A7D1E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D18D8" w14:textId="17559F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ED70F" w14:textId="58F570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60,312.00 </w:t>
            </w:r>
          </w:p>
        </w:tc>
      </w:tr>
      <w:tr w:rsidR="00564AAF" w:rsidRPr="00564AAF" w14:paraId="70E4055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D10C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AC4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5DFE5EAB" w14:textId="6DCD4C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0282BBEA" w14:textId="11197C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6C6FA1CC" w14:textId="3CE145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F0C3F" w14:textId="546A5F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108,563.50 </w:t>
            </w:r>
          </w:p>
        </w:tc>
      </w:tr>
      <w:tr w:rsidR="00564AAF" w:rsidRPr="00564AAF" w14:paraId="013E1E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D962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6FF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16612881" w14:textId="55F16F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285B89BF" w14:textId="086E31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036A8" w14:textId="127F18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DB5CF" w14:textId="4B2E44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22,983.00 </w:t>
            </w:r>
          </w:p>
        </w:tc>
      </w:tr>
      <w:tr w:rsidR="00564AAF" w:rsidRPr="00564AAF" w14:paraId="600627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B79C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BC3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381A77C6" w14:textId="2FE379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6A71C124" w14:textId="1925BA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B7698" w14:textId="03A949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16A01" w14:textId="589767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5,750.00 </w:t>
            </w:r>
          </w:p>
        </w:tc>
      </w:tr>
      <w:tr w:rsidR="00564AAF" w:rsidRPr="00564AAF" w14:paraId="3FB6F24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165E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FAC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1690292F" w14:textId="2B38E8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388B54F" w14:textId="7DDFBD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06B3F" w14:textId="56D07A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F17AC" w14:textId="4905FF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315.00 </w:t>
            </w:r>
          </w:p>
        </w:tc>
      </w:tr>
      <w:tr w:rsidR="00564AAF" w:rsidRPr="00564AAF" w14:paraId="6E9AF61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8DB5D"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F84759E" w14:textId="370C120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17A131C0" w14:textId="697EDA6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4,292,443.46 </w:t>
            </w:r>
          </w:p>
        </w:tc>
        <w:tc>
          <w:tcPr>
            <w:tcW w:w="0" w:type="auto"/>
            <w:tcBorders>
              <w:top w:val="nil"/>
              <w:left w:val="nil"/>
              <w:bottom w:val="single" w:sz="4" w:space="0" w:color="000000"/>
              <w:right w:val="single" w:sz="4" w:space="0" w:color="000000"/>
            </w:tcBorders>
            <w:shd w:val="clear" w:color="D8D8D8" w:fill="D8D8D8"/>
            <w:noWrap/>
            <w:vAlign w:val="bottom"/>
            <w:hideMark/>
          </w:tcPr>
          <w:p w14:paraId="1DFE5643" w14:textId="1BE950F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401511" w14:textId="68E15B7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3,650,950.21 </w:t>
            </w:r>
          </w:p>
        </w:tc>
      </w:tr>
      <w:tr w:rsidR="00564AAF" w:rsidRPr="00564AAF" w14:paraId="3C59D0D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E1030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583D7EC1" w14:textId="5A304E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4A3484D5" w14:textId="34AC4B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5BD8CD99" w14:textId="2D236E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447D7" w14:textId="27A81B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520,319.20 </w:t>
            </w:r>
          </w:p>
        </w:tc>
      </w:tr>
      <w:tr w:rsidR="00564AAF" w:rsidRPr="00564AAF" w14:paraId="1453A6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DE1C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BBA4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5A9EC8BA" w14:textId="5F0BA5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18876216" w14:textId="397AF4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AA9A8" w14:textId="37E2B6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B4655" w14:textId="1123DE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0,341.00 </w:t>
            </w:r>
          </w:p>
        </w:tc>
      </w:tr>
      <w:tr w:rsidR="00564AAF" w:rsidRPr="00564AAF" w14:paraId="68F7C5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0995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89C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4D27A654" w14:textId="26B81B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0524B3A5" w14:textId="1E760B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C6D39" w14:textId="61C5DD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70AF6" w14:textId="710957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37,190.00 </w:t>
            </w:r>
          </w:p>
        </w:tc>
      </w:tr>
      <w:tr w:rsidR="00564AAF" w:rsidRPr="00564AAF" w14:paraId="61CB5C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2779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199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93ECA63" w14:textId="791669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58E70CC8" w14:textId="7070FB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32E2462C" w14:textId="68EB00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AE6F1" w14:textId="4E5FE1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7,060,447.00 </w:t>
            </w:r>
          </w:p>
        </w:tc>
      </w:tr>
      <w:tr w:rsidR="00564AAF" w:rsidRPr="00564AAF" w14:paraId="108468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B35F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2DB0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3348F375" w14:textId="42C01F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10B0A287" w14:textId="1B9774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57D268" w14:textId="1F5C82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FD6EB" w14:textId="5C1475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13,240.00 </w:t>
            </w:r>
          </w:p>
        </w:tc>
      </w:tr>
      <w:tr w:rsidR="00564AAF" w:rsidRPr="00564AAF" w14:paraId="2F3D4B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B92F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2C3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521DC19F" w14:textId="2BB121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5A99D52A" w14:textId="2CB969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5A939562" w14:textId="3C4C5A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6A45E" w14:textId="7C2100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0,550.00 </w:t>
            </w:r>
          </w:p>
        </w:tc>
      </w:tr>
      <w:tr w:rsidR="00564AAF" w:rsidRPr="00564AAF" w14:paraId="1DAE32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7574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B30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1001E067" w14:textId="77B321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330A8824" w14:textId="12B461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61593D0" w14:textId="5AD2E6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45805" w14:textId="1D10D2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168,878.78 </w:t>
            </w:r>
          </w:p>
        </w:tc>
      </w:tr>
      <w:tr w:rsidR="00564AAF" w:rsidRPr="00564AAF" w14:paraId="764ECF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95A3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63F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74937E36" w14:textId="6BEED5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595DD307" w14:textId="1011B2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7F75A5A8" w14:textId="4DF339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1105F" w14:textId="76539F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81,170.75 </w:t>
            </w:r>
          </w:p>
        </w:tc>
      </w:tr>
      <w:tr w:rsidR="00564AAF" w:rsidRPr="00564AAF" w14:paraId="47D85F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C910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51E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09F3779" w14:textId="5BA91F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771FCF3B" w14:textId="2832E5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E0612" w14:textId="2EC76F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B9451" w14:textId="26FCD8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r>
      <w:tr w:rsidR="00564AAF" w:rsidRPr="00564AAF" w14:paraId="34A030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7807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91F7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4BE7F855" w14:textId="099528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1D2EBD42" w14:textId="286E95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251F416E" w14:textId="500C02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DD222" w14:textId="152543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63,275.00 </w:t>
            </w:r>
          </w:p>
        </w:tc>
      </w:tr>
      <w:tr w:rsidR="00564AAF" w:rsidRPr="00564AAF" w14:paraId="4C564BB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1893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94D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6002CDE1" w14:textId="39941B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66A112DB" w14:textId="35F77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4C5D431C" w14:textId="2E8168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46410" w14:textId="7D64FF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74,350.60 </w:t>
            </w:r>
          </w:p>
        </w:tc>
      </w:tr>
      <w:tr w:rsidR="00564AAF" w:rsidRPr="00564AAF" w14:paraId="47E57E1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2E58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B20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5E237B78" w14:textId="0C34B5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244A5B4" w14:textId="2E1BE1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6E95AE93" w14:textId="583DCB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7227A" w14:textId="5E583B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9,860.00 </w:t>
            </w:r>
          </w:p>
        </w:tc>
      </w:tr>
      <w:tr w:rsidR="00564AAF" w:rsidRPr="00564AAF" w14:paraId="158D665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367F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925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360A5CF1" w14:textId="7269E5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469C5EBF" w14:textId="494373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77EB8D04" w14:textId="513B9D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DC52C" w14:textId="297B0C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2,443.71 </w:t>
            </w:r>
          </w:p>
        </w:tc>
      </w:tr>
      <w:tr w:rsidR="00564AAF" w:rsidRPr="00564AAF" w14:paraId="6DDE018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B9E4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3C3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64526BE" w14:textId="1740F1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5EC41C1" w14:textId="2D998B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37755" w14:textId="508FA4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5D924" w14:textId="5285C4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r>
      <w:tr w:rsidR="00564AAF" w:rsidRPr="00564AAF" w14:paraId="44CE65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D184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8D7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4600FC08" w14:textId="3340A1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ED19C45" w14:textId="71CFEB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3A64C2FB" w14:textId="2DC865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8EEB3" w14:textId="02564F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4,510.00 </w:t>
            </w:r>
          </w:p>
        </w:tc>
      </w:tr>
      <w:tr w:rsidR="00564AAF" w:rsidRPr="00564AAF" w14:paraId="28E4D4D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AEA9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629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7A32393D" w14:textId="5A9272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73CACD72" w14:textId="1C06AF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88B05" w14:textId="661A09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A1B5B" w14:textId="5470A5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1,000.00 </w:t>
            </w:r>
          </w:p>
        </w:tc>
      </w:tr>
      <w:tr w:rsidR="00564AAF" w:rsidRPr="00564AAF" w14:paraId="77DEA1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6552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6D7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607A1C76" w14:textId="213FD3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47A2B78E" w14:textId="19CDF3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89083" w14:textId="51198C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CC7D4" w14:textId="4F9EDB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3,340.00 </w:t>
            </w:r>
          </w:p>
        </w:tc>
      </w:tr>
      <w:tr w:rsidR="00564AAF" w:rsidRPr="00564AAF" w14:paraId="5ECB10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BDAC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417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727EE67A" w14:textId="02AAC4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095CC119" w14:textId="579188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68896A" w14:textId="7ED543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C7D3A" w14:textId="63C40B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0,200.00 </w:t>
            </w:r>
          </w:p>
        </w:tc>
      </w:tr>
      <w:tr w:rsidR="00564AAF" w:rsidRPr="00564AAF" w14:paraId="72BBB40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F0F3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672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D52B08C" w14:textId="30FAB0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084BB172" w14:textId="39623E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AE319EF" w14:textId="4DA009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6D684" w14:textId="0B849F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0,574.00 </w:t>
            </w:r>
          </w:p>
        </w:tc>
      </w:tr>
      <w:tr w:rsidR="00564AAF" w:rsidRPr="00564AAF" w14:paraId="6DE810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557C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4C6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13A0D3BA" w14:textId="46E45F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1BE738DA" w14:textId="596F05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107CB21B" w14:textId="534FCB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95E0C" w14:textId="63C188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10,671.00 </w:t>
            </w:r>
          </w:p>
        </w:tc>
      </w:tr>
      <w:tr w:rsidR="00564AAF" w:rsidRPr="00564AAF" w14:paraId="010178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153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1711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3FDC9570" w14:textId="3FA68C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0C5DBCDD" w14:textId="28BA66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03230F3B" w14:textId="28A3D1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BEC99" w14:textId="6F2C8E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73,958.00 </w:t>
            </w:r>
          </w:p>
        </w:tc>
      </w:tr>
      <w:tr w:rsidR="00564AAF" w:rsidRPr="00564AAF" w14:paraId="01524BD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852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5FF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0B88FC14" w14:textId="22B35C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213B42C1" w14:textId="3A5EB5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797C99C6" w14:textId="7C22A5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43734" w14:textId="558D81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82,970.14 </w:t>
            </w:r>
          </w:p>
        </w:tc>
      </w:tr>
      <w:tr w:rsidR="00564AAF" w:rsidRPr="00564AAF" w14:paraId="5C597CD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52D3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529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22E0E6E6" w14:textId="0FA8B0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906C0AD" w14:textId="0DCBBB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031A6C64" w14:textId="3A809F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CED01" w14:textId="2989B8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60,605.00 </w:t>
            </w:r>
          </w:p>
        </w:tc>
      </w:tr>
      <w:tr w:rsidR="00564AAF" w:rsidRPr="00564AAF" w14:paraId="069B5D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8422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F26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7359E79D" w14:textId="5C00DC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5B1777EE" w14:textId="42963D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2E60D614" w14:textId="2CB1C4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19754" w14:textId="611FF3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79,056.03 </w:t>
            </w:r>
          </w:p>
        </w:tc>
      </w:tr>
      <w:tr w:rsidR="00564AAF" w:rsidRPr="00564AAF" w14:paraId="65998A6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837BD"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662F0ED9" w14:textId="5DEDCAD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0,930,8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365975B9" w14:textId="09D8A85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4,476,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2105FA59" w14:textId="2D4A48F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61EE63" w14:textId="5D6E6D4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5,407,775.05 </w:t>
            </w:r>
          </w:p>
        </w:tc>
      </w:tr>
      <w:tr w:rsidR="00564AAF" w:rsidRPr="00564AAF" w14:paraId="26E26A6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60B0AC"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6E6682FC" w14:textId="4B63CB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BBE8D7" w14:textId="54C99C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5CE08481" w14:textId="03696A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82135" w14:textId="5E9655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69,200.50 </w:t>
            </w:r>
          </w:p>
        </w:tc>
      </w:tr>
      <w:tr w:rsidR="00564AAF" w:rsidRPr="00564AAF" w14:paraId="279A28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8450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E3C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77FB0B83" w14:textId="634D01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4F5A8BB" w14:textId="0BBB57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70FCA" w14:textId="7A67A3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5639E" w14:textId="721630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r>
      <w:tr w:rsidR="00564AAF" w:rsidRPr="00564AAF" w14:paraId="281A6D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5C09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A56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7F2D9FF7" w14:textId="66FE79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145EBFBE" w14:textId="23C2CA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11EE9CFD" w14:textId="030833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95BE6" w14:textId="29644E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1,900.00 </w:t>
            </w:r>
          </w:p>
        </w:tc>
      </w:tr>
      <w:tr w:rsidR="00564AAF" w:rsidRPr="00564AAF" w14:paraId="63B4BED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B64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FD9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8CE278C" w14:textId="770B06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77D00910" w14:textId="53CACA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02F8978A" w14:textId="0D40A1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A2BD4" w14:textId="4F3238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13,210.00 </w:t>
            </w:r>
          </w:p>
        </w:tc>
      </w:tr>
      <w:tr w:rsidR="00564AAF" w:rsidRPr="00564AAF" w14:paraId="65CDAD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A958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717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45FA44A2" w14:textId="6C4F41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2D27D72A" w14:textId="0F371A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6C7637B4" w14:textId="112738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3DF3E" w14:textId="57A9AA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0,560.00 </w:t>
            </w:r>
          </w:p>
        </w:tc>
      </w:tr>
      <w:tr w:rsidR="00564AAF" w:rsidRPr="00564AAF" w14:paraId="3D7C676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74C9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103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449E3820" w14:textId="516530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04DC04E3" w14:textId="1B4854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07B4231A" w14:textId="453F89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35D7C" w14:textId="04B52F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516,184.00 </w:t>
            </w:r>
          </w:p>
        </w:tc>
      </w:tr>
      <w:tr w:rsidR="00564AAF" w:rsidRPr="00564AAF" w14:paraId="08672C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6DFE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F18C8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74C3908D" w14:textId="4C6654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0D8D7254" w14:textId="4DAF59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7B2CC" w14:textId="40DB51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2EB03" w14:textId="32B0B5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07,184.00 </w:t>
            </w:r>
          </w:p>
        </w:tc>
      </w:tr>
      <w:tr w:rsidR="00564AAF" w:rsidRPr="00564AAF" w14:paraId="412341E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BFD2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BF0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47DBF9BB" w14:textId="679C57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D084436" w14:textId="25EE05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DBE2F" w14:textId="73361E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5E07F" w14:textId="31DF3C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r>
      <w:tr w:rsidR="00564AAF" w:rsidRPr="00564AAF" w14:paraId="2ABFD0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2F5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197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4BD2ADBD" w14:textId="6C716A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C5FF6B3" w14:textId="2204AD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38881AAD" w14:textId="087040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43D2E" w14:textId="2CE9EC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8,624.78 </w:t>
            </w:r>
          </w:p>
        </w:tc>
      </w:tr>
      <w:tr w:rsidR="00564AAF" w:rsidRPr="00564AAF" w14:paraId="69B624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EA34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AC0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873C838" w14:textId="2113E4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4CD4EAE7" w14:textId="5C2118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4829A" w14:textId="135A2F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309E4" w14:textId="320F59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3,300.00 </w:t>
            </w:r>
          </w:p>
        </w:tc>
      </w:tr>
      <w:tr w:rsidR="00564AAF" w:rsidRPr="00564AAF" w14:paraId="1EC5952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C09A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9FC9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71CB1E6A" w14:textId="4B1ACC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185ABD53" w14:textId="008A52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6C1DD385" w14:textId="64368F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88243" w14:textId="414D2D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1,325.00 </w:t>
            </w:r>
          </w:p>
        </w:tc>
      </w:tr>
      <w:tr w:rsidR="00564AAF" w:rsidRPr="00564AAF" w14:paraId="0E791B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75ED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F4D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555A90EA" w14:textId="5AD8C2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0E76505B" w14:textId="7633BD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6BF56363" w14:textId="53609E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2ACE0" w14:textId="33F765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16,689.40 </w:t>
            </w:r>
          </w:p>
        </w:tc>
      </w:tr>
      <w:tr w:rsidR="00564AAF" w:rsidRPr="00564AAF" w14:paraId="1F0E68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ACE0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F83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59DED523" w14:textId="34465C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37EDF" w14:textId="139518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72514" w14:textId="365169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6319B" w14:textId="1ED076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9,000.00 </w:t>
            </w:r>
          </w:p>
        </w:tc>
      </w:tr>
      <w:tr w:rsidR="00564AAF" w:rsidRPr="00564AAF" w14:paraId="4E7FF9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853F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A51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70C1C160" w14:textId="341D7B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42462C8" w14:textId="7FEC8A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E6382" w14:textId="189913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C2553" w14:textId="14BABD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400.00 </w:t>
            </w:r>
          </w:p>
        </w:tc>
      </w:tr>
      <w:tr w:rsidR="00564AAF" w:rsidRPr="00564AAF" w14:paraId="09A7E0B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D071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64DC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1D83BE1E" w14:textId="55B07B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6221360D" w14:textId="317DF7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F23708F" w14:textId="23158A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1DDA3" w14:textId="0D1144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0,500.00 </w:t>
            </w:r>
          </w:p>
        </w:tc>
      </w:tr>
      <w:tr w:rsidR="00564AAF" w:rsidRPr="00564AAF" w14:paraId="4F93397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46BA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2AEB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2375CCDF" w14:textId="0D2D1C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9413C6F" w14:textId="61BACE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85BB8" w14:textId="51DDBD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3832C" w14:textId="5C7B5E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3,800.00 </w:t>
            </w:r>
          </w:p>
        </w:tc>
      </w:tr>
      <w:tr w:rsidR="00564AAF" w:rsidRPr="00564AAF" w14:paraId="78C8B2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1720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0A6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5706BD11" w14:textId="3DD2DE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38900A85" w14:textId="7B7501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065E3" w14:textId="4858C8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17994" w14:textId="442C06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7,950.00 </w:t>
            </w:r>
          </w:p>
        </w:tc>
      </w:tr>
      <w:tr w:rsidR="00564AAF" w:rsidRPr="00564AAF" w14:paraId="0C3211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11D5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EB6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00BCDD18" w14:textId="2987B2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87A8DD9" w14:textId="00448A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0BD83" w14:textId="7D4D98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31D4F" w14:textId="0AA47D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5,000.00 </w:t>
            </w:r>
          </w:p>
        </w:tc>
      </w:tr>
      <w:tr w:rsidR="00564AAF" w:rsidRPr="00564AAF" w14:paraId="3596C7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DFE5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3CC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6772F301" w14:textId="6561D9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3FE15F8E" w14:textId="3D2B81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B9D88" w14:textId="414E0F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7472A" w14:textId="777587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6,610.00 </w:t>
            </w:r>
          </w:p>
        </w:tc>
      </w:tr>
      <w:tr w:rsidR="00564AAF" w:rsidRPr="00564AAF" w14:paraId="6D53CD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2E09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F98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5896E8F5" w14:textId="1C0797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3073DFAA" w14:textId="30554C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68583C5F" w14:textId="5976B5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0EA85" w14:textId="7D9E93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2,452.00 </w:t>
            </w:r>
          </w:p>
        </w:tc>
      </w:tr>
      <w:tr w:rsidR="00564AAF" w:rsidRPr="00564AAF" w14:paraId="4DD015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41D7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B03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45F0F6FF" w14:textId="125FD7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8407DC3" w14:textId="3AA918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D25759B" w14:textId="6D673E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DBE5C" w14:textId="141661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0,655.77 </w:t>
            </w:r>
          </w:p>
        </w:tc>
      </w:tr>
      <w:tr w:rsidR="00564AAF" w:rsidRPr="00564AAF" w14:paraId="4B158F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38EC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861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476F8718" w14:textId="0CB266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1C9E90D1" w14:textId="6A1B60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66763" w14:textId="5BE511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9030C" w14:textId="1E87C8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582.00 </w:t>
            </w:r>
          </w:p>
        </w:tc>
      </w:tr>
      <w:tr w:rsidR="00564AAF" w:rsidRPr="00564AAF" w14:paraId="7DBB620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9413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7CC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28388494" w14:textId="01CA96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1B42ECC5" w14:textId="0873B1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21496" w14:textId="2F7E3C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CA239" w14:textId="2A717B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83,020.00 </w:t>
            </w:r>
          </w:p>
        </w:tc>
      </w:tr>
      <w:tr w:rsidR="00564AAF" w:rsidRPr="00564AAF" w14:paraId="0818E62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D61E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23C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B179E96" w14:textId="2E2828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342BB9BC" w14:textId="08749E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12197" w14:textId="58A703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24B7C" w14:textId="77FF67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6,610.00 </w:t>
            </w:r>
          </w:p>
        </w:tc>
      </w:tr>
      <w:tr w:rsidR="00564AAF" w:rsidRPr="00564AAF" w14:paraId="725075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1CA8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329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D4FB3E2" w14:textId="35E1D1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75B4CDC6" w14:textId="622AB5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34471BB1" w14:textId="20A870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E2B65" w14:textId="39C995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21,488.83 </w:t>
            </w:r>
          </w:p>
        </w:tc>
      </w:tr>
      <w:tr w:rsidR="00564AAF" w:rsidRPr="00564AAF" w14:paraId="7920D75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C9D3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916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A1441C6" w14:textId="4A6ED6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162C1522" w14:textId="1B817A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43388C7" w14:textId="4D96EA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30273" w14:textId="0C6797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621,244.48 </w:t>
            </w:r>
          </w:p>
        </w:tc>
      </w:tr>
      <w:tr w:rsidR="00564AAF" w:rsidRPr="00564AAF" w14:paraId="5FD308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3406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AE1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CA4E2A2" w14:textId="41E22C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1,716.00 </w:t>
            </w:r>
          </w:p>
        </w:tc>
        <w:tc>
          <w:tcPr>
            <w:tcW w:w="0" w:type="auto"/>
            <w:tcBorders>
              <w:top w:val="nil"/>
              <w:left w:val="nil"/>
              <w:bottom w:val="single" w:sz="4" w:space="0" w:color="000000"/>
              <w:right w:val="single" w:sz="4" w:space="0" w:color="000000"/>
            </w:tcBorders>
            <w:shd w:val="clear" w:color="auto" w:fill="auto"/>
            <w:noWrap/>
            <w:vAlign w:val="bottom"/>
            <w:hideMark/>
          </w:tcPr>
          <w:p w14:paraId="3C975AFC" w14:textId="433A57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158A523C" w14:textId="084981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195B8" w14:textId="3AC246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9,266.00 </w:t>
            </w:r>
          </w:p>
        </w:tc>
      </w:tr>
      <w:tr w:rsidR="00564AAF" w:rsidRPr="00564AAF" w14:paraId="417CED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2CB6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27F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1A50EFD" w14:textId="59B95E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43CBFFA" w14:textId="3DF7D8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299D98E9" w14:textId="3042AA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FFA3D" w14:textId="235482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1,300.00 </w:t>
            </w:r>
          </w:p>
        </w:tc>
      </w:tr>
      <w:tr w:rsidR="00564AAF" w:rsidRPr="00564AAF" w14:paraId="34DD80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0A3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E25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F37D3DA" w14:textId="64CFF6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5BC73699" w14:textId="26A4F6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048674B6" w14:textId="1F99C3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81786" w14:textId="1C898E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21,472.29 </w:t>
            </w:r>
          </w:p>
        </w:tc>
      </w:tr>
      <w:tr w:rsidR="00564AAF" w:rsidRPr="00564AAF" w14:paraId="47C54C6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72F2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87A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24FFCF4E" w14:textId="055B6C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04C09F95" w14:textId="71643E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6CC1A" w14:textId="0AA3A0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0EB65" w14:textId="2EC1E6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60,190.00 </w:t>
            </w:r>
          </w:p>
        </w:tc>
      </w:tr>
      <w:tr w:rsidR="00564AAF" w:rsidRPr="00564AAF" w14:paraId="329F97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1BB8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4F4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C3F4725" w14:textId="2A3170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4299099E" w14:textId="21C144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2CE90" w14:textId="20862C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B2DD2" w14:textId="7C215D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256.00 </w:t>
            </w:r>
          </w:p>
        </w:tc>
      </w:tr>
      <w:tr w:rsidR="00564AAF" w:rsidRPr="00564AAF" w14:paraId="6CF007C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3ABF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0397EF95" w14:textId="1CA2107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5,063,9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CECEFD" w14:textId="1C6D2D2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76E7B206" w14:textId="7A1700F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A58299" w14:textId="3B749B3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2,030,534.68 </w:t>
            </w:r>
          </w:p>
        </w:tc>
      </w:tr>
      <w:tr w:rsidR="00564AAF" w:rsidRPr="00564AAF" w14:paraId="12749FC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8621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72882116" w14:textId="4211D5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6B6A382F" w14:textId="682687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A5231" w14:textId="2993A6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00A06" w14:textId="694B6E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14,000.00 </w:t>
            </w:r>
          </w:p>
        </w:tc>
      </w:tr>
      <w:tr w:rsidR="00564AAF" w:rsidRPr="00564AAF" w14:paraId="7ACD99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32C7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E16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51572A46" w14:textId="327066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7FDA7A8" w14:textId="47B7EC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5A4E8" w14:textId="12604D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4400E" w14:textId="4E683B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2,000.00 </w:t>
            </w:r>
          </w:p>
        </w:tc>
      </w:tr>
      <w:tr w:rsidR="00564AAF" w:rsidRPr="00564AAF" w14:paraId="32382D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01DD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47D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15EF738B" w14:textId="04B08B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3066F4" w14:textId="4F138D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A4EBF" w14:textId="47A1AA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BC064" w14:textId="329B87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000.00 </w:t>
            </w:r>
          </w:p>
        </w:tc>
      </w:tr>
      <w:tr w:rsidR="00564AAF" w:rsidRPr="00564AAF" w14:paraId="028A906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58F9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23FF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6D5DA639" w14:textId="6F764B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BEC654" w14:textId="111D13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B5476" w14:textId="7F1F67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42BCC" w14:textId="0F07ED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r>
      <w:tr w:rsidR="00564AAF" w:rsidRPr="00564AAF" w14:paraId="3DB854B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39A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BAD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47B30B0" w14:textId="692FB3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507AB81" w14:textId="0380F8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B25FD" w14:textId="3F39BF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D489A" w14:textId="505758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000.00 </w:t>
            </w:r>
          </w:p>
        </w:tc>
      </w:tr>
      <w:tr w:rsidR="00564AAF" w:rsidRPr="00564AAF" w14:paraId="1CA9CF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728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AFA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752A5D29" w14:textId="6316DE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544EF4B" w14:textId="402667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D04C2" w14:textId="75EE9F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C71B3" w14:textId="3422FC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4,000.00 </w:t>
            </w:r>
          </w:p>
        </w:tc>
      </w:tr>
      <w:tr w:rsidR="00564AAF" w:rsidRPr="00564AAF" w14:paraId="136024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C7E1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F05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46A815A8" w14:textId="3F6065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53A6E6" w14:textId="1DFAEC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6895D" w14:textId="353F90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09D63" w14:textId="05AB9B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r>
      <w:tr w:rsidR="00564AAF" w:rsidRPr="00564AAF" w14:paraId="0A2282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6BCD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69A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1DBCF7C" w14:textId="643009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B374B4" w14:textId="2F610E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5791011E" w14:textId="4C40B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4D308" w14:textId="2A7A39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59,062.68 </w:t>
            </w:r>
          </w:p>
        </w:tc>
      </w:tr>
      <w:tr w:rsidR="00564AAF" w:rsidRPr="00564AAF" w14:paraId="414263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8CF7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B142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71818198" w14:textId="4DC9BD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55AB78" w14:textId="091D95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FC8D3" w14:textId="254ED7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82344" w14:textId="4915C5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r>
      <w:tr w:rsidR="00564AAF" w:rsidRPr="00564AAF" w14:paraId="59327F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9E59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8A8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B8A3D31" w14:textId="6847A8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15A5A43" w14:textId="305BC8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5B7E6" w14:textId="4845E5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CBA43" w14:textId="55C1C1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r>
      <w:tr w:rsidR="00564AAF" w:rsidRPr="00564AAF" w14:paraId="3BCF83B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7509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B18B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5DB0850A" w14:textId="51A4A6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CC46F" w14:textId="6F7F08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8B8C8" w14:textId="54D435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59E0E" w14:textId="3A6AE4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5,000.00 </w:t>
            </w:r>
          </w:p>
        </w:tc>
      </w:tr>
      <w:tr w:rsidR="00564AAF" w:rsidRPr="00564AAF" w14:paraId="377BEEC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DC66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1F2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51A2AE1C" w14:textId="6F91C1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68FE4501" w14:textId="28070C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A3996" w14:textId="78B10E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023DC" w14:textId="12A496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028.00 </w:t>
            </w:r>
          </w:p>
        </w:tc>
      </w:tr>
      <w:tr w:rsidR="00564AAF" w:rsidRPr="00564AAF" w14:paraId="06689CC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423E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340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2ABE60F2" w14:textId="092A8A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499FB34" w14:textId="117A20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6EB30" w14:textId="013245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93620" w14:textId="6624EE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r>
      <w:tr w:rsidR="00564AAF" w:rsidRPr="00564AAF" w14:paraId="7390713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4120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4812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691C1461" w14:textId="24EB7C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46AB32" w14:textId="71DF5F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294D3" w14:textId="459E82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43FA3" w14:textId="6B7268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r>
      <w:tr w:rsidR="00564AAF" w:rsidRPr="00564AAF" w14:paraId="70AE1F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4029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3B9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6D153776" w14:textId="470D98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61FDAAD1" w14:textId="2EF3AF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F04FE" w14:textId="14B994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F61C9" w14:textId="349448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4,000.00 </w:t>
            </w:r>
          </w:p>
        </w:tc>
      </w:tr>
      <w:tr w:rsidR="00564AAF" w:rsidRPr="00564AAF" w14:paraId="342824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3141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714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01A9BC3A" w14:textId="484167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7A6ADB2" w14:textId="6D74DF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28173" w14:textId="1EC876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CDA6A" w14:textId="404D34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4,000.00 </w:t>
            </w:r>
          </w:p>
        </w:tc>
      </w:tr>
      <w:tr w:rsidR="00564AAF" w:rsidRPr="00564AAF" w14:paraId="004692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21E5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3A28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171E556F" w14:textId="2EB9FC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045A4" w14:textId="5C4F1E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C4E8A" w14:textId="19B2A8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DD32F" w14:textId="49D287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8,000.00 </w:t>
            </w:r>
          </w:p>
        </w:tc>
      </w:tr>
      <w:tr w:rsidR="00564AAF" w:rsidRPr="00564AAF" w14:paraId="34F5DB7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BF8B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0BF1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0C2002AB" w14:textId="18EFED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431312D8" w14:textId="276298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6AF33" w14:textId="59A9C2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C2359" w14:textId="3B5D27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4,500.00 </w:t>
            </w:r>
          </w:p>
        </w:tc>
      </w:tr>
      <w:tr w:rsidR="00564AAF" w:rsidRPr="00564AAF" w14:paraId="25B615D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0331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536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0F7BCA94" w14:textId="2DE335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7,935.00 </w:t>
            </w:r>
          </w:p>
        </w:tc>
        <w:tc>
          <w:tcPr>
            <w:tcW w:w="0" w:type="auto"/>
            <w:tcBorders>
              <w:top w:val="nil"/>
              <w:left w:val="nil"/>
              <w:bottom w:val="single" w:sz="4" w:space="0" w:color="000000"/>
              <w:right w:val="single" w:sz="4" w:space="0" w:color="000000"/>
            </w:tcBorders>
            <w:shd w:val="clear" w:color="auto" w:fill="auto"/>
            <w:noWrap/>
            <w:vAlign w:val="bottom"/>
            <w:hideMark/>
          </w:tcPr>
          <w:p w14:paraId="1B173F7F" w14:textId="54DF49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EBB9A9" w14:textId="5620F6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E7006" w14:textId="4EA3AD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77,935.00 </w:t>
            </w:r>
          </w:p>
        </w:tc>
      </w:tr>
      <w:tr w:rsidR="00564AAF" w:rsidRPr="00564AAF" w14:paraId="490082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1AC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371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24890D57" w14:textId="762DEB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D17C87" w14:textId="6B292C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30A2D" w14:textId="671079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A56F6" w14:textId="0FF09B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000.00 </w:t>
            </w:r>
          </w:p>
        </w:tc>
      </w:tr>
      <w:tr w:rsidR="00564AAF" w:rsidRPr="00564AAF" w14:paraId="21BD128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E2C6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A39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470B3BBA" w14:textId="5A05B8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14FF3B85" w14:textId="7F6B4E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9B14D7" w14:textId="001EDE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B466F" w14:textId="719496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12,600.00 </w:t>
            </w:r>
          </w:p>
        </w:tc>
      </w:tr>
      <w:tr w:rsidR="00564AAF" w:rsidRPr="00564AAF" w14:paraId="513FB2B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C1F5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BB1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1A74246A" w14:textId="4E76A5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74A5ACE7" w14:textId="21499E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7152E" w14:textId="4DAB29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4318B" w14:textId="3DF2E5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1,225.00 </w:t>
            </w:r>
          </w:p>
        </w:tc>
      </w:tr>
      <w:tr w:rsidR="00564AAF" w:rsidRPr="00564AAF" w14:paraId="74E185D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7E4E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65F1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B0BE7E1" w14:textId="16647D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2CB5E61" w14:textId="7FECEF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09F8F" w14:textId="65DD10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5EF23" w14:textId="67B0D7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80,952.00 </w:t>
            </w:r>
          </w:p>
        </w:tc>
      </w:tr>
      <w:tr w:rsidR="00564AAF" w:rsidRPr="00564AAF" w14:paraId="307CEA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7A6B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3F4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1468B969" w14:textId="6755EE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109DA6DF" w14:textId="4434E8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0B17758F" w14:textId="23C0C2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59970" w14:textId="07806B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5,488.00 </w:t>
            </w:r>
          </w:p>
        </w:tc>
      </w:tr>
      <w:tr w:rsidR="00564AAF" w:rsidRPr="00564AAF" w14:paraId="0512F80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FF76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2D0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6F020324" w14:textId="0A347F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B3F625B" w14:textId="6C1376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D14A7" w14:textId="0B07FE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E0B1B" w14:textId="2435AC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r>
      <w:tr w:rsidR="00564AAF" w:rsidRPr="00564AAF" w14:paraId="39F14B5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14D6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338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0164A014" w14:textId="4CCB8B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C5DC495" w14:textId="78CFD1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B4D25" w14:textId="5476A8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B2838" w14:textId="711711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r>
      <w:tr w:rsidR="00564AAF" w:rsidRPr="00564AAF" w14:paraId="22E5570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3B8A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F77B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5F0FB4EA" w14:textId="28AA5D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9C5942" w14:textId="7A2210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93A88" w14:textId="2D8AC2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72921" w14:textId="29D863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0,000.00 </w:t>
            </w:r>
          </w:p>
        </w:tc>
      </w:tr>
      <w:tr w:rsidR="00564AAF" w:rsidRPr="00564AAF" w14:paraId="589211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8F41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938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3280C36D" w14:textId="00E660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0D5F8F4" w14:textId="7938EF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C5FA2" w14:textId="473065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DD67F" w14:textId="69DADE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000.00 </w:t>
            </w:r>
          </w:p>
        </w:tc>
      </w:tr>
      <w:tr w:rsidR="00564AAF" w:rsidRPr="00564AAF" w14:paraId="58FA7DE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9896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9DD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F1685F4" w14:textId="3D51DC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1DBFE7" w14:textId="1DC1E4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7C7BA" w14:textId="12B39A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5F700" w14:textId="33AE6F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r>
      <w:tr w:rsidR="00564AAF" w:rsidRPr="00564AAF" w14:paraId="5EB8B0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C455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D90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6C585DF5" w14:textId="1D3FE3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96AEE" w14:textId="55D110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7E7BC" w14:textId="3FD1B8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1BE6A" w14:textId="6B5B2C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3,000.00 </w:t>
            </w:r>
          </w:p>
        </w:tc>
      </w:tr>
      <w:tr w:rsidR="00564AAF" w:rsidRPr="00564AAF" w14:paraId="21D3F9B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3300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5B47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0C8F6E6" w14:textId="2921D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B49BD6" w14:textId="74CE85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B491E" w14:textId="5518D9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0DEC9" w14:textId="16349C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0,000.00 </w:t>
            </w:r>
          </w:p>
        </w:tc>
      </w:tr>
      <w:tr w:rsidR="00564AAF" w:rsidRPr="00564AAF" w14:paraId="4E3F82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09B2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C282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23CDB1AB" w14:textId="674356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25C1DE" w14:textId="5A5D84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B25D6" w14:textId="17590D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74175" w14:textId="3460CC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000.00 </w:t>
            </w:r>
          </w:p>
        </w:tc>
      </w:tr>
      <w:tr w:rsidR="00564AAF" w:rsidRPr="00564AAF" w14:paraId="567C19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C091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2764BC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7F457AE3" w14:textId="56BD99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7884AC1" w14:textId="48AAA5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8A45B" w14:textId="615F7E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61386" w14:textId="2E2250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4,000.00 </w:t>
            </w:r>
          </w:p>
        </w:tc>
      </w:tr>
      <w:tr w:rsidR="00564AAF" w:rsidRPr="00564AAF" w14:paraId="72BC3C3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0373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2166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44A1A7CF" w14:textId="41A6E3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AF93DC" w14:textId="338E4F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8025D" w14:textId="634C8B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F8067" w14:textId="14549E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0,000.00 </w:t>
            </w:r>
          </w:p>
        </w:tc>
      </w:tr>
      <w:tr w:rsidR="00564AAF" w:rsidRPr="00564AAF" w14:paraId="1765F45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E550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FF7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3F7F306" w14:textId="46DD79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A33061F" w14:textId="7A81D8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E9E0B" w14:textId="0A92A5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1CA1D" w14:textId="2CE88F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5,400.00 </w:t>
            </w:r>
          </w:p>
        </w:tc>
      </w:tr>
      <w:tr w:rsidR="00564AAF" w:rsidRPr="00564AAF" w14:paraId="15EE0D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BFDC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2C5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A0E30BE" w14:textId="33EC5A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D70A0FE" w14:textId="1A840E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D246A" w14:textId="3F3B43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ABED0" w14:textId="4AC664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1,000.00 </w:t>
            </w:r>
          </w:p>
        </w:tc>
      </w:tr>
      <w:tr w:rsidR="00564AAF" w:rsidRPr="00564AAF" w14:paraId="747FDE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285E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75A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1C250B4B" w14:textId="7E94D0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42F0CCB" w14:textId="073D11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AABB4" w14:textId="25E60C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9D7B5" w14:textId="2F685E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1,600.00 </w:t>
            </w:r>
          </w:p>
        </w:tc>
      </w:tr>
      <w:tr w:rsidR="00564AAF" w:rsidRPr="00564AAF" w14:paraId="0F3A2E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726F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EFD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7F0BC47C" w14:textId="1F734F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017DBD1D" w14:textId="7DF6F6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CC2F2" w14:textId="1CA6EB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FADB4" w14:textId="7A601E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7,716.00 </w:t>
            </w:r>
          </w:p>
        </w:tc>
      </w:tr>
      <w:tr w:rsidR="00564AAF" w:rsidRPr="00564AAF" w14:paraId="639ECF8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A0F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048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1BA679BA" w14:textId="3C9853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C989408" w14:textId="6F7D36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3F156" w14:textId="45C88B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E68CD" w14:textId="2B4B4C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4,500.00 </w:t>
            </w:r>
          </w:p>
        </w:tc>
      </w:tr>
      <w:tr w:rsidR="00564AAF" w:rsidRPr="00564AAF" w14:paraId="6AF908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C892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62A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603B1E16" w14:textId="3CAF03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56FE139F" w14:textId="3BDCAA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3AE99" w14:textId="451499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E1CBD" w14:textId="59BD28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3,528.00 </w:t>
            </w:r>
          </w:p>
        </w:tc>
      </w:tr>
      <w:tr w:rsidR="00564AAF" w:rsidRPr="00564AAF" w14:paraId="0A9CAA4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7CD3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90A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72394886" w14:textId="75317F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A04281" w14:textId="0804D4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4123A" w14:textId="0D459C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BF9DD" w14:textId="4B921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5,000.00 </w:t>
            </w:r>
          </w:p>
        </w:tc>
      </w:tr>
      <w:tr w:rsidR="00564AAF" w:rsidRPr="00564AAF" w14:paraId="17B086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D92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B6B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12A0137D" w14:textId="34F121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22186B3E" w14:textId="75BB2E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6F248" w14:textId="0EC827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975F1" w14:textId="161814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9,000.00 </w:t>
            </w:r>
          </w:p>
        </w:tc>
      </w:tr>
      <w:tr w:rsidR="00564AAF" w:rsidRPr="00564AAF" w14:paraId="4281AD9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8A87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4F04C76F" w14:textId="773FDA7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7,141,1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63C91E" w14:textId="1B08EFD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60272491" w14:textId="62D1842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B2B002" w14:textId="34D97AD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0,317,247.84 </w:t>
            </w:r>
          </w:p>
        </w:tc>
      </w:tr>
      <w:tr w:rsidR="00564AAF" w:rsidRPr="00564AAF" w14:paraId="17F0DCB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ECFA75"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35511F5D" w14:textId="1534F7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42D09DB" w14:textId="25C671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4EDFCC95" w14:textId="4848C4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8488B" w14:textId="1FDE0D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946,654.80 </w:t>
            </w:r>
          </w:p>
        </w:tc>
      </w:tr>
      <w:tr w:rsidR="00564AAF" w:rsidRPr="00564AAF" w14:paraId="033D543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1597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1E8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328FE894" w14:textId="2EBD1C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55DA55E6" w14:textId="14C4D5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341E341E" w14:textId="7AD358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23B65" w14:textId="4586E1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0,530.00 </w:t>
            </w:r>
          </w:p>
        </w:tc>
      </w:tr>
      <w:tr w:rsidR="00564AAF" w:rsidRPr="00564AAF" w14:paraId="553395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56FA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8CB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050E5EAB" w14:textId="172068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13527C39" w14:textId="21260C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5E744FBA" w14:textId="652745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3752D" w14:textId="08E0C8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547,648.00 </w:t>
            </w:r>
          </w:p>
        </w:tc>
      </w:tr>
      <w:tr w:rsidR="00564AAF" w:rsidRPr="00564AAF" w14:paraId="46A24B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C098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63D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506BD60C" w14:textId="0C9A94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53FF610D" w14:textId="57942E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B0FA2" w14:textId="1244E0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38081" w14:textId="14FE74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99,912.00 </w:t>
            </w:r>
          </w:p>
        </w:tc>
      </w:tr>
      <w:tr w:rsidR="00564AAF" w:rsidRPr="00564AAF" w14:paraId="202458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9F1F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46E6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69BCE1D" w14:textId="3E3352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523F1BEE" w14:textId="2C8008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F5ACB" w14:textId="48EF96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AF5B5" w14:textId="4CC901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1,448.00 </w:t>
            </w:r>
          </w:p>
        </w:tc>
      </w:tr>
      <w:tr w:rsidR="00564AAF" w:rsidRPr="00564AAF" w14:paraId="277F1AE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24C6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A0B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53F844F" w14:textId="6BBE8B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40C3799B" w14:textId="144234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261CFDE9" w14:textId="06B5CC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59BE0" w14:textId="4A523E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765,801.25 </w:t>
            </w:r>
          </w:p>
        </w:tc>
      </w:tr>
      <w:tr w:rsidR="00564AAF" w:rsidRPr="00564AAF" w14:paraId="760249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8DF5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E21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66AD35C9" w14:textId="69C024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1DF55523" w14:textId="4DFC61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67CFCF84" w14:textId="193902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8F6D0" w14:textId="261883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64,816.50 </w:t>
            </w:r>
          </w:p>
        </w:tc>
      </w:tr>
      <w:tr w:rsidR="00564AAF" w:rsidRPr="00564AAF" w14:paraId="7DD09C3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F37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5A71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60387034" w14:textId="2F9F38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703559F9" w14:textId="3F42FE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49C9928D" w14:textId="093DF2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8170B" w14:textId="7C98B9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6,110.00 </w:t>
            </w:r>
          </w:p>
        </w:tc>
      </w:tr>
      <w:tr w:rsidR="00564AAF" w:rsidRPr="00564AAF" w14:paraId="0B5EFFE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5059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3C9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5A3F1E5D" w14:textId="028DE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427CABE1" w14:textId="0D5678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AA543" w14:textId="6EA1AE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2E2F7" w14:textId="11D72D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2,464.00 </w:t>
            </w:r>
          </w:p>
        </w:tc>
      </w:tr>
      <w:tr w:rsidR="00564AAF" w:rsidRPr="00564AAF" w14:paraId="565F5DF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AFAC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4A7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0F4D2F61" w14:textId="60E8C6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1F1F5629" w14:textId="1C666F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10392609" w14:textId="25BC70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4D127" w14:textId="5A3DA3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4,610.00 </w:t>
            </w:r>
          </w:p>
        </w:tc>
      </w:tr>
      <w:tr w:rsidR="00564AAF" w:rsidRPr="00564AAF" w14:paraId="6FF5EB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55F1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EE2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7977E835" w14:textId="4F9EDE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277,666.00 </w:t>
            </w:r>
          </w:p>
        </w:tc>
        <w:tc>
          <w:tcPr>
            <w:tcW w:w="0" w:type="auto"/>
            <w:tcBorders>
              <w:top w:val="nil"/>
              <w:left w:val="nil"/>
              <w:bottom w:val="single" w:sz="4" w:space="0" w:color="000000"/>
              <w:right w:val="single" w:sz="4" w:space="0" w:color="000000"/>
            </w:tcBorders>
            <w:shd w:val="clear" w:color="auto" w:fill="auto"/>
            <w:noWrap/>
            <w:vAlign w:val="bottom"/>
            <w:hideMark/>
          </w:tcPr>
          <w:p w14:paraId="08142FDE" w14:textId="5B9182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097D1FCF" w14:textId="6B7BA3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9F89B" w14:textId="14BD6B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918,529.00 </w:t>
            </w:r>
          </w:p>
        </w:tc>
      </w:tr>
      <w:tr w:rsidR="00564AAF" w:rsidRPr="00564AAF" w14:paraId="6BE71A9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C75A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AE3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2C1528DF" w14:textId="15EDB6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42CDCFB3" w14:textId="344EE4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6CA5D3F3" w14:textId="29AC31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10DE2" w14:textId="4773FC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88,761.29 </w:t>
            </w:r>
          </w:p>
        </w:tc>
      </w:tr>
      <w:tr w:rsidR="00564AAF" w:rsidRPr="00564AAF" w14:paraId="48E26D7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30B5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5BF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358D7763" w14:textId="2BFEF8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0F29F30D" w14:textId="4BEBAE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DE448" w14:textId="796CD4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B7E97" w14:textId="6E46B6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92,342.00 </w:t>
            </w:r>
          </w:p>
        </w:tc>
      </w:tr>
      <w:tr w:rsidR="00564AAF" w:rsidRPr="00564AAF" w14:paraId="195CD4E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E5D8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5C7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1BD8B9BD" w14:textId="551BF3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645A4DF1" w14:textId="75FCAF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76CFEEC" w14:textId="5D3527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CA4EA" w14:textId="724570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00,301.00 </w:t>
            </w:r>
          </w:p>
        </w:tc>
      </w:tr>
      <w:tr w:rsidR="00564AAF" w:rsidRPr="00564AAF" w14:paraId="667ADD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001E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6A56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32755FFA" w14:textId="63F5B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5BEFCCB1" w14:textId="343C8E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C7819" w14:textId="154B2B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809BC" w14:textId="6E9DEF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7,320.00 </w:t>
            </w:r>
          </w:p>
        </w:tc>
      </w:tr>
      <w:tr w:rsidR="00564AAF" w:rsidRPr="00564AAF" w14:paraId="60EFEB7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8AB62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6E7B3562" w14:textId="73921CF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3,555,426.03 </w:t>
            </w:r>
          </w:p>
        </w:tc>
        <w:tc>
          <w:tcPr>
            <w:tcW w:w="0" w:type="auto"/>
            <w:tcBorders>
              <w:top w:val="nil"/>
              <w:left w:val="nil"/>
              <w:bottom w:val="single" w:sz="4" w:space="0" w:color="000000"/>
              <w:right w:val="single" w:sz="4" w:space="0" w:color="000000"/>
            </w:tcBorders>
            <w:shd w:val="clear" w:color="A5A5A5" w:fill="A5A5A5"/>
            <w:noWrap/>
            <w:vAlign w:val="bottom"/>
            <w:hideMark/>
          </w:tcPr>
          <w:p w14:paraId="07BBDF6D" w14:textId="268C49B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D76FE96" w14:textId="0532209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9119DDA" w14:textId="5D95EE1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3,555,426.03 </w:t>
            </w:r>
          </w:p>
        </w:tc>
      </w:tr>
      <w:tr w:rsidR="00564AAF" w:rsidRPr="00564AAF" w14:paraId="605C614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960C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21730B70" w14:textId="4763CCC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26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558A8A73" w14:textId="5BA39AB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EE318C" w14:textId="06C7561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EFA48B" w14:textId="2109559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267,853.70 </w:t>
            </w:r>
          </w:p>
        </w:tc>
      </w:tr>
      <w:tr w:rsidR="00564AAF" w:rsidRPr="00564AAF" w14:paraId="2050BC7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C23CD"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64E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39CC0A2A" w14:textId="0B3B83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63AEC898" w14:textId="061DBA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2592B" w14:textId="6EE8F3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39A51" w14:textId="51ED64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900.00 </w:t>
            </w:r>
          </w:p>
        </w:tc>
      </w:tr>
      <w:tr w:rsidR="00564AAF" w:rsidRPr="00564AAF" w14:paraId="75BD9AB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BDD4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4CC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170BBEB" w14:textId="65D0D2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3CE6071B" w14:textId="54814A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B5D64" w14:textId="626545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AA336" w14:textId="249F02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3,050.00 </w:t>
            </w:r>
          </w:p>
        </w:tc>
      </w:tr>
      <w:tr w:rsidR="00564AAF" w:rsidRPr="00564AAF" w14:paraId="08BAAB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5DA6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7FBE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0D86C081" w14:textId="04FC51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0593DF92" w14:textId="5CDF5D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49B30" w14:textId="7EB056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24E4B" w14:textId="51FF7A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387.50 </w:t>
            </w:r>
          </w:p>
        </w:tc>
      </w:tr>
      <w:tr w:rsidR="00564AAF" w:rsidRPr="00564AAF" w14:paraId="653258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3568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BF8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695DDBC7" w14:textId="69D81E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0C55056" w14:textId="72D2EE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7D46D" w14:textId="079381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D23A1" w14:textId="407AFD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900.00 </w:t>
            </w:r>
          </w:p>
        </w:tc>
      </w:tr>
      <w:tr w:rsidR="00564AAF" w:rsidRPr="00564AAF" w14:paraId="54ADB1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8A22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19A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13E8237" w14:textId="40BEC5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164E00" w14:textId="25502B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B1D8E" w14:textId="4AEF46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9BC56" w14:textId="781B04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0,000.00 </w:t>
            </w:r>
          </w:p>
        </w:tc>
      </w:tr>
      <w:tr w:rsidR="00564AAF" w:rsidRPr="00564AAF" w14:paraId="1D08986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8983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35D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13E53E8F" w14:textId="7926C6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5C9DA1E1" w14:textId="41232C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81BD7" w14:textId="3CDE6D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0DE8D" w14:textId="0DCC2A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76,616.20 </w:t>
            </w:r>
          </w:p>
        </w:tc>
      </w:tr>
      <w:tr w:rsidR="00564AAF" w:rsidRPr="00564AAF" w14:paraId="37C647E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AA9E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2E54656" w14:textId="10B451E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596,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0C7F9EF" w14:textId="782F6C4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CBEB24" w14:textId="7128781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088917" w14:textId="5A7EFCC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596,900.00 </w:t>
            </w:r>
          </w:p>
        </w:tc>
      </w:tr>
      <w:tr w:rsidR="00564AAF" w:rsidRPr="00564AAF" w14:paraId="39F6BB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24F1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06F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6F906BA8" w14:textId="6AD3FA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127EFF80" w14:textId="1BCC0A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C8188" w14:textId="63CB52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20271" w14:textId="292295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3,573.20 </w:t>
            </w:r>
          </w:p>
        </w:tc>
      </w:tr>
      <w:tr w:rsidR="00564AAF" w:rsidRPr="00564AAF" w14:paraId="461FC43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6C1D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6A2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6FCE9D8D" w14:textId="515D5E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647F2986" w14:textId="245EEF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8EAE5" w14:textId="617E03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83EA4" w14:textId="0740AC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5,320.00 </w:t>
            </w:r>
          </w:p>
        </w:tc>
      </w:tr>
      <w:tr w:rsidR="00564AAF" w:rsidRPr="00564AAF" w14:paraId="2FE6C62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6D03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DAC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07B88656" w14:textId="0553E2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4D064325" w14:textId="130470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ABB3C" w14:textId="138468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DA9A4" w14:textId="24AB81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3,125.00 </w:t>
            </w:r>
          </w:p>
        </w:tc>
      </w:tr>
      <w:tr w:rsidR="00564AAF" w:rsidRPr="00564AAF" w14:paraId="046EEF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D365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97AF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65F691D" w14:textId="00C627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55506263" w14:textId="4B3DDD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B5C8A" w14:textId="28A78D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9D52E" w14:textId="756B7D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6,650.00 </w:t>
            </w:r>
          </w:p>
        </w:tc>
      </w:tr>
      <w:tr w:rsidR="00564AAF" w:rsidRPr="00564AAF" w14:paraId="49A5D1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FC42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3E7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4E7E43FA" w14:textId="45CF0E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5D02AC14" w14:textId="0577FF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06870" w14:textId="3CC9E7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35D1E" w14:textId="31711B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3,800.00 </w:t>
            </w:r>
          </w:p>
        </w:tc>
      </w:tr>
      <w:tr w:rsidR="00564AAF" w:rsidRPr="00564AAF" w14:paraId="0401859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0B3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400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7F01EFBB" w14:textId="3F72B3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0856C3C9" w14:textId="0A196A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1AA66" w14:textId="7B1821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2BD41" w14:textId="6FFF58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200.00 </w:t>
            </w:r>
          </w:p>
        </w:tc>
      </w:tr>
      <w:tr w:rsidR="00564AAF" w:rsidRPr="00564AAF" w14:paraId="552ED5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EC0A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2B0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B9417B4" w14:textId="59DA62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2B5E3846" w14:textId="1508A2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18DD9" w14:textId="258C14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BB56B" w14:textId="3D8C5D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131.30 </w:t>
            </w:r>
          </w:p>
        </w:tc>
      </w:tr>
      <w:tr w:rsidR="00564AAF" w:rsidRPr="00564AAF" w14:paraId="7DABA6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1F27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F53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4EB77119" w14:textId="3A618F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6E7AA0DC" w14:textId="575332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A1918" w14:textId="6311E4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1B39D" w14:textId="430EDC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4,855.00 </w:t>
            </w:r>
          </w:p>
        </w:tc>
      </w:tr>
      <w:tr w:rsidR="00564AAF" w:rsidRPr="00564AAF" w14:paraId="47BDBC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B1A6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FEA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6FA0CB1" w14:textId="510935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6,043.70 </w:t>
            </w:r>
          </w:p>
        </w:tc>
        <w:tc>
          <w:tcPr>
            <w:tcW w:w="0" w:type="auto"/>
            <w:tcBorders>
              <w:top w:val="nil"/>
              <w:left w:val="nil"/>
              <w:bottom w:val="single" w:sz="4" w:space="0" w:color="000000"/>
              <w:right w:val="single" w:sz="4" w:space="0" w:color="000000"/>
            </w:tcBorders>
            <w:shd w:val="clear" w:color="auto" w:fill="auto"/>
            <w:noWrap/>
            <w:vAlign w:val="bottom"/>
            <w:hideMark/>
          </w:tcPr>
          <w:p w14:paraId="01C5BE18" w14:textId="3FB533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A3F64" w14:textId="265D28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E9A4C" w14:textId="082FFC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6,043.70 </w:t>
            </w:r>
          </w:p>
        </w:tc>
      </w:tr>
      <w:tr w:rsidR="00564AAF" w:rsidRPr="00564AAF" w14:paraId="6C0F02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43A4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CA3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E4448BC" w14:textId="00570C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7CA731A7" w14:textId="4FABB3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8E04F" w14:textId="012C50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20E49" w14:textId="7E217C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2,201.80 </w:t>
            </w:r>
          </w:p>
        </w:tc>
      </w:tr>
      <w:tr w:rsidR="00564AAF" w:rsidRPr="00564AAF" w14:paraId="40DAE79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FF83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29421872" w14:textId="032F060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0,375,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67B0854F" w14:textId="71FACE2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F714DE" w14:textId="77CD58E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E87B71" w14:textId="6BABABE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0,375,952.30 </w:t>
            </w:r>
          </w:p>
        </w:tc>
      </w:tr>
      <w:tr w:rsidR="00564AAF" w:rsidRPr="00564AAF" w14:paraId="409277F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423B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AE7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725ACA5A" w14:textId="0345EE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2011CA4B" w14:textId="714181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A72CA" w14:textId="159C78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29D88" w14:textId="4ADEFD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6,035.50 </w:t>
            </w:r>
          </w:p>
        </w:tc>
      </w:tr>
      <w:tr w:rsidR="00564AAF" w:rsidRPr="00564AAF" w14:paraId="4881E6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258A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0423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2659AE6C" w14:textId="755B38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598528AB" w14:textId="5DBB38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6143E" w14:textId="6ABD5D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36C7C" w14:textId="62297B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5,252.75 </w:t>
            </w:r>
          </w:p>
        </w:tc>
      </w:tr>
      <w:tr w:rsidR="00564AAF" w:rsidRPr="00564AAF" w14:paraId="390FE93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3289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832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39863EF5" w14:textId="74FFA8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E2A11D2" w14:textId="0262CC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A96CE" w14:textId="721392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83DDE" w14:textId="6BBAED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6.50 </w:t>
            </w:r>
          </w:p>
        </w:tc>
      </w:tr>
      <w:tr w:rsidR="00564AAF" w:rsidRPr="00564AAF" w14:paraId="40148DC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2888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C303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6032012" w14:textId="741F30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70F24E3E" w14:textId="17CF40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09C88" w14:textId="4987D0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1D890" w14:textId="0BB243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5,252.75 </w:t>
            </w:r>
          </w:p>
        </w:tc>
      </w:tr>
      <w:tr w:rsidR="00564AAF" w:rsidRPr="00564AAF" w14:paraId="6FFAE5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F901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78D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5E2814BD" w14:textId="4A4D3C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42B08F12" w14:textId="4EB8FA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D7B69" w14:textId="18674B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424C4" w14:textId="703A0F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3,100.00 </w:t>
            </w:r>
          </w:p>
        </w:tc>
      </w:tr>
      <w:tr w:rsidR="00564AAF" w:rsidRPr="00564AAF" w14:paraId="0D83B6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CBD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B23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1465CA4C" w14:textId="24B0B8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200E7C89" w14:textId="1563EB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C4CB7" w14:textId="4F60FD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7E41E" w14:textId="7D4B97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9,050.55 </w:t>
            </w:r>
          </w:p>
        </w:tc>
      </w:tr>
      <w:tr w:rsidR="00564AAF" w:rsidRPr="00564AAF" w14:paraId="13A2B7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23C1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742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004EF8AD" w14:textId="2CAF64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0A6C5F5" w14:textId="4AA860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5424A" w14:textId="431D7C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CE387" w14:textId="73FB0F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6.50 </w:t>
            </w:r>
          </w:p>
        </w:tc>
      </w:tr>
      <w:tr w:rsidR="00564AAF" w:rsidRPr="00564AAF" w14:paraId="6DA7A6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B45D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27B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171C7126" w14:textId="506E5D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392D85B1" w14:textId="49BA0E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E9B56" w14:textId="081308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A0963" w14:textId="66B857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9,325.00 </w:t>
            </w:r>
          </w:p>
        </w:tc>
      </w:tr>
      <w:tr w:rsidR="00564AAF" w:rsidRPr="00564AAF" w14:paraId="38B9AA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398B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655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47AD27D0" w14:textId="69A23D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8DD40BC" w14:textId="02C6B8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954E6" w14:textId="7E8627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AC4E8" w14:textId="04312B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7,806.50 </w:t>
            </w:r>
          </w:p>
        </w:tc>
      </w:tr>
      <w:tr w:rsidR="00564AAF" w:rsidRPr="00564AAF" w14:paraId="0134FE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A21B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BE7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0A76D080" w14:textId="4F4C6B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297BDF" w14:textId="7F7250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1C46C" w14:textId="0A74DE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935BA" w14:textId="000F06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r>
      <w:tr w:rsidR="00564AAF" w:rsidRPr="00564AAF" w14:paraId="5BF44AB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4911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F5E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4997E23A" w14:textId="42D3A9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9,785.00 </w:t>
            </w:r>
          </w:p>
        </w:tc>
        <w:tc>
          <w:tcPr>
            <w:tcW w:w="0" w:type="auto"/>
            <w:tcBorders>
              <w:top w:val="nil"/>
              <w:left w:val="nil"/>
              <w:bottom w:val="single" w:sz="4" w:space="0" w:color="000000"/>
              <w:right w:val="single" w:sz="4" w:space="0" w:color="000000"/>
            </w:tcBorders>
            <w:shd w:val="clear" w:color="auto" w:fill="auto"/>
            <w:noWrap/>
            <w:vAlign w:val="bottom"/>
            <w:hideMark/>
          </w:tcPr>
          <w:p w14:paraId="62CEAC2D" w14:textId="4F0450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023C6" w14:textId="6794EA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92C35" w14:textId="522002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9,785.00 </w:t>
            </w:r>
          </w:p>
        </w:tc>
      </w:tr>
      <w:tr w:rsidR="00564AAF" w:rsidRPr="00564AAF" w14:paraId="4790604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316A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841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7038210F" w14:textId="0F6797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59255A" w14:textId="026BB8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AAC8F" w14:textId="7BA4CB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AD2FF" w14:textId="482A9B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r>
      <w:tr w:rsidR="00564AAF" w:rsidRPr="00564AAF" w14:paraId="51C3AAA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A77B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5F34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116E9D06" w14:textId="05DAF4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5B8AA653" w14:textId="39AEEA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BB25D" w14:textId="51F315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68F6C" w14:textId="54F8CE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9,731.25 </w:t>
            </w:r>
          </w:p>
        </w:tc>
      </w:tr>
      <w:tr w:rsidR="00564AAF" w:rsidRPr="00564AAF" w14:paraId="1759D1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78CB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EDE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D7AF15F" w14:textId="3FE769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008A9B43" w14:textId="2984DC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31355" w14:textId="04793B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99459" w14:textId="5D48F5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5,000.00 </w:t>
            </w:r>
          </w:p>
        </w:tc>
      </w:tr>
      <w:tr w:rsidR="00564AAF" w:rsidRPr="00564AAF" w14:paraId="6A37E8D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856B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2FA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03C1DB4" w14:textId="0A2D03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4C3A5C" w14:textId="44FC70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7CF90" w14:textId="0DD269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28FC5" w14:textId="05665D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r>
      <w:tr w:rsidR="00564AAF" w:rsidRPr="00564AAF" w14:paraId="074F899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D2A5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0E7D62EF" w14:textId="4E48090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561,776.83 </w:t>
            </w:r>
          </w:p>
        </w:tc>
        <w:tc>
          <w:tcPr>
            <w:tcW w:w="0" w:type="auto"/>
            <w:tcBorders>
              <w:top w:val="nil"/>
              <w:left w:val="nil"/>
              <w:bottom w:val="single" w:sz="4" w:space="0" w:color="000000"/>
              <w:right w:val="single" w:sz="4" w:space="0" w:color="000000"/>
            </w:tcBorders>
            <w:shd w:val="clear" w:color="D8D8D8" w:fill="D8D8D8"/>
            <w:noWrap/>
            <w:vAlign w:val="bottom"/>
            <w:hideMark/>
          </w:tcPr>
          <w:p w14:paraId="7B4927E3" w14:textId="2E56F79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8C3117" w14:textId="74D6716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44227C" w14:textId="06506E5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561,776.83 </w:t>
            </w:r>
          </w:p>
        </w:tc>
      </w:tr>
      <w:tr w:rsidR="00564AAF" w:rsidRPr="00564AAF" w14:paraId="720E12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DA2B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850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1B6C68B2" w14:textId="08E431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28F93148" w14:textId="29E15D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46EF8" w14:textId="70EEB8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21BCD" w14:textId="5D04C0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8,087.15 </w:t>
            </w:r>
          </w:p>
        </w:tc>
      </w:tr>
      <w:tr w:rsidR="00564AAF" w:rsidRPr="00564AAF" w14:paraId="6EB25E4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ADAD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916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3BDFB438" w14:textId="6FC39B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10119333" w14:textId="75FB52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8D09D" w14:textId="38981B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7DCA5" w14:textId="4D956C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37,550.00 </w:t>
            </w:r>
          </w:p>
        </w:tc>
      </w:tr>
      <w:tr w:rsidR="00564AAF" w:rsidRPr="00564AAF" w14:paraId="2F7B575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7593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6F0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16B5A363" w14:textId="073F17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5149B833" w14:textId="5CBF76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C4EF4" w14:textId="11406C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D92A1" w14:textId="0C48ED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3,600.00 </w:t>
            </w:r>
          </w:p>
        </w:tc>
      </w:tr>
      <w:tr w:rsidR="00564AAF" w:rsidRPr="00564AAF" w14:paraId="6061A8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370E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F2E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08CC1352" w14:textId="482C41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80DD731" w14:textId="6E3E99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53CF1" w14:textId="3ECE53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FCC57" w14:textId="4F7DAD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9,500.00 </w:t>
            </w:r>
          </w:p>
        </w:tc>
      </w:tr>
      <w:tr w:rsidR="00564AAF" w:rsidRPr="00564AAF" w14:paraId="5478D1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0D1C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D9F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29EC597B" w14:textId="5285F5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B318133" w14:textId="184133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6603C" w14:textId="0B5C2D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6CE69" w14:textId="67D764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3,950.00 </w:t>
            </w:r>
          </w:p>
        </w:tc>
      </w:tr>
      <w:tr w:rsidR="00564AAF" w:rsidRPr="00564AAF" w14:paraId="4ECF80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4273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2439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4D5828C3" w14:textId="3E0D12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0950F" w14:textId="0FCC25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34095" w14:textId="6F5C07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16FB2" w14:textId="2C56DC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0,000.00 </w:t>
            </w:r>
          </w:p>
        </w:tc>
      </w:tr>
      <w:tr w:rsidR="00564AAF" w:rsidRPr="00564AAF" w14:paraId="40C8CC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1561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137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35C0E673" w14:textId="65D701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44558904" w14:textId="33F8D9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643FC" w14:textId="01009B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AD2BE" w14:textId="75B34B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14.00 </w:t>
            </w:r>
          </w:p>
        </w:tc>
      </w:tr>
      <w:tr w:rsidR="00564AAF" w:rsidRPr="00564AAF" w14:paraId="060697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48E5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655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6C03DFF1" w14:textId="07E7DD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BB307CD" w14:textId="5C1562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F2900" w14:textId="0261DF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4C3A2" w14:textId="7FCD2F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723.73 </w:t>
            </w:r>
          </w:p>
        </w:tc>
      </w:tr>
      <w:tr w:rsidR="00564AAF" w:rsidRPr="00564AAF" w14:paraId="4522DD1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5FAD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554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9AFA9F3" w14:textId="53A66E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17B554" w14:textId="0FC12B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4407D" w14:textId="5AAD2F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AE7AF" w14:textId="1939D1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0,000.00 </w:t>
            </w:r>
          </w:p>
        </w:tc>
      </w:tr>
      <w:tr w:rsidR="00564AAF" w:rsidRPr="00564AAF" w14:paraId="6FEA3F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8E1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46C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0F13839D" w14:textId="193A10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3,655.60 </w:t>
            </w:r>
          </w:p>
        </w:tc>
        <w:tc>
          <w:tcPr>
            <w:tcW w:w="0" w:type="auto"/>
            <w:tcBorders>
              <w:top w:val="nil"/>
              <w:left w:val="nil"/>
              <w:bottom w:val="single" w:sz="4" w:space="0" w:color="000000"/>
              <w:right w:val="single" w:sz="4" w:space="0" w:color="000000"/>
            </w:tcBorders>
            <w:shd w:val="clear" w:color="auto" w:fill="auto"/>
            <w:noWrap/>
            <w:vAlign w:val="bottom"/>
            <w:hideMark/>
          </w:tcPr>
          <w:p w14:paraId="7AACC465" w14:textId="0C65B3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756E5" w14:textId="4183BC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D60F0" w14:textId="002B7D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3,655.60 </w:t>
            </w:r>
          </w:p>
        </w:tc>
      </w:tr>
      <w:tr w:rsidR="00564AAF" w:rsidRPr="00564AAF" w14:paraId="5B3F24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4B2D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E6A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73F3D783" w14:textId="23EAC7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FB958" w14:textId="7FE345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64F71" w14:textId="7C07CF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2803D" w14:textId="6EFA06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3,000.00 </w:t>
            </w:r>
          </w:p>
        </w:tc>
      </w:tr>
      <w:tr w:rsidR="00564AAF" w:rsidRPr="00564AAF" w14:paraId="4B33B1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9F2D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4FB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D773FA8" w14:textId="2DD5FB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8,882.35 </w:t>
            </w:r>
          </w:p>
        </w:tc>
        <w:tc>
          <w:tcPr>
            <w:tcW w:w="0" w:type="auto"/>
            <w:tcBorders>
              <w:top w:val="nil"/>
              <w:left w:val="nil"/>
              <w:bottom w:val="single" w:sz="4" w:space="0" w:color="000000"/>
              <w:right w:val="single" w:sz="4" w:space="0" w:color="000000"/>
            </w:tcBorders>
            <w:shd w:val="clear" w:color="auto" w:fill="auto"/>
            <w:noWrap/>
            <w:vAlign w:val="bottom"/>
            <w:hideMark/>
          </w:tcPr>
          <w:p w14:paraId="22D1EA79" w14:textId="543D12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CE0A6" w14:textId="79959B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31F16" w14:textId="045A06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8,882.35 </w:t>
            </w:r>
          </w:p>
        </w:tc>
      </w:tr>
      <w:tr w:rsidR="00564AAF" w:rsidRPr="00564AAF" w14:paraId="531B659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553B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910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B519515" w14:textId="2CD254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03D1300F" w14:textId="7F0494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D5272" w14:textId="765C24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08C38" w14:textId="014C83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14.00 </w:t>
            </w:r>
          </w:p>
        </w:tc>
      </w:tr>
      <w:tr w:rsidR="00564AAF" w:rsidRPr="00564AAF" w14:paraId="0D9404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6580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B17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1EEE1F69" w14:textId="643ED9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3037D2C4" w14:textId="18D9CF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D77F3" w14:textId="09BEB2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FA1CE" w14:textId="182646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 </w:t>
            </w:r>
          </w:p>
        </w:tc>
      </w:tr>
      <w:tr w:rsidR="00564AAF" w:rsidRPr="00564AAF" w14:paraId="736BEB86"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C150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530EF5CC" w14:textId="0084345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752,943.20 </w:t>
            </w:r>
          </w:p>
        </w:tc>
        <w:tc>
          <w:tcPr>
            <w:tcW w:w="0" w:type="auto"/>
            <w:tcBorders>
              <w:top w:val="nil"/>
              <w:left w:val="nil"/>
              <w:bottom w:val="single" w:sz="4" w:space="0" w:color="000000"/>
              <w:right w:val="single" w:sz="4" w:space="0" w:color="000000"/>
            </w:tcBorders>
            <w:shd w:val="clear" w:color="D8D8D8" w:fill="D8D8D8"/>
            <w:noWrap/>
            <w:vAlign w:val="bottom"/>
            <w:hideMark/>
          </w:tcPr>
          <w:p w14:paraId="7FF8678D" w14:textId="66985D5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A99843" w14:textId="01321F5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432EE9" w14:textId="6366B49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752,943.20 </w:t>
            </w:r>
          </w:p>
        </w:tc>
      </w:tr>
      <w:tr w:rsidR="00564AAF" w:rsidRPr="00564AAF" w14:paraId="2A9113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77516"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9374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3F3E171" w14:textId="04E256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2E1C7C27" w14:textId="51646C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3A9D1" w14:textId="440BD7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67740" w14:textId="4F2294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2,659.00 </w:t>
            </w:r>
          </w:p>
        </w:tc>
      </w:tr>
      <w:tr w:rsidR="00564AAF" w:rsidRPr="00564AAF" w14:paraId="2E83B6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3F25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8C431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9AC8D36" w14:textId="3C4F6D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4,785.00 </w:t>
            </w:r>
          </w:p>
        </w:tc>
        <w:tc>
          <w:tcPr>
            <w:tcW w:w="0" w:type="auto"/>
            <w:tcBorders>
              <w:top w:val="nil"/>
              <w:left w:val="nil"/>
              <w:bottom w:val="single" w:sz="4" w:space="0" w:color="000000"/>
              <w:right w:val="single" w:sz="4" w:space="0" w:color="000000"/>
            </w:tcBorders>
            <w:shd w:val="clear" w:color="auto" w:fill="auto"/>
            <w:noWrap/>
            <w:vAlign w:val="bottom"/>
            <w:hideMark/>
          </w:tcPr>
          <w:p w14:paraId="4BB23EE9" w14:textId="629010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458DF" w14:textId="42408F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22FE3" w14:textId="77E3F3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4,785.00 </w:t>
            </w:r>
          </w:p>
        </w:tc>
      </w:tr>
      <w:tr w:rsidR="00564AAF" w:rsidRPr="00564AAF" w14:paraId="6A3FAB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88C9"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A233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0F98682A" w14:textId="5E493A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1,825.00 </w:t>
            </w:r>
          </w:p>
        </w:tc>
        <w:tc>
          <w:tcPr>
            <w:tcW w:w="0" w:type="auto"/>
            <w:tcBorders>
              <w:top w:val="nil"/>
              <w:left w:val="nil"/>
              <w:bottom w:val="single" w:sz="4" w:space="0" w:color="000000"/>
              <w:right w:val="single" w:sz="4" w:space="0" w:color="000000"/>
            </w:tcBorders>
            <w:shd w:val="clear" w:color="auto" w:fill="auto"/>
            <w:noWrap/>
            <w:vAlign w:val="bottom"/>
            <w:hideMark/>
          </w:tcPr>
          <w:p w14:paraId="64E0BD11" w14:textId="296E32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21CA7" w14:textId="2D2DF2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20696" w14:textId="1744FF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1,825.00 </w:t>
            </w:r>
          </w:p>
        </w:tc>
      </w:tr>
      <w:tr w:rsidR="00564AAF" w:rsidRPr="00564AAF" w14:paraId="7C015A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64A1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765C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4CE5BC0" w14:textId="2B2D5C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1BA294BE" w14:textId="7F8A80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0F525" w14:textId="024CA1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96827" w14:textId="34043E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300.00 </w:t>
            </w:r>
          </w:p>
        </w:tc>
      </w:tr>
      <w:tr w:rsidR="00564AAF" w:rsidRPr="00564AAF" w14:paraId="1898AAE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05013"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0CDB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6469A47" w14:textId="35C5D5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0,580.00 </w:t>
            </w:r>
          </w:p>
        </w:tc>
        <w:tc>
          <w:tcPr>
            <w:tcW w:w="0" w:type="auto"/>
            <w:tcBorders>
              <w:top w:val="nil"/>
              <w:left w:val="nil"/>
              <w:bottom w:val="single" w:sz="4" w:space="0" w:color="000000"/>
              <w:right w:val="single" w:sz="4" w:space="0" w:color="000000"/>
            </w:tcBorders>
            <w:shd w:val="clear" w:color="auto" w:fill="auto"/>
            <w:noWrap/>
            <w:vAlign w:val="bottom"/>
            <w:hideMark/>
          </w:tcPr>
          <w:p w14:paraId="7D996630" w14:textId="6BB1DB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23BD3" w14:textId="0E8468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DAED8" w14:textId="54D251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0,580.00 </w:t>
            </w:r>
          </w:p>
        </w:tc>
      </w:tr>
      <w:tr w:rsidR="00564AAF" w:rsidRPr="00564AAF" w14:paraId="20A655F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223FC"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8B44E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4ADE2668" w14:textId="6578C5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4774463D" w14:textId="1E454C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75F8F" w14:textId="22C803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9E323" w14:textId="74A6F8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800.00 </w:t>
            </w:r>
          </w:p>
        </w:tc>
      </w:tr>
      <w:tr w:rsidR="00564AAF" w:rsidRPr="00564AAF" w14:paraId="7A9534A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BD372"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2B8E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1407FA9C" w14:textId="463C84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1125E82D" w14:textId="590DB9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8ADFB" w14:textId="66BE65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779C2" w14:textId="646092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7,100.00 </w:t>
            </w:r>
          </w:p>
        </w:tc>
      </w:tr>
      <w:tr w:rsidR="00564AAF" w:rsidRPr="00564AAF" w14:paraId="633637D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2FCA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73A6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07BBE552" w14:textId="03D58A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1,500.00 </w:t>
            </w:r>
          </w:p>
        </w:tc>
        <w:tc>
          <w:tcPr>
            <w:tcW w:w="0" w:type="auto"/>
            <w:tcBorders>
              <w:top w:val="nil"/>
              <w:left w:val="nil"/>
              <w:bottom w:val="single" w:sz="4" w:space="0" w:color="000000"/>
              <w:right w:val="single" w:sz="4" w:space="0" w:color="000000"/>
            </w:tcBorders>
            <w:shd w:val="clear" w:color="auto" w:fill="auto"/>
            <w:noWrap/>
            <w:vAlign w:val="bottom"/>
            <w:hideMark/>
          </w:tcPr>
          <w:p w14:paraId="4E5938C1" w14:textId="3F8EF7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32645" w14:textId="1BF765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FFCF5" w14:textId="2D6B25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1,500.00 </w:t>
            </w:r>
          </w:p>
        </w:tc>
      </w:tr>
      <w:tr w:rsidR="00564AAF" w:rsidRPr="00564AAF" w14:paraId="046205D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A50DC"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CCE28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5F1A8638" w14:textId="2429CD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7,107.00 </w:t>
            </w:r>
          </w:p>
        </w:tc>
        <w:tc>
          <w:tcPr>
            <w:tcW w:w="0" w:type="auto"/>
            <w:tcBorders>
              <w:top w:val="nil"/>
              <w:left w:val="nil"/>
              <w:bottom w:val="single" w:sz="4" w:space="0" w:color="000000"/>
              <w:right w:val="single" w:sz="4" w:space="0" w:color="000000"/>
            </w:tcBorders>
            <w:shd w:val="clear" w:color="auto" w:fill="auto"/>
            <w:noWrap/>
            <w:vAlign w:val="bottom"/>
            <w:hideMark/>
          </w:tcPr>
          <w:p w14:paraId="179BE8E4" w14:textId="6FF2AA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21E6F" w14:textId="323665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67D97" w14:textId="053A6F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7,107.00 </w:t>
            </w:r>
          </w:p>
        </w:tc>
      </w:tr>
      <w:tr w:rsidR="00564AAF" w:rsidRPr="00564AAF" w14:paraId="4A6580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6A0A2"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CD42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1F6B55A6" w14:textId="120245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54,705.50 </w:t>
            </w:r>
          </w:p>
        </w:tc>
        <w:tc>
          <w:tcPr>
            <w:tcW w:w="0" w:type="auto"/>
            <w:tcBorders>
              <w:top w:val="nil"/>
              <w:left w:val="nil"/>
              <w:bottom w:val="single" w:sz="4" w:space="0" w:color="000000"/>
              <w:right w:val="single" w:sz="4" w:space="0" w:color="000000"/>
            </w:tcBorders>
            <w:shd w:val="clear" w:color="auto" w:fill="auto"/>
            <w:noWrap/>
            <w:vAlign w:val="bottom"/>
            <w:hideMark/>
          </w:tcPr>
          <w:p w14:paraId="73C176E0" w14:textId="683346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A6AB5" w14:textId="6AA4D8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C7AFF" w14:textId="22FD6B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54,705.50 </w:t>
            </w:r>
          </w:p>
        </w:tc>
      </w:tr>
      <w:tr w:rsidR="00564AAF" w:rsidRPr="00564AAF" w14:paraId="15087C2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FE3F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8A2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3E5BE979" w14:textId="012129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671898DA" w14:textId="3DCE9E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CD17E" w14:textId="21F651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D90A3" w14:textId="30578B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8,150.00 </w:t>
            </w:r>
          </w:p>
        </w:tc>
      </w:tr>
      <w:tr w:rsidR="00564AAF" w:rsidRPr="00564AAF" w14:paraId="4C53EFB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EEDC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4EB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616B84A" w14:textId="6BC937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A8E99E" w14:textId="566B8B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71A1B" w14:textId="58CF52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15122" w14:textId="668F01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0,000.00 </w:t>
            </w:r>
          </w:p>
        </w:tc>
      </w:tr>
      <w:tr w:rsidR="00564AAF" w:rsidRPr="00564AAF" w14:paraId="6211419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06E9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F5D4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37EAAFD5" w14:textId="14B4DA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416850F3" w14:textId="394BC8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65A8F" w14:textId="39FBF2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D0972" w14:textId="5C27BD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4,171.70 </w:t>
            </w:r>
          </w:p>
        </w:tc>
      </w:tr>
      <w:tr w:rsidR="00564AAF" w:rsidRPr="00564AAF" w14:paraId="065C26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F66E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C56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DC82C76" w14:textId="39A77D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4,250.00 </w:t>
            </w:r>
          </w:p>
        </w:tc>
        <w:tc>
          <w:tcPr>
            <w:tcW w:w="0" w:type="auto"/>
            <w:tcBorders>
              <w:top w:val="nil"/>
              <w:left w:val="nil"/>
              <w:bottom w:val="single" w:sz="4" w:space="0" w:color="000000"/>
              <w:right w:val="single" w:sz="4" w:space="0" w:color="000000"/>
            </w:tcBorders>
            <w:shd w:val="clear" w:color="auto" w:fill="auto"/>
            <w:noWrap/>
            <w:vAlign w:val="bottom"/>
            <w:hideMark/>
          </w:tcPr>
          <w:p w14:paraId="535E6D41" w14:textId="2163EC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22DE7" w14:textId="7EC076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7E836" w14:textId="071E77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4,250.00 </w:t>
            </w:r>
          </w:p>
        </w:tc>
      </w:tr>
      <w:tr w:rsidR="00564AAF" w:rsidRPr="00564AAF" w14:paraId="6D0083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FEED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B1D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CFA7E52" w14:textId="5867BB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60CCFB89" w14:textId="7431A1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A9867" w14:textId="554870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574E6" w14:textId="7CE7F1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95,870.00 </w:t>
            </w:r>
          </w:p>
        </w:tc>
      </w:tr>
      <w:tr w:rsidR="00564AAF" w:rsidRPr="00564AAF" w14:paraId="5253570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AA0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993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A26D76A" w14:textId="4DB624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2F22D819" w14:textId="24C1EB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901B5" w14:textId="1EF8F0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379A9" w14:textId="62AFA1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6,375.00 </w:t>
            </w:r>
          </w:p>
        </w:tc>
      </w:tr>
      <w:tr w:rsidR="00564AAF" w:rsidRPr="00564AAF" w14:paraId="5E22CE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F4B7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EE1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545D0FF0" w14:textId="6D4AE3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11394561" w14:textId="58FB5A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74FE3" w14:textId="287E68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09367" w14:textId="266D92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4,765.00 </w:t>
            </w:r>
          </w:p>
        </w:tc>
      </w:tr>
      <w:tr w:rsidR="00564AAF" w:rsidRPr="00564AAF" w14:paraId="50ED1CA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47C7CC"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74C8DFB5" w14:textId="12E24A9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8,661,077.80 </w:t>
            </w:r>
          </w:p>
        </w:tc>
        <w:tc>
          <w:tcPr>
            <w:tcW w:w="0" w:type="auto"/>
            <w:tcBorders>
              <w:top w:val="nil"/>
              <w:left w:val="nil"/>
              <w:bottom w:val="single" w:sz="4" w:space="0" w:color="000000"/>
              <w:right w:val="single" w:sz="4" w:space="0" w:color="000000"/>
            </w:tcBorders>
            <w:shd w:val="clear" w:color="A5A5A5" w:fill="A5A5A5"/>
            <w:noWrap/>
            <w:vAlign w:val="bottom"/>
            <w:hideMark/>
          </w:tcPr>
          <w:p w14:paraId="593B13AB" w14:textId="77FBB23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A6E7D22" w14:textId="53486FD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C35E6A" w14:textId="4328077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1,738,027.80 </w:t>
            </w:r>
          </w:p>
        </w:tc>
      </w:tr>
      <w:tr w:rsidR="00564AAF" w:rsidRPr="00564AAF" w14:paraId="296D4C0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0C44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0826A593" w14:textId="7DE57D8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1,907,014.25 </w:t>
            </w:r>
          </w:p>
        </w:tc>
        <w:tc>
          <w:tcPr>
            <w:tcW w:w="0" w:type="auto"/>
            <w:tcBorders>
              <w:top w:val="nil"/>
              <w:left w:val="nil"/>
              <w:bottom w:val="single" w:sz="4" w:space="0" w:color="000000"/>
              <w:right w:val="single" w:sz="4" w:space="0" w:color="000000"/>
            </w:tcBorders>
            <w:shd w:val="clear" w:color="D8D8D8" w:fill="D8D8D8"/>
            <w:noWrap/>
            <w:vAlign w:val="bottom"/>
            <w:hideMark/>
          </w:tcPr>
          <w:p w14:paraId="4DAA9A58" w14:textId="656D989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F006AD" w14:textId="4F713D3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3CD31F" w14:textId="01AA64B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3,352,764.25 </w:t>
            </w:r>
          </w:p>
        </w:tc>
      </w:tr>
      <w:tr w:rsidR="00564AAF" w:rsidRPr="00564AAF" w14:paraId="52FD6C9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B283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1FD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4126A5DB" w14:textId="00280E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02B5A83E" w14:textId="79AFF2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3F24C" w14:textId="471065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301B0" w14:textId="59AE4E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6,728.00 </w:t>
            </w:r>
          </w:p>
        </w:tc>
      </w:tr>
      <w:tr w:rsidR="00564AAF" w:rsidRPr="00564AAF" w14:paraId="4F4B2E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AEF1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2F4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6DA87BE7" w14:textId="5A138A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73A640FB" w14:textId="0D0BDB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7C4F5" w14:textId="401173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BDADF" w14:textId="6676B9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9,865.16 </w:t>
            </w:r>
          </w:p>
        </w:tc>
      </w:tr>
      <w:tr w:rsidR="00564AAF" w:rsidRPr="00564AAF" w14:paraId="0FB497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CEF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A41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7270A777" w14:textId="4BEF09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66D56EBF" w14:textId="345CF2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69298" w14:textId="3A4001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298B4" w14:textId="497632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8,781.72 </w:t>
            </w:r>
          </w:p>
        </w:tc>
      </w:tr>
      <w:tr w:rsidR="00564AAF" w:rsidRPr="00564AAF" w14:paraId="178E827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2893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6E1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73374DD0" w14:textId="454C1E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2BB106DF" w14:textId="53167A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4161587A" w14:textId="78C3E1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C1464" w14:textId="5F60D4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61,210.81 </w:t>
            </w:r>
          </w:p>
        </w:tc>
      </w:tr>
      <w:tr w:rsidR="00564AAF" w:rsidRPr="00564AAF" w14:paraId="0C1B95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0A6C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B61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6262292A" w14:textId="479EC3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6AD21A5B" w14:textId="0BCE2D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949F6B1" w14:textId="4C264E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9B1DA" w14:textId="0BB9C6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8,541.24 </w:t>
            </w:r>
          </w:p>
        </w:tc>
      </w:tr>
      <w:tr w:rsidR="00564AAF" w:rsidRPr="00564AAF" w14:paraId="284155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2B1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F0D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64788FAD" w14:textId="158533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002CC06F" w14:textId="1F4A0B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F1AF8" w14:textId="05B6B5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A8239" w14:textId="3DE64C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266.28 </w:t>
            </w:r>
          </w:p>
        </w:tc>
      </w:tr>
      <w:tr w:rsidR="00564AAF" w:rsidRPr="00564AAF" w14:paraId="3D8F79C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40D8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7DF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0F0D0AD9" w14:textId="2C3F39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0265E3E7" w14:textId="20E767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4C9D2" w14:textId="76980C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F39E8" w14:textId="1B341C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5,243.13 </w:t>
            </w:r>
          </w:p>
        </w:tc>
      </w:tr>
      <w:tr w:rsidR="00564AAF" w:rsidRPr="00564AAF" w14:paraId="7D83DDB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0647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B35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472E8387" w14:textId="710753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5E78B1E0" w14:textId="78EDAF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CC46D" w14:textId="53E826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87293" w14:textId="046E9A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0,396.60 </w:t>
            </w:r>
          </w:p>
        </w:tc>
      </w:tr>
      <w:tr w:rsidR="00564AAF" w:rsidRPr="00564AAF" w14:paraId="1E816F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DF5B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97D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6ECCCE88" w14:textId="415CF3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421C312A" w14:textId="464325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6F88A" w14:textId="5824BB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9AFA3" w14:textId="6A145C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6,033.52 </w:t>
            </w:r>
          </w:p>
        </w:tc>
      </w:tr>
      <w:tr w:rsidR="00564AAF" w:rsidRPr="00564AAF" w14:paraId="1DF2ED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05DD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CEC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93A89F9" w14:textId="027098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5CBD7D8" w14:textId="7CA309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450C3" w14:textId="70E769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B13C5" w14:textId="122611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8,021.36 </w:t>
            </w:r>
          </w:p>
        </w:tc>
      </w:tr>
      <w:tr w:rsidR="00564AAF" w:rsidRPr="00564AAF" w14:paraId="0522A5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480A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836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6E58D5B5" w14:textId="255E8B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10B6C93" w14:textId="0B4E41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12BEE" w14:textId="2F89E8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F0BD9" w14:textId="742A18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2,221.40 </w:t>
            </w:r>
          </w:p>
        </w:tc>
      </w:tr>
      <w:tr w:rsidR="00564AAF" w:rsidRPr="00564AAF" w14:paraId="274B098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604A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CC9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4E9A6193" w14:textId="23D3BD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139E1A6C" w14:textId="6C96C4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868CB" w14:textId="4E0C75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8F921" w14:textId="5147CA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1,587.29 </w:t>
            </w:r>
          </w:p>
        </w:tc>
      </w:tr>
      <w:tr w:rsidR="00564AAF" w:rsidRPr="00564AAF" w14:paraId="490D54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8282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A14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5A1E576A" w14:textId="3B1D6A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590C51BA" w14:textId="69A822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82CB4" w14:textId="0A9AC5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7D0F3" w14:textId="64F732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34,274.04 </w:t>
            </w:r>
          </w:p>
        </w:tc>
      </w:tr>
      <w:tr w:rsidR="00564AAF" w:rsidRPr="00564AAF" w14:paraId="144E2F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9744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EFE3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6A1C75AD" w14:textId="21E9DB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60DB4FED" w14:textId="26918F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62E62" w14:textId="7C319C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E460A" w14:textId="510A38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94,895.68 </w:t>
            </w:r>
          </w:p>
        </w:tc>
      </w:tr>
      <w:tr w:rsidR="00564AAF" w:rsidRPr="00564AAF" w14:paraId="06622B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352A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699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3FC8AC63" w14:textId="14CD44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108A17E0" w14:textId="24E7EF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2B1E9" w14:textId="42A606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000B2" w14:textId="7E045E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2,743.04 </w:t>
            </w:r>
          </w:p>
        </w:tc>
      </w:tr>
      <w:tr w:rsidR="00564AAF" w:rsidRPr="00564AAF" w14:paraId="70DC1F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A056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EB9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345FB435" w14:textId="39270B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56911983" w14:textId="24218B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CA2A4" w14:textId="1A9F38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81E36" w14:textId="403848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630.00 </w:t>
            </w:r>
          </w:p>
        </w:tc>
      </w:tr>
      <w:tr w:rsidR="00564AAF" w:rsidRPr="00564AAF" w14:paraId="69736DA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EE9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3F5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33C4A843" w14:textId="5D630E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1A77F087" w14:textId="078283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32AE3" w14:textId="552925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0F0A6" w14:textId="46375D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2,809.60 </w:t>
            </w:r>
          </w:p>
        </w:tc>
      </w:tr>
      <w:tr w:rsidR="00564AAF" w:rsidRPr="00564AAF" w14:paraId="72F9BD9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28C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801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E35ECB7" w14:textId="6E4B0D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75C72DC6" w14:textId="44248C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40A86" w14:textId="6066C4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4B1C9" w14:textId="2689FE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6,515.38 </w:t>
            </w:r>
          </w:p>
        </w:tc>
      </w:tr>
      <w:tr w:rsidR="00564AAF" w:rsidRPr="00564AAF" w14:paraId="3BB980C6"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C7A1D"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815A665" w14:textId="3F26F67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303,473.42 </w:t>
            </w:r>
          </w:p>
        </w:tc>
        <w:tc>
          <w:tcPr>
            <w:tcW w:w="0" w:type="auto"/>
            <w:tcBorders>
              <w:top w:val="nil"/>
              <w:left w:val="nil"/>
              <w:bottom w:val="single" w:sz="4" w:space="0" w:color="000000"/>
              <w:right w:val="single" w:sz="4" w:space="0" w:color="000000"/>
            </w:tcBorders>
            <w:shd w:val="clear" w:color="D8D8D8" w:fill="D8D8D8"/>
            <w:noWrap/>
            <w:vAlign w:val="bottom"/>
            <w:hideMark/>
          </w:tcPr>
          <w:p w14:paraId="119D2DE9" w14:textId="2D7C4F2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F7067B" w14:textId="2581F5F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C0776D" w14:textId="42EF536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303,473.42 </w:t>
            </w:r>
          </w:p>
        </w:tc>
      </w:tr>
      <w:tr w:rsidR="00564AAF" w:rsidRPr="00564AAF" w14:paraId="4E8AF8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E0A43"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CA0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251556FE" w14:textId="615DEA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3EB70C9D" w14:textId="4A1D26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BC1AC" w14:textId="1D8FBF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1A6C5" w14:textId="0FE852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7,256.42 </w:t>
            </w:r>
          </w:p>
        </w:tc>
      </w:tr>
      <w:tr w:rsidR="00564AAF" w:rsidRPr="00564AAF" w14:paraId="36AE7DE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D7930"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C9F0A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1C5E8402" w14:textId="73EB64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70FB06DB" w14:textId="625C6A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3005C" w14:textId="7A20DC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1AC8D" w14:textId="4FC813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9,606.91 </w:t>
            </w:r>
          </w:p>
        </w:tc>
      </w:tr>
      <w:tr w:rsidR="00564AAF" w:rsidRPr="00564AAF" w14:paraId="14DEF71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19D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2DF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4887B66E" w14:textId="35FAC8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196E7CF2" w14:textId="6A6489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C015E" w14:textId="331A75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D487E" w14:textId="34FD57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1,553.00 </w:t>
            </w:r>
          </w:p>
        </w:tc>
      </w:tr>
      <w:tr w:rsidR="00564AAF" w:rsidRPr="00564AAF" w14:paraId="2CDB293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998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77A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06B458D8" w14:textId="15ED76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4FC113AF" w14:textId="5D9CC3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D09C6" w14:textId="7050F9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CCBAC" w14:textId="6FBCB1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3,789.64 </w:t>
            </w:r>
          </w:p>
        </w:tc>
      </w:tr>
      <w:tr w:rsidR="00564AAF" w:rsidRPr="00564AAF" w14:paraId="2DCB4D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9DB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814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E13E627" w14:textId="443CD3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1C71378B" w14:textId="17BF0A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C8D03" w14:textId="779A75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A8ACC" w14:textId="5D4316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6,862.40 </w:t>
            </w:r>
          </w:p>
        </w:tc>
      </w:tr>
      <w:tr w:rsidR="00564AAF" w:rsidRPr="00564AAF" w14:paraId="346F943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E266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516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530FB742" w14:textId="50DB4C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CF6469B" w14:textId="1995A4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F63CE" w14:textId="454B64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491DB" w14:textId="465E37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2,500.00 </w:t>
            </w:r>
          </w:p>
        </w:tc>
      </w:tr>
      <w:tr w:rsidR="00564AAF" w:rsidRPr="00564AAF" w14:paraId="5D6103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6214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781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A6F9F68" w14:textId="034DF8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774302AA" w14:textId="7DCEC9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A2233" w14:textId="513E84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EF4D7" w14:textId="4D7823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5,229.29 </w:t>
            </w:r>
          </w:p>
        </w:tc>
      </w:tr>
      <w:tr w:rsidR="00564AAF" w:rsidRPr="00564AAF" w14:paraId="1E09A4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1F27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075A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0F2E9C8E" w14:textId="245C1D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A38A3FE" w14:textId="0DB641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807CA" w14:textId="3F1807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F92EA" w14:textId="43DC3E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633.32 </w:t>
            </w:r>
          </w:p>
        </w:tc>
      </w:tr>
      <w:tr w:rsidR="00564AAF" w:rsidRPr="00564AAF" w14:paraId="27BF16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0878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BFC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41ED7026" w14:textId="2DDB30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4CF43F17" w14:textId="2EB651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534AA" w14:textId="1B5756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23966" w14:textId="63CDF6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430.00 </w:t>
            </w:r>
          </w:p>
        </w:tc>
      </w:tr>
      <w:tr w:rsidR="00564AAF" w:rsidRPr="00564AAF" w14:paraId="615AAB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A5E7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6727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4B20F67" w14:textId="219FE8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7E05C9E4" w14:textId="336A67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F2A1D" w14:textId="491D78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F5ECC" w14:textId="33B08F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490.94 </w:t>
            </w:r>
          </w:p>
        </w:tc>
      </w:tr>
      <w:tr w:rsidR="00564AAF" w:rsidRPr="00564AAF" w14:paraId="322347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B471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2A6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05A5ECE7" w14:textId="39B00B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497E1902" w14:textId="344EC3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23952" w14:textId="518D8A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DBF3A" w14:textId="6CDF4D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168.82 </w:t>
            </w:r>
          </w:p>
        </w:tc>
      </w:tr>
      <w:tr w:rsidR="00564AAF" w:rsidRPr="00564AAF" w14:paraId="532B1AC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50A0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DBF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196724C6" w14:textId="071E77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24FA8B9C" w14:textId="19D604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AA4AE" w14:textId="16BE7C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C8C38" w14:textId="6D4B4E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7,902.68 </w:t>
            </w:r>
          </w:p>
        </w:tc>
      </w:tr>
      <w:tr w:rsidR="00564AAF" w:rsidRPr="00564AAF" w14:paraId="23B4C7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F971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33F4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3CDFEB1A" w14:textId="29324F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754B0987" w14:textId="640411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96C03" w14:textId="769AC3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1A58E" w14:textId="46ABBD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0,050.00 </w:t>
            </w:r>
          </w:p>
        </w:tc>
      </w:tr>
      <w:tr w:rsidR="00564AAF" w:rsidRPr="00564AAF" w14:paraId="21909E7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6885B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9DE39F5" w14:textId="1A17E3E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103,010.58 </w:t>
            </w:r>
          </w:p>
        </w:tc>
        <w:tc>
          <w:tcPr>
            <w:tcW w:w="0" w:type="auto"/>
            <w:tcBorders>
              <w:top w:val="nil"/>
              <w:left w:val="nil"/>
              <w:bottom w:val="single" w:sz="4" w:space="0" w:color="000000"/>
              <w:right w:val="single" w:sz="4" w:space="0" w:color="000000"/>
            </w:tcBorders>
            <w:shd w:val="clear" w:color="D8D8D8" w:fill="D8D8D8"/>
            <w:noWrap/>
            <w:vAlign w:val="bottom"/>
            <w:hideMark/>
          </w:tcPr>
          <w:p w14:paraId="0D62579B" w14:textId="35DE24D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0C7827E" w14:textId="4E253F6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E5E38E" w14:textId="22BA326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153,010.58 </w:t>
            </w:r>
          </w:p>
        </w:tc>
      </w:tr>
      <w:tr w:rsidR="00564AAF" w:rsidRPr="00564AAF" w14:paraId="7BFA44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D2EC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93EF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4810A6E6" w14:textId="536240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41DFAF5B" w14:textId="143765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6FBD1" w14:textId="2D3248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75EE3" w14:textId="5DA8A3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50,692.18 </w:t>
            </w:r>
          </w:p>
        </w:tc>
      </w:tr>
      <w:tr w:rsidR="00564AAF" w:rsidRPr="00564AAF" w14:paraId="648E1F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C5C9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88A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17062C2F" w14:textId="0F279D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62D9D7EC" w14:textId="363630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D5233" w14:textId="33389C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743B8" w14:textId="2BE60C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2,971.28 </w:t>
            </w:r>
          </w:p>
        </w:tc>
      </w:tr>
      <w:tr w:rsidR="00564AAF" w:rsidRPr="00564AAF" w14:paraId="7183B4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9A8D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00C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71DEC7D3" w14:textId="37CE8E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0AA4EFDA" w14:textId="46C3A4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23DF5" w14:textId="676007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FCFF3" w14:textId="2BF74C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5,068.94 </w:t>
            </w:r>
          </w:p>
        </w:tc>
      </w:tr>
      <w:tr w:rsidR="00564AAF" w:rsidRPr="00564AAF" w14:paraId="3E134A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1DC6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1BE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1B6149FC" w14:textId="05D63E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7E600B9B" w14:textId="356FF8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A28F4" w14:textId="1E766B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1E4FE" w14:textId="10D492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730.00 </w:t>
            </w:r>
          </w:p>
        </w:tc>
      </w:tr>
      <w:tr w:rsidR="00564AAF" w:rsidRPr="00564AAF" w14:paraId="307A106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FAB9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633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4B65239B" w14:textId="5CE050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0213DAA9" w14:textId="4642A7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847B5" w14:textId="62DC37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3BB15" w14:textId="1F9303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7,617.76 </w:t>
            </w:r>
          </w:p>
        </w:tc>
      </w:tr>
      <w:tr w:rsidR="00564AAF" w:rsidRPr="00564AAF" w14:paraId="451493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4054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A4D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6ECFAAE2" w14:textId="6D513E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2FDBA3C0" w14:textId="58C4E3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5DC23" w14:textId="38FB9F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AE6F4" w14:textId="29A1AF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1,620.22 </w:t>
            </w:r>
          </w:p>
        </w:tc>
      </w:tr>
      <w:tr w:rsidR="00564AAF" w:rsidRPr="00564AAF" w14:paraId="3DDD83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0622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243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2D9E88A0" w14:textId="568A83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0,399.67 </w:t>
            </w:r>
          </w:p>
        </w:tc>
        <w:tc>
          <w:tcPr>
            <w:tcW w:w="0" w:type="auto"/>
            <w:tcBorders>
              <w:top w:val="nil"/>
              <w:left w:val="nil"/>
              <w:bottom w:val="single" w:sz="4" w:space="0" w:color="000000"/>
              <w:right w:val="single" w:sz="4" w:space="0" w:color="000000"/>
            </w:tcBorders>
            <w:shd w:val="clear" w:color="auto" w:fill="auto"/>
            <w:noWrap/>
            <w:vAlign w:val="bottom"/>
            <w:hideMark/>
          </w:tcPr>
          <w:p w14:paraId="35EC3479" w14:textId="78D850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5D156" w14:textId="667E86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C9FBF" w14:textId="5E6D3F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0,399.67 </w:t>
            </w:r>
          </w:p>
        </w:tc>
      </w:tr>
      <w:tr w:rsidR="00564AAF" w:rsidRPr="00564AAF" w14:paraId="174744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8BA0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583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6532C56E" w14:textId="3B3130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67CCFEDA" w14:textId="75AE6B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9CEA2" w14:textId="4CE7A4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8E3BD" w14:textId="5C4B05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7,220.72 </w:t>
            </w:r>
          </w:p>
        </w:tc>
      </w:tr>
      <w:tr w:rsidR="00564AAF" w:rsidRPr="00564AAF" w14:paraId="3BA385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C11C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213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73203389" w14:textId="5F2630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35660874" w14:textId="484313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F2362" w14:textId="604B7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D26E4" w14:textId="68D6CE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8,472.76 </w:t>
            </w:r>
          </w:p>
        </w:tc>
      </w:tr>
      <w:tr w:rsidR="00564AAF" w:rsidRPr="00564AAF" w14:paraId="57AA24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3F0A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48C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16D246BD" w14:textId="38FB87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1BF077E3" w14:textId="000D4B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3EDEB" w14:textId="44DC53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B41E4" w14:textId="4D3E0A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82.96 </w:t>
            </w:r>
          </w:p>
        </w:tc>
      </w:tr>
      <w:tr w:rsidR="00564AAF" w:rsidRPr="00564AAF" w14:paraId="094687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AA8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3A79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34B11ECD" w14:textId="0B1C5C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09F77B3D" w14:textId="47DADA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F81B0" w14:textId="210B59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F356B" w14:textId="05C364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4,596.44 </w:t>
            </w:r>
          </w:p>
        </w:tc>
      </w:tr>
      <w:tr w:rsidR="00564AAF" w:rsidRPr="00564AAF" w14:paraId="5436E3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8284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E77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740D643F" w14:textId="322698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40CBA818" w14:textId="639177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C6713" w14:textId="34AB42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B333E" w14:textId="5C3D43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2,126.16 </w:t>
            </w:r>
          </w:p>
        </w:tc>
      </w:tr>
      <w:tr w:rsidR="00564AAF" w:rsidRPr="00564AAF" w14:paraId="4D2B865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C0A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6E59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51935841" w14:textId="600D78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CAD9380" w14:textId="32A616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05FD4" w14:textId="410DEE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9290D" w14:textId="3372E6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2,312.68 </w:t>
            </w:r>
          </w:p>
        </w:tc>
      </w:tr>
      <w:tr w:rsidR="00564AAF" w:rsidRPr="00564AAF" w14:paraId="19FCF1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D105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8D2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66C037C4" w14:textId="445DCA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7728559B" w14:textId="27FFEF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921BA" w14:textId="5CB34F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FD7AE" w14:textId="7A7405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7,118.90 </w:t>
            </w:r>
          </w:p>
        </w:tc>
      </w:tr>
      <w:tr w:rsidR="00564AAF" w:rsidRPr="00564AAF" w14:paraId="0C5125C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3EDA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201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3D06FAAC" w14:textId="57DC5C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4FCB6D14" w14:textId="499581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474E0" w14:textId="24975C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4A2B1" w14:textId="21AD96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569.16 </w:t>
            </w:r>
          </w:p>
        </w:tc>
      </w:tr>
      <w:tr w:rsidR="00564AAF" w:rsidRPr="00564AAF" w14:paraId="4B00BAA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3342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3EB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22B78301" w14:textId="58D5B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8,912.43 </w:t>
            </w:r>
          </w:p>
        </w:tc>
        <w:tc>
          <w:tcPr>
            <w:tcW w:w="0" w:type="auto"/>
            <w:tcBorders>
              <w:top w:val="nil"/>
              <w:left w:val="nil"/>
              <w:bottom w:val="single" w:sz="4" w:space="0" w:color="000000"/>
              <w:right w:val="single" w:sz="4" w:space="0" w:color="000000"/>
            </w:tcBorders>
            <w:shd w:val="clear" w:color="auto" w:fill="auto"/>
            <w:noWrap/>
            <w:vAlign w:val="bottom"/>
            <w:hideMark/>
          </w:tcPr>
          <w:p w14:paraId="75298B83" w14:textId="517DAE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A173D" w14:textId="092D7D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A5DF2" w14:textId="1CA7D3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8,912.43 </w:t>
            </w:r>
          </w:p>
        </w:tc>
      </w:tr>
      <w:tr w:rsidR="00564AAF" w:rsidRPr="00564AAF" w14:paraId="013001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5A5F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D7E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6D9999E7" w14:textId="3C3BA2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38B22350" w14:textId="16CC50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17939" w14:textId="127A84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44C49" w14:textId="4B8FE7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0,048.46 </w:t>
            </w:r>
          </w:p>
        </w:tc>
      </w:tr>
      <w:tr w:rsidR="00564AAF" w:rsidRPr="00564AAF" w14:paraId="5FBCE8F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8E77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3D5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26E974AD" w14:textId="65A470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652DE7C3" w14:textId="00731B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118A8" w14:textId="26D3B2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B9F53" w14:textId="4DE796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0,430.04 </w:t>
            </w:r>
          </w:p>
        </w:tc>
      </w:tr>
      <w:tr w:rsidR="00564AAF" w:rsidRPr="00564AAF" w14:paraId="35DBD1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3489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4AD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6ABD65FD" w14:textId="2D3882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7EFE9ABC" w14:textId="6C4B3B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8319DB" w14:textId="476B3F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3AE44" w14:textId="298E27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28,458.20 </w:t>
            </w:r>
          </w:p>
        </w:tc>
      </w:tr>
      <w:tr w:rsidR="00564AAF" w:rsidRPr="00564AAF" w14:paraId="2253E3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DDC8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1D4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5B48BC13" w14:textId="1D7728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10640CD5" w14:textId="1D78F4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CF861" w14:textId="61823D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1997F" w14:textId="0A9ADF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242.92 </w:t>
            </w:r>
          </w:p>
        </w:tc>
      </w:tr>
      <w:tr w:rsidR="00564AAF" w:rsidRPr="00564AAF" w14:paraId="578E3A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F755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465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7A43B288" w14:textId="57A7CE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12250BE9" w14:textId="1AB33D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6B0E7" w14:textId="2B1E5E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D5DCA" w14:textId="0B77D7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2,115.88 </w:t>
            </w:r>
          </w:p>
        </w:tc>
      </w:tr>
      <w:tr w:rsidR="00564AAF" w:rsidRPr="00564AAF" w14:paraId="7592C1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0276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52E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36E2B90D" w14:textId="06F2FE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32E1F5A6" w14:textId="582FD3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9B78D" w14:textId="519291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35253" w14:textId="6C2A1F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2,807.88 </w:t>
            </w:r>
          </w:p>
        </w:tc>
      </w:tr>
      <w:tr w:rsidR="00564AAF" w:rsidRPr="00564AAF" w14:paraId="1A741F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9993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6D6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7E3C3750" w14:textId="7ECA75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6722F005" w14:textId="48AE9E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EE8AD" w14:textId="55FF5B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10E29" w14:textId="4A73A2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958.80 </w:t>
            </w:r>
          </w:p>
        </w:tc>
      </w:tr>
      <w:tr w:rsidR="00564AAF" w:rsidRPr="00564AAF" w14:paraId="2F97D1A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5D3C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9F8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3750CD87" w14:textId="01FE74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31E99680" w14:textId="486BD1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F79E6" w14:textId="2A37BD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45EBF" w14:textId="3687A3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5,945.23 </w:t>
            </w:r>
          </w:p>
        </w:tc>
      </w:tr>
      <w:tr w:rsidR="00564AAF" w:rsidRPr="00564AAF" w14:paraId="4F0E085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2557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5D5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5FEC3D1A" w14:textId="6A0C5C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04F0EA50" w14:textId="57995E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9A6B4" w14:textId="7BEFA3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CFE3C" w14:textId="297062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2,045.18 </w:t>
            </w:r>
          </w:p>
        </w:tc>
      </w:tr>
      <w:tr w:rsidR="00564AAF" w:rsidRPr="00564AAF" w14:paraId="4AA748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28AE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8B5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5CD54F85" w14:textId="5FEE33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7E58863E" w14:textId="01A352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2EC11" w14:textId="7CBDF6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6FF3F" w14:textId="74C7FE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1,480.00 </w:t>
            </w:r>
          </w:p>
        </w:tc>
      </w:tr>
      <w:tr w:rsidR="00564AAF" w:rsidRPr="00564AAF" w14:paraId="6476B69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EA79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054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7101E1E" w14:textId="5AAEED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4060531E" w14:textId="45D229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1873B" w14:textId="6217BA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DBA67" w14:textId="564123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506.28 </w:t>
            </w:r>
          </w:p>
        </w:tc>
      </w:tr>
      <w:tr w:rsidR="00564AAF" w:rsidRPr="00564AAF" w14:paraId="50A91B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6C3E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625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346E2126" w14:textId="0B3B94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7FFA874B" w14:textId="71D5BF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535F1" w14:textId="40AF29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3565" w14:textId="680584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9,547.69 </w:t>
            </w:r>
          </w:p>
        </w:tc>
      </w:tr>
      <w:tr w:rsidR="00564AAF" w:rsidRPr="00564AAF" w14:paraId="7C5E3BF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AED7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3ED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220E2554" w14:textId="1469AC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13BADAD4" w14:textId="012EAB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9C103" w14:textId="5BAA09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E3E96" w14:textId="3585BE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3,941.74 </w:t>
            </w:r>
          </w:p>
        </w:tc>
      </w:tr>
      <w:tr w:rsidR="00564AAF" w:rsidRPr="00564AAF" w14:paraId="510CFD4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0783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069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75635602" w14:textId="041D53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EE77918" w14:textId="5B9922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D7CFE" w14:textId="6ED699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0C5B6" w14:textId="30CA57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7,703.44 </w:t>
            </w:r>
          </w:p>
        </w:tc>
      </w:tr>
      <w:tr w:rsidR="00564AAF" w:rsidRPr="00564AAF" w14:paraId="7B816C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D4F2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36F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46B6445E" w14:textId="499CF0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59699D2B" w14:textId="017615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F5E5A" w14:textId="040611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37378" w14:textId="497C3A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3,816.76 </w:t>
            </w:r>
          </w:p>
        </w:tc>
      </w:tr>
      <w:tr w:rsidR="00564AAF" w:rsidRPr="00564AAF" w14:paraId="237F18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2C9B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24D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1E261C08" w14:textId="55FB86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1,579.08 </w:t>
            </w:r>
          </w:p>
        </w:tc>
        <w:tc>
          <w:tcPr>
            <w:tcW w:w="0" w:type="auto"/>
            <w:tcBorders>
              <w:top w:val="nil"/>
              <w:left w:val="nil"/>
              <w:bottom w:val="single" w:sz="4" w:space="0" w:color="000000"/>
              <w:right w:val="single" w:sz="4" w:space="0" w:color="000000"/>
            </w:tcBorders>
            <w:shd w:val="clear" w:color="auto" w:fill="auto"/>
            <w:noWrap/>
            <w:vAlign w:val="bottom"/>
            <w:hideMark/>
          </w:tcPr>
          <w:p w14:paraId="370E18D4" w14:textId="432F18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B4027" w14:textId="5BB015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8E86B" w14:textId="6C2203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1,579.08 </w:t>
            </w:r>
          </w:p>
        </w:tc>
      </w:tr>
      <w:tr w:rsidR="00564AAF" w:rsidRPr="00564AAF" w14:paraId="347BA19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96BA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501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00804D5" w14:textId="59F66E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5EAE36D2" w14:textId="322AEB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9EF27" w14:textId="25D5CA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89557" w14:textId="360099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7,057.28 </w:t>
            </w:r>
          </w:p>
        </w:tc>
      </w:tr>
      <w:tr w:rsidR="00564AAF" w:rsidRPr="00564AAF" w14:paraId="309C89F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3B0D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419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3ED8977" w14:textId="2CE0A7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1ABF471D" w14:textId="7E72ED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7F5CF" w14:textId="7B0D3A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DCA9C" w14:textId="688FBB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3,237.54 </w:t>
            </w:r>
          </w:p>
        </w:tc>
      </w:tr>
      <w:tr w:rsidR="00564AAF" w:rsidRPr="00564AAF" w14:paraId="3D97CB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6D1C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BA1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1EB8F706" w14:textId="680F94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38E96B6C" w14:textId="13465C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AD168" w14:textId="062BBD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069BC" w14:textId="2ADB84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3,077.76 </w:t>
            </w:r>
          </w:p>
        </w:tc>
      </w:tr>
      <w:tr w:rsidR="00564AAF" w:rsidRPr="00564AAF" w14:paraId="0D3DA61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FE9F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FBF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3881E392" w14:textId="722F67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6A04249D" w14:textId="774ABE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D8D4D" w14:textId="0FD118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29CE4" w14:textId="729D8B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1,152.72 </w:t>
            </w:r>
          </w:p>
        </w:tc>
      </w:tr>
      <w:tr w:rsidR="00564AAF" w:rsidRPr="00564AAF" w14:paraId="6FFB05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91BD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EDB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6B562479" w14:textId="5A5C9E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2C218B6" w14:textId="701C59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AE78A" w14:textId="292047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188C7" w14:textId="4FFFC5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0,584.32 </w:t>
            </w:r>
          </w:p>
        </w:tc>
      </w:tr>
      <w:tr w:rsidR="00564AAF" w:rsidRPr="00564AAF" w14:paraId="44FB9AC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12D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A2B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43312F2B" w14:textId="0FAC47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50EB6966" w14:textId="70B7CE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753A8" w14:textId="679E85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1398F" w14:textId="4EAF48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87,361.12 </w:t>
            </w:r>
          </w:p>
        </w:tc>
      </w:tr>
      <w:tr w:rsidR="00564AAF" w:rsidRPr="00564AAF" w14:paraId="3460A28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DA27B"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1FFF0886" w14:textId="21EC2CA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288,9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15F6CD3B" w14:textId="7B17142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2C0E07" w14:textId="5680AC5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22E1DC" w14:textId="35B2813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288,926.38 </w:t>
            </w:r>
          </w:p>
        </w:tc>
      </w:tr>
      <w:tr w:rsidR="00564AAF" w:rsidRPr="00564AAF" w14:paraId="712303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7D1B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5F8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074B0EEE" w14:textId="087C59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65887702" w14:textId="422A3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A6A8F" w14:textId="2F894C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6B9D5" w14:textId="64BA3D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434,456.38 </w:t>
            </w:r>
          </w:p>
        </w:tc>
      </w:tr>
      <w:tr w:rsidR="00564AAF" w:rsidRPr="00564AAF" w14:paraId="24227E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441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C211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376E51D0" w14:textId="6E4DE2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1E4565F7" w14:textId="690C30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5808E" w14:textId="3CC82D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1C0E5" w14:textId="21445D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490.00 </w:t>
            </w:r>
          </w:p>
        </w:tc>
      </w:tr>
      <w:tr w:rsidR="00564AAF" w:rsidRPr="00564AAF" w14:paraId="1CF176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D1FE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D4A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4A46379F" w14:textId="3A5C3A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02D09CC4" w14:textId="6834E2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AC20E" w14:textId="6CFD7E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34511" w14:textId="04BE6F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7,980.00 </w:t>
            </w:r>
          </w:p>
        </w:tc>
      </w:tr>
      <w:tr w:rsidR="00564AAF" w:rsidRPr="00564AAF" w14:paraId="649A9226"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8D4C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48E83521" w14:textId="4A2AD38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0F4B14A0" w14:textId="1E4DEE4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62E53D" w14:textId="16975CC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0127F5" w14:textId="37EBCA7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16,276.32 </w:t>
            </w:r>
          </w:p>
        </w:tc>
      </w:tr>
      <w:tr w:rsidR="00564AAF" w:rsidRPr="00564AAF" w14:paraId="7AE1E3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5B38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599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206BE6CD" w14:textId="12FBF9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668210B9" w14:textId="19AA72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889A3" w14:textId="187A69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4F26D" w14:textId="0B6D75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6,151.00 </w:t>
            </w:r>
          </w:p>
        </w:tc>
      </w:tr>
      <w:tr w:rsidR="00564AAF" w:rsidRPr="00564AAF" w14:paraId="6F18CD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8428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D10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65DEC3B4" w14:textId="13BDA8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2E06B4B9" w14:textId="24FFC5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FD900" w14:textId="1E0073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4ACE4" w14:textId="376F34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4,226.50 </w:t>
            </w:r>
          </w:p>
        </w:tc>
      </w:tr>
      <w:tr w:rsidR="00564AAF" w:rsidRPr="00564AAF" w14:paraId="65D204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1788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8C9ADC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4C1CAA39" w14:textId="07B7CD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02BB1B03" w14:textId="2FBED6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7EE72" w14:textId="6225B5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379A3" w14:textId="707621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700.00 </w:t>
            </w:r>
          </w:p>
        </w:tc>
      </w:tr>
      <w:tr w:rsidR="00564AAF" w:rsidRPr="00564AAF" w14:paraId="5BED740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2317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022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1A3CB03" w14:textId="2F3F20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3B021E3" w14:textId="0E633D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0C3A0" w14:textId="0B2333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DB9E1" w14:textId="0AD96D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3,192.50 </w:t>
            </w:r>
          </w:p>
        </w:tc>
      </w:tr>
      <w:tr w:rsidR="00564AAF" w:rsidRPr="00564AAF" w14:paraId="747F794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9E2C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DADC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1890A20F" w14:textId="6FB5CA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7FA5C91A" w14:textId="6278DF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0D85E" w14:textId="633145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9539C" w14:textId="4F1679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475.00 </w:t>
            </w:r>
          </w:p>
        </w:tc>
      </w:tr>
      <w:tr w:rsidR="00564AAF" w:rsidRPr="00564AAF" w14:paraId="046D871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BB46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42A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3C8DEFAD" w14:textId="4AC758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2C3095F1" w14:textId="514543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50D13" w14:textId="77819A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37986" w14:textId="5F7B2F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4,420.00 </w:t>
            </w:r>
          </w:p>
        </w:tc>
      </w:tr>
      <w:tr w:rsidR="00564AAF" w:rsidRPr="00564AAF" w14:paraId="2B9DCD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42B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336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4D295D22" w14:textId="63CEC7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46E6C8E7" w14:textId="094FE6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620CF" w14:textId="125CB3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56556" w14:textId="0D1804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2,634.00 </w:t>
            </w:r>
          </w:p>
        </w:tc>
      </w:tr>
      <w:tr w:rsidR="00564AAF" w:rsidRPr="00564AAF" w14:paraId="1D4DFCA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7116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33C0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54E31822" w14:textId="7C41F5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2721BBA7" w14:textId="5F849E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8AD57" w14:textId="638DB8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EBADF" w14:textId="12D196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792.50 </w:t>
            </w:r>
          </w:p>
        </w:tc>
      </w:tr>
      <w:tr w:rsidR="00564AAF" w:rsidRPr="00564AAF" w14:paraId="4D887E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3659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C5B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35FCA582" w14:textId="10144F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38664C23" w14:textId="00CCAE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3A15F" w14:textId="48891A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29E5E" w14:textId="58B94C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4,260.00 </w:t>
            </w:r>
          </w:p>
        </w:tc>
      </w:tr>
      <w:tr w:rsidR="00564AAF" w:rsidRPr="00564AAF" w14:paraId="21CC44A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87A2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37C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0B68E293" w14:textId="406C09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51C8E2BD" w14:textId="3C0D75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F557D" w14:textId="5E8923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F544F" w14:textId="1F0890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840.00 </w:t>
            </w:r>
          </w:p>
        </w:tc>
      </w:tr>
      <w:tr w:rsidR="00564AAF" w:rsidRPr="00564AAF" w14:paraId="22BD0B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29EF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A7E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0EF09A3" w14:textId="13AD4C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2D518E87" w14:textId="584720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5A27E" w14:textId="223749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78043" w14:textId="406405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5,535.00 </w:t>
            </w:r>
          </w:p>
        </w:tc>
      </w:tr>
      <w:tr w:rsidR="00564AAF" w:rsidRPr="00564AAF" w14:paraId="379198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785E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7DA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2DDE4705" w14:textId="779BE6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4357488F" w14:textId="775F22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76334" w14:textId="4BDF99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57FC9" w14:textId="116B46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5,049.82 </w:t>
            </w:r>
          </w:p>
        </w:tc>
      </w:tr>
      <w:tr w:rsidR="00564AAF" w:rsidRPr="00564AAF" w14:paraId="258A79A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3829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2106E2BC" w14:textId="16476DA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0,842,3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2034F907" w14:textId="12A570D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B4233E5" w14:textId="03B04C8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CDB46E" w14:textId="40B1E5C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423,576.85 </w:t>
            </w:r>
          </w:p>
        </w:tc>
      </w:tr>
      <w:tr w:rsidR="00564AAF" w:rsidRPr="00564AAF" w14:paraId="38870A18"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C69FC3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8FECB0A" w14:textId="1AD48F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01C0036C" w14:textId="2ABC31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FEFF8" w14:textId="519B06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5DD9B" w14:textId="1ED6B4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64,288.77 </w:t>
            </w:r>
          </w:p>
        </w:tc>
      </w:tr>
      <w:tr w:rsidR="00564AAF" w:rsidRPr="00564AAF" w14:paraId="70E1C7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B04C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1FE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726CFD38" w14:textId="4555BE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5A3B3F9C" w14:textId="1B6131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41DAA" w14:textId="0C4AC0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2BC00" w14:textId="36C983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2,882.44 </w:t>
            </w:r>
          </w:p>
        </w:tc>
      </w:tr>
      <w:tr w:rsidR="00564AAF" w:rsidRPr="00564AAF" w14:paraId="01C0F5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4AA5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74A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23027450" w14:textId="15E4A7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3034F176" w14:textId="558142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011E2" w14:textId="3A33D9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AF906" w14:textId="4065B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0,258.54 </w:t>
            </w:r>
          </w:p>
        </w:tc>
      </w:tr>
      <w:tr w:rsidR="00564AAF" w:rsidRPr="00564AAF" w14:paraId="32932B3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D5C8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3F5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2F1FDD6B" w14:textId="457C95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747E1860" w14:textId="42ED07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A1828" w14:textId="049461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D84FA" w14:textId="2D6B7B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5,213.48 </w:t>
            </w:r>
          </w:p>
        </w:tc>
      </w:tr>
      <w:tr w:rsidR="00564AAF" w:rsidRPr="00564AAF" w14:paraId="55624E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E667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D38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7D9B179" w14:textId="14856F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57A38FC" w14:textId="44D1EB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90712" w14:textId="236FD1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10A1E" w14:textId="5491BD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672.72 </w:t>
            </w:r>
          </w:p>
        </w:tc>
      </w:tr>
      <w:tr w:rsidR="00564AAF" w:rsidRPr="00564AAF" w14:paraId="15242A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6049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B83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1D83935E" w14:textId="772EF7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5BB94561" w14:textId="7BCC2C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A777F9" w14:textId="20A0E0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26E36" w14:textId="0EE76A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3,501.02 </w:t>
            </w:r>
          </w:p>
        </w:tc>
      </w:tr>
      <w:tr w:rsidR="00564AAF" w:rsidRPr="00564AAF" w14:paraId="37D10D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6B22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D12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17E728C1" w14:textId="787D3F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1A132545" w14:textId="750A7D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B898189" w14:textId="13BF9D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B4AD3" w14:textId="2D53A6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8,112.24 </w:t>
            </w:r>
          </w:p>
        </w:tc>
      </w:tr>
      <w:tr w:rsidR="00564AAF" w:rsidRPr="00564AAF" w14:paraId="3C6751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7397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4F19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5795C3EA" w14:textId="071343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2789C479" w14:textId="25AC17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B430EFA" w14:textId="05B183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26F6E" w14:textId="2B2DF5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0,626.00 </w:t>
            </w:r>
          </w:p>
        </w:tc>
      </w:tr>
      <w:tr w:rsidR="00564AAF" w:rsidRPr="00564AAF" w14:paraId="7122563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8EC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A8B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0BB3AF85" w14:textId="55D668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076130E6" w14:textId="09F51B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DA825" w14:textId="1693FD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85CF2" w14:textId="460AA9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4,244.13 </w:t>
            </w:r>
          </w:p>
        </w:tc>
      </w:tr>
      <w:tr w:rsidR="00564AAF" w:rsidRPr="00564AAF" w14:paraId="2A432A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351C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618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1D8AC6CD" w14:textId="623606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6,059.42 </w:t>
            </w:r>
          </w:p>
        </w:tc>
        <w:tc>
          <w:tcPr>
            <w:tcW w:w="0" w:type="auto"/>
            <w:tcBorders>
              <w:top w:val="nil"/>
              <w:left w:val="nil"/>
              <w:bottom w:val="single" w:sz="4" w:space="0" w:color="000000"/>
              <w:right w:val="single" w:sz="4" w:space="0" w:color="000000"/>
            </w:tcBorders>
            <w:shd w:val="clear" w:color="auto" w:fill="auto"/>
            <w:noWrap/>
            <w:vAlign w:val="bottom"/>
            <w:hideMark/>
          </w:tcPr>
          <w:p w14:paraId="6FF96662" w14:textId="58A426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DD9BB7B" w14:textId="59AF6A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A3D85" w14:textId="50D687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5,309.42 </w:t>
            </w:r>
          </w:p>
        </w:tc>
      </w:tr>
      <w:tr w:rsidR="00564AAF" w:rsidRPr="00564AAF" w14:paraId="6D3C609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C118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8BA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B171676" w14:textId="5AED19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3FC5B0E4" w14:textId="1D0A53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FF6C4" w14:textId="0F8083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A922C" w14:textId="093610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359.60 </w:t>
            </w:r>
          </w:p>
        </w:tc>
      </w:tr>
      <w:tr w:rsidR="00564AAF" w:rsidRPr="00564AAF" w14:paraId="217A264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369A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85CC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6ADBC123" w14:textId="51E56C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0B8D582D" w14:textId="4C6228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487C5E95" w14:textId="375C2E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568B9" w14:textId="1AB160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1,043.20 </w:t>
            </w:r>
          </w:p>
        </w:tc>
      </w:tr>
      <w:tr w:rsidR="00564AAF" w:rsidRPr="00564AAF" w14:paraId="2B9672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C67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FAD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66B36AE" w14:textId="186413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6A1DA63F" w14:textId="366488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FB474" w14:textId="27777B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A7964" w14:textId="6248CE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1,665.13 </w:t>
            </w:r>
          </w:p>
        </w:tc>
      </w:tr>
      <w:tr w:rsidR="00564AAF" w:rsidRPr="00564AAF" w14:paraId="1C461BA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A1B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DA4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36FFCB8F" w14:textId="7A0B0D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0E310837" w14:textId="7DF301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4E29A" w14:textId="638CDB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5DF65" w14:textId="5695C4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7,236.32 </w:t>
            </w:r>
          </w:p>
        </w:tc>
      </w:tr>
      <w:tr w:rsidR="00564AAF" w:rsidRPr="00564AAF" w14:paraId="4C94815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E8D3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D14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7637E783" w14:textId="0ED462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59B9879F" w14:textId="260C92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4C27E" w14:textId="49768D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62C8D" w14:textId="093C9A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887.40 </w:t>
            </w:r>
          </w:p>
        </w:tc>
      </w:tr>
      <w:tr w:rsidR="00564AAF" w:rsidRPr="00564AAF" w14:paraId="31706E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4072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273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C0B43D3" w14:textId="169E0C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7735C1B4" w14:textId="2A26B2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4FE3D" w14:textId="1420B5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A6113" w14:textId="01426F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8,276.44 </w:t>
            </w:r>
          </w:p>
        </w:tc>
      </w:tr>
      <w:tr w:rsidR="00564AAF" w:rsidRPr="00564AAF" w14:paraId="5DC3712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A1E4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53783DDE" w14:textId="76A3C89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5,231,556.08 </w:t>
            </w:r>
          </w:p>
        </w:tc>
        <w:tc>
          <w:tcPr>
            <w:tcW w:w="0" w:type="auto"/>
            <w:tcBorders>
              <w:top w:val="nil"/>
              <w:left w:val="nil"/>
              <w:bottom w:val="single" w:sz="4" w:space="0" w:color="000000"/>
              <w:right w:val="single" w:sz="4" w:space="0" w:color="000000"/>
            </w:tcBorders>
            <w:shd w:val="clear" w:color="A5A5A5" w:fill="A5A5A5"/>
            <w:noWrap/>
            <w:vAlign w:val="bottom"/>
            <w:hideMark/>
          </w:tcPr>
          <w:p w14:paraId="46EA50B4" w14:textId="3A59D02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691,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2626E82D" w14:textId="2F1B42C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A5D792" w14:textId="071ABC4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71,923,308.16 </w:t>
            </w:r>
          </w:p>
        </w:tc>
      </w:tr>
      <w:tr w:rsidR="00564AAF" w:rsidRPr="00564AAF" w14:paraId="1F8C717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8153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55B2E673" w14:textId="770216F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6,200,477.82 </w:t>
            </w:r>
          </w:p>
        </w:tc>
        <w:tc>
          <w:tcPr>
            <w:tcW w:w="0" w:type="auto"/>
            <w:tcBorders>
              <w:top w:val="nil"/>
              <w:left w:val="nil"/>
              <w:bottom w:val="single" w:sz="4" w:space="0" w:color="000000"/>
              <w:right w:val="single" w:sz="4" w:space="0" w:color="000000"/>
            </w:tcBorders>
            <w:shd w:val="clear" w:color="D8D8D8" w:fill="D8D8D8"/>
            <w:noWrap/>
            <w:vAlign w:val="bottom"/>
            <w:hideMark/>
          </w:tcPr>
          <w:p w14:paraId="4B3FB333" w14:textId="321B42B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5CA9B2B" w14:textId="5154092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AFB330" w14:textId="785C855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6,513,227.82 </w:t>
            </w:r>
          </w:p>
        </w:tc>
      </w:tr>
      <w:tr w:rsidR="00564AAF" w:rsidRPr="00564AAF" w14:paraId="1F9810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8D2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F62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31A94544" w14:textId="53F8C2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D300F1" w14:textId="734E7B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80314" w14:textId="462658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AF4D3" w14:textId="719C22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r>
      <w:tr w:rsidR="00564AAF" w:rsidRPr="00564AAF" w14:paraId="4B244E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1C0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231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B84891C" w14:textId="232730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168CB49E" w14:textId="44D9E8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9C2C7" w14:textId="07AFB5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21AAB" w14:textId="69101C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7,500.00 </w:t>
            </w:r>
          </w:p>
        </w:tc>
      </w:tr>
      <w:tr w:rsidR="00564AAF" w:rsidRPr="00564AAF" w14:paraId="326702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C9B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C670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4483DCD" w14:textId="2EBD93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2,320.00 </w:t>
            </w:r>
          </w:p>
        </w:tc>
        <w:tc>
          <w:tcPr>
            <w:tcW w:w="0" w:type="auto"/>
            <w:tcBorders>
              <w:top w:val="nil"/>
              <w:left w:val="nil"/>
              <w:bottom w:val="single" w:sz="4" w:space="0" w:color="000000"/>
              <w:right w:val="single" w:sz="4" w:space="0" w:color="000000"/>
            </w:tcBorders>
            <w:shd w:val="clear" w:color="auto" w:fill="auto"/>
            <w:noWrap/>
            <w:vAlign w:val="bottom"/>
            <w:hideMark/>
          </w:tcPr>
          <w:p w14:paraId="627789EF" w14:textId="46AB97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F372F6" w14:textId="03252D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E18BC" w14:textId="252DAE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7,320.00 </w:t>
            </w:r>
          </w:p>
        </w:tc>
      </w:tr>
      <w:tr w:rsidR="00564AAF" w:rsidRPr="00564AAF" w14:paraId="1020F9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7C2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3F7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10C8D0BD" w14:textId="74F9F5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02FCAC8B" w14:textId="63714B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327407B8" w14:textId="232A73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8F2AB" w14:textId="2A417A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0,447.20 </w:t>
            </w:r>
          </w:p>
        </w:tc>
      </w:tr>
      <w:tr w:rsidR="00564AAF" w:rsidRPr="00564AAF" w14:paraId="0E5996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FC8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C9D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43F4F375" w14:textId="0E6E66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272CAA78" w14:textId="217B8E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484B3" w14:textId="71A63A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3AF55" w14:textId="4537AF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1,656.70 </w:t>
            </w:r>
          </w:p>
        </w:tc>
      </w:tr>
      <w:tr w:rsidR="00564AAF" w:rsidRPr="00564AAF" w14:paraId="18FA16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F47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654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02C75B7A" w14:textId="6707E0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350CFBBD" w14:textId="4E1884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23FC7" w14:textId="1849DD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59607" w14:textId="3DAE49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67,414.10 </w:t>
            </w:r>
          </w:p>
        </w:tc>
      </w:tr>
      <w:tr w:rsidR="00564AAF" w:rsidRPr="00564AAF" w14:paraId="6C8CC6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E69F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51D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1DF0E4C4" w14:textId="0DF1E3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3D85010E" w14:textId="58B5C9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6455C" w14:textId="613D9A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FBB01" w14:textId="6C373F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9,000.00 </w:t>
            </w:r>
          </w:p>
        </w:tc>
      </w:tr>
      <w:tr w:rsidR="00564AAF" w:rsidRPr="00564AAF" w14:paraId="7924E11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D4B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25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539A506D" w14:textId="16D246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6,500.00 </w:t>
            </w:r>
          </w:p>
        </w:tc>
        <w:tc>
          <w:tcPr>
            <w:tcW w:w="0" w:type="auto"/>
            <w:tcBorders>
              <w:top w:val="nil"/>
              <w:left w:val="nil"/>
              <w:bottom w:val="single" w:sz="4" w:space="0" w:color="000000"/>
              <w:right w:val="single" w:sz="4" w:space="0" w:color="000000"/>
            </w:tcBorders>
            <w:shd w:val="clear" w:color="auto" w:fill="auto"/>
            <w:noWrap/>
            <w:vAlign w:val="bottom"/>
            <w:hideMark/>
          </w:tcPr>
          <w:p w14:paraId="620C5457" w14:textId="46234C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C7948" w14:textId="3B695E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5734F" w14:textId="04AE4D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6,500.00 </w:t>
            </w:r>
          </w:p>
        </w:tc>
      </w:tr>
      <w:tr w:rsidR="00564AAF" w:rsidRPr="00564AAF" w14:paraId="703DA0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BDA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365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7F2A1ACA" w14:textId="57AE2F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0D52A5C1" w14:textId="684F60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DA605" w14:textId="0BBF3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6DD8A" w14:textId="52A242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50,800.00 </w:t>
            </w:r>
          </w:p>
        </w:tc>
      </w:tr>
      <w:tr w:rsidR="00564AAF" w:rsidRPr="00564AAF" w14:paraId="003E9FA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4B6A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033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587236D1" w14:textId="51AD56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30ADDD3F" w14:textId="1CAD1B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D9441" w14:textId="00EA26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D3756" w14:textId="4AB4D1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2,100.00 </w:t>
            </w:r>
          </w:p>
        </w:tc>
      </w:tr>
      <w:tr w:rsidR="00564AAF" w:rsidRPr="00564AAF" w14:paraId="39A7C57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FA3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224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7B60E4F3" w14:textId="5BA957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4F3C332A" w14:textId="604B10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3B9E2" w14:textId="2AAA13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EF4F4" w14:textId="01CD69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4,800.00 </w:t>
            </w:r>
          </w:p>
        </w:tc>
      </w:tr>
      <w:tr w:rsidR="00564AAF" w:rsidRPr="00564AAF" w14:paraId="5BEC991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F89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924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1EB69363" w14:textId="098CCA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10,275.40 </w:t>
            </w:r>
          </w:p>
        </w:tc>
        <w:tc>
          <w:tcPr>
            <w:tcW w:w="0" w:type="auto"/>
            <w:tcBorders>
              <w:top w:val="nil"/>
              <w:left w:val="nil"/>
              <w:bottom w:val="single" w:sz="4" w:space="0" w:color="000000"/>
              <w:right w:val="single" w:sz="4" w:space="0" w:color="000000"/>
            </w:tcBorders>
            <w:shd w:val="clear" w:color="auto" w:fill="auto"/>
            <w:noWrap/>
            <w:vAlign w:val="bottom"/>
            <w:hideMark/>
          </w:tcPr>
          <w:p w14:paraId="5D41038C" w14:textId="5FBE61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1EFBF" w14:textId="49053B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73CB7" w14:textId="36265F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10,275.40 </w:t>
            </w:r>
          </w:p>
        </w:tc>
      </w:tr>
      <w:tr w:rsidR="00564AAF" w:rsidRPr="00564AAF" w14:paraId="46915D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B0E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D249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23E05546" w14:textId="16EA1D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7034114E" w14:textId="1A24CF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8C3FE" w14:textId="724A9C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3950E" w14:textId="61B816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3,400.00 </w:t>
            </w:r>
          </w:p>
        </w:tc>
      </w:tr>
      <w:tr w:rsidR="00564AAF" w:rsidRPr="00564AAF" w14:paraId="38A6513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D71F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8F5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740B5BDD" w14:textId="581055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67,580.00 </w:t>
            </w:r>
          </w:p>
        </w:tc>
        <w:tc>
          <w:tcPr>
            <w:tcW w:w="0" w:type="auto"/>
            <w:tcBorders>
              <w:top w:val="nil"/>
              <w:left w:val="nil"/>
              <w:bottom w:val="single" w:sz="4" w:space="0" w:color="000000"/>
              <w:right w:val="single" w:sz="4" w:space="0" w:color="000000"/>
            </w:tcBorders>
            <w:shd w:val="clear" w:color="auto" w:fill="auto"/>
            <w:noWrap/>
            <w:vAlign w:val="bottom"/>
            <w:hideMark/>
          </w:tcPr>
          <w:p w14:paraId="72D01941" w14:textId="1DCF0D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5C913" w14:textId="65FE36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FBE7C" w14:textId="5B80BF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67,580.00 </w:t>
            </w:r>
          </w:p>
        </w:tc>
      </w:tr>
      <w:tr w:rsidR="00564AAF" w:rsidRPr="00564AAF" w14:paraId="1DAC4C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674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27A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5F801D7B" w14:textId="42C82C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1,897.42 </w:t>
            </w:r>
          </w:p>
        </w:tc>
        <w:tc>
          <w:tcPr>
            <w:tcW w:w="0" w:type="auto"/>
            <w:tcBorders>
              <w:top w:val="nil"/>
              <w:left w:val="nil"/>
              <w:bottom w:val="single" w:sz="4" w:space="0" w:color="000000"/>
              <w:right w:val="single" w:sz="4" w:space="0" w:color="000000"/>
            </w:tcBorders>
            <w:shd w:val="clear" w:color="auto" w:fill="auto"/>
            <w:noWrap/>
            <w:vAlign w:val="bottom"/>
            <w:hideMark/>
          </w:tcPr>
          <w:p w14:paraId="50F7E7B3" w14:textId="34BE76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0AD12" w14:textId="7E1647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C6CB8" w14:textId="1174D9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1,897.42 </w:t>
            </w:r>
          </w:p>
        </w:tc>
      </w:tr>
      <w:tr w:rsidR="00564AAF" w:rsidRPr="00564AAF" w14:paraId="468A482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8B2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F8C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7B0CA8B5" w14:textId="18067B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2FB12DBA" w14:textId="4C5B7C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409B8" w14:textId="70E7C2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5A6D1" w14:textId="04A927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7,537.00 </w:t>
            </w:r>
          </w:p>
        </w:tc>
      </w:tr>
      <w:tr w:rsidR="00564AAF" w:rsidRPr="00564AAF" w14:paraId="4C8C2E3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DFE9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81DCB10" w14:textId="4DBBEE4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094,6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3A041295" w14:textId="08A61D4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949BBF0" w14:textId="4888F1A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BBCFEA" w14:textId="43E872B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1,370,053.71 </w:t>
            </w:r>
          </w:p>
        </w:tc>
      </w:tr>
      <w:tr w:rsidR="00564AAF" w:rsidRPr="00564AAF" w14:paraId="689968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4DE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13F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68A347A6" w14:textId="33AA01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2,584.96 </w:t>
            </w:r>
          </w:p>
        </w:tc>
        <w:tc>
          <w:tcPr>
            <w:tcW w:w="0" w:type="auto"/>
            <w:tcBorders>
              <w:top w:val="nil"/>
              <w:left w:val="nil"/>
              <w:bottom w:val="single" w:sz="4" w:space="0" w:color="000000"/>
              <w:right w:val="single" w:sz="4" w:space="0" w:color="000000"/>
            </w:tcBorders>
            <w:shd w:val="clear" w:color="auto" w:fill="auto"/>
            <w:noWrap/>
            <w:vAlign w:val="bottom"/>
            <w:hideMark/>
          </w:tcPr>
          <w:p w14:paraId="5B0099AC" w14:textId="546570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44AAE" w14:textId="138E7C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1BDF7" w14:textId="38F918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2,584.96 </w:t>
            </w:r>
          </w:p>
        </w:tc>
      </w:tr>
      <w:tr w:rsidR="00564AAF" w:rsidRPr="00564AAF" w14:paraId="2C6748C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800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CC3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5058995F" w14:textId="2BC0DF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7200AD4C" w14:textId="49F942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52A02" w14:textId="15722C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949B2" w14:textId="1EEEEB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000.00 </w:t>
            </w:r>
          </w:p>
        </w:tc>
      </w:tr>
      <w:tr w:rsidR="00564AAF" w:rsidRPr="00564AAF" w14:paraId="265592C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F7A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A68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1F7691CB" w14:textId="7D0B44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22C3CEC6" w14:textId="02CDC2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033FB" w14:textId="2679DD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70AE9" w14:textId="3C6AD7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8,099.20 </w:t>
            </w:r>
          </w:p>
        </w:tc>
      </w:tr>
      <w:tr w:rsidR="00564AAF" w:rsidRPr="00564AAF" w14:paraId="6A60FA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CC49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ECF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59A7C77" w14:textId="43C817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3,820.45 </w:t>
            </w:r>
          </w:p>
        </w:tc>
        <w:tc>
          <w:tcPr>
            <w:tcW w:w="0" w:type="auto"/>
            <w:tcBorders>
              <w:top w:val="nil"/>
              <w:left w:val="nil"/>
              <w:bottom w:val="single" w:sz="4" w:space="0" w:color="000000"/>
              <w:right w:val="single" w:sz="4" w:space="0" w:color="000000"/>
            </w:tcBorders>
            <w:shd w:val="clear" w:color="auto" w:fill="auto"/>
            <w:noWrap/>
            <w:vAlign w:val="bottom"/>
            <w:hideMark/>
          </w:tcPr>
          <w:p w14:paraId="22A5D166" w14:textId="2DB1DA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F0CAC" w14:textId="749222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5FB6D" w14:textId="5472C1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3,820.45 </w:t>
            </w:r>
          </w:p>
        </w:tc>
      </w:tr>
      <w:tr w:rsidR="00564AAF" w:rsidRPr="00564AAF" w14:paraId="226A65F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13EC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29B0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21825EF8" w14:textId="5ED0C1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93,995.00 </w:t>
            </w:r>
          </w:p>
        </w:tc>
        <w:tc>
          <w:tcPr>
            <w:tcW w:w="0" w:type="auto"/>
            <w:tcBorders>
              <w:top w:val="nil"/>
              <w:left w:val="nil"/>
              <w:bottom w:val="single" w:sz="4" w:space="0" w:color="000000"/>
              <w:right w:val="single" w:sz="4" w:space="0" w:color="000000"/>
            </w:tcBorders>
            <w:shd w:val="clear" w:color="auto" w:fill="auto"/>
            <w:noWrap/>
            <w:vAlign w:val="bottom"/>
            <w:hideMark/>
          </w:tcPr>
          <w:p w14:paraId="21821A80" w14:textId="784434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F6224" w14:textId="4930EC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4B70C" w14:textId="6E6798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93,995.00 </w:t>
            </w:r>
          </w:p>
        </w:tc>
      </w:tr>
      <w:tr w:rsidR="00564AAF" w:rsidRPr="00564AAF" w14:paraId="59C004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634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084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2309D942" w14:textId="3AB99E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4BE0901E" w14:textId="562414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5B242" w14:textId="2762AE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43BE8" w14:textId="7B7BD2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88,000.00 </w:t>
            </w:r>
          </w:p>
        </w:tc>
      </w:tr>
      <w:tr w:rsidR="00564AAF" w:rsidRPr="00564AAF" w14:paraId="7FC1B36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9C0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A72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2C925558" w14:textId="1E04BC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99,565.00 </w:t>
            </w:r>
          </w:p>
        </w:tc>
        <w:tc>
          <w:tcPr>
            <w:tcW w:w="0" w:type="auto"/>
            <w:tcBorders>
              <w:top w:val="nil"/>
              <w:left w:val="nil"/>
              <w:bottom w:val="single" w:sz="4" w:space="0" w:color="000000"/>
              <w:right w:val="single" w:sz="4" w:space="0" w:color="000000"/>
            </w:tcBorders>
            <w:shd w:val="clear" w:color="auto" w:fill="auto"/>
            <w:noWrap/>
            <w:vAlign w:val="bottom"/>
            <w:hideMark/>
          </w:tcPr>
          <w:p w14:paraId="04E0D8AE" w14:textId="24478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5382B" w14:textId="3AE9B1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8A2DD" w14:textId="228610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99,565.00 </w:t>
            </w:r>
          </w:p>
        </w:tc>
      </w:tr>
      <w:tr w:rsidR="00564AAF" w:rsidRPr="00564AAF" w14:paraId="213DF29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C1B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F81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4287D9FF" w14:textId="594792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70C2DDAE" w14:textId="3E764D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F5870" w14:textId="697952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0C730" w14:textId="4AC383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040.00 </w:t>
            </w:r>
          </w:p>
        </w:tc>
      </w:tr>
      <w:tr w:rsidR="00564AAF" w:rsidRPr="00564AAF" w14:paraId="454FD5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FDAF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080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1ECCC398" w14:textId="1B1F9D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1,229.00 </w:t>
            </w:r>
          </w:p>
        </w:tc>
        <w:tc>
          <w:tcPr>
            <w:tcW w:w="0" w:type="auto"/>
            <w:tcBorders>
              <w:top w:val="nil"/>
              <w:left w:val="nil"/>
              <w:bottom w:val="single" w:sz="4" w:space="0" w:color="000000"/>
              <w:right w:val="single" w:sz="4" w:space="0" w:color="000000"/>
            </w:tcBorders>
            <w:shd w:val="clear" w:color="auto" w:fill="auto"/>
            <w:noWrap/>
            <w:vAlign w:val="bottom"/>
            <w:hideMark/>
          </w:tcPr>
          <w:p w14:paraId="30786E65" w14:textId="7D92EE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FD9CF" w14:textId="17EEDF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387C2" w14:textId="6EAF29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1,229.00 </w:t>
            </w:r>
          </w:p>
        </w:tc>
      </w:tr>
      <w:tr w:rsidR="00564AAF" w:rsidRPr="00564AAF" w14:paraId="063326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867F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91DC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1C78848F" w14:textId="548FE2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8221F0" w14:textId="6091C4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95CD2AC" w14:textId="7442BD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AEC32" w14:textId="6C8082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0,400.00 </w:t>
            </w:r>
          </w:p>
        </w:tc>
      </w:tr>
      <w:tr w:rsidR="00564AAF" w:rsidRPr="00564AAF" w14:paraId="08D5E10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17C4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A09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39F26082" w14:textId="747514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6D1E37" w14:textId="45FD67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CE64B" w14:textId="5A22E3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B9B93" w14:textId="2EC65B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0,000.00 </w:t>
            </w:r>
          </w:p>
        </w:tc>
      </w:tr>
      <w:tr w:rsidR="00564AAF" w:rsidRPr="00564AAF" w14:paraId="4E5414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6DB6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CD7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10A5950A" w14:textId="45B14D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3B53542F" w14:textId="0B4736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167B8" w14:textId="483653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4ACC0" w14:textId="0CB34E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4,250.00 </w:t>
            </w:r>
          </w:p>
        </w:tc>
      </w:tr>
      <w:tr w:rsidR="00564AAF" w:rsidRPr="00564AAF" w14:paraId="50D4A6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3A5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8EDBF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43CA64A0" w14:textId="51CB85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46832FD5" w14:textId="4D7C86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ED2D3" w14:textId="5739DE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AB753" w14:textId="39547A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5,168.10 </w:t>
            </w:r>
          </w:p>
        </w:tc>
      </w:tr>
      <w:tr w:rsidR="00564AAF" w:rsidRPr="00564AAF" w14:paraId="2787DC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4C9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06F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FF59A97" w14:textId="617FA2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3C388F89" w14:textId="166C14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75E33" w14:textId="297223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5A5CB" w14:textId="7CD98B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04,350.00 </w:t>
            </w:r>
          </w:p>
        </w:tc>
      </w:tr>
      <w:tr w:rsidR="00564AAF" w:rsidRPr="00564AAF" w14:paraId="259AA6D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6D54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14D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66951F40" w14:textId="15A46E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1,487.00 </w:t>
            </w:r>
          </w:p>
        </w:tc>
        <w:tc>
          <w:tcPr>
            <w:tcW w:w="0" w:type="auto"/>
            <w:tcBorders>
              <w:top w:val="nil"/>
              <w:left w:val="nil"/>
              <w:bottom w:val="single" w:sz="4" w:space="0" w:color="000000"/>
              <w:right w:val="single" w:sz="4" w:space="0" w:color="000000"/>
            </w:tcBorders>
            <w:shd w:val="clear" w:color="auto" w:fill="auto"/>
            <w:noWrap/>
            <w:vAlign w:val="bottom"/>
            <w:hideMark/>
          </w:tcPr>
          <w:p w14:paraId="01DCB85D" w14:textId="74AC9C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9980A9" w14:textId="744C97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981B5" w14:textId="082A53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41,487.00 </w:t>
            </w:r>
          </w:p>
        </w:tc>
      </w:tr>
      <w:tr w:rsidR="00564AAF" w:rsidRPr="00564AAF" w14:paraId="0C41D3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F03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888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70134241" w14:textId="17D41C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DE1B844" w14:textId="63F111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6DDE5" w14:textId="6EF007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B882F" w14:textId="5F9DB4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5,800.00 </w:t>
            </w:r>
          </w:p>
        </w:tc>
      </w:tr>
      <w:tr w:rsidR="00564AAF" w:rsidRPr="00564AAF" w14:paraId="6EFE00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506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F8F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64208E3E" w14:textId="38430F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4FFDC693" w14:textId="0AE963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7DE60" w14:textId="320BA7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AF513" w14:textId="366531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190.00 </w:t>
            </w:r>
          </w:p>
        </w:tc>
      </w:tr>
      <w:tr w:rsidR="00564AAF" w:rsidRPr="00564AAF" w14:paraId="197EEB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062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D24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14C12460" w14:textId="19F4F3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509D2BD9" w14:textId="09DE91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80DC8" w14:textId="3A19DF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5855A" w14:textId="249636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6,075.00 </w:t>
            </w:r>
          </w:p>
        </w:tc>
      </w:tr>
      <w:tr w:rsidR="00564AAF" w:rsidRPr="00564AAF" w14:paraId="7BDAC49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F7C7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13F64E20" w14:textId="31FE81B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190,926.95 </w:t>
            </w:r>
          </w:p>
        </w:tc>
        <w:tc>
          <w:tcPr>
            <w:tcW w:w="0" w:type="auto"/>
            <w:tcBorders>
              <w:top w:val="nil"/>
              <w:left w:val="nil"/>
              <w:bottom w:val="single" w:sz="4" w:space="0" w:color="000000"/>
              <w:right w:val="single" w:sz="4" w:space="0" w:color="000000"/>
            </w:tcBorders>
            <w:shd w:val="clear" w:color="D8D8D8" w:fill="D8D8D8"/>
            <w:noWrap/>
            <w:vAlign w:val="bottom"/>
            <w:hideMark/>
          </w:tcPr>
          <w:p w14:paraId="6B1FEF40" w14:textId="1693BEA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0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432A4AFC" w14:textId="5544349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8B6C34" w14:textId="3652EB5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4,244,529.03 </w:t>
            </w:r>
          </w:p>
        </w:tc>
      </w:tr>
      <w:tr w:rsidR="00564AAF" w:rsidRPr="00564AAF" w14:paraId="3C3481D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4DCA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0C5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4A14AF9C" w14:textId="543FC8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16A1C160" w14:textId="46385B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44136" w14:textId="5EF257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69D72" w14:textId="7248EF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320.00 </w:t>
            </w:r>
          </w:p>
        </w:tc>
      </w:tr>
      <w:tr w:rsidR="00564AAF" w:rsidRPr="00564AAF" w14:paraId="39E251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714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7F1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6036089C" w14:textId="737C88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13F52091" w14:textId="2695C1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F10A0" w14:textId="2B0AB4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D9B93" w14:textId="4E7A1D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6,820.00 </w:t>
            </w:r>
          </w:p>
        </w:tc>
      </w:tr>
      <w:tr w:rsidR="00564AAF" w:rsidRPr="00564AAF" w14:paraId="64EFBC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C50C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432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2DE1490B" w14:textId="510000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BBFA45" w14:textId="5D3673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D09A6" w14:textId="72D167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80451" w14:textId="1A939F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60,000.00 </w:t>
            </w:r>
          </w:p>
        </w:tc>
      </w:tr>
      <w:tr w:rsidR="00564AAF" w:rsidRPr="00564AAF" w14:paraId="2DE967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ABD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34B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12C53296" w14:textId="7A86B5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2326DEC" w14:textId="477C06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FD0DF" w14:textId="5F993C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CE88F" w14:textId="0C714A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2,000.00 </w:t>
            </w:r>
          </w:p>
        </w:tc>
      </w:tr>
      <w:tr w:rsidR="00564AAF" w:rsidRPr="00564AAF" w14:paraId="3217C6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C19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F0C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1E27D75F" w14:textId="624A96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7,647.75 </w:t>
            </w:r>
          </w:p>
        </w:tc>
        <w:tc>
          <w:tcPr>
            <w:tcW w:w="0" w:type="auto"/>
            <w:tcBorders>
              <w:top w:val="nil"/>
              <w:left w:val="nil"/>
              <w:bottom w:val="single" w:sz="4" w:space="0" w:color="000000"/>
              <w:right w:val="single" w:sz="4" w:space="0" w:color="000000"/>
            </w:tcBorders>
            <w:shd w:val="clear" w:color="auto" w:fill="auto"/>
            <w:noWrap/>
            <w:vAlign w:val="bottom"/>
            <w:hideMark/>
          </w:tcPr>
          <w:p w14:paraId="797E19E5" w14:textId="2655CF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463D8" w14:textId="062908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746D6" w14:textId="30A457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7,647.75 </w:t>
            </w:r>
          </w:p>
        </w:tc>
      </w:tr>
      <w:tr w:rsidR="00564AAF" w:rsidRPr="00564AAF" w14:paraId="0C3D7F0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A9B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F31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6261AD22" w14:textId="210D43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583BCA71" w14:textId="0BD680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229C5" w14:textId="6F6A9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92072" w14:textId="1056F6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5,944.00 </w:t>
            </w:r>
          </w:p>
        </w:tc>
      </w:tr>
      <w:tr w:rsidR="00564AAF" w:rsidRPr="00564AAF" w14:paraId="472592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E7B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EFA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75847F76" w14:textId="517A7D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71ADB48" w14:textId="511668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B5E74" w14:textId="39656D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36760" w14:textId="748B3D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68,223.75 </w:t>
            </w:r>
          </w:p>
        </w:tc>
      </w:tr>
      <w:tr w:rsidR="00564AAF" w:rsidRPr="00564AAF" w14:paraId="06C0C46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1CC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FDC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200ECFA4" w14:textId="03711E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4094E0" w14:textId="7168CC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C4E76" w14:textId="3F3D6B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ACCB8" w14:textId="290089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0,000.00 </w:t>
            </w:r>
          </w:p>
        </w:tc>
      </w:tr>
      <w:tr w:rsidR="00564AAF" w:rsidRPr="00564AAF" w14:paraId="4CC91C6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A8C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1DE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7768F56E" w14:textId="69EF99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1,800.00 </w:t>
            </w:r>
          </w:p>
        </w:tc>
        <w:tc>
          <w:tcPr>
            <w:tcW w:w="0" w:type="auto"/>
            <w:tcBorders>
              <w:top w:val="nil"/>
              <w:left w:val="nil"/>
              <w:bottom w:val="single" w:sz="4" w:space="0" w:color="000000"/>
              <w:right w:val="single" w:sz="4" w:space="0" w:color="000000"/>
            </w:tcBorders>
            <w:shd w:val="clear" w:color="auto" w:fill="auto"/>
            <w:noWrap/>
            <w:vAlign w:val="bottom"/>
            <w:hideMark/>
          </w:tcPr>
          <w:p w14:paraId="109C6198" w14:textId="026632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8B598" w14:textId="513A79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B7CF6" w14:textId="128E8B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1,800.00 </w:t>
            </w:r>
          </w:p>
        </w:tc>
      </w:tr>
      <w:tr w:rsidR="00564AAF" w:rsidRPr="00564AAF" w14:paraId="15FC913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356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16B6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64F2944D" w14:textId="5BB153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304329" w14:textId="20B8E6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D5907" w14:textId="64D08C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D5947" w14:textId="5E7E7D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5,000.00 </w:t>
            </w:r>
          </w:p>
        </w:tc>
      </w:tr>
      <w:tr w:rsidR="00564AAF" w:rsidRPr="00564AAF" w14:paraId="5DB665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AF5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5E3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74862E66" w14:textId="2A9F60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7,400.00 </w:t>
            </w:r>
          </w:p>
        </w:tc>
        <w:tc>
          <w:tcPr>
            <w:tcW w:w="0" w:type="auto"/>
            <w:tcBorders>
              <w:top w:val="nil"/>
              <w:left w:val="nil"/>
              <w:bottom w:val="single" w:sz="4" w:space="0" w:color="000000"/>
              <w:right w:val="single" w:sz="4" w:space="0" w:color="000000"/>
            </w:tcBorders>
            <w:shd w:val="clear" w:color="auto" w:fill="auto"/>
            <w:noWrap/>
            <w:vAlign w:val="bottom"/>
            <w:hideMark/>
          </w:tcPr>
          <w:p w14:paraId="5AAEF271" w14:textId="3F0AFB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0497CEC4" w14:textId="4149BE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3F664" w14:textId="0A06E8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31,002.08 </w:t>
            </w:r>
          </w:p>
        </w:tc>
      </w:tr>
      <w:tr w:rsidR="00564AAF" w:rsidRPr="00564AAF" w14:paraId="1CFF845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00C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D3B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A97F9F8" w14:textId="14D89E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35D7D82" w14:textId="412B79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4929C" w14:textId="0548D0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92EDB" w14:textId="1BF29B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3,298.75 </w:t>
            </w:r>
          </w:p>
        </w:tc>
      </w:tr>
      <w:tr w:rsidR="00564AAF" w:rsidRPr="00564AAF" w14:paraId="215942C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45F9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2D1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6A290E51" w14:textId="33410E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44173C67" w14:textId="3A05C9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50260" w14:textId="11861E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8F73E" w14:textId="2C2BCB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1,160.00 </w:t>
            </w:r>
          </w:p>
        </w:tc>
      </w:tr>
      <w:tr w:rsidR="00564AAF" w:rsidRPr="00564AAF" w14:paraId="5C3C25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436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F3E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0D6494EC" w14:textId="791631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66B1D0F0" w14:textId="1E6DC8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971A9" w14:textId="4BF40C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A3E81" w14:textId="3D934A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8,800.00 </w:t>
            </w:r>
          </w:p>
        </w:tc>
      </w:tr>
      <w:tr w:rsidR="00564AAF" w:rsidRPr="00564AAF" w14:paraId="231AF2C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11A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BF1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31D4D438" w14:textId="1834D1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42,443.45 </w:t>
            </w:r>
          </w:p>
        </w:tc>
        <w:tc>
          <w:tcPr>
            <w:tcW w:w="0" w:type="auto"/>
            <w:tcBorders>
              <w:top w:val="nil"/>
              <w:left w:val="nil"/>
              <w:bottom w:val="single" w:sz="4" w:space="0" w:color="000000"/>
              <w:right w:val="single" w:sz="4" w:space="0" w:color="000000"/>
            </w:tcBorders>
            <w:shd w:val="clear" w:color="auto" w:fill="auto"/>
            <w:noWrap/>
            <w:vAlign w:val="bottom"/>
            <w:hideMark/>
          </w:tcPr>
          <w:p w14:paraId="4CDE40E9" w14:textId="2C2E9C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CF8F3" w14:textId="7B6134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72EA3" w14:textId="511139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42,443.45 </w:t>
            </w:r>
          </w:p>
        </w:tc>
      </w:tr>
      <w:tr w:rsidR="00564AAF" w:rsidRPr="00564AAF" w14:paraId="5F5CA09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14D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803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648018DD" w14:textId="5345DF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2146C601" w14:textId="10E8D0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6E789" w14:textId="66BDF9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D3E12" w14:textId="2CE2CB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2,500.00 </w:t>
            </w:r>
          </w:p>
        </w:tc>
      </w:tr>
      <w:tr w:rsidR="00564AAF" w:rsidRPr="00564AAF" w14:paraId="306C9A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8D3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F68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2F7BDA7" w14:textId="2EDB14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65338562" w14:textId="4E95BE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0F904" w14:textId="231268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DBDF5" w14:textId="0EC3F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5,360.00 </w:t>
            </w:r>
          </w:p>
        </w:tc>
      </w:tr>
      <w:tr w:rsidR="00564AAF" w:rsidRPr="00564AAF" w14:paraId="2CC37B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15A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9CD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013B6C4E" w14:textId="77D581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5FB6904D" w14:textId="63A737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ABB01" w14:textId="773CA9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50348" w14:textId="646DF3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32,209.25 </w:t>
            </w:r>
          </w:p>
        </w:tc>
      </w:tr>
      <w:tr w:rsidR="00564AAF" w:rsidRPr="00564AAF" w14:paraId="3200A33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FC7B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0F7DB523" w14:textId="7F49810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43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649ACAA4" w14:textId="127CBEF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5CE7FF" w14:textId="634B77D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3CE321" w14:textId="1E89936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435,383.55 </w:t>
            </w:r>
          </w:p>
        </w:tc>
      </w:tr>
      <w:tr w:rsidR="00564AAF" w:rsidRPr="00564AAF" w14:paraId="3E9B4A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1A3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A48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F976C5C" w14:textId="0337C0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3F24C4F6" w14:textId="60403E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4EC69" w14:textId="4A07D0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E1FDB" w14:textId="45C04E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5,201.95 </w:t>
            </w:r>
          </w:p>
        </w:tc>
      </w:tr>
      <w:tr w:rsidR="00564AAF" w:rsidRPr="00564AAF" w14:paraId="26330C6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FEA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42FD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6EC7A36" w14:textId="2BCF5C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4919566A" w14:textId="60D5FF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4F074" w14:textId="694571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98B12" w14:textId="696275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640.00 </w:t>
            </w:r>
          </w:p>
        </w:tc>
      </w:tr>
      <w:tr w:rsidR="00564AAF" w:rsidRPr="00564AAF" w14:paraId="669C16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F274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3A0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5B5FB57D" w14:textId="15DFCB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6,319.10 </w:t>
            </w:r>
          </w:p>
        </w:tc>
        <w:tc>
          <w:tcPr>
            <w:tcW w:w="0" w:type="auto"/>
            <w:tcBorders>
              <w:top w:val="nil"/>
              <w:left w:val="nil"/>
              <w:bottom w:val="single" w:sz="4" w:space="0" w:color="000000"/>
              <w:right w:val="single" w:sz="4" w:space="0" w:color="000000"/>
            </w:tcBorders>
            <w:shd w:val="clear" w:color="auto" w:fill="auto"/>
            <w:noWrap/>
            <w:vAlign w:val="bottom"/>
            <w:hideMark/>
          </w:tcPr>
          <w:p w14:paraId="01C2610B" w14:textId="088922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1944D" w14:textId="683BBD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31562" w14:textId="7ADE4B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6,319.10 </w:t>
            </w:r>
          </w:p>
        </w:tc>
      </w:tr>
      <w:tr w:rsidR="00564AAF" w:rsidRPr="00564AAF" w14:paraId="63D8BA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36D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1B8F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03328BDE" w14:textId="152CFB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452C81D7" w14:textId="236E9F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DE5CE" w14:textId="411DCF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5F25F" w14:textId="380847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3,052.50 </w:t>
            </w:r>
          </w:p>
        </w:tc>
      </w:tr>
      <w:tr w:rsidR="00564AAF" w:rsidRPr="00564AAF" w14:paraId="2911C55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54B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126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1E031134" w14:textId="364185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76B7CC42" w14:textId="198CFE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3EE0D" w14:textId="187935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015C0" w14:textId="39D794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1,170.00 </w:t>
            </w:r>
          </w:p>
        </w:tc>
      </w:tr>
      <w:tr w:rsidR="00564AAF" w:rsidRPr="00564AAF" w14:paraId="494970D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BAF3C"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60E5F7A" w14:textId="5D8CC15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2,497,9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70717427" w14:textId="7EF2494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81FC25" w14:textId="76D3FF0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B2FA92" w14:textId="5A4071E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2,547,997.23 </w:t>
            </w:r>
          </w:p>
        </w:tc>
      </w:tr>
      <w:tr w:rsidR="00564AAF" w:rsidRPr="00564AAF" w14:paraId="7E5703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B0B3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A74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76F506F2" w14:textId="041517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31187BA2" w14:textId="6885A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BCA4C" w14:textId="755BBE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C9448" w14:textId="022B8D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73,220.00 </w:t>
            </w:r>
          </w:p>
        </w:tc>
      </w:tr>
      <w:tr w:rsidR="00564AAF" w:rsidRPr="00564AAF" w14:paraId="47B3AF8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C82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C66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7C1BF55A" w14:textId="2E412C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7,423.05 </w:t>
            </w:r>
          </w:p>
        </w:tc>
        <w:tc>
          <w:tcPr>
            <w:tcW w:w="0" w:type="auto"/>
            <w:tcBorders>
              <w:top w:val="nil"/>
              <w:left w:val="nil"/>
              <w:bottom w:val="single" w:sz="4" w:space="0" w:color="000000"/>
              <w:right w:val="single" w:sz="4" w:space="0" w:color="000000"/>
            </w:tcBorders>
            <w:shd w:val="clear" w:color="auto" w:fill="auto"/>
            <w:noWrap/>
            <w:vAlign w:val="bottom"/>
            <w:hideMark/>
          </w:tcPr>
          <w:p w14:paraId="57A07D39" w14:textId="57C655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0D38A" w14:textId="6F7E4B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03B30" w14:textId="4A7E36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7,423.05 </w:t>
            </w:r>
          </w:p>
        </w:tc>
      </w:tr>
      <w:tr w:rsidR="00564AAF" w:rsidRPr="00564AAF" w14:paraId="374695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2BF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9F8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2C90E747" w14:textId="63DA6B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4E0547BD" w14:textId="48C069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DF94C" w14:textId="54897B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1B812" w14:textId="56B3BD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1,500.00 </w:t>
            </w:r>
          </w:p>
        </w:tc>
      </w:tr>
      <w:tr w:rsidR="00564AAF" w:rsidRPr="00564AAF" w14:paraId="42FBB8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40F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25C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76CA3773" w14:textId="5B2340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BE310F" w14:textId="49D832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CF713" w14:textId="67A461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F5996" w14:textId="6C3841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0,000.00 </w:t>
            </w:r>
          </w:p>
        </w:tc>
      </w:tr>
      <w:tr w:rsidR="00564AAF" w:rsidRPr="00564AAF" w14:paraId="003E21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089C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20A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612BC812" w14:textId="4C15E0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7A73640" w14:textId="3F64AD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91BAE" w14:textId="2EA949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7A14C" w14:textId="761F7A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81,800.00 </w:t>
            </w:r>
          </w:p>
        </w:tc>
      </w:tr>
      <w:tr w:rsidR="00564AAF" w:rsidRPr="00564AAF" w14:paraId="24C5ED4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9377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1B9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01D959D5" w14:textId="62E337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57E58C" w14:textId="2119CF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DE2EF" w14:textId="74AE28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7C8B3" w14:textId="18F50F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10,000.00 </w:t>
            </w:r>
          </w:p>
        </w:tc>
      </w:tr>
      <w:tr w:rsidR="00564AAF" w:rsidRPr="00564AAF" w14:paraId="4FAF20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BDC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8F8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E4EE235" w14:textId="540A59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1348F415" w14:textId="640651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88186" w14:textId="7700A8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DDED9" w14:textId="23A0E8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713.92 </w:t>
            </w:r>
          </w:p>
        </w:tc>
      </w:tr>
      <w:tr w:rsidR="00564AAF" w:rsidRPr="00564AAF" w14:paraId="5DE4ED5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05B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F56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7C7D505C" w14:textId="293A2C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6E80E2FD" w14:textId="38A65E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0F0A1" w14:textId="6A9E30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C3FE9" w14:textId="59A1E4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21,633.55 </w:t>
            </w:r>
          </w:p>
        </w:tc>
      </w:tr>
      <w:tr w:rsidR="00564AAF" w:rsidRPr="00564AAF" w14:paraId="0CD285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1E9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CF3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0CB819D4" w14:textId="7DD039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0DC396F0" w14:textId="376DE5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21C27" w14:textId="25C7E9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EC907" w14:textId="1C1B52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200.00 </w:t>
            </w:r>
          </w:p>
        </w:tc>
      </w:tr>
      <w:tr w:rsidR="00564AAF" w:rsidRPr="00564AAF" w14:paraId="0856EB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768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ECD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25BC70E" w14:textId="49CE8E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58,240.00 </w:t>
            </w:r>
          </w:p>
        </w:tc>
        <w:tc>
          <w:tcPr>
            <w:tcW w:w="0" w:type="auto"/>
            <w:tcBorders>
              <w:top w:val="nil"/>
              <w:left w:val="nil"/>
              <w:bottom w:val="single" w:sz="4" w:space="0" w:color="000000"/>
              <w:right w:val="single" w:sz="4" w:space="0" w:color="000000"/>
            </w:tcBorders>
            <w:shd w:val="clear" w:color="auto" w:fill="auto"/>
            <w:noWrap/>
            <w:vAlign w:val="bottom"/>
            <w:hideMark/>
          </w:tcPr>
          <w:p w14:paraId="05F04233" w14:textId="1146EB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285765" w14:textId="4C5988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DB8B9" w14:textId="20931A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08,240.00 </w:t>
            </w:r>
          </w:p>
        </w:tc>
      </w:tr>
      <w:tr w:rsidR="00564AAF" w:rsidRPr="00564AAF" w14:paraId="0FFF284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70E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20D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29009434" w14:textId="2503A6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425EC4" w14:textId="60D583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A50CF" w14:textId="6ED6CF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AD33D" w14:textId="2512A1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0,000.00 </w:t>
            </w:r>
          </w:p>
        </w:tc>
      </w:tr>
      <w:tr w:rsidR="00564AAF" w:rsidRPr="00564AAF" w14:paraId="5FD477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97B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65D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7D0FA2F8" w14:textId="06F8BE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5BEC06EB" w14:textId="2BBC95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244E9" w14:textId="37BA4D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A4277" w14:textId="73F98A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080.00 </w:t>
            </w:r>
          </w:p>
        </w:tc>
      </w:tr>
      <w:tr w:rsidR="00564AAF" w:rsidRPr="00564AAF" w14:paraId="45048B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893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BFE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44EE2068" w14:textId="5EF29F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8,000.00 </w:t>
            </w:r>
          </w:p>
        </w:tc>
        <w:tc>
          <w:tcPr>
            <w:tcW w:w="0" w:type="auto"/>
            <w:tcBorders>
              <w:top w:val="nil"/>
              <w:left w:val="nil"/>
              <w:bottom w:val="single" w:sz="4" w:space="0" w:color="000000"/>
              <w:right w:val="single" w:sz="4" w:space="0" w:color="000000"/>
            </w:tcBorders>
            <w:shd w:val="clear" w:color="auto" w:fill="auto"/>
            <w:noWrap/>
            <w:vAlign w:val="bottom"/>
            <w:hideMark/>
          </w:tcPr>
          <w:p w14:paraId="7E5E1CBB" w14:textId="4530D4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121CC" w14:textId="06BE66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A96A8" w14:textId="0CD402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8,000.00 </w:t>
            </w:r>
          </w:p>
        </w:tc>
      </w:tr>
      <w:tr w:rsidR="00564AAF" w:rsidRPr="00564AAF" w14:paraId="6815B9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5A5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B41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23B7D645" w14:textId="18CF86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5EA3D92D" w14:textId="7174B2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F7175" w14:textId="4AE33D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074BE" w14:textId="49A927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5,800.00 </w:t>
            </w:r>
          </w:p>
        </w:tc>
      </w:tr>
      <w:tr w:rsidR="00564AAF" w:rsidRPr="00564AAF" w14:paraId="0A72866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AB6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830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485A7ABD" w14:textId="4E155F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372F6" w14:textId="79D710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E1A17" w14:textId="68FEFD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BAC37" w14:textId="77A981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0,000.00 </w:t>
            </w:r>
          </w:p>
        </w:tc>
      </w:tr>
      <w:tr w:rsidR="00564AAF" w:rsidRPr="00564AAF" w14:paraId="2C49FEC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9D1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9AAD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11BB71A4" w14:textId="55A92B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5F036643" w14:textId="7AE7CF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6EF55" w14:textId="72F6DA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8654D" w14:textId="01FCA2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18,860.00 </w:t>
            </w:r>
          </w:p>
        </w:tc>
      </w:tr>
      <w:tr w:rsidR="00564AAF" w:rsidRPr="00564AAF" w14:paraId="049ACB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0903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A03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310788DF" w14:textId="46F258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712,572.00 </w:t>
            </w:r>
          </w:p>
        </w:tc>
        <w:tc>
          <w:tcPr>
            <w:tcW w:w="0" w:type="auto"/>
            <w:tcBorders>
              <w:top w:val="nil"/>
              <w:left w:val="nil"/>
              <w:bottom w:val="single" w:sz="4" w:space="0" w:color="000000"/>
              <w:right w:val="single" w:sz="4" w:space="0" w:color="000000"/>
            </w:tcBorders>
            <w:shd w:val="clear" w:color="auto" w:fill="auto"/>
            <w:noWrap/>
            <w:vAlign w:val="bottom"/>
            <w:hideMark/>
          </w:tcPr>
          <w:p w14:paraId="091A921B" w14:textId="1F63FC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3C709" w14:textId="2B2D3E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78B13" w14:textId="4E5698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712,572.00 </w:t>
            </w:r>
          </w:p>
        </w:tc>
      </w:tr>
      <w:tr w:rsidR="00564AAF" w:rsidRPr="00564AAF" w14:paraId="1F2D18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EC5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6D2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5B284F85" w14:textId="0061BC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8,837.20 </w:t>
            </w:r>
          </w:p>
        </w:tc>
        <w:tc>
          <w:tcPr>
            <w:tcW w:w="0" w:type="auto"/>
            <w:tcBorders>
              <w:top w:val="nil"/>
              <w:left w:val="nil"/>
              <w:bottom w:val="single" w:sz="4" w:space="0" w:color="000000"/>
              <w:right w:val="single" w:sz="4" w:space="0" w:color="000000"/>
            </w:tcBorders>
            <w:shd w:val="clear" w:color="auto" w:fill="auto"/>
            <w:noWrap/>
            <w:vAlign w:val="bottom"/>
            <w:hideMark/>
          </w:tcPr>
          <w:p w14:paraId="347F941C" w14:textId="7EC798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1B424" w14:textId="0EE5DF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884DF" w14:textId="1817AD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8,837.20 </w:t>
            </w:r>
          </w:p>
        </w:tc>
      </w:tr>
      <w:tr w:rsidR="00564AAF" w:rsidRPr="00564AAF" w14:paraId="462CC2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760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C82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1ECA8F15" w14:textId="1AF8CC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5BDFE342" w14:textId="5433C4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E3185" w14:textId="4DD600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E8D4A" w14:textId="350F7B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75,250.00 </w:t>
            </w:r>
          </w:p>
        </w:tc>
      </w:tr>
      <w:tr w:rsidR="00564AAF" w:rsidRPr="00564AAF" w14:paraId="5AB3EE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880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6D6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6DB3F9DB" w14:textId="76C70A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9,000.00 </w:t>
            </w:r>
          </w:p>
        </w:tc>
        <w:tc>
          <w:tcPr>
            <w:tcW w:w="0" w:type="auto"/>
            <w:tcBorders>
              <w:top w:val="nil"/>
              <w:left w:val="nil"/>
              <w:bottom w:val="single" w:sz="4" w:space="0" w:color="000000"/>
              <w:right w:val="single" w:sz="4" w:space="0" w:color="000000"/>
            </w:tcBorders>
            <w:shd w:val="clear" w:color="auto" w:fill="auto"/>
            <w:noWrap/>
            <w:vAlign w:val="bottom"/>
            <w:hideMark/>
          </w:tcPr>
          <w:p w14:paraId="2C8548EF" w14:textId="6B6D5C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BD4C4" w14:textId="36470B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E11CF" w14:textId="378F0F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9,000.00 </w:t>
            </w:r>
          </w:p>
        </w:tc>
      </w:tr>
      <w:tr w:rsidR="00564AAF" w:rsidRPr="00564AAF" w14:paraId="1C5828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53F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E25C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3EFBBF2C" w14:textId="4BA1A0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1D532" w14:textId="068888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CD3AE" w14:textId="63DC14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17EFE" w14:textId="1DB779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2,000.00 </w:t>
            </w:r>
          </w:p>
        </w:tc>
      </w:tr>
      <w:tr w:rsidR="00564AAF" w:rsidRPr="00564AAF" w14:paraId="127FD1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51E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96B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E3E709C" w14:textId="37A713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2C72D95B" w14:textId="348D35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932E0" w14:textId="1DF2D7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1ABC4" w14:textId="2DAA67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80,896.00 </w:t>
            </w:r>
          </w:p>
        </w:tc>
      </w:tr>
      <w:tr w:rsidR="00564AAF" w:rsidRPr="00564AAF" w14:paraId="01075E4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A4A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EC5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EC8E1DA" w14:textId="4B6010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8,320.00 </w:t>
            </w:r>
          </w:p>
        </w:tc>
        <w:tc>
          <w:tcPr>
            <w:tcW w:w="0" w:type="auto"/>
            <w:tcBorders>
              <w:top w:val="nil"/>
              <w:left w:val="nil"/>
              <w:bottom w:val="single" w:sz="4" w:space="0" w:color="000000"/>
              <w:right w:val="single" w:sz="4" w:space="0" w:color="000000"/>
            </w:tcBorders>
            <w:shd w:val="clear" w:color="auto" w:fill="auto"/>
            <w:noWrap/>
            <w:vAlign w:val="bottom"/>
            <w:hideMark/>
          </w:tcPr>
          <w:p w14:paraId="7B8D60C0" w14:textId="55579F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5AFFD" w14:textId="04F3F5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D820F" w14:textId="5ADDA0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8,320.00 </w:t>
            </w:r>
          </w:p>
        </w:tc>
      </w:tr>
      <w:tr w:rsidR="00564AAF" w:rsidRPr="00564AAF" w14:paraId="5FF142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96C7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1F4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0A9E378D" w14:textId="11C1F0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72C5D970" w14:textId="7420B8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386E3" w14:textId="22A540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A8D33" w14:textId="289087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24,599.44 </w:t>
            </w:r>
          </w:p>
        </w:tc>
      </w:tr>
      <w:tr w:rsidR="00564AAF" w:rsidRPr="00564AAF" w14:paraId="40DB152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26B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B28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7850E47F" w14:textId="7C5DC8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525ACC75" w14:textId="17495A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279B4" w14:textId="76B231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38FA8" w14:textId="039C32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 </w:t>
            </w:r>
          </w:p>
        </w:tc>
      </w:tr>
      <w:tr w:rsidR="00564AAF" w:rsidRPr="00564AAF" w14:paraId="6D061CF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69A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EC3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2A067C32" w14:textId="3DFD5D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6,956.07 </w:t>
            </w:r>
          </w:p>
        </w:tc>
        <w:tc>
          <w:tcPr>
            <w:tcW w:w="0" w:type="auto"/>
            <w:tcBorders>
              <w:top w:val="nil"/>
              <w:left w:val="nil"/>
              <w:bottom w:val="single" w:sz="4" w:space="0" w:color="000000"/>
              <w:right w:val="single" w:sz="4" w:space="0" w:color="000000"/>
            </w:tcBorders>
            <w:shd w:val="clear" w:color="auto" w:fill="auto"/>
            <w:noWrap/>
            <w:vAlign w:val="bottom"/>
            <w:hideMark/>
          </w:tcPr>
          <w:p w14:paraId="55D75850" w14:textId="4E8BD9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3E036" w14:textId="524AF5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D47B8" w14:textId="3A2F44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6,956.07 </w:t>
            </w:r>
          </w:p>
        </w:tc>
      </w:tr>
      <w:tr w:rsidR="00564AAF" w:rsidRPr="00564AAF" w14:paraId="470A105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180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FC84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4870103A" w14:textId="07E94C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2B4C60" w14:textId="28FF27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DC768" w14:textId="70E27F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7B407" w14:textId="1BCB8C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0 </w:t>
            </w:r>
          </w:p>
        </w:tc>
      </w:tr>
      <w:tr w:rsidR="00564AAF" w:rsidRPr="00564AAF" w14:paraId="50A52A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186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F9B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482B7E70" w14:textId="210D44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9E642E" w14:textId="1414F3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61C38" w14:textId="6249F6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54C37" w14:textId="4C2308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0,000.00 </w:t>
            </w:r>
          </w:p>
        </w:tc>
      </w:tr>
      <w:tr w:rsidR="00564AAF" w:rsidRPr="00564AAF" w14:paraId="0B7805B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CB5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864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7D233C03" w14:textId="371A64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4BC238EC" w14:textId="1C030E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E9D0F" w14:textId="44474A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C34CC" w14:textId="74F96C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3,200.00 </w:t>
            </w:r>
          </w:p>
        </w:tc>
      </w:tr>
      <w:tr w:rsidR="00564AAF" w:rsidRPr="00564AAF" w14:paraId="0FFC12A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FEC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07FA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421E4824" w14:textId="6C7841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4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C26D70" w14:textId="5B4BAE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D2BCB" w14:textId="1D0B81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5D6DF" w14:textId="1ADE4D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45,000.00 </w:t>
            </w:r>
          </w:p>
        </w:tc>
      </w:tr>
      <w:tr w:rsidR="00564AAF" w:rsidRPr="00564AAF" w14:paraId="7F2C6EB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48D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252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878E7FD" w14:textId="4BFCCC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5168DEA1" w14:textId="279560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19AEF" w14:textId="1D05B0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1917F" w14:textId="071B7B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5,075.00 </w:t>
            </w:r>
          </w:p>
        </w:tc>
      </w:tr>
      <w:tr w:rsidR="00564AAF" w:rsidRPr="00564AAF" w14:paraId="22FC02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04C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6AB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4B0A3588" w14:textId="56F5A6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B47533" w14:textId="3CAEE2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11AB7" w14:textId="5DF312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ABB9E" w14:textId="35B8FC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0,000.00 </w:t>
            </w:r>
          </w:p>
        </w:tc>
      </w:tr>
      <w:tr w:rsidR="00564AAF" w:rsidRPr="00564AAF" w14:paraId="3CE4E69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6AE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2CB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6D450CE" w14:textId="094441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0A2CAF0E" w14:textId="2F623F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452BF" w14:textId="197A1E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75F1A" w14:textId="276A8E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36,805.00 </w:t>
            </w:r>
          </w:p>
        </w:tc>
      </w:tr>
      <w:tr w:rsidR="00564AAF" w:rsidRPr="00564AAF" w14:paraId="4F770E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FD1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3CC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CB9DA44" w14:textId="3E30AB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F73547" w14:textId="0E68AD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39EB6" w14:textId="13586F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C959E" w14:textId="1DEFEE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0,000.00 </w:t>
            </w:r>
          </w:p>
        </w:tc>
      </w:tr>
      <w:tr w:rsidR="00564AAF" w:rsidRPr="00564AAF" w14:paraId="1B10CF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FBB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8D2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7E03580C" w14:textId="0BBC8C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6155ADDB" w14:textId="5338F5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BA12C" w14:textId="2DE914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2DD12" w14:textId="3B68C5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5,940.00 </w:t>
            </w:r>
          </w:p>
        </w:tc>
      </w:tr>
      <w:tr w:rsidR="00564AAF" w:rsidRPr="00564AAF" w14:paraId="3ABDF1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37D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8CB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4E1411AB" w14:textId="7C4210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72F6A5FC" w14:textId="7E9BE9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A9EB8" w14:textId="040665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7E184" w14:textId="7CF605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300.00 </w:t>
            </w:r>
          </w:p>
        </w:tc>
      </w:tr>
      <w:tr w:rsidR="00564AAF" w:rsidRPr="00564AAF" w14:paraId="1BDC5B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962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505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49396C10" w14:textId="41E386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3AF38432" w14:textId="1234DB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33899" w14:textId="277E2C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F1589" w14:textId="040D8E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8,776.00 </w:t>
            </w:r>
          </w:p>
        </w:tc>
      </w:tr>
      <w:tr w:rsidR="00564AAF" w:rsidRPr="00564AAF" w14:paraId="50B972B8"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FE98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4CFE91D" w14:textId="236B03C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812,1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172EF98B" w14:textId="1769CB5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281494" w14:textId="7FA4804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AA2565" w14:textId="4789E4A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812,116.82 </w:t>
            </w:r>
          </w:p>
        </w:tc>
      </w:tr>
      <w:tr w:rsidR="00564AAF" w:rsidRPr="00564AAF" w14:paraId="6B0FB9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2ED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9C2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266A438" w14:textId="6DBF47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B6F25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137B4F45"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9CB9DE" w14:textId="21B9E4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0,000.00 </w:t>
            </w:r>
          </w:p>
        </w:tc>
      </w:tr>
      <w:tr w:rsidR="00564AAF" w:rsidRPr="00564AAF" w14:paraId="3FE8D6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A0D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B2AF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1CDD047A" w14:textId="36A227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1,847.72 </w:t>
            </w:r>
          </w:p>
        </w:tc>
        <w:tc>
          <w:tcPr>
            <w:tcW w:w="0" w:type="auto"/>
            <w:tcBorders>
              <w:top w:val="nil"/>
              <w:left w:val="nil"/>
              <w:bottom w:val="single" w:sz="4" w:space="0" w:color="000000"/>
              <w:right w:val="single" w:sz="4" w:space="0" w:color="000000"/>
            </w:tcBorders>
            <w:shd w:val="clear" w:color="auto" w:fill="auto"/>
            <w:noWrap/>
            <w:vAlign w:val="bottom"/>
            <w:hideMark/>
          </w:tcPr>
          <w:p w14:paraId="66018A9E" w14:textId="6FE5B5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FC87B" w14:textId="5D4B3B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B04E8" w14:textId="5681EF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01,847.72 </w:t>
            </w:r>
          </w:p>
        </w:tc>
      </w:tr>
      <w:tr w:rsidR="00564AAF" w:rsidRPr="00564AAF" w14:paraId="48ADB57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3D5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6A7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337A1F9D" w14:textId="415000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6F1B8F57" w14:textId="4A52F9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6FD7C" w14:textId="1E1C07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741B6" w14:textId="62AB16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6,360.00 </w:t>
            </w:r>
          </w:p>
        </w:tc>
      </w:tr>
      <w:tr w:rsidR="00564AAF" w:rsidRPr="00564AAF" w14:paraId="4508365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78F0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65E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77FFA9D9" w14:textId="44809E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2623DFB2" w14:textId="126024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97EDD" w14:textId="2E78CE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4BDE7" w14:textId="7D5804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3,960.00 </w:t>
            </w:r>
          </w:p>
        </w:tc>
      </w:tr>
      <w:tr w:rsidR="00564AAF" w:rsidRPr="00564AAF" w14:paraId="72839B0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901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FE0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0A3CAFEA" w14:textId="0B9ADA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553558E8" w14:textId="119DB1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09F42" w14:textId="1069D5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AA527" w14:textId="711D05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7,097.00 </w:t>
            </w:r>
          </w:p>
        </w:tc>
      </w:tr>
      <w:tr w:rsidR="00564AAF" w:rsidRPr="00564AAF" w14:paraId="296AD9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ED9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A00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CCB840F" w14:textId="72FC0E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269622B8" w14:textId="111830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EBCA4" w14:textId="5D6510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7CA93" w14:textId="11868D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19,920.00 </w:t>
            </w:r>
          </w:p>
        </w:tc>
      </w:tr>
      <w:tr w:rsidR="00564AAF" w:rsidRPr="00564AAF" w14:paraId="11825E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711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3CD7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2B3D5AD8" w14:textId="2D7A8C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6BD2E583" w14:textId="5C64BB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BB2A7" w14:textId="46BA0D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15F0C" w14:textId="7E08DC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2,036.10 </w:t>
            </w:r>
          </w:p>
        </w:tc>
      </w:tr>
      <w:tr w:rsidR="00564AAF" w:rsidRPr="00564AAF" w14:paraId="0512A43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08A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5929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6A85B206" w14:textId="5D9ED7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260B8418" w14:textId="723AB5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7667C" w14:textId="34F638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36DC0" w14:textId="0348EE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1,817.50 </w:t>
            </w:r>
          </w:p>
        </w:tc>
      </w:tr>
      <w:tr w:rsidR="00564AAF" w:rsidRPr="00564AAF" w14:paraId="7B63A19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1BB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2A8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57667C0E" w14:textId="05321E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11B20B37" w14:textId="367E57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5068F" w14:textId="6979B1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98407" w14:textId="2AF52C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4,520.00 </w:t>
            </w:r>
          </w:p>
        </w:tc>
      </w:tr>
      <w:tr w:rsidR="00564AAF" w:rsidRPr="00564AAF" w14:paraId="3C7FF47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A48F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DE7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4363B87A" w14:textId="7957CF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8F31D" w14:textId="356DA3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394B9" w14:textId="0139B4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D5A58" w14:textId="7CB40C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r>
      <w:tr w:rsidR="00564AAF" w:rsidRPr="00564AAF" w14:paraId="788FBA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317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337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41BDDAFF" w14:textId="7F9466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2B874F37" w14:textId="167719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6BE03" w14:textId="7B567B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42214" w14:textId="67C516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67,350.00 </w:t>
            </w:r>
          </w:p>
        </w:tc>
      </w:tr>
      <w:tr w:rsidR="00564AAF" w:rsidRPr="00564AAF" w14:paraId="4939AE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3C2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DBE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0338A368" w14:textId="618B0D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2EE174DF" w14:textId="544EC8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D4950" w14:textId="7CA380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23252" w14:textId="07175E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80.00 </w:t>
            </w:r>
          </w:p>
        </w:tc>
      </w:tr>
      <w:tr w:rsidR="00564AAF" w:rsidRPr="00564AAF" w14:paraId="42AD4B2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89E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85D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3D57A0C9" w14:textId="521B05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65C01C14" w14:textId="5B66E7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21C09" w14:textId="54AD5A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A46E8" w14:textId="255365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2,495.00 </w:t>
            </w:r>
          </w:p>
        </w:tc>
      </w:tr>
      <w:tr w:rsidR="00564AAF" w:rsidRPr="00564AAF" w14:paraId="037294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9C5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07C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40002725" w14:textId="2B5061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60EAA017" w14:textId="5E13F8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C708B" w14:textId="1B2494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64457" w14:textId="0FD39B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2,000.00 </w:t>
            </w:r>
          </w:p>
        </w:tc>
      </w:tr>
      <w:tr w:rsidR="00564AAF" w:rsidRPr="00564AAF" w14:paraId="28422A3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18D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DBF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62C95DF" w14:textId="79CE57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477E4987" w14:textId="384ED8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79EC0" w14:textId="277809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21C5E" w14:textId="34C02C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8,170.00 </w:t>
            </w:r>
          </w:p>
        </w:tc>
      </w:tr>
      <w:tr w:rsidR="00564AAF" w:rsidRPr="00564AAF" w14:paraId="1EDA7C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98D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A60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A97795B" w14:textId="0F5674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1772F2" w14:textId="3394C3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1946A" w14:textId="479AD9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792EF" w14:textId="4D3CAD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0,000.00 </w:t>
            </w:r>
          </w:p>
        </w:tc>
      </w:tr>
      <w:tr w:rsidR="00564AAF" w:rsidRPr="00564AAF" w14:paraId="6DBD70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761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4DA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627ECB90" w14:textId="03E872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35544A26" w14:textId="5400B1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D70CA" w14:textId="37B04B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CDF30" w14:textId="72959C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0,760.00 </w:t>
            </w:r>
          </w:p>
        </w:tc>
      </w:tr>
      <w:tr w:rsidR="00564AAF" w:rsidRPr="00564AAF" w14:paraId="6CB4D1E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BA1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F15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3D6A5048" w14:textId="30A550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96A3F6" w14:textId="45C7F9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CEAFC" w14:textId="4EE96F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F9E7C" w14:textId="706B38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3,000.00 </w:t>
            </w:r>
          </w:p>
        </w:tc>
      </w:tr>
      <w:tr w:rsidR="00564AAF" w:rsidRPr="00564AAF" w14:paraId="6EC3242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5EE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C2B1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193E14DB" w14:textId="18F9AB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DB2E6ED" w14:textId="63D91A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21C57" w14:textId="452F75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61465" w14:textId="351D87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4,450.00 </w:t>
            </w:r>
          </w:p>
        </w:tc>
      </w:tr>
      <w:tr w:rsidR="00564AAF" w:rsidRPr="00564AAF" w14:paraId="216F49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F463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54F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10FEF91D" w14:textId="22BF14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20A7885B" w14:textId="67C3E1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6D516" w14:textId="39D9D6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99884" w14:textId="3153B1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4,000.00 </w:t>
            </w:r>
          </w:p>
        </w:tc>
      </w:tr>
      <w:tr w:rsidR="00564AAF" w:rsidRPr="00564AAF" w14:paraId="39A3D3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C35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1A0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70FDE21D" w14:textId="2D7C6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3,840.00 </w:t>
            </w:r>
          </w:p>
        </w:tc>
        <w:tc>
          <w:tcPr>
            <w:tcW w:w="0" w:type="auto"/>
            <w:tcBorders>
              <w:top w:val="nil"/>
              <w:left w:val="nil"/>
              <w:bottom w:val="single" w:sz="4" w:space="0" w:color="000000"/>
              <w:right w:val="single" w:sz="4" w:space="0" w:color="000000"/>
            </w:tcBorders>
            <w:shd w:val="clear" w:color="auto" w:fill="auto"/>
            <w:noWrap/>
            <w:vAlign w:val="bottom"/>
            <w:hideMark/>
          </w:tcPr>
          <w:p w14:paraId="56D867A6" w14:textId="5BCAC6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D218C" w14:textId="6B7783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CD452" w14:textId="1513CF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3,840.00 </w:t>
            </w:r>
          </w:p>
        </w:tc>
      </w:tr>
      <w:tr w:rsidR="00564AAF" w:rsidRPr="00564AAF" w14:paraId="13FF617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923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7F8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7E9EB171" w14:textId="6F99AB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90A3822" w14:textId="5D6FFD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84267" w14:textId="0E8B1C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818ED" w14:textId="2E0620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1,440.00 </w:t>
            </w:r>
          </w:p>
        </w:tc>
      </w:tr>
      <w:tr w:rsidR="00564AAF" w:rsidRPr="00564AAF" w14:paraId="4431805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B19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7721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498106F8" w14:textId="5CF10C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75F5226B" w14:textId="3C189D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66A44" w14:textId="466504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7953C" w14:textId="526B7B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6,656.00 </w:t>
            </w:r>
          </w:p>
        </w:tc>
      </w:tr>
      <w:tr w:rsidR="00564AAF" w:rsidRPr="00564AAF" w14:paraId="5203156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4E9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B8F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06AF76D7" w14:textId="15C565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146EC3BD" w14:textId="005504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7F4E3" w14:textId="4ABCB6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A9064" w14:textId="14EA30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57,949.50 </w:t>
            </w:r>
          </w:p>
        </w:tc>
      </w:tr>
      <w:tr w:rsidR="00564AAF" w:rsidRPr="00564AAF" w14:paraId="4253F0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A07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08B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695D900" w14:textId="178D29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DB281CF" w14:textId="3FA96D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AAD82" w14:textId="64F9EE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EF664" w14:textId="7AD4EA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0,519.60 </w:t>
            </w:r>
          </w:p>
        </w:tc>
      </w:tr>
      <w:tr w:rsidR="00564AAF" w:rsidRPr="00564AAF" w14:paraId="0D44FC0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F83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718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38C3776" w14:textId="69040D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387C84" w14:textId="709356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D94D8" w14:textId="66F275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3E17C" w14:textId="4386E8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000.00 </w:t>
            </w:r>
          </w:p>
        </w:tc>
      </w:tr>
      <w:tr w:rsidR="00564AAF" w:rsidRPr="00564AAF" w14:paraId="47C307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630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CE2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7E5B2BE2" w14:textId="1E0527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0AAF6B06" w14:textId="6320D4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98AA4" w14:textId="25CBC4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877AB" w14:textId="251CA5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00.00 </w:t>
            </w:r>
          </w:p>
        </w:tc>
      </w:tr>
      <w:tr w:rsidR="00564AAF" w:rsidRPr="00564AAF" w14:paraId="56EB77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5506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AC2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772475B8" w14:textId="3A86B5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4CC508BB" w14:textId="348859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CD58F" w14:textId="14492D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9B0CE" w14:textId="6CA787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5,480.00 </w:t>
            </w:r>
          </w:p>
        </w:tc>
      </w:tr>
      <w:tr w:rsidR="00564AAF" w:rsidRPr="00564AAF" w14:paraId="43F777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EDD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A66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30B8701" w14:textId="09A67A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0C46F481" w14:textId="770A42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EA2C0" w14:textId="2390C3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667D5" w14:textId="2280FE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740.00 </w:t>
            </w:r>
          </w:p>
        </w:tc>
      </w:tr>
      <w:tr w:rsidR="00564AAF" w:rsidRPr="00564AAF" w14:paraId="7AEA823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A53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1F1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5EAB78F8" w14:textId="6C3823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734CB362" w14:textId="79CD73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AA904" w14:textId="1C4213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2E661" w14:textId="01B1C7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00.00 </w:t>
            </w:r>
          </w:p>
        </w:tc>
      </w:tr>
      <w:tr w:rsidR="00564AAF" w:rsidRPr="00564AAF" w14:paraId="2C981B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1F3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B3A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06868D9" w14:textId="624F0F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08B349D" w14:textId="34ABF0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E0E19" w14:textId="167C74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FD596" w14:textId="459D74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5,148.40 </w:t>
            </w:r>
          </w:p>
        </w:tc>
      </w:tr>
      <w:tr w:rsidR="00564AAF" w:rsidRPr="00564AAF" w14:paraId="28A6AC6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BCB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9BB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450F7768" w14:textId="3784D6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7D64AF7D" w14:textId="4DDE62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D3F08" w14:textId="0611D3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7C9B0" w14:textId="448178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1,080.00 </w:t>
            </w:r>
          </w:p>
        </w:tc>
      </w:tr>
      <w:tr w:rsidR="00564AAF" w:rsidRPr="00564AAF" w14:paraId="01B30B6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2FFB5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54C9832E" w14:textId="616FEB6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51BA685B" w14:textId="005226B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42536E" w14:textId="4F8361B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87A423" w14:textId="2CD3EA9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4,406,512.65 </w:t>
            </w:r>
          </w:p>
        </w:tc>
      </w:tr>
      <w:tr w:rsidR="00564AAF" w:rsidRPr="00564AAF" w14:paraId="2C0610F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A4E0E"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82159CA" w14:textId="7B0BF2F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027E57AE" w14:textId="0576D45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F651A7" w14:textId="748BAC9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74A49" w14:textId="503C91B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9,514,641.47 </w:t>
            </w:r>
          </w:p>
        </w:tc>
      </w:tr>
      <w:tr w:rsidR="00564AAF" w:rsidRPr="00564AAF" w14:paraId="6507700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FC4D2DA"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3CD9E537" w14:textId="7A504A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0E3B37BD" w14:textId="4C12B7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60F73" w14:textId="491266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B74AF" w14:textId="7D273D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8,939.12 </w:t>
            </w:r>
          </w:p>
        </w:tc>
      </w:tr>
      <w:tr w:rsidR="00564AAF" w:rsidRPr="00564AAF" w14:paraId="4C6D852B" w14:textId="77777777" w:rsidTr="00564AA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96100B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6A1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014FF22B" w14:textId="37744C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730A1696" w14:textId="7A382E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176D2" w14:textId="514D38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8451B" w14:textId="47A0C5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6,755.86 </w:t>
            </w:r>
          </w:p>
        </w:tc>
      </w:tr>
      <w:tr w:rsidR="00564AAF" w:rsidRPr="00564AAF" w14:paraId="2A6FB5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AAD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C6F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18FED5C" w14:textId="384E77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991B6B8" w14:textId="6A268C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B7196" w14:textId="180F72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13891" w14:textId="7B0308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5,780.00 </w:t>
            </w:r>
          </w:p>
        </w:tc>
      </w:tr>
      <w:tr w:rsidR="00564AAF" w:rsidRPr="00564AAF" w14:paraId="55D2C25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31B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44F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5F54F98" w14:textId="25A78F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7EFB4585" w14:textId="7F4650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6EE37" w14:textId="511956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D60DE" w14:textId="64540E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6,000.00 </w:t>
            </w:r>
          </w:p>
        </w:tc>
      </w:tr>
      <w:tr w:rsidR="00564AAF" w:rsidRPr="00564AAF" w14:paraId="1128307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717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BCF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601DA88D" w14:textId="6459FB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6CD82514" w14:textId="4D5EEE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353C5" w14:textId="17273F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18ECB" w14:textId="307288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59,289.24 </w:t>
            </w:r>
          </w:p>
        </w:tc>
      </w:tr>
      <w:tr w:rsidR="00564AAF" w:rsidRPr="00564AAF" w14:paraId="0848DFC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6F2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1EE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2CFFA937" w14:textId="0F98F1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670B6870" w14:textId="3D2A3A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27923" w14:textId="62D983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E157F" w14:textId="09CA2B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3,629.92 </w:t>
            </w:r>
          </w:p>
        </w:tc>
      </w:tr>
      <w:tr w:rsidR="00564AAF" w:rsidRPr="00564AAF" w14:paraId="1F2E99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DA4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AAE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23BE7DA0" w14:textId="6F6241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5DE62B6E" w14:textId="0B6378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CFFAA" w14:textId="457E92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8FB65" w14:textId="0E7101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8,790.00 </w:t>
            </w:r>
          </w:p>
        </w:tc>
      </w:tr>
      <w:tr w:rsidR="00564AAF" w:rsidRPr="00564AAF" w14:paraId="0291EA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0A19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308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08CF56AA" w14:textId="4A2B61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53C7713" w14:textId="10065C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0DA09" w14:textId="4D38B3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965B5" w14:textId="51C464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5,526.05 </w:t>
            </w:r>
          </w:p>
        </w:tc>
      </w:tr>
      <w:tr w:rsidR="00564AAF" w:rsidRPr="00564AAF" w14:paraId="6FF45B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096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4D9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4AA94E2E" w14:textId="546E84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5C292183" w14:textId="7A8EB1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78086" w14:textId="3C198D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A57AB" w14:textId="351EC7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29,680.00 </w:t>
            </w:r>
          </w:p>
        </w:tc>
      </w:tr>
      <w:tr w:rsidR="00564AAF" w:rsidRPr="00564AAF" w14:paraId="2E0FF6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CBE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F8B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2F30B3F8" w14:textId="2E456D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7A74F08E" w14:textId="790631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D7204" w14:textId="205547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BFC2A" w14:textId="2F4B69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3,787.00 </w:t>
            </w:r>
          </w:p>
        </w:tc>
      </w:tr>
      <w:tr w:rsidR="00564AAF" w:rsidRPr="00564AAF" w14:paraId="29D64A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3A3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412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4496C43" w14:textId="0696EE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2FCB171D" w14:textId="6EB850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28609" w14:textId="61D56E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CBA39" w14:textId="02F0F2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42,864.32 </w:t>
            </w:r>
          </w:p>
        </w:tc>
      </w:tr>
      <w:tr w:rsidR="00564AAF" w:rsidRPr="00564AAF" w14:paraId="084E21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8E7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5BA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6F1F477B" w14:textId="1E3E38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1E0633D2" w14:textId="43FED9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EB5C2" w14:textId="1C0935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FD5B4" w14:textId="2037F3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0,911.86 </w:t>
            </w:r>
          </w:p>
        </w:tc>
      </w:tr>
      <w:tr w:rsidR="00564AAF" w:rsidRPr="00564AAF" w14:paraId="4B209D2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F97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64038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28D24616" w14:textId="0F6386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25D77EA1" w14:textId="125E64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1A8A6" w14:textId="3B28D6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FD10E" w14:textId="7B8C8A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52,143.94 </w:t>
            </w:r>
          </w:p>
        </w:tc>
      </w:tr>
      <w:tr w:rsidR="00564AAF" w:rsidRPr="00564AAF" w14:paraId="142612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A46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61C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869DFA5" w14:textId="7AED92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B56CAB" w14:textId="30F50C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6D103" w14:textId="4E74CE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D215B" w14:textId="5949D3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5,000.00 </w:t>
            </w:r>
          </w:p>
        </w:tc>
      </w:tr>
      <w:tr w:rsidR="00564AAF" w:rsidRPr="00564AAF" w14:paraId="0D469D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48A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B767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77ACE12C" w14:textId="652701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3E475C0B" w14:textId="10BA76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2E863" w14:textId="1A7688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A085D" w14:textId="134D53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89,840.00 </w:t>
            </w:r>
          </w:p>
        </w:tc>
      </w:tr>
      <w:tr w:rsidR="00564AAF" w:rsidRPr="00564AAF" w14:paraId="68C64E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33F6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56C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0DCD690B" w14:textId="47C41C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1C437D80" w14:textId="7AC8B3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25B4F" w14:textId="169341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5CE4C" w14:textId="145825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290.00 </w:t>
            </w:r>
          </w:p>
        </w:tc>
      </w:tr>
      <w:tr w:rsidR="00564AAF" w:rsidRPr="00564AAF" w14:paraId="7C7F3C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861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259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0816C89" w14:textId="53E3EC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102D9286" w14:textId="2BB5B4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ACE7C" w14:textId="4A2EC9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0408B" w14:textId="183B5D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30,711.96 </w:t>
            </w:r>
          </w:p>
        </w:tc>
      </w:tr>
      <w:tr w:rsidR="00564AAF" w:rsidRPr="00564AAF" w14:paraId="77A25AE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EC0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315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26470654" w14:textId="0AF508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0DCA7D3D" w14:textId="7AF898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353E5" w14:textId="7AE4FF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63DA6" w14:textId="602320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75,213.86 </w:t>
            </w:r>
          </w:p>
        </w:tc>
      </w:tr>
      <w:tr w:rsidR="00564AAF" w:rsidRPr="00564AAF" w14:paraId="608E63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5DE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C8A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1825F9A0" w14:textId="5F053A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3E61B1D" w14:textId="7E265E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ACC8D" w14:textId="796F66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60CBA" w14:textId="68637F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3,000.00 </w:t>
            </w:r>
          </w:p>
        </w:tc>
      </w:tr>
      <w:tr w:rsidR="00564AAF" w:rsidRPr="00564AAF" w14:paraId="10CBD56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CF2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079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555EFDBA" w14:textId="7E67C6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3838B37E" w14:textId="557EC1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ACA54" w14:textId="49314D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0E563" w14:textId="536C2F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7,500.00 </w:t>
            </w:r>
          </w:p>
        </w:tc>
      </w:tr>
      <w:tr w:rsidR="00564AAF" w:rsidRPr="00564AAF" w14:paraId="558895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76CC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4A7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56CAC101" w14:textId="5708AB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B5B2D03" w14:textId="49F608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AAA47" w14:textId="1DDC03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325A1" w14:textId="46E9BF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5,820.00 </w:t>
            </w:r>
          </w:p>
        </w:tc>
      </w:tr>
      <w:tr w:rsidR="00564AAF" w:rsidRPr="00564AAF" w14:paraId="4BB5852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953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182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22582573" w14:textId="267569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2AA16979" w14:textId="714D15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7FF62" w14:textId="0B566F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CFD77" w14:textId="77598F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7,228.92 </w:t>
            </w:r>
          </w:p>
        </w:tc>
      </w:tr>
      <w:tr w:rsidR="00564AAF" w:rsidRPr="00564AAF" w14:paraId="2FB533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1F2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791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3FE93748" w14:textId="484349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70FA8E6F" w14:textId="3F410B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72AE3" w14:textId="439F80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53C53" w14:textId="2C2F0C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45,845.00 </w:t>
            </w:r>
          </w:p>
        </w:tc>
      </w:tr>
      <w:tr w:rsidR="00564AAF" w:rsidRPr="00564AAF" w14:paraId="44BB4A0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AF9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094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6344E1E" w14:textId="34F0E9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0FA599D6" w14:textId="2F77AE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B5E6A" w14:textId="4DFD14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1E0C6" w14:textId="0968C7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4,815.00 </w:t>
            </w:r>
          </w:p>
        </w:tc>
      </w:tr>
      <w:tr w:rsidR="00564AAF" w:rsidRPr="00564AAF" w14:paraId="39954F3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49B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E3D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18DE605E" w14:textId="7242A5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2623AFB2" w14:textId="67C7A8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80652" w14:textId="027D52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75CA5" w14:textId="0DBA95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8,759.50 </w:t>
            </w:r>
          </w:p>
        </w:tc>
      </w:tr>
      <w:tr w:rsidR="00564AAF" w:rsidRPr="00564AAF" w14:paraId="20076C0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CA9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165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2C2B2E4E" w14:textId="77CA75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F9C27C0" w14:textId="1A9EA1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DBA2D" w14:textId="4EFA0C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C50D9" w14:textId="4D28ED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500.00 </w:t>
            </w:r>
          </w:p>
        </w:tc>
      </w:tr>
      <w:tr w:rsidR="00564AAF" w:rsidRPr="00564AAF" w14:paraId="1F475C2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7A1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A7A7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5B9F68A" w14:textId="22326D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1A33B98B" w14:textId="7FD66E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1BFD2" w14:textId="0669F5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8A937" w14:textId="183700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28,496.60 </w:t>
            </w:r>
          </w:p>
        </w:tc>
      </w:tr>
      <w:tr w:rsidR="00564AAF" w:rsidRPr="00564AAF" w14:paraId="4DF6FA3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7BD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071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EE72636" w14:textId="37BC9D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64B1D050" w14:textId="7BB58D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18015" w14:textId="47A2E6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B5223" w14:textId="55A2A3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500.00 </w:t>
            </w:r>
          </w:p>
        </w:tc>
      </w:tr>
      <w:tr w:rsidR="00564AAF" w:rsidRPr="00564AAF" w14:paraId="2620225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AEE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3AD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66E0F8B3" w14:textId="16D7C8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5FB1DD84" w14:textId="019601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BFFC6" w14:textId="35B6D6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01B35" w14:textId="591A21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4,335.00 </w:t>
            </w:r>
          </w:p>
        </w:tc>
      </w:tr>
      <w:tr w:rsidR="00564AAF" w:rsidRPr="00564AAF" w14:paraId="65F114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23A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494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036B1152" w14:textId="62CCDD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3D843787" w14:textId="4A7E11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30D7D" w14:textId="5F0744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926E9" w14:textId="1D3483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9,964.56 </w:t>
            </w:r>
          </w:p>
        </w:tc>
      </w:tr>
      <w:tr w:rsidR="00564AAF" w:rsidRPr="00564AAF" w14:paraId="74EA2F0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D48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F44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AA93087" w14:textId="1713C0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67B75B25" w14:textId="761A7C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08BD0" w14:textId="4DE14D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05738" w14:textId="4C35AB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7,915.00 </w:t>
            </w:r>
          </w:p>
        </w:tc>
      </w:tr>
      <w:tr w:rsidR="00564AAF" w:rsidRPr="00564AAF" w14:paraId="26FAA48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C46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9F7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49239A94" w14:textId="1F292F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5EDF9E7" w14:textId="7A5FE3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90077" w14:textId="309587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39E4A" w14:textId="5D8AF0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7,391.78 </w:t>
            </w:r>
          </w:p>
        </w:tc>
      </w:tr>
      <w:tr w:rsidR="00564AAF" w:rsidRPr="00564AAF" w14:paraId="42AC90D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589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A07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407B5B3" w14:textId="71841A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46D27E47" w14:textId="425B39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33300" w14:textId="17EAC9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84C3B" w14:textId="524017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63,768.30 </w:t>
            </w:r>
          </w:p>
        </w:tc>
      </w:tr>
      <w:tr w:rsidR="00564AAF" w:rsidRPr="00564AAF" w14:paraId="10880DE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CCF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0EE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FCFF10E" w14:textId="6F7899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775F7A01" w14:textId="1EB1B3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862FD" w14:textId="67C209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A49AC" w14:textId="7E7382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83,911.48 </w:t>
            </w:r>
          </w:p>
        </w:tc>
      </w:tr>
      <w:tr w:rsidR="00564AAF" w:rsidRPr="00564AAF" w14:paraId="24EFD0F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B1A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1A1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274FB4D5" w14:textId="2914DA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37D9069A" w14:textId="728BC0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F16C4" w14:textId="2F6D37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9285B" w14:textId="4D6E08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0,742.86 </w:t>
            </w:r>
          </w:p>
        </w:tc>
      </w:tr>
      <w:tr w:rsidR="00564AAF" w:rsidRPr="00564AAF" w14:paraId="27A0ACA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F7F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AC75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102EC487" w14:textId="1BED17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D363A32" w14:textId="534AF1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3711F" w14:textId="22B134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78DE7" w14:textId="391290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8,994.00 </w:t>
            </w:r>
          </w:p>
        </w:tc>
      </w:tr>
      <w:tr w:rsidR="00564AAF" w:rsidRPr="00564AAF" w14:paraId="3B6BA78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CCC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056C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4BAE06D4" w14:textId="0C4AA7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6E48DA7D" w14:textId="3132AB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2E7B1" w14:textId="15A02A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F5BED" w14:textId="5AC843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9,628.00 </w:t>
            </w:r>
          </w:p>
        </w:tc>
      </w:tr>
      <w:tr w:rsidR="00564AAF" w:rsidRPr="00564AAF" w14:paraId="0305F6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66A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4E5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416657BF" w14:textId="2ED5D9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0E410445" w14:textId="6D2FEF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D8249" w14:textId="64C305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C25B5" w14:textId="161ED8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08,583.80 </w:t>
            </w:r>
          </w:p>
        </w:tc>
      </w:tr>
      <w:tr w:rsidR="00564AAF" w:rsidRPr="00564AAF" w14:paraId="52B85C9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C9B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B41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0D79F28D" w14:textId="33589B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1A5AB243" w14:textId="629855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5802B" w14:textId="17F626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2C491" w14:textId="4C0250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4,600.00 </w:t>
            </w:r>
          </w:p>
        </w:tc>
      </w:tr>
      <w:tr w:rsidR="00564AAF" w:rsidRPr="00564AAF" w14:paraId="7F45C3A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492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B7E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C90EDDA" w14:textId="1A1215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F01B88F" w14:textId="377B4A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22329" w14:textId="213F9C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BB43D" w14:textId="7DA773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79.64 </w:t>
            </w:r>
          </w:p>
        </w:tc>
      </w:tr>
      <w:tr w:rsidR="00564AAF" w:rsidRPr="00564AAF" w14:paraId="61DF54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064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17D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460409EC" w14:textId="2B6E48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23FD8485" w14:textId="40257F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1975D" w14:textId="7B3226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8BBB4" w14:textId="6BF22F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8,275.00 </w:t>
            </w:r>
          </w:p>
        </w:tc>
      </w:tr>
      <w:tr w:rsidR="00564AAF" w:rsidRPr="00564AAF" w14:paraId="48A95D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5F1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249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739CD49C" w14:textId="721517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629547F3" w14:textId="0041B3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6290B" w14:textId="0D8346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156D2" w14:textId="2BC699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4,400.00 </w:t>
            </w:r>
          </w:p>
        </w:tc>
      </w:tr>
      <w:tr w:rsidR="00564AAF" w:rsidRPr="00564AAF" w14:paraId="3E8AC47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ECD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C69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7C4979F" w14:textId="4BD4AE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3BF96443" w14:textId="61398B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82C57" w14:textId="38D9C9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9E2D1" w14:textId="03C58A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1,433.90 </w:t>
            </w:r>
          </w:p>
        </w:tc>
      </w:tr>
      <w:tr w:rsidR="00564AAF" w:rsidRPr="00564AAF" w14:paraId="7E7510B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FC1F3"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47E0745F" w14:textId="4EB88B0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8DD4C56" w14:textId="26DD671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C64155" w14:textId="0013260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C5154C" w14:textId="1AB5E46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21,150,390.86 </w:t>
            </w:r>
          </w:p>
        </w:tc>
      </w:tr>
      <w:tr w:rsidR="00564AAF" w:rsidRPr="00564AAF" w14:paraId="59FDC407" w14:textId="77777777" w:rsidTr="00564AA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C0FCBDE"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50D00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4ECF9A26" w14:textId="32FDB2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0D598A29" w14:textId="65742B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5FF04" w14:textId="22F673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5182A" w14:textId="586B85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46,493.52 </w:t>
            </w:r>
          </w:p>
        </w:tc>
      </w:tr>
      <w:tr w:rsidR="00564AAF" w:rsidRPr="00564AAF" w14:paraId="743A4869" w14:textId="77777777" w:rsidTr="00564AA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756184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CEE76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3540908" w14:textId="44398D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69EB4993" w14:textId="3905F0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28C29" w14:textId="1EAE60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7A8C1" w14:textId="535B77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3,440.30 </w:t>
            </w:r>
          </w:p>
        </w:tc>
      </w:tr>
      <w:tr w:rsidR="00564AAF" w:rsidRPr="00564AAF" w14:paraId="0A1165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8E2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F5F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1DCF60C8" w14:textId="53C486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37C0A3BC" w14:textId="7E621F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63D48" w14:textId="013922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9F921" w14:textId="15D901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6,393.24 </w:t>
            </w:r>
          </w:p>
        </w:tc>
      </w:tr>
      <w:tr w:rsidR="00564AAF" w:rsidRPr="00564AAF" w14:paraId="29784B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6FC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ED3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8FD2D16" w14:textId="0A4234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63B76667" w14:textId="0BA259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06D37" w14:textId="2E0EA8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A8AC1" w14:textId="7218C5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9,129.22 </w:t>
            </w:r>
          </w:p>
        </w:tc>
      </w:tr>
      <w:tr w:rsidR="00564AAF" w:rsidRPr="00564AAF" w14:paraId="5F32005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358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77C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0E8A253F" w14:textId="67CE37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64C39D3A" w14:textId="61D782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3B4E1" w14:textId="744136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EEA69" w14:textId="74533C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1,703.80 </w:t>
            </w:r>
          </w:p>
        </w:tc>
      </w:tr>
      <w:tr w:rsidR="00564AAF" w:rsidRPr="00564AAF" w14:paraId="52767ED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4F9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BFE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56010DF6" w14:textId="2B5CB4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01816CB0" w14:textId="5B1235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35901" w14:textId="0ED6D0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A56A1" w14:textId="480DEE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0,880.76 </w:t>
            </w:r>
          </w:p>
        </w:tc>
      </w:tr>
      <w:tr w:rsidR="00564AAF" w:rsidRPr="00564AAF" w14:paraId="62AD690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CC2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7B5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30EEB4D3" w14:textId="0F1D07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509BD9F1" w14:textId="496F88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4E3D9" w14:textId="3EB33F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5A186" w14:textId="5E49AE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6,588.80 </w:t>
            </w:r>
          </w:p>
        </w:tc>
      </w:tr>
      <w:tr w:rsidR="00564AAF" w:rsidRPr="00564AAF" w14:paraId="6D0036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2BA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66B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04AF2E5C" w14:textId="137CB7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4F923A8A" w14:textId="25219C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CA609" w14:textId="391E06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A824F" w14:textId="35906F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3,718.62 </w:t>
            </w:r>
          </w:p>
        </w:tc>
      </w:tr>
      <w:tr w:rsidR="00564AAF" w:rsidRPr="00564AAF" w14:paraId="61E712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8A46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7707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2FE23A6E" w14:textId="07AE27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14E8669B" w14:textId="045806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4F737" w14:textId="4E25B5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CC794" w14:textId="616357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2,266.10 </w:t>
            </w:r>
          </w:p>
        </w:tc>
      </w:tr>
      <w:tr w:rsidR="00564AAF" w:rsidRPr="00564AAF" w14:paraId="41F334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06B4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0B8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38E2587" w14:textId="579E40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0F428775" w14:textId="2CCB26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35E10" w14:textId="3E4A37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C3506" w14:textId="0F30EA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18,442.84 </w:t>
            </w:r>
          </w:p>
        </w:tc>
      </w:tr>
      <w:tr w:rsidR="00564AAF" w:rsidRPr="00564AAF" w14:paraId="045F03F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35C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77E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6CFF1654" w14:textId="67C205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11088164" w14:textId="056E67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889F6" w14:textId="55DE28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1516B" w14:textId="0526E8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1,604.40 </w:t>
            </w:r>
          </w:p>
        </w:tc>
      </w:tr>
      <w:tr w:rsidR="00564AAF" w:rsidRPr="00564AAF" w14:paraId="66A2EA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90CB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A13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121DF2B3" w14:textId="402531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21F47899" w14:textId="3048CD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34892" w14:textId="3DB0D3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3CB59" w14:textId="68C5FF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691.62 </w:t>
            </w:r>
          </w:p>
        </w:tc>
      </w:tr>
      <w:tr w:rsidR="00564AAF" w:rsidRPr="00564AAF" w14:paraId="04F6A0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912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0E5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25D22AAF" w14:textId="497165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0ABC4FB9" w14:textId="6664A2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B1F01" w14:textId="1AEBED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16F69" w14:textId="7426DC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9,653.44 </w:t>
            </w:r>
          </w:p>
        </w:tc>
      </w:tr>
      <w:tr w:rsidR="00564AAF" w:rsidRPr="00564AAF" w14:paraId="7675254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76D2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2C4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46B86650" w14:textId="6CA9C3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2B39F65D" w14:textId="1BB022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D0574" w14:textId="4EDC84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731C5" w14:textId="3FDFA3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99,754.96 </w:t>
            </w:r>
          </w:p>
        </w:tc>
      </w:tr>
      <w:tr w:rsidR="00564AAF" w:rsidRPr="00564AAF" w14:paraId="37E403B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368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BF6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071A8050" w14:textId="03C0E4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1EB932A3" w14:textId="41DA7D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86C2F" w14:textId="644512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B202A" w14:textId="656B30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78,031.10 </w:t>
            </w:r>
          </w:p>
        </w:tc>
      </w:tr>
      <w:tr w:rsidR="00564AAF" w:rsidRPr="00564AAF" w14:paraId="73A01BA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E8E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2C9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8191278" w14:textId="77B9EC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44E62DC1" w14:textId="6B5121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62CBD" w14:textId="22BB08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F3084" w14:textId="13B548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37,580.36 </w:t>
            </w:r>
          </w:p>
        </w:tc>
      </w:tr>
      <w:tr w:rsidR="00564AAF" w:rsidRPr="00564AAF" w14:paraId="0BE75B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28B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9E3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31334A5E" w14:textId="12A6E0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17B8B72A" w14:textId="639561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796E2" w14:textId="7D6076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420A9" w14:textId="60D3AA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02,027.72 </w:t>
            </w:r>
          </w:p>
        </w:tc>
      </w:tr>
      <w:tr w:rsidR="00564AAF" w:rsidRPr="00564AAF" w14:paraId="6FF26FF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097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962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607AA7B0" w14:textId="25F899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5C7FF0EA" w14:textId="369758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A2304" w14:textId="0BD18F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E1A68" w14:textId="3490AC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197,858.88 </w:t>
            </w:r>
          </w:p>
        </w:tc>
      </w:tr>
      <w:tr w:rsidR="00564AAF" w:rsidRPr="00564AAF" w14:paraId="7FFBCE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D3C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6A8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A72C846" w14:textId="5FA6F4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1079F8FA" w14:textId="355CF3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1569A" w14:textId="1577D0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42C3B" w14:textId="53C559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7,890.94 </w:t>
            </w:r>
          </w:p>
        </w:tc>
      </w:tr>
      <w:tr w:rsidR="00564AAF" w:rsidRPr="00564AAF" w14:paraId="26F4E48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BFF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EF9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68196B57" w14:textId="32E4C1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3237D374" w14:textId="63BECA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7E3BB" w14:textId="0DA4ED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84791" w14:textId="5A98C5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80,269.86 </w:t>
            </w:r>
          </w:p>
        </w:tc>
      </w:tr>
      <w:tr w:rsidR="00564AAF" w:rsidRPr="00564AAF" w14:paraId="20E53F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004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208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376AA44D" w14:textId="124455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112E023B" w14:textId="78F97C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84642" w14:textId="1DAFDA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C2DFE" w14:textId="7154C3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635,336.90 </w:t>
            </w:r>
          </w:p>
        </w:tc>
      </w:tr>
      <w:tr w:rsidR="00564AAF" w:rsidRPr="00564AAF" w14:paraId="1AFA5C2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D74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D91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BB195C7" w14:textId="3B990C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16CBE423" w14:textId="13D1A1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BDB79" w14:textId="7DC0A6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F72BF" w14:textId="7915F5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680,425.90 </w:t>
            </w:r>
          </w:p>
        </w:tc>
      </w:tr>
      <w:tr w:rsidR="00564AAF" w:rsidRPr="00564AAF" w14:paraId="5D56AB6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DC0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EA5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19EB5EE6" w14:textId="12EEF9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75A46495" w14:textId="41E10C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3AFD3" w14:textId="6E64A2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D09B2" w14:textId="168E75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2,775.22 </w:t>
            </w:r>
          </w:p>
        </w:tc>
      </w:tr>
      <w:tr w:rsidR="00564AAF" w:rsidRPr="00564AAF" w14:paraId="014543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B60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631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50CDDAE6" w14:textId="0D228A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045383D9" w14:textId="6EA469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5CA97" w14:textId="4EDD13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9C384" w14:textId="42E1C0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9,354.78 </w:t>
            </w:r>
          </w:p>
        </w:tc>
      </w:tr>
      <w:tr w:rsidR="00564AAF" w:rsidRPr="00564AAF" w14:paraId="5F4F936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C16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F41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22CCD91A" w14:textId="33D5EC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27B17CC2" w14:textId="186825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BEECC" w14:textId="58190D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4FD85" w14:textId="52A88E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5,757.18 </w:t>
            </w:r>
          </w:p>
        </w:tc>
      </w:tr>
      <w:tr w:rsidR="00564AAF" w:rsidRPr="00564AAF" w14:paraId="07953F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7C8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202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1AD02E6F" w14:textId="2D712E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3F921205" w14:textId="248A14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A1E69" w14:textId="5D2666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D7EC2" w14:textId="08F7E7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88,987.76 </w:t>
            </w:r>
          </w:p>
        </w:tc>
      </w:tr>
      <w:tr w:rsidR="00564AAF" w:rsidRPr="00564AAF" w14:paraId="3984E1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91F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FE80C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342478D7" w14:textId="0273BA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763CA9A4" w14:textId="62E26B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4FB1B" w14:textId="1E795F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1FE78" w14:textId="2A7F78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2,035.00 </w:t>
            </w:r>
          </w:p>
        </w:tc>
      </w:tr>
      <w:tr w:rsidR="00564AAF" w:rsidRPr="00564AAF" w14:paraId="60A86B1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E96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CEF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4E99E60" w14:textId="440078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716DBEBC" w14:textId="39B887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B27C9" w14:textId="0E2991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21CAA" w14:textId="70DA70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13,427.04 </w:t>
            </w:r>
          </w:p>
        </w:tc>
      </w:tr>
      <w:tr w:rsidR="00564AAF" w:rsidRPr="00564AAF" w14:paraId="317862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1BB6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055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508BA0A8" w14:textId="5DC64C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179F39E8" w14:textId="2082E3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D354C" w14:textId="58C478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29168" w14:textId="552E18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50,785.14 </w:t>
            </w:r>
          </w:p>
        </w:tc>
      </w:tr>
      <w:tr w:rsidR="00564AAF" w:rsidRPr="00564AAF" w14:paraId="28A747A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7CF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2A7F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167198CD" w14:textId="099EF9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1EFFB88E" w14:textId="257F86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7EF62" w14:textId="67DA66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76D99" w14:textId="507051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982.54 </w:t>
            </w:r>
          </w:p>
        </w:tc>
      </w:tr>
      <w:tr w:rsidR="00564AAF" w:rsidRPr="00564AAF" w14:paraId="6B4AFC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3F0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F4F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223AF65" w14:textId="197826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3E0C9A05" w14:textId="266416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D93FA" w14:textId="7B64FB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28F59" w14:textId="51A828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2,028.56 </w:t>
            </w:r>
          </w:p>
        </w:tc>
      </w:tr>
      <w:tr w:rsidR="00564AAF" w:rsidRPr="00564AAF" w14:paraId="634E7D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14CD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CA2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69DB3C89" w14:textId="49D413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1AAE486F" w14:textId="1CA4F7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D9D0C" w14:textId="75CD6C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E9D38" w14:textId="035F9D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50,222.62 </w:t>
            </w:r>
          </w:p>
        </w:tc>
      </w:tr>
      <w:tr w:rsidR="00564AAF" w:rsidRPr="00564AAF" w14:paraId="55612E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4F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7D3A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7A7F4B90" w14:textId="2DF293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0082BF70" w14:textId="1BAED2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6E35C" w14:textId="067A2B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D18B0" w14:textId="19078D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25,793.60 </w:t>
            </w:r>
          </w:p>
        </w:tc>
      </w:tr>
      <w:tr w:rsidR="00564AAF" w:rsidRPr="00564AAF" w14:paraId="4C8CC16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370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B55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4BB4473D" w14:textId="722831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5E1DCF71" w14:textId="2DF1FF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C0B8D" w14:textId="7FEA26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3F079" w14:textId="22E2CF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2,419.68 </w:t>
            </w:r>
          </w:p>
        </w:tc>
      </w:tr>
      <w:tr w:rsidR="00564AAF" w:rsidRPr="00564AAF" w14:paraId="0501DA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583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436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7AACC1CA" w14:textId="3A9A16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50936009" w14:textId="3AD0A2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82AA3" w14:textId="735B60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8823C" w14:textId="59EF93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79,402.09 </w:t>
            </w:r>
          </w:p>
        </w:tc>
      </w:tr>
      <w:tr w:rsidR="00564AAF" w:rsidRPr="00564AAF" w14:paraId="235BB3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456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446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4573567B" w14:textId="5E3C31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74C97CA1" w14:textId="6EB2C6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F256B" w14:textId="167A91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B80AA" w14:textId="2B791A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8,567.78 </w:t>
            </w:r>
          </w:p>
        </w:tc>
      </w:tr>
      <w:tr w:rsidR="00564AAF" w:rsidRPr="00564AAF" w14:paraId="7C5FB07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351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D5F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EA013EF" w14:textId="5220A2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E298BF9" w14:textId="7882C1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B8242" w14:textId="23F3A7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0FDA8" w14:textId="3E52BF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899.04 </w:t>
            </w:r>
          </w:p>
        </w:tc>
      </w:tr>
      <w:tr w:rsidR="00564AAF" w:rsidRPr="00564AAF" w14:paraId="5B9CF86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0CA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836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5BEE8A08" w14:textId="18336B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693231BD" w14:textId="1EB7A8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B21E3" w14:textId="3D8752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FCF77" w14:textId="581055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5,257.62 </w:t>
            </w:r>
          </w:p>
        </w:tc>
      </w:tr>
      <w:tr w:rsidR="00564AAF" w:rsidRPr="00564AAF" w14:paraId="139E58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1F4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DCF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286DF900" w14:textId="2F6C0B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1DF63A76" w14:textId="7D5DB8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D82F5" w14:textId="43E24E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5AC6D" w14:textId="7E877E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94,393.88 </w:t>
            </w:r>
          </w:p>
        </w:tc>
      </w:tr>
      <w:tr w:rsidR="00564AAF" w:rsidRPr="00564AAF" w14:paraId="35ABAD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3BF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6413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6B5142F5" w14:textId="0B5165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278298A2" w14:textId="6245B2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63A6B" w14:textId="058FD0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C0438" w14:textId="6FFC81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4,837.56 </w:t>
            </w:r>
          </w:p>
        </w:tc>
      </w:tr>
      <w:tr w:rsidR="00564AAF" w:rsidRPr="00564AAF" w14:paraId="537863C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E0D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A76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52D74321" w14:textId="009FCF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27372DFE" w14:textId="765022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C3D6C" w14:textId="339559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D0B0A" w14:textId="153A1F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64,068.04 </w:t>
            </w:r>
          </w:p>
        </w:tc>
      </w:tr>
      <w:tr w:rsidR="00564AAF" w:rsidRPr="00564AAF" w14:paraId="056D90C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7D4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985F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3551A57" w14:textId="04705B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12E04BB5" w14:textId="09F5CE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518E6" w14:textId="6CCA26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90798" w14:textId="7A1B00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45,285.62 </w:t>
            </w:r>
          </w:p>
        </w:tc>
      </w:tr>
      <w:tr w:rsidR="00564AAF" w:rsidRPr="00564AAF" w14:paraId="4B86FC5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8CDB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86C4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7DBF8DC0" w14:textId="7E648F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38ADFF67" w14:textId="61D1C3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BE79E" w14:textId="496DC4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139AA" w14:textId="6A2741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38,628.32 </w:t>
            </w:r>
          </w:p>
        </w:tc>
      </w:tr>
      <w:tr w:rsidR="00564AAF" w:rsidRPr="00564AAF" w14:paraId="003950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A95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3B1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59E304E5" w14:textId="539DA4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753FABFD" w14:textId="4AE5FB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61135" w14:textId="41B677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EE151" w14:textId="32C4C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1,640.18 </w:t>
            </w:r>
          </w:p>
        </w:tc>
      </w:tr>
      <w:tr w:rsidR="00564AAF" w:rsidRPr="00564AAF" w14:paraId="55EE39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3966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ED9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BAC1156" w14:textId="37DD2D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43220E59" w14:textId="73587F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D51B7" w14:textId="51B24C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483BE" w14:textId="3E087E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75,612.17 </w:t>
            </w:r>
          </w:p>
        </w:tc>
      </w:tr>
      <w:tr w:rsidR="00564AAF" w:rsidRPr="00564AAF" w14:paraId="2799E69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7DB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A7B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3DFA3A54" w14:textId="4EB46F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439C892C" w14:textId="0FA199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742F6" w14:textId="608D16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0B960" w14:textId="134A8D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4,257.46 </w:t>
            </w:r>
          </w:p>
        </w:tc>
      </w:tr>
      <w:tr w:rsidR="00564AAF" w:rsidRPr="00564AAF" w14:paraId="3FB491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F3F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D01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21136BE0" w14:textId="20BC3C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011E3756" w14:textId="684410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D923D" w14:textId="0DC11D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0309C" w14:textId="02BD44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6,592.14 </w:t>
            </w:r>
          </w:p>
        </w:tc>
      </w:tr>
      <w:tr w:rsidR="00564AAF" w:rsidRPr="00564AAF" w14:paraId="1686B7A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42E6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5CA0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5813BAB1" w14:textId="14B18B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07EDFDD5" w14:textId="037730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F8C93" w14:textId="50E651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0C615" w14:textId="412FD4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917,487.82 </w:t>
            </w:r>
          </w:p>
        </w:tc>
      </w:tr>
      <w:tr w:rsidR="00564AAF" w:rsidRPr="00564AAF" w14:paraId="762EC6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055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605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01BB865E" w14:textId="753304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121E7588" w14:textId="4C6BE3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F8A6C" w14:textId="6548BF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E1B90" w14:textId="7F8763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37,881.72 </w:t>
            </w:r>
          </w:p>
        </w:tc>
      </w:tr>
      <w:tr w:rsidR="00564AAF" w:rsidRPr="00564AAF" w14:paraId="74C409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F10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BF8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4A488FE8" w14:textId="09CF6E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5CC596E3" w14:textId="645E55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A79FA" w14:textId="202BCE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63ACC" w14:textId="1B5F92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8,936.22 </w:t>
            </w:r>
          </w:p>
        </w:tc>
      </w:tr>
      <w:tr w:rsidR="00564AAF" w:rsidRPr="00564AAF" w14:paraId="2A0C9E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A32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030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82788E7" w14:textId="6D2463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6FBBB93E" w14:textId="23E88B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E69A0" w14:textId="3EE045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6DA65" w14:textId="471EF3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94,826.40 </w:t>
            </w:r>
          </w:p>
        </w:tc>
      </w:tr>
      <w:tr w:rsidR="00564AAF" w:rsidRPr="00564AAF" w14:paraId="76C8913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63D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9B2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BED33D8" w14:textId="773C4A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15EAC980" w14:textId="0852FD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0F9C8" w14:textId="41EF09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B5608" w14:textId="4D6544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61,004.24 </w:t>
            </w:r>
          </w:p>
        </w:tc>
      </w:tr>
      <w:tr w:rsidR="00564AAF" w:rsidRPr="00564AAF" w14:paraId="24932A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90A5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D4C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4CB2D4AB" w14:textId="1B8F3F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03957E6A" w14:textId="74A7FB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F5744" w14:textId="1CE8D0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38C5D" w14:textId="5E7251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47,453.78 </w:t>
            </w:r>
          </w:p>
        </w:tc>
      </w:tr>
      <w:tr w:rsidR="00564AAF" w:rsidRPr="00564AAF" w14:paraId="01C84FC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BCB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EB6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6A707A1F" w14:textId="757B3C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7809EEEB" w14:textId="022272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FB0A6" w14:textId="00C390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88CC6" w14:textId="10EB80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50,606.38 </w:t>
            </w:r>
          </w:p>
        </w:tc>
      </w:tr>
      <w:tr w:rsidR="00564AAF" w:rsidRPr="00564AAF" w14:paraId="09CA6C8A"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9A6D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13725144" w14:textId="4168D5E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23A448F0" w14:textId="07D5AB1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8EF19B" w14:textId="3B77290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D7C005" w14:textId="393308C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870,273.30 </w:t>
            </w:r>
          </w:p>
        </w:tc>
      </w:tr>
      <w:tr w:rsidR="00564AAF" w:rsidRPr="00564AAF" w14:paraId="1C1A808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28E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C14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365C9202" w14:textId="2BA742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185A2781" w14:textId="0E2CBC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A2BFF" w14:textId="16879F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6AEF3" w14:textId="0EE6DE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118.48 </w:t>
            </w:r>
          </w:p>
        </w:tc>
      </w:tr>
      <w:tr w:rsidR="00564AAF" w:rsidRPr="00564AAF" w14:paraId="47B788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0A76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42D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38B67CCF" w14:textId="2FFBD5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4BDEE172" w14:textId="5932CF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BC0DC" w14:textId="541ECD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287B8" w14:textId="33DC78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9,714.82 </w:t>
            </w:r>
          </w:p>
        </w:tc>
      </w:tr>
      <w:tr w:rsidR="00564AAF" w:rsidRPr="00564AAF" w14:paraId="2327501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171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208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74EB1511" w14:textId="10D945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79941F97" w14:textId="4860EC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CCBC8" w14:textId="769D12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28F19" w14:textId="316468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0,440.00 </w:t>
            </w:r>
          </w:p>
        </w:tc>
      </w:tr>
      <w:tr w:rsidR="00564AAF" w:rsidRPr="00564AAF" w14:paraId="08C2F8A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844AB"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7AF2472" w14:textId="033D905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515F878" w14:textId="5E70481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E9B8E9" w14:textId="088D9A4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6787A7" w14:textId="007CFE8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0,871,207.02 </w:t>
            </w:r>
          </w:p>
        </w:tc>
      </w:tr>
      <w:tr w:rsidR="00564AAF" w:rsidRPr="00564AAF" w14:paraId="02E3044D" w14:textId="77777777" w:rsidTr="00564AA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AC911A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72A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63E05818" w14:textId="0AD666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30A080AA" w14:textId="711ACB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4BB79" w14:textId="0FFA17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8CFE5" w14:textId="536901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262,622.13 </w:t>
            </w:r>
          </w:p>
        </w:tc>
      </w:tr>
      <w:tr w:rsidR="00564AAF" w:rsidRPr="00564AAF" w14:paraId="174B016E" w14:textId="77777777" w:rsidTr="00564AA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A28B8F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BCD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62183B3C" w14:textId="7F9133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56A5576B" w14:textId="2F968A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78FEC" w14:textId="6605B9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9015D" w14:textId="7D8C07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96,940.00 </w:t>
            </w:r>
          </w:p>
        </w:tc>
      </w:tr>
      <w:tr w:rsidR="00564AAF" w:rsidRPr="00564AAF" w14:paraId="58C2E48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298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280C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1082948E" w14:textId="3F958A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7C89CBA5" w14:textId="3B3F5D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684C2" w14:textId="7751C3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FDE39" w14:textId="360528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24,790.00 </w:t>
            </w:r>
          </w:p>
        </w:tc>
      </w:tr>
      <w:tr w:rsidR="00564AAF" w:rsidRPr="00564AAF" w14:paraId="35F9C32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61F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379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7E48CA9C" w14:textId="0DBA91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4991BBD5" w14:textId="000E6A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FA946" w14:textId="4A49A6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DECE5" w14:textId="2AD86D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19,557.64 </w:t>
            </w:r>
          </w:p>
        </w:tc>
      </w:tr>
      <w:tr w:rsidR="00564AAF" w:rsidRPr="00564AAF" w14:paraId="4732A3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104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60E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0AEE4543" w14:textId="63DB26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1E3C6CC" w14:textId="074CD3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E676F" w14:textId="046E01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2F9BF" w14:textId="54FD10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89,469.32 </w:t>
            </w:r>
          </w:p>
        </w:tc>
      </w:tr>
      <w:tr w:rsidR="00564AAF" w:rsidRPr="00564AAF" w14:paraId="46D64CD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041B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591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48CB9FC2" w14:textId="76EA49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46BCC199" w14:textId="797E3E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BE88B" w14:textId="42F09C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4EDCB" w14:textId="2E5F3C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19,662.78 </w:t>
            </w:r>
          </w:p>
        </w:tc>
      </w:tr>
      <w:tr w:rsidR="00564AAF" w:rsidRPr="00564AAF" w14:paraId="4925334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F842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E1C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0DF55F4A" w14:textId="2B5012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1955650A" w14:textId="224B59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1EB39" w14:textId="69A8CA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9EB8F" w14:textId="60B305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849,807.18 </w:t>
            </w:r>
          </w:p>
        </w:tc>
      </w:tr>
      <w:tr w:rsidR="00564AAF" w:rsidRPr="00564AAF" w14:paraId="0149D9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D23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7D7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8C93505" w14:textId="59A532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3A03F64E" w14:textId="694907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CE0FB" w14:textId="30E293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FE470" w14:textId="5DCDC1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9,972.10 </w:t>
            </w:r>
          </w:p>
        </w:tc>
      </w:tr>
      <w:tr w:rsidR="00564AAF" w:rsidRPr="00564AAF" w14:paraId="17E5F43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7330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CDBA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3A534150" w14:textId="6149AB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26FD7FAB" w14:textId="669E95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78249" w14:textId="51519B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E0915" w14:textId="798B4A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12,011.48 </w:t>
            </w:r>
          </w:p>
        </w:tc>
      </w:tr>
      <w:tr w:rsidR="00564AAF" w:rsidRPr="00564AAF" w14:paraId="1EE84E3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6EE2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BE2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3E9C056F" w14:textId="78399F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02893EB5" w14:textId="6301EF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74EE3" w14:textId="6CE2B5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A4FF4" w14:textId="4B8BED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23,020.85 </w:t>
            </w:r>
          </w:p>
        </w:tc>
      </w:tr>
      <w:tr w:rsidR="00564AAF" w:rsidRPr="00564AAF" w14:paraId="1A6C15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D88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BD5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FAD0062" w14:textId="146106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AF467DF" w14:textId="417D63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1BFAA" w14:textId="4724AE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29493" w14:textId="448623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2,500.00 </w:t>
            </w:r>
          </w:p>
        </w:tc>
      </w:tr>
      <w:tr w:rsidR="00564AAF" w:rsidRPr="00564AAF" w14:paraId="2E87E2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718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4FF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6C7AB51F" w14:textId="198896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A836710" w14:textId="1AE09E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5B3F1" w14:textId="4A50A1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50A4F" w14:textId="7BC7AB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0,262.46 </w:t>
            </w:r>
          </w:p>
        </w:tc>
      </w:tr>
      <w:tr w:rsidR="00564AAF" w:rsidRPr="00564AAF" w14:paraId="4C4371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62F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13A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70A0F3EC" w14:textId="24F664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69BA8FBB" w14:textId="0DE099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8E176" w14:textId="7F7EF9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E2E40" w14:textId="3DBEFC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030,987.48 </w:t>
            </w:r>
          </w:p>
        </w:tc>
      </w:tr>
      <w:tr w:rsidR="00564AAF" w:rsidRPr="00564AAF" w14:paraId="59CA52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DD0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621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101DEC10" w14:textId="0EFA1F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66F5CE18" w14:textId="44E986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055F7" w14:textId="30246C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EF078" w14:textId="64B5FE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6,143.60 </w:t>
            </w:r>
          </w:p>
        </w:tc>
      </w:tr>
      <w:tr w:rsidR="00564AAF" w:rsidRPr="00564AAF" w14:paraId="294565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E156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73D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08AC813B" w14:textId="03594D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5CE66E47" w14:textId="6C66F8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17C54" w14:textId="57C1F4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B5086" w14:textId="1EA94D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92,860.00 </w:t>
            </w:r>
          </w:p>
        </w:tc>
      </w:tr>
      <w:tr w:rsidR="00564AAF" w:rsidRPr="00564AAF" w14:paraId="21561FF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B7AC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14B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449C04FC" w14:textId="54EAA9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307802DA" w14:textId="3781AB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22DBB" w14:textId="6494FB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10BD0" w14:textId="61006E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0,600.00 </w:t>
            </w:r>
          </w:p>
        </w:tc>
      </w:tr>
      <w:tr w:rsidR="00564AAF" w:rsidRPr="00564AAF" w14:paraId="6A38650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140DD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1C628CF4" w14:textId="2D3F63C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625,056.12 </w:t>
            </w:r>
          </w:p>
        </w:tc>
        <w:tc>
          <w:tcPr>
            <w:tcW w:w="0" w:type="auto"/>
            <w:tcBorders>
              <w:top w:val="nil"/>
              <w:left w:val="nil"/>
              <w:bottom w:val="single" w:sz="4" w:space="0" w:color="000000"/>
              <w:right w:val="single" w:sz="4" w:space="0" w:color="000000"/>
            </w:tcBorders>
            <w:shd w:val="clear" w:color="A5A5A5" w:fill="A5A5A5"/>
            <w:noWrap/>
            <w:vAlign w:val="bottom"/>
            <w:hideMark/>
          </w:tcPr>
          <w:p w14:paraId="0BC61C73" w14:textId="5B5DEE2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3E248B" w14:textId="6AA6945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D0CCE40" w14:textId="30A476F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7,547,326.12 </w:t>
            </w:r>
          </w:p>
        </w:tc>
      </w:tr>
      <w:tr w:rsidR="00564AAF" w:rsidRPr="00564AAF" w14:paraId="667253C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8078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D955494" w14:textId="4B1F847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74DA94BE" w14:textId="7514303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893B35" w14:textId="3164E80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B10F3C" w14:textId="00AFE57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0,827.23 </w:t>
            </w:r>
          </w:p>
        </w:tc>
      </w:tr>
      <w:tr w:rsidR="00564AAF" w:rsidRPr="00564AAF" w14:paraId="7D082A1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4264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D1B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38502ACF" w14:textId="78B143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768727A1" w14:textId="7BAB3A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842ED" w14:textId="30C04A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C4640" w14:textId="768D5F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195.44 </w:t>
            </w:r>
          </w:p>
        </w:tc>
      </w:tr>
      <w:tr w:rsidR="00564AAF" w:rsidRPr="00564AAF" w14:paraId="7FC61ED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4836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31E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4367F046" w14:textId="049F9C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5797A3C" w14:textId="56401A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30A3E" w14:textId="4446C6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CBA13" w14:textId="5D0DDC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r>
      <w:tr w:rsidR="00564AAF" w:rsidRPr="00564AAF" w14:paraId="5AACCC5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9622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7B3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787F0885" w14:textId="7BF662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C76BDDE" w14:textId="7A16CE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EC8B0" w14:textId="1E75B4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5D602" w14:textId="2F0420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r>
      <w:tr w:rsidR="00564AAF" w:rsidRPr="00564AAF" w14:paraId="085C012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8CC8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23B081F" w14:textId="614DE70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0DB36621" w14:textId="1A4EB3A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61C3CD" w14:textId="669779B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FA151B5" w14:textId="3EF8645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921,252.72 </w:t>
            </w:r>
          </w:p>
        </w:tc>
      </w:tr>
      <w:tr w:rsidR="00564AAF" w:rsidRPr="00564AAF" w14:paraId="481FE7B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41A4A"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177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DACE08A" w14:textId="397966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2C2EE068" w14:textId="3D8779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3BA31" w14:textId="06CD97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ABD6C" w14:textId="149519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0,351.17 </w:t>
            </w:r>
          </w:p>
        </w:tc>
      </w:tr>
      <w:tr w:rsidR="00564AAF" w:rsidRPr="00564AAF" w14:paraId="448A04B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92CF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F2F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33AFD299" w14:textId="376574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B2F1683" w14:textId="4E4D4B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FA51C" w14:textId="68043A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E1763" w14:textId="6F7B48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0.70 </w:t>
            </w:r>
          </w:p>
        </w:tc>
      </w:tr>
      <w:tr w:rsidR="00564AAF" w:rsidRPr="00564AAF" w14:paraId="24CB2F8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4CC0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435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E2363EC" w14:textId="390B5A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2EBD43C8" w14:textId="5A083A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E0AA0" w14:textId="0637FB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A7417" w14:textId="0DF441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70.70 </w:t>
            </w:r>
          </w:p>
        </w:tc>
      </w:tr>
      <w:tr w:rsidR="00564AAF" w:rsidRPr="00564AAF" w14:paraId="2911DB0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BAC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3FF6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55D20603" w14:textId="063C4A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D7981" w14:textId="273EE2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B3097" w14:textId="4986C4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7533EBE4" w14:textId="39B1C8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900.00 </w:t>
            </w:r>
          </w:p>
        </w:tc>
      </w:tr>
      <w:tr w:rsidR="00564AAF" w:rsidRPr="00564AAF" w14:paraId="7254DF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CA41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ED1B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42BFC2B4" w14:textId="67E4DE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519D44D6" w14:textId="504905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6B098" w14:textId="32B575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16B72" w14:textId="351E73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9,868.75 </w:t>
            </w:r>
          </w:p>
        </w:tc>
      </w:tr>
      <w:tr w:rsidR="00564AAF" w:rsidRPr="00564AAF" w14:paraId="0169FE3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0831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271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5056D099" w14:textId="4681CE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2D8D68F5" w14:textId="457738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03DA5" w14:textId="0671AB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9B717" w14:textId="5A86A3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7,191.40 </w:t>
            </w:r>
          </w:p>
        </w:tc>
      </w:tr>
      <w:tr w:rsidR="00564AAF" w:rsidRPr="00564AAF" w14:paraId="69FA95D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A5C1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1BBF5EF" w14:textId="14949A8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789,541.87 </w:t>
            </w:r>
          </w:p>
        </w:tc>
        <w:tc>
          <w:tcPr>
            <w:tcW w:w="0" w:type="auto"/>
            <w:tcBorders>
              <w:top w:val="nil"/>
              <w:left w:val="nil"/>
              <w:bottom w:val="single" w:sz="4" w:space="0" w:color="000000"/>
              <w:right w:val="single" w:sz="4" w:space="0" w:color="000000"/>
            </w:tcBorders>
            <w:shd w:val="clear" w:color="D8D8D8" w:fill="D8D8D8"/>
            <w:noWrap/>
            <w:vAlign w:val="bottom"/>
            <w:hideMark/>
          </w:tcPr>
          <w:p w14:paraId="52D6C8BC" w14:textId="745DE1A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DFB854" w14:textId="60AB40B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5AF34CC" w14:textId="56C9EB5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937,911.87 </w:t>
            </w:r>
          </w:p>
        </w:tc>
      </w:tr>
      <w:tr w:rsidR="00564AAF" w:rsidRPr="00564AAF" w14:paraId="7EE4B1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3F87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F6A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325C8EAC" w14:textId="48BDCC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5,398.38 </w:t>
            </w:r>
          </w:p>
        </w:tc>
        <w:tc>
          <w:tcPr>
            <w:tcW w:w="0" w:type="auto"/>
            <w:tcBorders>
              <w:top w:val="nil"/>
              <w:left w:val="nil"/>
              <w:bottom w:val="single" w:sz="4" w:space="0" w:color="000000"/>
              <w:right w:val="single" w:sz="4" w:space="0" w:color="000000"/>
            </w:tcBorders>
            <w:shd w:val="clear" w:color="auto" w:fill="auto"/>
            <w:noWrap/>
            <w:vAlign w:val="bottom"/>
            <w:hideMark/>
          </w:tcPr>
          <w:p w14:paraId="23DA20D2" w14:textId="1EE9D4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9E4F2" w14:textId="448373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0C46D" w14:textId="77FEE2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5,398.38 </w:t>
            </w:r>
          </w:p>
        </w:tc>
      </w:tr>
      <w:tr w:rsidR="00564AAF" w:rsidRPr="00564AAF" w14:paraId="738E2E2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CAA1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536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5254DA4B" w14:textId="646FF3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1C475706" w14:textId="347055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24A9B" w14:textId="0EF5CC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51CD0" w14:textId="0C6EC4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15,947.34 </w:t>
            </w:r>
          </w:p>
        </w:tc>
      </w:tr>
      <w:tr w:rsidR="00564AAF" w:rsidRPr="00564AAF" w14:paraId="6F22463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DCCD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8F8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4C5E5126" w14:textId="1B1A1E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595BEE74" w14:textId="3FC81E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7B534" w14:textId="3732CD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F564C" w14:textId="5046AC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43,423.98 </w:t>
            </w:r>
          </w:p>
        </w:tc>
      </w:tr>
      <w:tr w:rsidR="00564AAF" w:rsidRPr="00564AAF" w14:paraId="48F0B6C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CC67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74B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6F686023" w14:textId="7EB046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123D1B79" w14:textId="065E01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3B511" w14:textId="2B1275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62B4A" w14:textId="367892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7,840.32 </w:t>
            </w:r>
          </w:p>
        </w:tc>
      </w:tr>
      <w:tr w:rsidR="00564AAF" w:rsidRPr="00564AAF" w14:paraId="3ED0E8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0FA3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CB90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4C41E960" w14:textId="072F02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7A2E071" w14:textId="12218A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91D59" w14:textId="7BA49A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7D86A" w14:textId="732456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227.86 </w:t>
            </w:r>
          </w:p>
        </w:tc>
      </w:tr>
      <w:tr w:rsidR="00564AAF" w:rsidRPr="00564AAF" w14:paraId="54F2DD2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0DE2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7C0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18F682A9" w14:textId="404B37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3FF3E19" w14:textId="7C7EB5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E2178" w14:textId="761CEF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6D101" w14:textId="508CFC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31.79 </w:t>
            </w:r>
          </w:p>
        </w:tc>
      </w:tr>
      <w:tr w:rsidR="00564AAF" w:rsidRPr="00564AAF" w14:paraId="2974420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BFBC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732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036DA2C0" w14:textId="085568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20095986" w14:textId="1AC458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C1EE2" w14:textId="7D01B1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9763A" w14:textId="052EA1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280.00 </w:t>
            </w:r>
          </w:p>
        </w:tc>
      </w:tr>
      <w:tr w:rsidR="00564AAF" w:rsidRPr="00564AAF" w14:paraId="6A2693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68DD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C55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387A4C7" w14:textId="47E37A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5C952CA" w14:textId="1695CB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9E9D1" w14:textId="0390BD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C0059" w14:textId="190009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5,227.86 </w:t>
            </w:r>
          </w:p>
        </w:tc>
      </w:tr>
      <w:tr w:rsidR="00564AAF" w:rsidRPr="00564AAF" w14:paraId="2E61C0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533F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7726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60BDCEC9" w14:textId="7624F0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CB2D347" w14:textId="6D6D83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037F7" w14:textId="2BD9BB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FCB3C" w14:textId="0E5AB5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r>
      <w:tr w:rsidR="00564AAF" w:rsidRPr="00564AAF" w14:paraId="485DD44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4C25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11C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17426E6" w14:textId="65450D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512E1" w14:textId="6B6C55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22CF5" w14:textId="28D5B2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773B06F" w14:textId="20A868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380.00 </w:t>
            </w:r>
          </w:p>
        </w:tc>
      </w:tr>
      <w:tr w:rsidR="00564AAF" w:rsidRPr="00564AAF" w14:paraId="0C8F76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55FEA"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D6F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7493CC45" w14:textId="2785D2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5105884" w14:textId="41B314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0BE0F" w14:textId="246B16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813D2" w14:textId="5B5C0B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r>
      <w:tr w:rsidR="00564AAF" w:rsidRPr="00564AAF" w14:paraId="75D7B20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9B90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BE8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30A947FA" w14:textId="1F86FF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693B1E94" w14:textId="17BB3F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10F06" w14:textId="7F1BD0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A2B4D" w14:textId="3FA207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5,144.00 </w:t>
            </w:r>
          </w:p>
        </w:tc>
      </w:tr>
      <w:tr w:rsidR="00564AAF" w:rsidRPr="00564AAF" w14:paraId="45FA2A5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6DDC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851D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0E38D138" w14:textId="548009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4BF0D96" w14:textId="29D270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90ED5" w14:textId="027127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5F3AC4F6" w14:textId="0C55E6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87.86 </w:t>
            </w:r>
          </w:p>
        </w:tc>
      </w:tr>
      <w:tr w:rsidR="00564AAF" w:rsidRPr="00564AAF" w14:paraId="008B19F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6377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AF2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794268A2" w14:textId="506F08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03B502D8" w14:textId="631E3C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AD2D6" w14:textId="0131D4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748B0" w14:textId="3FF8C1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7,991.25 </w:t>
            </w:r>
          </w:p>
        </w:tc>
      </w:tr>
      <w:tr w:rsidR="00564AAF" w:rsidRPr="00564AAF" w14:paraId="7E68B9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0933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C87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0174ACA2" w14:textId="16EE13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40F6744" w14:textId="6B309E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98030" w14:textId="731AC0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7606B" w14:textId="2BB43E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31.79 </w:t>
            </w:r>
          </w:p>
        </w:tc>
      </w:tr>
      <w:tr w:rsidR="00564AAF" w:rsidRPr="00564AAF" w14:paraId="4C8CF09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4380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55D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29548B41" w14:textId="2FAF79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2B6EF9D5" w14:textId="6CC1A5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32337" w14:textId="753345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ACFB7" w14:textId="032F33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6,901.93 </w:t>
            </w:r>
          </w:p>
        </w:tc>
      </w:tr>
      <w:tr w:rsidR="00564AAF" w:rsidRPr="00564AAF" w14:paraId="03C2412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6D7F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772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375D297" w14:textId="45C744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A1CDBA0" w14:textId="78F41D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24AD7" w14:textId="78D4EB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DD90C" w14:textId="1D7B87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r>
      <w:tr w:rsidR="00564AAF" w:rsidRPr="00564AAF" w14:paraId="2D4A154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9968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0CF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1DD0B0A2" w14:textId="77D31C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50380" w14:textId="26D7CF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43EBC" w14:textId="4E330C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46578817" w14:textId="0FD591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300.00 </w:t>
            </w:r>
          </w:p>
        </w:tc>
      </w:tr>
      <w:tr w:rsidR="00564AAF" w:rsidRPr="00564AAF" w14:paraId="458717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E655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25E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248A4876" w14:textId="0B93C3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A9F52" w14:textId="177646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EFF6D" w14:textId="04126E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5AE9F55A" w14:textId="7024B1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690.00 </w:t>
            </w:r>
          </w:p>
        </w:tc>
      </w:tr>
      <w:tr w:rsidR="00564AAF" w:rsidRPr="00564AAF" w14:paraId="1486909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6402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6F8864B" w14:textId="0AB0F47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0744A877" w14:textId="28AC5E0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FFA010" w14:textId="183884B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CAC86EA" w14:textId="27A5057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53,999.54 </w:t>
            </w:r>
          </w:p>
        </w:tc>
      </w:tr>
      <w:tr w:rsidR="00564AAF" w:rsidRPr="00564AAF" w14:paraId="6B40070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5260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FBC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1A2F0F4" w14:textId="7DE1EA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2302A366" w14:textId="5431FA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342F7" w14:textId="10F6C6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CDF70" w14:textId="6133C9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07.68 </w:t>
            </w:r>
          </w:p>
        </w:tc>
      </w:tr>
      <w:tr w:rsidR="00564AAF" w:rsidRPr="00564AAF" w14:paraId="01E374B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A66B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460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5B9F1037" w14:textId="7D038B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003DEF9E" w14:textId="3ABC94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E2782" w14:textId="0895A0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E9F64" w14:textId="51202E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1,210.00 </w:t>
            </w:r>
          </w:p>
        </w:tc>
      </w:tr>
      <w:tr w:rsidR="00564AAF" w:rsidRPr="00564AAF" w14:paraId="26F08DD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063C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062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69D44760" w14:textId="0AD95F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0FC31102" w14:textId="20DACC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0391E" w14:textId="06E883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714C00FF" w14:textId="14C8AF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5,605.00 </w:t>
            </w:r>
          </w:p>
        </w:tc>
      </w:tr>
      <w:tr w:rsidR="00564AAF" w:rsidRPr="00564AAF" w14:paraId="09647C3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EE5D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38C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5A690AF5" w14:textId="4B79EA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0AD63552" w14:textId="304063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835DF" w14:textId="69EB85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796DC" w14:textId="05D97D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0,912.86 </w:t>
            </w:r>
          </w:p>
        </w:tc>
      </w:tr>
      <w:tr w:rsidR="00564AAF" w:rsidRPr="00564AAF" w14:paraId="2491FB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E46E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244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08384BBE" w14:textId="5DAB8C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72BE5D56" w14:textId="356AAB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F979E" w14:textId="67E0B9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8471D" w14:textId="4F7FB4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0,854.00 </w:t>
            </w:r>
          </w:p>
        </w:tc>
      </w:tr>
      <w:tr w:rsidR="00564AAF" w:rsidRPr="00564AAF" w14:paraId="288210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4656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298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8018FA5" w14:textId="62B756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5EF074B9" w14:textId="5CA1AD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AB77F" w14:textId="37FD66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E5842" w14:textId="339FE3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140.00 </w:t>
            </w:r>
          </w:p>
        </w:tc>
      </w:tr>
      <w:tr w:rsidR="00564AAF" w:rsidRPr="00564AAF" w14:paraId="29452DD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E9FD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78C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7C0DFD1F" w14:textId="24C9FB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3FB49356" w14:textId="6772D9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51480" w14:textId="7CC5B3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02633" w14:textId="039C64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070.00 </w:t>
            </w:r>
          </w:p>
        </w:tc>
      </w:tr>
      <w:tr w:rsidR="00564AAF" w:rsidRPr="00564AAF" w14:paraId="5F41950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C3A1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04D6BE8" w14:textId="25BB30E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583,787.47 </w:t>
            </w:r>
          </w:p>
        </w:tc>
        <w:tc>
          <w:tcPr>
            <w:tcW w:w="0" w:type="auto"/>
            <w:tcBorders>
              <w:top w:val="nil"/>
              <w:left w:val="nil"/>
              <w:bottom w:val="single" w:sz="4" w:space="0" w:color="000000"/>
              <w:right w:val="single" w:sz="4" w:space="0" w:color="000000"/>
            </w:tcBorders>
            <w:shd w:val="clear" w:color="D8D8D8" w:fill="D8D8D8"/>
            <w:noWrap/>
            <w:vAlign w:val="bottom"/>
            <w:hideMark/>
          </w:tcPr>
          <w:p w14:paraId="25317E2C" w14:textId="329861A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C21E1F" w14:textId="6C53172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00A77B0" w14:textId="30B87C8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692,287.47 </w:t>
            </w:r>
          </w:p>
        </w:tc>
      </w:tr>
      <w:tr w:rsidR="00564AAF" w:rsidRPr="00564AAF" w14:paraId="140201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FA16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102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125222C" w14:textId="460C72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789CD137" w14:textId="5E4BA2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32604" w14:textId="45587D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624D3" w14:textId="76DF5D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56.41 </w:t>
            </w:r>
          </w:p>
        </w:tc>
      </w:tr>
      <w:tr w:rsidR="00564AAF" w:rsidRPr="00564AAF" w14:paraId="01451A7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9188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E3E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1F2E30EA" w14:textId="2BD57C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4A173891" w14:textId="1126D3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1F3AB" w14:textId="0C57E1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DD950" w14:textId="329078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59,825.00 </w:t>
            </w:r>
          </w:p>
        </w:tc>
      </w:tr>
      <w:tr w:rsidR="00564AAF" w:rsidRPr="00564AAF" w14:paraId="5B7A97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6027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8FC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6CA01095" w14:textId="724DD4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3A91F16" w14:textId="6B55C8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A6BAE" w14:textId="2021E0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1C024" w14:textId="4F296D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3.93 </w:t>
            </w:r>
          </w:p>
        </w:tc>
      </w:tr>
      <w:tr w:rsidR="00564AAF" w:rsidRPr="00564AAF" w14:paraId="23534A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1A69F"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1D4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3C2D759" w14:textId="402982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C5B35" w14:textId="1DD01A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3CCFA" w14:textId="72FD6F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4E6B9306" w14:textId="6433B6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8,500.00 </w:t>
            </w:r>
          </w:p>
        </w:tc>
      </w:tr>
      <w:tr w:rsidR="00564AAF" w:rsidRPr="00564AAF" w14:paraId="635B76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C349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B10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71A050ED" w14:textId="3DBFB8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2E4D86BD" w14:textId="151A79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6D733" w14:textId="636563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AB7DD" w14:textId="593E17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9,204.52 </w:t>
            </w:r>
          </w:p>
        </w:tc>
      </w:tr>
      <w:tr w:rsidR="00564AAF" w:rsidRPr="00564AAF" w14:paraId="759A86D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E00B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F5E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03E706B1" w14:textId="69CE30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0F8671A" w14:textId="70F239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83020" w14:textId="79B94C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B3A1B" w14:textId="74E8AD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386,203.80 </w:t>
            </w:r>
          </w:p>
        </w:tc>
      </w:tr>
      <w:tr w:rsidR="00564AAF" w:rsidRPr="00564AAF" w14:paraId="1550D1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3D21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F19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454CE54B" w14:textId="12DECD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3205464A" w14:textId="27EB98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648C5" w14:textId="6B3034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276C5" w14:textId="0127BC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3,956.90 </w:t>
            </w:r>
          </w:p>
        </w:tc>
      </w:tr>
      <w:tr w:rsidR="00564AAF" w:rsidRPr="00564AAF" w14:paraId="35703D0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D939E"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4EE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1D25AB0F" w14:textId="1B9411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49201F1D" w14:textId="4559D5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66C01" w14:textId="4E31D3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A65B7" w14:textId="7089B9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8,659.86 </w:t>
            </w:r>
          </w:p>
        </w:tc>
      </w:tr>
      <w:tr w:rsidR="00564AAF" w:rsidRPr="00564AAF" w14:paraId="560C2B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102D7"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6C3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4C0182AF" w14:textId="1AC380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70FF41CC" w14:textId="6EDC91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C213B" w14:textId="34E3CF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37A20" w14:textId="2A7559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238.06 </w:t>
            </w:r>
          </w:p>
        </w:tc>
      </w:tr>
      <w:tr w:rsidR="00564AAF" w:rsidRPr="00564AAF" w14:paraId="0CB4A2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E45D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A37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CADCCED" w14:textId="7AC27E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29B8194" w14:textId="045635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6F0BF" w14:textId="4A89FA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E8B08" w14:textId="0B8C7A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87.86 </w:t>
            </w:r>
          </w:p>
        </w:tc>
      </w:tr>
      <w:tr w:rsidR="00564AAF" w:rsidRPr="00564AAF" w14:paraId="6C4E17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A105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0BF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2B2A12A8" w14:textId="6CE632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081A76F3" w14:textId="07C54E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1F96D" w14:textId="65D07B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AD0CC" w14:textId="7DBF71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1,811.13 </w:t>
            </w:r>
          </w:p>
        </w:tc>
      </w:tr>
      <w:tr w:rsidR="00564AAF" w:rsidRPr="00564AAF" w14:paraId="5BA58B8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9D3B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D3BF8DC" w14:textId="48D8A6B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70C6E08B" w14:textId="19DF9A4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A11F6C" w14:textId="0B170AC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83F2D80" w14:textId="02B86BA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921,047.29 </w:t>
            </w:r>
          </w:p>
        </w:tc>
      </w:tr>
      <w:tr w:rsidR="00564AAF" w:rsidRPr="00564AAF" w14:paraId="0361BB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77CFB"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2A4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575B553F" w14:textId="3631ED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65E235B0" w14:textId="319AAF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29F0B" w14:textId="19C028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C375F" w14:textId="17A5BE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767.56 </w:t>
            </w:r>
          </w:p>
        </w:tc>
      </w:tr>
      <w:tr w:rsidR="00564AAF" w:rsidRPr="00564AAF" w14:paraId="1381646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7CAC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A41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27210070" w14:textId="6F1F5D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81A9783" w14:textId="4DE353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359B9" w14:textId="67B0B9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605F2" w14:textId="3CEEB6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r>
      <w:tr w:rsidR="00564AAF" w:rsidRPr="00564AAF" w14:paraId="14A32A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5F88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BE1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2088E87" w14:textId="4B42E8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074DC" w14:textId="5ACE4A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FEF05" w14:textId="1580B1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A16E28" w14:textId="3343A8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20BF47D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5DE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66F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34C626AA" w14:textId="2B6BC6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0C627BE" w14:textId="146475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F71A6" w14:textId="03CF1B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7CE09" w14:textId="44B65C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75.72 </w:t>
            </w:r>
          </w:p>
        </w:tc>
      </w:tr>
      <w:tr w:rsidR="00564AAF" w:rsidRPr="00564AAF" w14:paraId="5837C18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4DA0D"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E0C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455AF38B" w14:textId="180D40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4D3DE945" w14:textId="7B09AB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AEABC" w14:textId="7B551B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C1301" w14:textId="6907EE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0,901.86 </w:t>
            </w:r>
          </w:p>
        </w:tc>
      </w:tr>
      <w:tr w:rsidR="00564AAF" w:rsidRPr="00564AAF" w14:paraId="580523D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729D5"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CC4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76BEAC5" w14:textId="2D0356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A7A35" w14:textId="0289AE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F19A6" w14:textId="429C2E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7017B956" w14:textId="7CD9C2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500.00 </w:t>
            </w:r>
          </w:p>
        </w:tc>
      </w:tr>
      <w:tr w:rsidR="00564AAF" w:rsidRPr="00564AAF" w14:paraId="69FE19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BE43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DE8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6BA28B1" w14:textId="67AD7F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2EB7BD48" w14:textId="4646F0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548B9" w14:textId="39E5D0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3CBAE" w14:textId="051529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6,526.43 </w:t>
            </w:r>
          </w:p>
        </w:tc>
      </w:tr>
      <w:tr w:rsidR="00564AAF" w:rsidRPr="00564AAF" w14:paraId="29BF1B1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12CFD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70BC9B69" w14:textId="2E1E0FD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9,101,903.30 </w:t>
            </w:r>
          </w:p>
        </w:tc>
        <w:tc>
          <w:tcPr>
            <w:tcW w:w="0" w:type="auto"/>
            <w:tcBorders>
              <w:top w:val="nil"/>
              <w:left w:val="nil"/>
              <w:bottom w:val="single" w:sz="4" w:space="0" w:color="000000"/>
              <w:right w:val="single" w:sz="4" w:space="0" w:color="000000"/>
            </w:tcBorders>
            <w:shd w:val="clear" w:color="A5A5A5" w:fill="A5A5A5"/>
            <w:noWrap/>
            <w:vAlign w:val="bottom"/>
            <w:hideMark/>
          </w:tcPr>
          <w:p w14:paraId="0EA2F459" w14:textId="57A48EC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84AEB6" w14:textId="265B30B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92F2E52" w14:textId="6CD8E78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9,101,903.30 </w:t>
            </w:r>
          </w:p>
        </w:tc>
      </w:tr>
      <w:tr w:rsidR="00564AAF" w:rsidRPr="00564AAF" w14:paraId="025A3DF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E962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A520485" w14:textId="286D98B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47843350" w14:textId="30F3E2B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B16B77" w14:textId="51F7F31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74812E" w14:textId="36CA2C8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180,544.00 </w:t>
            </w:r>
          </w:p>
        </w:tc>
      </w:tr>
      <w:tr w:rsidR="00564AAF" w:rsidRPr="00564AAF" w14:paraId="21E88DF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7EEE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489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5DFEE10F" w14:textId="46EB90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160CE4AD" w14:textId="3361C5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D8DBA" w14:textId="216893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2D9FC" w14:textId="05F822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4,440.00 </w:t>
            </w:r>
          </w:p>
        </w:tc>
      </w:tr>
      <w:tr w:rsidR="00564AAF" w:rsidRPr="00564AAF" w14:paraId="596D4D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ADD8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233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69E048C9" w14:textId="685EA4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5C553204" w14:textId="73B55D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CABFA" w14:textId="5AFC3D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E7E92" w14:textId="10A34F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6,240.00 </w:t>
            </w:r>
          </w:p>
        </w:tc>
      </w:tr>
      <w:tr w:rsidR="00564AAF" w:rsidRPr="00564AAF" w14:paraId="2508A0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ECA4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1E1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11572D9" w14:textId="0EB921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2EE39E7D" w14:textId="298DCC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3E8F7" w14:textId="39257D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D42FA" w14:textId="34A65E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16,192.50 </w:t>
            </w:r>
          </w:p>
        </w:tc>
      </w:tr>
      <w:tr w:rsidR="00564AAF" w:rsidRPr="00564AAF" w14:paraId="18C926D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333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E15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38B4F5A2" w14:textId="04BB72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1401196" w14:textId="71EC3B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F50C7" w14:textId="3E0664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ABF5B" w14:textId="1DBA93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63,960.00 </w:t>
            </w:r>
          </w:p>
        </w:tc>
      </w:tr>
      <w:tr w:rsidR="00564AAF" w:rsidRPr="00564AAF" w14:paraId="40AB33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4F0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DC1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35EE559C" w14:textId="418DE4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13570DF4" w14:textId="6F0D8F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EF9AC" w14:textId="2BEE74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CFF84" w14:textId="79B3EA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2,960.00 </w:t>
            </w:r>
          </w:p>
        </w:tc>
      </w:tr>
      <w:tr w:rsidR="00564AAF" w:rsidRPr="00564AAF" w14:paraId="1144F9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433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D58B5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7F49E946" w14:textId="393964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1870EDA" w14:textId="691147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194BE" w14:textId="3E1DC1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04CE" w14:textId="4FB70F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3,560.00 </w:t>
            </w:r>
          </w:p>
        </w:tc>
      </w:tr>
      <w:tr w:rsidR="00564AAF" w:rsidRPr="00564AAF" w14:paraId="62A5A80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DD5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324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13A06F27" w14:textId="6A1855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0CD4EE9B" w14:textId="1DE4FD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27611" w14:textId="3DBD71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84823" w14:textId="6EC072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1,200.00 </w:t>
            </w:r>
          </w:p>
        </w:tc>
      </w:tr>
      <w:tr w:rsidR="00564AAF" w:rsidRPr="00564AAF" w14:paraId="51A2D3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AEA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FB74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4BA63C90" w14:textId="7B2E40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436E3535" w14:textId="29361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C045F" w14:textId="1EF9A5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0B3B6" w14:textId="15CDC6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480.00 </w:t>
            </w:r>
          </w:p>
        </w:tc>
      </w:tr>
      <w:tr w:rsidR="00564AAF" w:rsidRPr="00564AAF" w14:paraId="40732F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7992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C2C1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65033E0C" w14:textId="4BF9FC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48704334" w14:textId="3F79A7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EEA80" w14:textId="6A37C8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6E45A" w14:textId="6F3321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4,132.00 </w:t>
            </w:r>
          </w:p>
        </w:tc>
      </w:tr>
      <w:tr w:rsidR="00564AAF" w:rsidRPr="00564AAF" w14:paraId="2E4DD76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690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238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113E9FC" w14:textId="53822F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64042C6E" w14:textId="299F94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96788" w14:textId="0FFCC1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591A4" w14:textId="5F4F99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400.00 </w:t>
            </w:r>
          </w:p>
        </w:tc>
      </w:tr>
      <w:tr w:rsidR="00564AAF" w:rsidRPr="00564AAF" w14:paraId="2C62A7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D8B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D06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02554210" w14:textId="6C8AE3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1BD409ED" w14:textId="131D50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D7FB9" w14:textId="2DAE14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9B6A5" w14:textId="385741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3,360.00 </w:t>
            </w:r>
          </w:p>
        </w:tc>
      </w:tr>
      <w:tr w:rsidR="00564AAF" w:rsidRPr="00564AAF" w14:paraId="1B8A01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DAB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77D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3F44655E" w14:textId="5A9927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3DF190A7" w14:textId="7412E0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737C6" w14:textId="207F9C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3905C" w14:textId="56DAAD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9,094.18 </w:t>
            </w:r>
          </w:p>
        </w:tc>
      </w:tr>
      <w:tr w:rsidR="00564AAF" w:rsidRPr="00564AAF" w14:paraId="64DAC6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F52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D77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5CA907B9" w14:textId="530C2E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5B9A3CC5" w14:textId="5BFCE8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A2603" w14:textId="293B2A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10FC4" w14:textId="4E1975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78,040.00 </w:t>
            </w:r>
          </w:p>
        </w:tc>
      </w:tr>
      <w:tr w:rsidR="00564AAF" w:rsidRPr="00564AAF" w14:paraId="1ED7C23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C04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3B3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2FD7BA48" w14:textId="4968D8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0212328D" w14:textId="5D4D83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A0F43" w14:textId="024440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82E1F" w14:textId="0F8BD5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1,800.00 </w:t>
            </w:r>
          </w:p>
        </w:tc>
      </w:tr>
      <w:tr w:rsidR="00564AAF" w:rsidRPr="00564AAF" w14:paraId="44DB654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22C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E25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0A98024" w14:textId="1F7D95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31A5D360" w14:textId="72CF35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ACBBD" w14:textId="1272F8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6DE89" w14:textId="439C96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5,397.30 </w:t>
            </w:r>
          </w:p>
        </w:tc>
      </w:tr>
      <w:tr w:rsidR="00564AAF" w:rsidRPr="00564AAF" w14:paraId="28213C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9A2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987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36AAC3B1" w14:textId="77E1BC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50222D06" w14:textId="274EAA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62335" w14:textId="5D19AC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194E7" w14:textId="6D2A81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7,839.97 </w:t>
            </w:r>
          </w:p>
        </w:tc>
      </w:tr>
      <w:tr w:rsidR="00564AAF" w:rsidRPr="00564AAF" w14:paraId="627C72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228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A55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3C7E9EBE" w14:textId="6B9B11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09CA35B" w14:textId="7ED642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3CD12" w14:textId="1F27F4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F24C7" w14:textId="2846B4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280.00 </w:t>
            </w:r>
          </w:p>
        </w:tc>
      </w:tr>
      <w:tr w:rsidR="00564AAF" w:rsidRPr="00564AAF" w14:paraId="4E4E38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34E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D52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C7758C7" w14:textId="5685FA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29959380" w14:textId="446CA6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85ABB" w14:textId="3E1BFB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DB1D7" w14:textId="59B5D0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6,120.00 </w:t>
            </w:r>
          </w:p>
        </w:tc>
      </w:tr>
      <w:tr w:rsidR="00564AAF" w:rsidRPr="00564AAF" w14:paraId="150275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19A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3E1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62DDCDAB" w14:textId="6225D8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7228156D" w14:textId="153B67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ADD8E" w14:textId="6A23A9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233E1" w14:textId="63F7F9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1,773.50 </w:t>
            </w:r>
          </w:p>
        </w:tc>
      </w:tr>
      <w:tr w:rsidR="00564AAF" w:rsidRPr="00564AAF" w14:paraId="6C4F62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164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D77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4B6EADEB" w14:textId="5941D9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012DCA5" w14:textId="164641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7A2B3" w14:textId="1B0408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97124" w14:textId="7A4030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4,600.00 </w:t>
            </w:r>
          </w:p>
        </w:tc>
      </w:tr>
      <w:tr w:rsidR="00564AAF" w:rsidRPr="00564AAF" w14:paraId="15EF026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173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AC3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591ACD67" w14:textId="429C66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7446BAE9" w14:textId="64F0AF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D7C52" w14:textId="2AE375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74368" w14:textId="24D74F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1,840.00 </w:t>
            </w:r>
          </w:p>
        </w:tc>
      </w:tr>
      <w:tr w:rsidR="00564AAF" w:rsidRPr="00564AAF" w14:paraId="66B8D2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CA7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A11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30B0485B" w14:textId="76C7AB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75D4A7E4" w14:textId="79CC15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9D80D" w14:textId="561ED3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25F3D" w14:textId="21B331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07,680.00 </w:t>
            </w:r>
          </w:p>
        </w:tc>
      </w:tr>
      <w:tr w:rsidR="00564AAF" w:rsidRPr="00564AAF" w14:paraId="2CA9066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F04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1C7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1AB1E42A" w14:textId="5A12F1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358AD49C" w14:textId="3DEB67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B24BD" w14:textId="38D49E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D25C1" w14:textId="6D6212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452.00 </w:t>
            </w:r>
          </w:p>
        </w:tc>
      </w:tr>
      <w:tr w:rsidR="00564AAF" w:rsidRPr="00564AAF" w14:paraId="1981D45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7A5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D20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63E35E0E" w14:textId="2F06A0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249C1D5A" w14:textId="76B14D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EBD25" w14:textId="6B0203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AF7CC" w14:textId="47AF0C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1,585.00 </w:t>
            </w:r>
          </w:p>
        </w:tc>
      </w:tr>
      <w:tr w:rsidR="00564AAF" w:rsidRPr="00564AAF" w14:paraId="7747FC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C85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A60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5F074622" w14:textId="6E3486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351A6DAE" w14:textId="290C88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E7231" w14:textId="202FA3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FB4AA" w14:textId="6D2ADB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3,245.00 </w:t>
            </w:r>
          </w:p>
        </w:tc>
      </w:tr>
      <w:tr w:rsidR="00564AAF" w:rsidRPr="00564AAF" w14:paraId="5A5E6D9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009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A58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11548654" w14:textId="264045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72B202A1" w14:textId="7FFC1D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BCA95" w14:textId="02C4D4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785C6" w14:textId="396B05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1,250.05 </w:t>
            </w:r>
          </w:p>
        </w:tc>
      </w:tr>
      <w:tr w:rsidR="00564AAF" w:rsidRPr="00564AAF" w14:paraId="213444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FEF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809C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045B72CF" w14:textId="7CF7DC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43501111" w14:textId="26B379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B96E9" w14:textId="40A20D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94B66" w14:textId="3D33C1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622.50 </w:t>
            </w:r>
          </w:p>
        </w:tc>
      </w:tr>
      <w:tr w:rsidR="00564AAF" w:rsidRPr="00564AAF" w14:paraId="2982727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6841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545F6FD" w14:textId="2789CB6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1,869,539.09 </w:t>
            </w:r>
          </w:p>
        </w:tc>
        <w:tc>
          <w:tcPr>
            <w:tcW w:w="0" w:type="auto"/>
            <w:tcBorders>
              <w:top w:val="nil"/>
              <w:left w:val="nil"/>
              <w:bottom w:val="single" w:sz="4" w:space="0" w:color="000000"/>
              <w:right w:val="single" w:sz="4" w:space="0" w:color="000000"/>
            </w:tcBorders>
            <w:shd w:val="clear" w:color="D8D8D8" w:fill="D8D8D8"/>
            <w:noWrap/>
            <w:vAlign w:val="bottom"/>
            <w:hideMark/>
          </w:tcPr>
          <w:p w14:paraId="28212E57" w14:textId="3CC041C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FB7EB3" w14:textId="6B7290C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384A42" w14:textId="442014E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1,869,539.09 </w:t>
            </w:r>
          </w:p>
        </w:tc>
      </w:tr>
      <w:tr w:rsidR="00564AAF" w:rsidRPr="00564AAF" w14:paraId="64FC5D7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D1C1D"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C4DD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EA21721" w14:textId="3AA90E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1B5E1C6A" w14:textId="4DABA9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4D6AB" w14:textId="72BD17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C0E87" w14:textId="33CCE7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7,000.00 </w:t>
            </w:r>
          </w:p>
        </w:tc>
      </w:tr>
      <w:tr w:rsidR="00564AAF" w:rsidRPr="00564AAF" w14:paraId="6ABF3C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B43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0BD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4321E47C" w14:textId="4F9BC5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064749DC" w14:textId="78E96F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9241B" w14:textId="14B710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B1FF0" w14:textId="28C738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2,200.00 </w:t>
            </w:r>
          </w:p>
        </w:tc>
      </w:tr>
      <w:tr w:rsidR="00564AAF" w:rsidRPr="00564AAF" w14:paraId="2B0B256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0B7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26F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79E0379C" w14:textId="28CCA0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29C25E33" w14:textId="1AF903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48E31" w14:textId="0F8FBD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FA219" w14:textId="2798B6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8,080.00 </w:t>
            </w:r>
          </w:p>
        </w:tc>
      </w:tr>
      <w:tr w:rsidR="00564AAF" w:rsidRPr="00564AAF" w14:paraId="025FA90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74C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3CB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1E4B47B5" w14:textId="434913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90AB9E1" w14:textId="639DB1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9BF63" w14:textId="76B017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FF9DB" w14:textId="66E911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520.00 </w:t>
            </w:r>
          </w:p>
        </w:tc>
      </w:tr>
      <w:tr w:rsidR="00564AAF" w:rsidRPr="00564AAF" w14:paraId="422C009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436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C650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60BBB4DF" w14:textId="279C81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C16C33A" w14:textId="5EBC67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C5759" w14:textId="06EE85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FAB8C" w14:textId="584CD7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19,800.00 </w:t>
            </w:r>
          </w:p>
        </w:tc>
      </w:tr>
      <w:tr w:rsidR="00564AAF" w:rsidRPr="00564AAF" w14:paraId="362209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E5D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4F2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35E78A85" w14:textId="239BE8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0EB9DACD" w14:textId="221198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B982F" w14:textId="7F8FE2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9EEE8" w14:textId="06E415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74,240.00 </w:t>
            </w:r>
          </w:p>
        </w:tc>
      </w:tr>
      <w:tr w:rsidR="00564AAF" w:rsidRPr="00564AAF" w14:paraId="0B363A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C3F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39A2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61BE9161" w14:textId="383CE3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6DC18B1" w14:textId="704E52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C3211" w14:textId="19690C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98200" w14:textId="5B529D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6,960.00 </w:t>
            </w:r>
          </w:p>
        </w:tc>
      </w:tr>
      <w:tr w:rsidR="00564AAF" w:rsidRPr="00564AAF" w14:paraId="588DB70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075B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075B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1A91134D" w14:textId="091608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A9E2353" w14:textId="79BE8F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E0364" w14:textId="596EBA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4DDCF" w14:textId="587520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8,040.00 </w:t>
            </w:r>
          </w:p>
        </w:tc>
      </w:tr>
      <w:tr w:rsidR="00564AAF" w:rsidRPr="00564AAF" w14:paraId="0E8B65F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43B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9C5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04BD85FF" w14:textId="3FF9C7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75CA41C7" w14:textId="002CBD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A6DB2" w14:textId="351B0B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F2FFD" w14:textId="63744A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6,920.00 </w:t>
            </w:r>
          </w:p>
        </w:tc>
      </w:tr>
      <w:tr w:rsidR="00564AAF" w:rsidRPr="00564AAF" w14:paraId="05695D7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3F7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F53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06BF3238" w14:textId="7CC396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6FF650BA" w14:textId="166816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3ED39" w14:textId="7BAC40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09512" w14:textId="4D0E3D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7,560.00 </w:t>
            </w:r>
          </w:p>
        </w:tc>
      </w:tr>
      <w:tr w:rsidR="00564AAF" w:rsidRPr="00564AAF" w14:paraId="1ECDD9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36F0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64B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3409103D" w14:textId="304A0A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5AC0BB6A" w14:textId="75D85F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2C7BF" w14:textId="595F85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5B5FD" w14:textId="3795E0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0,760.00 </w:t>
            </w:r>
          </w:p>
        </w:tc>
      </w:tr>
      <w:tr w:rsidR="00564AAF" w:rsidRPr="00564AAF" w14:paraId="0427C57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1DA3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CFFF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14238E7B" w14:textId="4A1ABF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331DB490" w14:textId="4A77F1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4D4C7" w14:textId="7C0D94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38F50" w14:textId="337554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640.00 </w:t>
            </w:r>
          </w:p>
        </w:tc>
      </w:tr>
      <w:tr w:rsidR="00564AAF" w:rsidRPr="00564AAF" w14:paraId="6A2C861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F037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44C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49C48376" w14:textId="189455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12F417EB" w14:textId="03BFB0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641E0" w14:textId="5371CB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A0E5B" w14:textId="4D926E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4,880.00 </w:t>
            </w:r>
          </w:p>
        </w:tc>
      </w:tr>
      <w:tr w:rsidR="00564AAF" w:rsidRPr="00564AAF" w14:paraId="667760E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10D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820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16E16241" w14:textId="3B6D4B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5F831248" w14:textId="20F1AD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1369D" w14:textId="0A96CF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8F270" w14:textId="186BCF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9,974.00 </w:t>
            </w:r>
          </w:p>
        </w:tc>
      </w:tr>
      <w:tr w:rsidR="00564AAF" w:rsidRPr="00564AAF" w14:paraId="7001C6B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D34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CDC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007D07EA" w14:textId="0A7DCE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7A5527B" w14:textId="0E5E42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A148B" w14:textId="3AC23A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31853" w14:textId="0A4027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0,320.00 </w:t>
            </w:r>
          </w:p>
        </w:tc>
      </w:tr>
      <w:tr w:rsidR="00564AAF" w:rsidRPr="00564AAF" w14:paraId="47BDF15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0D1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FE9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34DC86CC" w14:textId="0DB46C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0B2C10A9" w14:textId="116458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7E0FD" w14:textId="7CEB4D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F0939" w14:textId="29C303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3,427.00 </w:t>
            </w:r>
          </w:p>
        </w:tc>
      </w:tr>
      <w:tr w:rsidR="00564AAF" w:rsidRPr="00564AAF" w14:paraId="6887206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006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8EDD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697888DF" w14:textId="51D0E8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5027CF51" w14:textId="49BC7A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93D61" w14:textId="1CFA7B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47BBE" w14:textId="6E9574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37,328.91 </w:t>
            </w:r>
          </w:p>
        </w:tc>
      </w:tr>
      <w:tr w:rsidR="00564AAF" w:rsidRPr="00564AAF" w14:paraId="0C405F1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34B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F67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6625D236" w14:textId="6DE35E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53FE50F6" w14:textId="622FB2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4C40F" w14:textId="57CA13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2535C" w14:textId="2E2C5F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7,200.00 </w:t>
            </w:r>
          </w:p>
        </w:tc>
      </w:tr>
      <w:tr w:rsidR="00564AAF" w:rsidRPr="00564AAF" w14:paraId="693165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DEE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2530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503705EF" w14:textId="41F461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69EB80FB" w14:textId="47CA7D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01140" w14:textId="131D29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28597" w14:textId="3F8C34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5,720.00 </w:t>
            </w:r>
          </w:p>
        </w:tc>
      </w:tr>
      <w:tr w:rsidR="00564AAF" w:rsidRPr="00564AAF" w14:paraId="6A3746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6D7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F86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5C3BDE5" w14:textId="62BE4A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1158B5FD" w14:textId="321319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A5C71" w14:textId="677279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91100" w14:textId="36E271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2,840.00 </w:t>
            </w:r>
          </w:p>
        </w:tc>
      </w:tr>
      <w:tr w:rsidR="00564AAF" w:rsidRPr="00564AAF" w14:paraId="4CAADE6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F52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D3F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81A2BE5" w14:textId="376E3E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4F12E887" w14:textId="2DBCC9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F51F2" w14:textId="12497D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76EA9" w14:textId="3EC7BC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1,040.00 </w:t>
            </w:r>
          </w:p>
        </w:tc>
      </w:tr>
      <w:tr w:rsidR="00564AAF" w:rsidRPr="00564AAF" w14:paraId="16E1957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348D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DFE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3F911EA" w14:textId="67E3D7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6531373D" w14:textId="30283A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11B51" w14:textId="11AA90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1CB72" w14:textId="7604FF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5,120.00 </w:t>
            </w:r>
          </w:p>
        </w:tc>
      </w:tr>
      <w:tr w:rsidR="00564AAF" w:rsidRPr="00564AAF" w14:paraId="77D635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FE6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22D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557B1FFC" w14:textId="00D52D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6F86F92F" w14:textId="291366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27CD5" w14:textId="2EC115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BBB7D" w14:textId="215065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73,520.00 </w:t>
            </w:r>
          </w:p>
        </w:tc>
      </w:tr>
      <w:tr w:rsidR="00564AAF" w:rsidRPr="00564AAF" w14:paraId="1B0E7B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136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3AC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016FBACD" w14:textId="5BC34E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365DFD93" w14:textId="2D004F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5C599" w14:textId="35D2B6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A51AD" w14:textId="76EBF1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1,400.00 </w:t>
            </w:r>
          </w:p>
        </w:tc>
      </w:tr>
      <w:tr w:rsidR="00564AAF" w:rsidRPr="00564AAF" w14:paraId="7DDF9D1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523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11B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719A054C" w14:textId="7E5DBD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3CCA2D2B" w14:textId="04F438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3AE80" w14:textId="516C92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A4335" w14:textId="72A162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45,080.00 </w:t>
            </w:r>
          </w:p>
        </w:tc>
      </w:tr>
      <w:tr w:rsidR="00564AAF" w:rsidRPr="00564AAF" w14:paraId="75FCAAF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9C8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CE3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07AB6C57" w14:textId="319278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6802AC" w14:textId="020EBE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B5BBF" w14:textId="1478D1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B915E" w14:textId="4A8A91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000.00 </w:t>
            </w:r>
          </w:p>
        </w:tc>
      </w:tr>
      <w:tr w:rsidR="00564AAF" w:rsidRPr="00564AAF" w14:paraId="773513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6D7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0CF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7C4F4499" w14:textId="1CBEA6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807956D" w14:textId="4950CC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C232F" w14:textId="192F32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E7879" w14:textId="32BFDD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4,160.00 </w:t>
            </w:r>
          </w:p>
        </w:tc>
      </w:tr>
      <w:tr w:rsidR="00564AAF" w:rsidRPr="00564AAF" w14:paraId="6015A8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2E7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ED1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080F65C4" w14:textId="5693A6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51BFC2EE" w14:textId="76651E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5FD2D" w14:textId="1A0265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E8396" w14:textId="5DA668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81,809.18 </w:t>
            </w:r>
          </w:p>
        </w:tc>
      </w:tr>
      <w:tr w:rsidR="00564AAF" w:rsidRPr="00564AAF" w14:paraId="5BDC9107"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D480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792102B1" w14:textId="33D8F7B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1,204,388.57 </w:t>
            </w:r>
          </w:p>
        </w:tc>
        <w:tc>
          <w:tcPr>
            <w:tcW w:w="0" w:type="auto"/>
            <w:tcBorders>
              <w:top w:val="nil"/>
              <w:left w:val="nil"/>
              <w:bottom w:val="single" w:sz="4" w:space="0" w:color="000000"/>
              <w:right w:val="single" w:sz="4" w:space="0" w:color="000000"/>
            </w:tcBorders>
            <w:shd w:val="clear" w:color="D8D8D8" w:fill="D8D8D8"/>
            <w:noWrap/>
            <w:vAlign w:val="bottom"/>
            <w:hideMark/>
          </w:tcPr>
          <w:p w14:paraId="02712B74" w14:textId="1ACDFDB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9CAB06" w14:textId="1980B5E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59F3A0" w14:textId="439F684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1,204,388.57 </w:t>
            </w:r>
          </w:p>
        </w:tc>
      </w:tr>
      <w:tr w:rsidR="00564AAF" w:rsidRPr="00564AAF" w14:paraId="3D3A657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4A2E5"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9ED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E793E2F" w14:textId="241E0D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3C53867D" w14:textId="5F3C2B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B3529" w14:textId="335B75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3583D" w14:textId="021C94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0,680.00 </w:t>
            </w:r>
          </w:p>
        </w:tc>
      </w:tr>
      <w:tr w:rsidR="00564AAF" w:rsidRPr="00564AAF" w14:paraId="031586C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3A083"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174F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4531FEFA" w14:textId="6C356E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2A0F9A55" w14:textId="77DD18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07CBB" w14:textId="1EDAB1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DE136" w14:textId="19E04D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280.00 </w:t>
            </w:r>
          </w:p>
        </w:tc>
      </w:tr>
      <w:tr w:rsidR="00564AAF" w:rsidRPr="00564AAF" w14:paraId="4E6741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F59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7D65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6035E094" w14:textId="09965B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F5710D" w14:textId="1E22DD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EA6B0" w14:textId="01A407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D72CD" w14:textId="25AE68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000.00 </w:t>
            </w:r>
          </w:p>
        </w:tc>
      </w:tr>
      <w:tr w:rsidR="00564AAF" w:rsidRPr="00564AAF" w14:paraId="5E5086B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1A1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5A9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4C419E6E" w14:textId="2B1E40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0C67CF6F" w14:textId="58C6A0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D9744" w14:textId="698D9E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0B930" w14:textId="762866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551,283.10 </w:t>
            </w:r>
          </w:p>
        </w:tc>
      </w:tr>
      <w:tr w:rsidR="00564AAF" w:rsidRPr="00564AAF" w14:paraId="486ADE6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DD7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897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6EF1D213" w14:textId="4F3CCF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E150761" w14:textId="78218B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90469" w14:textId="221495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AE067" w14:textId="7BACEA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2,074.00 </w:t>
            </w:r>
          </w:p>
        </w:tc>
      </w:tr>
      <w:tr w:rsidR="00564AAF" w:rsidRPr="00564AAF" w14:paraId="546BEA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36CF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8EF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266E363B" w14:textId="701813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6D232C21" w14:textId="2317B5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0DEC1" w14:textId="1506B5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E7A31" w14:textId="10B90C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8,742.00 </w:t>
            </w:r>
          </w:p>
        </w:tc>
      </w:tr>
      <w:tr w:rsidR="00564AAF" w:rsidRPr="00564AAF" w14:paraId="6223C9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1E7C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F5C5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579B957D" w14:textId="1F883D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6C2B355" w14:textId="72FC37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66BF6" w14:textId="3AE068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8C363" w14:textId="74A194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0,480.00 </w:t>
            </w:r>
          </w:p>
        </w:tc>
      </w:tr>
      <w:tr w:rsidR="00564AAF" w:rsidRPr="00564AAF" w14:paraId="2B5306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E50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A2E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7C053764" w14:textId="04B33F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F2AE672" w14:textId="51AD59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78BA3" w14:textId="2A1E3D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4DF87" w14:textId="38C091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1,800.00 </w:t>
            </w:r>
          </w:p>
        </w:tc>
      </w:tr>
      <w:tr w:rsidR="00564AAF" w:rsidRPr="00564AAF" w14:paraId="191456B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A4E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75F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253D7E74" w14:textId="31FB68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4328F325" w14:textId="03527D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4A577" w14:textId="6BA0E3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C8398" w14:textId="12EEAC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5,920.00 </w:t>
            </w:r>
          </w:p>
        </w:tc>
      </w:tr>
      <w:tr w:rsidR="00564AAF" w:rsidRPr="00564AAF" w14:paraId="3F33B5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F1E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75E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2CE2ADA1" w14:textId="3508CB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0F2BBE0D" w14:textId="79B6BE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6B3EB" w14:textId="309DCE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104E2" w14:textId="6B0C19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94,689.00 </w:t>
            </w:r>
          </w:p>
        </w:tc>
      </w:tr>
      <w:tr w:rsidR="00564AAF" w:rsidRPr="00564AAF" w14:paraId="72FE17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610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DBF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775B9922" w14:textId="2F765B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00E9DAC" w14:textId="22F0C4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38DC1" w14:textId="096B73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1D66B" w14:textId="1F5BA7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120.00 </w:t>
            </w:r>
          </w:p>
        </w:tc>
      </w:tr>
      <w:tr w:rsidR="00564AAF" w:rsidRPr="00564AAF" w14:paraId="180820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C58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27D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09CFA863" w14:textId="3C2128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7E7B8466" w14:textId="4C044B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34439" w14:textId="2F3D15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D32A0" w14:textId="1F9491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3,480.47 </w:t>
            </w:r>
          </w:p>
        </w:tc>
      </w:tr>
      <w:tr w:rsidR="00564AAF" w:rsidRPr="00564AAF" w14:paraId="3DDF1E4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D1C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A716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8CD720F" w14:textId="6626DD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6C9D63AB" w14:textId="5B0E26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57621" w14:textId="39DF88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1B61F" w14:textId="4266F8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3,600.00 </w:t>
            </w:r>
          </w:p>
        </w:tc>
      </w:tr>
      <w:tr w:rsidR="00564AAF" w:rsidRPr="00564AAF" w14:paraId="0C3700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8F7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A89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2829924C" w14:textId="51005B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DDE3A2F" w14:textId="1245C8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B0F57" w14:textId="6DA3AA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85684" w14:textId="6E2A47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3,840.00 </w:t>
            </w:r>
          </w:p>
        </w:tc>
      </w:tr>
      <w:tr w:rsidR="00564AAF" w:rsidRPr="00564AAF" w14:paraId="069A082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52B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2010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672E47A7" w14:textId="23311F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757FB0E6" w14:textId="470F92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26296" w14:textId="055DA3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CF838" w14:textId="5AB491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76,400.00 </w:t>
            </w:r>
          </w:p>
        </w:tc>
      </w:tr>
      <w:tr w:rsidR="00564AAF" w:rsidRPr="00564AAF" w14:paraId="6C5D9B0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8A60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3E4621CD" w14:textId="7BDE0C1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38B8559" w14:textId="3D61166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8772EF" w14:textId="765DF65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511F3A" w14:textId="554403C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847,431.64 </w:t>
            </w:r>
          </w:p>
        </w:tc>
      </w:tr>
      <w:tr w:rsidR="00564AAF" w:rsidRPr="00564AAF" w14:paraId="06408E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07F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39C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1C9D824" w14:textId="073EA4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4775ADC7" w14:textId="1A661A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876D3" w14:textId="1C50BD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333B9" w14:textId="378B40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47,431.64 </w:t>
            </w:r>
          </w:p>
        </w:tc>
      </w:tr>
      <w:tr w:rsidR="00564AAF" w:rsidRPr="00564AAF" w14:paraId="4E5EEB2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A8FDF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6F244259" w14:textId="5FB1419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9,474,575.92 </w:t>
            </w:r>
          </w:p>
        </w:tc>
        <w:tc>
          <w:tcPr>
            <w:tcW w:w="0" w:type="auto"/>
            <w:tcBorders>
              <w:top w:val="nil"/>
              <w:left w:val="nil"/>
              <w:bottom w:val="single" w:sz="4" w:space="0" w:color="000000"/>
              <w:right w:val="single" w:sz="4" w:space="0" w:color="000000"/>
            </w:tcBorders>
            <w:shd w:val="clear" w:color="A5A5A5" w:fill="A5A5A5"/>
            <w:noWrap/>
            <w:vAlign w:val="bottom"/>
            <w:hideMark/>
          </w:tcPr>
          <w:p w14:paraId="5D124B23" w14:textId="0A329AD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1D972D4" w14:textId="307BE7F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17052F" w14:textId="37C7E8B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79,474,575.92 </w:t>
            </w:r>
          </w:p>
        </w:tc>
      </w:tr>
      <w:tr w:rsidR="00564AAF" w:rsidRPr="00564AAF" w14:paraId="48396C2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125F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51C96D69" w14:textId="248E092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9,368,489.33 </w:t>
            </w:r>
          </w:p>
        </w:tc>
        <w:tc>
          <w:tcPr>
            <w:tcW w:w="0" w:type="auto"/>
            <w:tcBorders>
              <w:top w:val="nil"/>
              <w:left w:val="nil"/>
              <w:bottom w:val="single" w:sz="4" w:space="0" w:color="000000"/>
              <w:right w:val="single" w:sz="4" w:space="0" w:color="000000"/>
            </w:tcBorders>
            <w:shd w:val="clear" w:color="D8D8D8" w:fill="D8D8D8"/>
            <w:noWrap/>
            <w:vAlign w:val="bottom"/>
            <w:hideMark/>
          </w:tcPr>
          <w:p w14:paraId="37772D56" w14:textId="36D95A7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130E10" w14:textId="4DD6400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0F6323" w14:textId="2F1AE93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9,368,489.33 </w:t>
            </w:r>
          </w:p>
        </w:tc>
      </w:tr>
      <w:tr w:rsidR="00564AAF" w:rsidRPr="00564AAF" w14:paraId="415952E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82E40"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32B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1B7EC724" w14:textId="719580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9AA7443" w14:textId="4E041F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B136B" w14:textId="5510C1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4CAFC" w14:textId="6CFBB1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1D21BFE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EAF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383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014ACBE9" w14:textId="108189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2D7D5DA5" w14:textId="7D0FE7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E5F08" w14:textId="2EA78A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07DF3" w14:textId="130FF1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6,320.00 </w:t>
            </w:r>
          </w:p>
        </w:tc>
      </w:tr>
      <w:tr w:rsidR="00564AAF" w:rsidRPr="00564AAF" w14:paraId="6D4740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AA54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46C4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2D2A38C2" w14:textId="609FDE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7D02BF7" w14:textId="57223A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37322" w14:textId="693276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48F02" w14:textId="642CDB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28ECC4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1BF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8920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59B71EE9" w14:textId="3E540F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29C0F6" w14:textId="09C664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C81EC" w14:textId="7FBADF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10B6F" w14:textId="3B3EC0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7D6B864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041D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97C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2C9C7C67" w14:textId="63BFB3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0A5D37F7" w14:textId="017404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8A937" w14:textId="1BD682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07C72" w14:textId="55BC4B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128.00 </w:t>
            </w:r>
          </w:p>
        </w:tc>
      </w:tr>
      <w:tr w:rsidR="00564AAF" w:rsidRPr="00564AAF" w14:paraId="621784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C2AB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E7F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0EF94CC3" w14:textId="74DB66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0D028206" w14:textId="79B947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2E7F6" w14:textId="426305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9A2A9" w14:textId="46E7A3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602.00 </w:t>
            </w:r>
          </w:p>
        </w:tc>
      </w:tr>
      <w:tr w:rsidR="00564AAF" w:rsidRPr="00564AAF" w14:paraId="1B880B6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FAF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A1B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33919D83" w14:textId="4B4DFB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4547058" w14:textId="1AF085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6E44A" w14:textId="1F6460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0E2B2" w14:textId="444A56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74A2552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9EC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EBC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3966E4BE" w14:textId="550643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3B621C4C" w14:textId="032A36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47031" w14:textId="672485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0E6CE" w14:textId="03028CA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812,033.74 </w:t>
            </w:r>
          </w:p>
        </w:tc>
      </w:tr>
      <w:tr w:rsidR="00564AAF" w:rsidRPr="00564AAF" w14:paraId="358CE3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A41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5F8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22B6253" w14:textId="3C24C9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5567C711" w14:textId="3AAADA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CCADF" w14:textId="4F93BD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F8282" w14:textId="7C0C9F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2,424.22 </w:t>
            </w:r>
          </w:p>
        </w:tc>
      </w:tr>
      <w:tr w:rsidR="00564AAF" w:rsidRPr="00564AAF" w14:paraId="24648E1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FDB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536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3CD0C35A" w14:textId="67C8DE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2FE3285E" w14:textId="68BCBD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05B5E" w14:textId="74B146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DE7FD" w14:textId="760E72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9,780.88 </w:t>
            </w:r>
          </w:p>
        </w:tc>
      </w:tr>
      <w:tr w:rsidR="00564AAF" w:rsidRPr="00564AAF" w14:paraId="070F4AB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BB0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6FF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CE694F3" w14:textId="03E485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14ED0F8A" w14:textId="12D13D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9CBC4" w14:textId="1FE5A3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B059C" w14:textId="6C4A61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5,225.22 </w:t>
            </w:r>
          </w:p>
        </w:tc>
      </w:tr>
      <w:tr w:rsidR="00564AAF" w:rsidRPr="00564AAF" w14:paraId="3431D05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260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D82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1AF2F942" w14:textId="408F0D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6510D46" w14:textId="202BC1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72E64" w14:textId="39800F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B84D3" w14:textId="17D145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5D62C9D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2DC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498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6180B00E" w14:textId="0D0A88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20EEF92E" w14:textId="68EC30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A295D" w14:textId="3B7A18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18B7B" w14:textId="5E0D82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4,645.00 </w:t>
            </w:r>
          </w:p>
        </w:tc>
      </w:tr>
      <w:tr w:rsidR="00564AAF" w:rsidRPr="00564AAF" w14:paraId="75924F1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695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2192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498BDC36" w14:textId="3BE543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158BE4F4" w14:textId="2641B9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B163F" w14:textId="289957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12BCE" w14:textId="1D7663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9,300.00 </w:t>
            </w:r>
          </w:p>
        </w:tc>
      </w:tr>
      <w:tr w:rsidR="00564AAF" w:rsidRPr="00564AAF" w14:paraId="07D2D90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208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EC84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1165BF0F" w14:textId="5F61B1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75F5A93" w14:textId="0B84D7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26EC0" w14:textId="3B118F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FA22D" w14:textId="2829ED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440916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C0B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D401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037F65A8" w14:textId="497B63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135.27 </w:t>
            </w:r>
          </w:p>
        </w:tc>
        <w:tc>
          <w:tcPr>
            <w:tcW w:w="0" w:type="auto"/>
            <w:tcBorders>
              <w:top w:val="nil"/>
              <w:left w:val="nil"/>
              <w:bottom w:val="single" w:sz="4" w:space="0" w:color="000000"/>
              <w:right w:val="single" w:sz="4" w:space="0" w:color="000000"/>
            </w:tcBorders>
            <w:shd w:val="clear" w:color="auto" w:fill="auto"/>
            <w:noWrap/>
            <w:vAlign w:val="bottom"/>
            <w:hideMark/>
          </w:tcPr>
          <w:p w14:paraId="496B8837" w14:textId="7CEB66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589EF" w14:textId="153353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97B81" w14:textId="59DEF6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0,135.27 </w:t>
            </w:r>
          </w:p>
        </w:tc>
      </w:tr>
      <w:tr w:rsidR="00564AAF" w:rsidRPr="00564AAF" w14:paraId="5BCCFDC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0B9F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500ACACA" w14:textId="44736D2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4912789B" w14:textId="35D8B09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A9A840" w14:textId="20DDAAE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88633" w14:textId="25F90B3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46,869.37 </w:t>
            </w:r>
          </w:p>
        </w:tc>
      </w:tr>
      <w:tr w:rsidR="00564AAF" w:rsidRPr="00564AAF" w14:paraId="026FA2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1648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AA5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13CAAFEE" w14:textId="456E21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1CBE685" w14:textId="74B125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76AD5" w14:textId="3849BE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A6A82" w14:textId="45CEEC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1CBBF72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3EF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C3A3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758233C8" w14:textId="206692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1F097DC3" w14:textId="54691C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A704A" w14:textId="194005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2A78A" w14:textId="0C2BA8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1,503.62 </w:t>
            </w:r>
          </w:p>
        </w:tc>
      </w:tr>
      <w:tr w:rsidR="00564AAF" w:rsidRPr="00564AAF" w14:paraId="7DECD27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669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083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438A64E9" w14:textId="476C54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2F4E182F" w14:textId="4EC1D7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29F3C" w14:textId="689BAB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3AAAC" w14:textId="78F115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72,180.75 </w:t>
            </w:r>
          </w:p>
        </w:tc>
      </w:tr>
      <w:tr w:rsidR="00564AAF" w:rsidRPr="00564AAF" w14:paraId="33850FD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2A4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12B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42AD7FA1" w14:textId="7293FB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5061277" w14:textId="1C63A1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F23F1" w14:textId="48C7D1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29DAE" w14:textId="771716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7CD8324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DC6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9B8F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13E8DFA7" w14:textId="1C711F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7D8C4EF" w14:textId="2FA8E9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7F8AB" w14:textId="5D5D99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DB648F" w14:textId="669851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4,395.00 </w:t>
            </w:r>
          </w:p>
        </w:tc>
      </w:tr>
      <w:tr w:rsidR="00564AAF" w:rsidRPr="00564AAF" w14:paraId="74092ED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D86DB"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AFB2C24" w14:textId="2A951B5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5,733,852.32 </w:t>
            </w:r>
          </w:p>
        </w:tc>
        <w:tc>
          <w:tcPr>
            <w:tcW w:w="0" w:type="auto"/>
            <w:tcBorders>
              <w:top w:val="nil"/>
              <w:left w:val="nil"/>
              <w:bottom w:val="single" w:sz="4" w:space="0" w:color="000000"/>
              <w:right w:val="single" w:sz="4" w:space="0" w:color="000000"/>
            </w:tcBorders>
            <w:shd w:val="clear" w:color="D8D8D8" w:fill="D8D8D8"/>
            <w:noWrap/>
            <w:vAlign w:val="bottom"/>
            <w:hideMark/>
          </w:tcPr>
          <w:p w14:paraId="70D93DD6" w14:textId="19643E1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2635FF" w14:textId="080405C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F27033" w14:textId="7DF83E2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5,733,852.32 </w:t>
            </w:r>
          </w:p>
        </w:tc>
      </w:tr>
      <w:tr w:rsidR="00564AAF" w:rsidRPr="00564AAF" w14:paraId="6C7FE0F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6961F"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9D6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753FE254" w14:textId="616570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378,629.13 </w:t>
            </w:r>
          </w:p>
        </w:tc>
        <w:tc>
          <w:tcPr>
            <w:tcW w:w="0" w:type="auto"/>
            <w:tcBorders>
              <w:top w:val="nil"/>
              <w:left w:val="nil"/>
              <w:bottom w:val="single" w:sz="4" w:space="0" w:color="000000"/>
              <w:right w:val="single" w:sz="4" w:space="0" w:color="000000"/>
            </w:tcBorders>
            <w:shd w:val="clear" w:color="auto" w:fill="auto"/>
            <w:noWrap/>
            <w:vAlign w:val="bottom"/>
            <w:hideMark/>
          </w:tcPr>
          <w:p w14:paraId="2EDAB045" w14:textId="7BDEB9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9155F" w14:textId="20AF97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589DE" w14:textId="1DA408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378,629.13 </w:t>
            </w:r>
          </w:p>
        </w:tc>
      </w:tr>
      <w:tr w:rsidR="00564AAF" w:rsidRPr="00564AAF" w14:paraId="7EF3938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6D52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BF6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E723710" w14:textId="1D02B8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EB728EE" w14:textId="2F5785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A18F7" w14:textId="244359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C81C9" w14:textId="140F4A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r>
      <w:tr w:rsidR="00564AAF" w:rsidRPr="00564AAF" w14:paraId="05E5BC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F41A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6E36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48BF0604" w14:textId="172E2E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3569D3F" w14:textId="2ABB0F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B52E8" w14:textId="65F4CC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839AA" w14:textId="1A6B16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42F7DCE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A3E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C303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0F0313B7" w14:textId="1A8EA2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04180383" w14:textId="449DDE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B7CA0" w14:textId="7E380B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8DD44" w14:textId="2C8DDFD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97,902.00 </w:t>
            </w:r>
          </w:p>
        </w:tc>
      </w:tr>
      <w:tr w:rsidR="00564AAF" w:rsidRPr="00564AAF" w14:paraId="7A77E38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20B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E12D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5B55E872" w14:textId="40FA36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09C3408C" w14:textId="029928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FFA40" w14:textId="24664D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0365B" w14:textId="12181A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32,663.69 </w:t>
            </w:r>
          </w:p>
        </w:tc>
      </w:tr>
      <w:tr w:rsidR="00564AAF" w:rsidRPr="00564AAF" w14:paraId="4DA609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040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A50E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4A1E46F2" w14:textId="01864C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06947F05" w14:textId="6B0909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992C6" w14:textId="361DAF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072FE" w14:textId="0DCF5B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8,154.75 </w:t>
            </w:r>
          </w:p>
        </w:tc>
      </w:tr>
      <w:tr w:rsidR="00564AAF" w:rsidRPr="00564AAF" w14:paraId="4748CD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E64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BB7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32EFFECB" w14:textId="10C495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0E75C8" w14:textId="4AB603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950CD" w14:textId="0C1021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D8576" w14:textId="002B44E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08DF5A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E28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686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45AFAA4A" w14:textId="353B06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F24BE1B" w14:textId="77DD42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E2139" w14:textId="564A6E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D54A9" w14:textId="2FA963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780.00 </w:t>
            </w:r>
          </w:p>
        </w:tc>
      </w:tr>
      <w:tr w:rsidR="00564AAF" w:rsidRPr="00564AAF" w14:paraId="00C8113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3A0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272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28FB8999" w14:textId="744EAD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DA848D" w14:textId="2C220F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C0A7C" w14:textId="77451E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B1B26" w14:textId="2C9E6A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5387D2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8B3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218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7D11750A" w14:textId="44E03A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1C40722" w14:textId="74D7FC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2589F" w14:textId="47682B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ED196" w14:textId="77E5AE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r>
      <w:tr w:rsidR="00564AAF" w:rsidRPr="00564AAF" w14:paraId="34E3B4F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D826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0ED6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75C17564" w14:textId="1A94E2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19C174C4" w14:textId="72C5D2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94B5C" w14:textId="7EA8EC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CDF30" w14:textId="2197BC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164,965.00 </w:t>
            </w:r>
          </w:p>
        </w:tc>
      </w:tr>
      <w:tr w:rsidR="00564AAF" w:rsidRPr="00564AAF" w14:paraId="7AB6D9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226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F7E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608BE9DE" w14:textId="15275C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97CA74" w14:textId="23B8C1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EB80E" w14:textId="0FAF39A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7CAED" w14:textId="3B2292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574C7D0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45A3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655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664EDE6A" w14:textId="0165FB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510,477.75 </w:t>
            </w:r>
          </w:p>
        </w:tc>
        <w:tc>
          <w:tcPr>
            <w:tcW w:w="0" w:type="auto"/>
            <w:tcBorders>
              <w:top w:val="nil"/>
              <w:left w:val="nil"/>
              <w:bottom w:val="single" w:sz="4" w:space="0" w:color="000000"/>
              <w:right w:val="single" w:sz="4" w:space="0" w:color="000000"/>
            </w:tcBorders>
            <w:shd w:val="clear" w:color="auto" w:fill="auto"/>
            <w:noWrap/>
            <w:vAlign w:val="bottom"/>
            <w:hideMark/>
          </w:tcPr>
          <w:p w14:paraId="7AB76963" w14:textId="0124EF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2F5D8" w14:textId="0C9455D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E5B7A" w14:textId="05D005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510,477.75 </w:t>
            </w:r>
          </w:p>
        </w:tc>
      </w:tr>
      <w:tr w:rsidR="00564AAF" w:rsidRPr="00564AAF" w14:paraId="078B61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5EE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261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DDC9E5E" w14:textId="646C38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3B46799" w14:textId="15EA7F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71E56" w14:textId="0B5DB9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3CD90" w14:textId="486C34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500.00 </w:t>
            </w:r>
          </w:p>
        </w:tc>
      </w:tr>
      <w:tr w:rsidR="00564AAF" w:rsidRPr="00564AAF" w14:paraId="6D510E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C29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5F2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7FDF8A56" w14:textId="2DFD5A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CAFA0E" w14:textId="0DF904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7CBD2" w14:textId="608AFF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2FDE0" w14:textId="12C4FB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37145A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4D5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15B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770EC178" w14:textId="0D3B4B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C2106AB" w14:textId="5A526C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97B27" w14:textId="33CEEB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66761" w14:textId="65812F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r>
      <w:tr w:rsidR="00564AAF" w:rsidRPr="00564AAF" w14:paraId="4F52882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351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8D1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279172E8" w14:textId="033046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F1EE93" w14:textId="79A679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A2B0A" w14:textId="24EB34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1C37F" w14:textId="0635D3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3F06402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F1E9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60E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0DEB122D" w14:textId="0C568B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0E24EEDD" w14:textId="349096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C55B3" w14:textId="1C21A0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07D75" w14:textId="6DA3C7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76,930.00 </w:t>
            </w:r>
          </w:p>
        </w:tc>
      </w:tr>
      <w:tr w:rsidR="00564AAF" w:rsidRPr="00564AAF" w14:paraId="340A108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6D4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435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67971704" w14:textId="289DC6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A5AE11A" w14:textId="686D97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A6474" w14:textId="095FCB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CB752" w14:textId="66B9D5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1,465.00 </w:t>
            </w:r>
          </w:p>
        </w:tc>
      </w:tr>
      <w:tr w:rsidR="00564AAF" w:rsidRPr="00564AAF" w14:paraId="1DBF7A1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99DF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D84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19EACA43" w14:textId="383605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F5E2459" w14:textId="69D32B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54EC6" w14:textId="7CCF0A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BDB66" w14:textId="3C1825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4C119D7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BDD6F"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32AC8B0" w14:textId="5F3BDD7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3B61C7DA" w14:textId="412B1D9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3CCDB6" w14:textId="02467BA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AC9EF4" w14:textId="1A3EAD7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70,677.02 </w:t>
            </w:r>
          </w:p>
        </w:tc>
      </w:tr>
      <w:tr w:rsidR="00564AAF" w:rsidRPr="00564AAF" w14:paraId="1C3213B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3B0AE"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DEF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2B3ACE3B" w14:textId="26DB52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A0664BC" w14:textId="6E44E4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335B9" w14:textId="1ADBEA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0C13D" w14:textId="6132D1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2768BD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C1D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F64D6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3A8A4E61" w14:textId="365B90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6EDB70D" w14:textId="3E1D82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4696E" w14:textId="462F47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D7689" w14:textId="563A1F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3FCE971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9F9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7532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1A1EC961" w14:textId="183722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205499" w14:textId="7EF9AD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A3A90" w14:textId="3CB005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57D01" w14:textId="3FD1EA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6731483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70B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E4A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0CB431D" w14:textId="61B752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DA9571" w14:textId="24D71F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3C4B9" w14:textId="1C1F05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EE1A6" w14:textId="1454CE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5BC1C8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C8A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E02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51D1F9EF" w14:textId="6C72D7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F6E317E" w14:textId="567E2D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DAFA6" w14:textId="023916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85D54" w14:textId="3207AF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18B0AB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E51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DC47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0F9769F2" w14:textId="3EF1FC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EC81280" w14:textId="196E33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A8B13" w14:textId="5B9C63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611D3" w14:textId="4620EB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4775CF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52D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FF99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430833C2" w14:textId="67043A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2CB68201" w14:textId="209581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622BF" w14:textId="495E35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FF70B" w14:textId="25B6C8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148,896.38 </w:t>
            </w:r>
          </w:p>
        </w:tc>
      </w:tr>
      <w:tr w:rsidR="00564AAF" w:rsidRPr="00564AAF" w14:paraId="0D3A20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3D6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A89A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729EDE58" w14:textId="55879B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C4D5B8" w14:textId="68C31B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7E882" w14:textId="172AD7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F95F2" w14:textId="2EBFD5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7A28B80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4B1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BDE6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53055D5" w14:textId="521EF2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59B79A" w14:textId="725162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56604" w14:textId="5A98D7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75D7A" w14:textId="0126BB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22C2D2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899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7E7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67D08DE6" w14:textId="3F0A20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E0A285" w14:textId="4AD2F8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7ACB9" w14:textId="2B3737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9F7F8" w14:textId="3F2EA4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0317A4B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468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54D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3E4833EE" w14:textId="534D75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FD10D8" w14:textId="72BCD2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C1112" w14:textId="176471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7E13E" w14:textId="4A526B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033066A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7B8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48E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13D7C868" w14:textId="733207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58300017" w14:textId="7F33A8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0690B" w14:textId="13B0DF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A9A0D" w14:textId="512599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3,240.64 </w:t>
            </w:r>
          </w:p>
        </w:tc>
      </w:tr>
      <w:tr w:rsidR="00564AAF" w:rsidRPr="00564AAF" w14:paraId="7C50746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E86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DED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5E45F0A" w14:textId="7037C8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1EB67C" w14:textId="7A2B0E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B8132" w14:textId="5BB1C1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8464F" w14:textId="4766EA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2D4EBEF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E6B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D51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00F90231" w14:textId="26DE84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D5D2E9" w14:textId="752BE1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92EEF" w14:textId="31BF14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A3042" w14:textId="009EE0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05,000.00 </w:t>
            </w:r>
          </w:p>
        </w:tc>
      </w:tr>
      <w:tr w:rsidR="00564AAF" w:rsidRPr="00564AAF" w14:paraId="76D3B49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18B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227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178374D4" w14:textId="44DE28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25B512" w14:textId="7CEFE0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03507" w14:textId="3E8FDE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F1DF0" w14:textId="143566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7D2C79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416F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1E35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6E6C3442" w14:textId="4B76D2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1DC123" w14:textId="4923E0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72A9D" w14:textId="6DE451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AAD24" w14:textId="1EC492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161CFA9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855C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EA9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557DEC6F" w14:textId="685A61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AE42F2C" w14:textId="11F27F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28472" w14:textId="7052D4E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004F9" w14:textId="45B57C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3962362A"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5D90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122E203" w14:textId="0AE3548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754,687.88 </w:t>
            </w:r>
          </w:p>
        </w:tc>
        <w:tc>
          <w:tcPr>
            <w:tcW w:w="0" w:type="auto"/>
            <w:tcBorders>
              <w:top w:val="nil"/>
              <w:left w:val="nil"/>
              <w:bottom w:val="single" w:sz="4" w:space="0" w:color="000000"/>
              <w:right w:val="single" w:sz="4" w:space="0" w:color="000000"/>
            </w:tcBorders>
            <w:shd w:val="clear" w:color="D8D8D8" w:fill="D8D8D8"/>
            <w:noWrap/>
            <w:vAlign w:val="bottom"/>
            <w:hideMark/>
          </w:tcPr>
          <w:p w14:paraId="62458799" w14:textId="3F9F6CF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6FD1D3" w14:textId="6333B56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D14BF0" w14:textId="624E771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3,754,687.88 </w:t>
            </w:r>
          </w:p>
        </w:tc>
      </w:tr>
      <w:tr w:rsidR="00564AAF" w:rsidRPr="00564AAF" w14:paraId="07A6BC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4B1CB"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565A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3E78A3C3" w14:textId="160DD7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808,310.37 </w:t>
            </w:r>
          </w:p>
        </w:tc>
        <w:tc>
          <w:tcPr>
            <w:tcW w:w="0" w:type="auto"/>
            <w:tcBorders>
              <w:top w:val="nil"/>
              <w:left w:val="nil"/>
              <w:bottom w:val="single" w:sz="4" w:space="0" w:color="000000"/>
              <w:right w:val="single" w:sz="4" w:space="0" w:color="000000"/>
            </w:tcBorders>
            <w:shd w:val="clear" w:color="auto" w:fill="auto"/>
            <w:noWrap/>
            <w:vAlign w:val="bottom"/>
            <w:hideMark/>
          </w:tcPr>
          <w:p w14:paraId="352F3440" w14:textId="3D007D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44EDE" w14:textId="65F63D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28FC3" w14:textId="11B293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808,310.37 </w:t>
            </w:r>
          </w:p>
        </w:tc>
      </w:tr>
      <w:tr w:rsidR="00564AAF" w:rsidRPr="00564AAF" w14:paraId="41CE13D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A9D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23E4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2EAB920B" w14:textId="1C4E11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070E7396" w14:textId="12EBEE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4EED3" w14:textId="615333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AEA5F" w14:textId="4F2ABF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8,780.00 </w:t>
            </w:r>
          </w:p>
        </w:tc>
      </w:tr>
      <w:tr w:rsidR="00564AAF" w:rsidRPr="00564AAF" w14:paraId="64B8972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B18E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770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067AE7CD" w14:textId="13A373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1B6A0E" w14:textId="37B128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078F9" w14:textId="34425F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B2C9" w14:textId="4B9B85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8,570.00 </w:t>
            </w:r>
          </w:p>
        </w:tc>
      </w:tr>
      <w:tr w:rsidR="00564AAF" w:rsidRPr="00564AAF" w14:paraId="703127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C8D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E5D5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39208BBB" w14:textId="0F14EB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09D61B2" w14:textId="280E90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9BE8F" w14:textId="1B020B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04613" w14:textId="28B70F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4A92317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E4B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96F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6F7E4584" w14:textId="59B169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5A3DDAF4" w14:textId="1E6FD0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5A22D" w14:textId="56BFB2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B6286" w14:textId="1E39E1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7,508.00 </w:t>
            </w:r>
          </w:p>
        </w:tc>
      </w:tr>
      <w:tr w:rsidR="00564AAF" w:rsidRPr="00564AAF" w14:paraId="24C9EC0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15C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46D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5ADF9C33" w14:textId="5FB044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F782605" w14:textId="0C119A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7152" w14:textId="7B1A7A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33905" w14:textId="6BA700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1430437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10D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E02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2F517BA7" w14:textId="46819D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64018923" w14:textId="10EF67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6EAE5" w14:textId="0EBB16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E0B3E" w14:textId="451701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7,200.00 </w:t>
            </w:r>
          </w:p>
        </w:tc>
      </w:tr>
      <w:tr w:rsidR="00564AAF" w:rsidRPr="00564AAF" w14:paraId="03EAE6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91C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1AB0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183AEFE1" w14:textId="73E460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8115764" w14:textId="47E296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26A33" w14:textId="7B5957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0FC52" w14:textId="6DDDC6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0,789.00 </w:t>
            </w:r>
          </w:p>
        </w:tc>
      </w:tr>
      <w:tr w:rsidR="00564AAF" w:rsidRPr="00564AAF" w14:paraId="20ADB8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CC2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DFF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64A03714" w14:textId="5F3B32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716DE915" w14:textId="575846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3BD45" w14:textId="64DABF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0D69B" w14:textId="11AC4D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97,915.00 </w:t>
            </w:r>
          </w:p>
        </w:tc>
      </w:tr>
      <w:tr w:rsidR="00564AAF" w:rsidRPr="00564AAF" w14:paraId="7C1096D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8F4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D88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16D890E8" w14:textId="5C1C21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D3BC91C" w14:textId="4596AB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EECD2" w14:textId="3CA80D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01039" w14:textId="79633F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04DD203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8CF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380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2334F716" w14:textId="064292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F7C076" w14:textId="1300AC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F54EB" w14:textId="76AAAE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9A458" w14:textId="27CB61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6989EF1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89E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9E15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2225A76C" w14:textId="654569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994A4DE" w14:textId="0F8BB8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588D3" w14:textId="7654AC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EFEFC" w14:textId="5EAADF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12123BA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744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1B9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654AF96" w14:textId="7948CF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9E11078" w14:textId="22D1B4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1928D" w14:textId="36B92B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00597" w14:textId="77683B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24AE0B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811D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100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01CB758" w14:textId="5FC167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38B26F14" w14:textId="2B7528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C3060" w14:textId="1087C7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8B21C" w14:textId="775C152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5,700.00 </w:t>
            </w:r>
          </w:p>
        </w:tc>
      </w:tr>
      <w:tr w:rsidR="00564AAF" w:rsidRPr="00564AAF" w14:paraId="2B6CDF7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321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383A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1E4F0FB0" w14:textId="43347A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5A19A13C" w14:textId="665C26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B73E2" w14:textId="19F64B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96CF4" w14:textId="09760D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9,022.68 </w:t>
            </w:r>
          </w:p>
        </w:tc>
      </w:tr>
      <w:tr w:rsidR="00564AAF" w:rsidRPr="00564AAF" w14:paraId="615578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68D6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AD3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4C075CFA" w14:textId="2F32BD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5186C773" w14:textId="6425FCA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E5E72" w14:textId="0CEE91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A02D2" w14:textId="3EB1EB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684,045.00 </w:t>
            </w:r>
          </w:p>
        </w:tc>
      </w:tr>
      <w:tr w:rsidR="00564AAF" w:rsidRPr="00564AAF" w14:paraId="3B52DA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85C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0BA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2ACD7D17" w14:textId="71918D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5,200.76 </w:t>
            </w:r>
          </w:p>
        </w:tc>
        <w:tc>
          <w:tcPr>
            <w:tcW w:w="0" w:type="auto"/>
            <w:tcBorders>
              <w:top w:val="nil"/>
              <w:left w:val="nil"/>
              <w:bottom w:val="single" w:sz="4" w:space="0" w:color="000000"/>
              <w:right w:val="single" w:sz="4" w:space="0" w:color="000000"/>
            </w:tcBorders>
            <w:shd w:val="clear" w:color="auto" w:fill="auto"/>
            <w:noWrap/>
            <w:vAlign w:val="bottom"/>
            <w:hideMark/>
          </w:tcPr>
          <w:p w14:paraId="284495CD" w14:textId="389112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3A705" w14:textId="4DC22F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B6AF1" w14:textId="11851A2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85,200.76 </w:t>
            </w:r>
          </w:p>
        </w:tc>
      </w:tr>
      <w:tr w:rsidR="00564AAF" w:rsidRPr="00564AAF" w14:paraId="1B29F3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4EA7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4D9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1BD571E1" w14:textId="637689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67E8B65" w14:textId="1052E0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6868C" w14:textId="39342F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46F11" w14:textId="33A069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5,350.00 </w:t>
            </w:r>
          </w:p>
        </w:tc>
      </w:tr>
      <w:tr w:rsidR="00564AAF" w:rsidRPr="00564AAF" w14:paraId="2017B7A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E8B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C9D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395EF3B" w14:textId="4740D8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6A079342" w14:textId="36A333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9293D" w14:textId="5F1779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FCFF7" w14:textId="1C2724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1,980.00 </w:t>
            </w:r>
          </w:p>
        </w:tc>
      </w:tr>
      <w:tr w:rsidR="00564AAF" w:rsidRPr="00564AAF" w14:paraId="514AEA0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D171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BF1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5B9EB9C4" w14:textId="0A3543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3498C03" w14:textId="42C1AF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D39EF" w14:textId="634DAF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486ED" w14:textId="157F45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5,780.00 </w:t>
            </w:r>
          </w:p>
        </w:tc>
      </w:tr>
      <w:tr w:rsidR="00564AAF" w:rsidRPr="00564AAF" w14:paraId="12298D2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2142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CA3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19B6505D" w14:textId="77B1EF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0235D0C9" w14:textId="63707E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7700E" w14:textId="52FB50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2BC66" w14:textId="49EA69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6,850.00 </w:t>
            </w:r>
          </w:p>
        </w:tc>
      </w:tr>
      <w:tr w:rsidR="00564AAF" w:rsidRPr="00564AAF" w14:paraId="4FB8B71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8F3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14E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73784916" w14:textId="19D2F37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6,152.07 </w:t>
            </w:r>
          </w:p>
        </w:tc>
        <w:tc>
          <w:tcPr>
            <w:tcW w:w="0" w:type="auto"/>
            <w:tcBorders>
              <w:top w:val="nil"/>
              <w:left w:val="nil"/>
              <w:bottom w:val="single" w:sz="4" w:space="0" w:color="000000"/>
              <w:right w:val="single" w:sz="4" w:space="0" w:color="000000"/>
            </w:tcBorders>
            <w:shd w:val="clear" w:color="auto" w:fill="auto"/>
            <w:noWrap/>
            <w:vAlign w:val="bottom"/>
            <w:hideMark/>
          </w:tcPr>
          <w:p w14:paraId="6898C98D" w14:textId="7BE6E5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90A1A" w14:textId="24F3B5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56627" w14:textId="4998F9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36,152.07 </w:t>
            </w:r>
          </w:p>
        </w:tc>
      </w:tr>
      <w:tr w:rsidR="00564AAF" w:rsidRPr="00564AAF" w14:paraId="6B12162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4873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3C9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44DD9E81" w14:textId="2895E6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0516A26B" w14:textId="40FDA8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19765" w14:textId="4E7CB5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9E431" w14:textId="54A36F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2,435.00 </w:t>
            </w:r>
          </w:p>
        </w:tc>
      </w:tr>
      <w:tr w:rsidR="00564AAF" w:rsidRPr="00564AAF" w14:paraId="6AD8F5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9A3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8E9E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6F723CC0" w14:textId="3FE541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0C9178EE" w14:textId="7CE8A2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8FA95" w14:textId="3533E11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201D7" w14:textId="14DE8A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1,000.00 </w:t>
            </w:r>
          </w:p>
        </w:tc>
      </w:tr>
      <w:tr w:rsidR="00564AAF" w:rsidRPr="00564AAF" w14:paraId="0125254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5FB063"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11FE826F" w14:textId="3B5EF49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6BDEA633" w14:textId="0ED814D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9AF67A" w14:textId="319BC21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EE7B36" w14:textId="0B57A49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8,773,076.29 </w:t>
            </w:r>
          </w:p>
        </w:tc>
      </w:tr>
      <w:tr w:rsidR="00564AAF" w:rsidRPr="00564AAF" w14:paraId="2F4E845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4170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62C3E8D1" w14:textId="4DBB64E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10C782A4" w14:textId="29ED93C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EB8E2A" w14:textId="485B62C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B9D11F" w14:textId="283D74F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828,117.16 </w:t>
            </w:r>
          </w:p>
        </w:tc>
      </w:tr>
      <w:tr w:rsidR="00564AAF" w:rsidRPr="00564AAF" w14:paraId="0E4115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886B3"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473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43235DB8" w14:textId="7A7768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3ECF2B0B" w14:textId="322B9A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31E9D" w14:textId="53C19F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A29CD" w14:textId="23BD5C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9,630.00 </w:t>
            </w:r>
          </w:p>
        </w:tc>
      </w:tr>
      <w:tr w:rsidR="00564AAF" w:rsidRPr="00564AAF" w14:paraId="260E24D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BCF0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2B4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4E74B29" w14:textId="4C125A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283B46CD" w14:textId="136924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7F753" w14:textId="5E442A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7DE42" w14:textId="4CE697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6,096.53 </w:t>
            </w:r>
          </w:p>
        </w:tc>
      </w:tr>
      <w:tr w:rsidR="00564AAF" w:rsidRPr="00564AAF" w14:paraId="01FE1A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7CB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FA2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6341FD85" w14:textId="40718F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75A7D531" w14:textId="01BEF8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ABEFF" w14:textId="3A6960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E22C4" w14:textId="7C5A05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5,849.15 </w:t>
            </w:r>
          </w:p>
        </w:tc>
      </w:tr>
      <w:tr w:rsidR="00564AAF" w:rsidRPr="00564AAF" w14:paraId="61E334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45D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9B6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0D374F9A" w14:textId="5DB7FC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1DF58FD1" w14:textId="66FC94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AFDFB" w14:textId="030B98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E7F75" w14:textId="5832D3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3,966.82 </w:t>
            </w:r>
          </w:p>
        </w:tc>
      </w:tr>
      <w:tr w:rsidR="00564AAF" w:rsidRPr="00564AAF" w14:paraId="14AC6C2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2D7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681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1C728DE" w14:textId="2FA39A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20778DFD" w14:textId="23553D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EE560" w14:textId="2D9146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24BC5" w14:textId="45B0E1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6,364.71 </w:t>
            </w:r>
          </w:p>
        </w:tc>
      </w:tr>
      <w:tr w:rsidR="00564AAF" w:rsidRPr="00564AAF" w14:paraId="41EF65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E4C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DD1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55E7D702" w14:textId="74C468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3A304084" w14:textId="2EEA2C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7EB28" w14:textId="6F9426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54A40" w14:textId="6C3A58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6,370.00 </w:t>
            </w:r>
          </w:p>
        </w:tc>
      </w:tr>
      <w:tr w:rsidR="00564AAF" w:rsidRPr="00564AAF" w14:paraId="4EC7CA4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57B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1BD3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6AC5D860" w14:textId="238D67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430AC799" w14:textId="1FA5E8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801A4" w14:textId="3C6A9A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3A7E0" w14:textId="63E65B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8,283.89 </w:t>
            </w:r>
          </w:p>
        </w:tc>
      </w:tr>
      <w:tr w:rsidR="00564AAF" w:rsidRPr="00564AAF" w14:paraId="1DE599E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85A3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9C7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30987232" w14:textId="19B893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6361B57D" w14:textId="4336C8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C67A2" w14:textId="023BED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088EB" w14:textId="2EAF81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3,458.80 </w:t>
            </w:r>
          </w:p>
        </w:tc>
      </w:tr>
      <w:tr w:rsidR="00564AAF" w:rsidRPr="00564AAF" w14:paraId="75C77B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DA6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B70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5E199854" w14:textId="535A34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16F5B6D2" w14:textId="77C18A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343C5" w14:textId="3EC904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BC039" w14:textId="68E260E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03,379.32 </w:t>
            </w:r>
          </w:p>
        </w:tc>
      </w:tr>
      <w:tr w:rsidR="00564AAF" w:rsidRPr="00564AAF" w14:paraId="76F96FD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AE9F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EE7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6FA0FEA3" w14:textId="3A0A8B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0E55A7CE" w14:textId="2D3EF5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35598" w14:textId="25BAB6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74DD6" w14:textId="467F93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9,492.94 </w:t>
            </w:r>
          </w:p>
        </w:tc>
      </w:tr>
      <w:tr w:rsidR="00564AAF" w:rsidRPr="00564AAF" w14:paraId="441E2A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5209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F25D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5F5B16F9" w14:textId="3099A3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448D29F2" w14:textId="451F79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EFA6F" w14:textId="63B23D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A6623" w14:textId="2F150A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5,225.00 </w:t>
            </w:r>
          </w:p>
        </w:tc>
      </w:tr>
      <w:tr w:rsidR="00564AAF" w:rsidRPr="00564AAF" w14:paraId="6F99ED1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A3D3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4EA8B45" w14:textId="09E6CAA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54EDA351" w14:textId="34A58F4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9F3EAE" w14:textId="54F5344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347466" w14:textId="58B2F91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3,098,776.85 </w:t>
            </w:r>
          </w:p>
        </w:tc>
      </w:tr>
      <w:tr w:rsidR="00564AAF" w:rsidRPr="00564AAF" w14:paraId="18B24F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A4680"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F9C1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0474782D" w14:textId="1BDBA4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03330AF4" w14:textId="386946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7D362" w14:textId="0E70D4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53EE7" w14:textId="12C5BB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6,090.42 </w:t>
            </w:r>
          </w:p>
        </w:tc>
      </w:tr>
      <w:tr w:rsidR="00564AAF" w:rsidRPr="00564AAF" w14:paraId="281D34D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1A9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492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5F548B23" w14:textId="139367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496AAC4F" w14:textId="2EB46A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13070" w14:textId="243B51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BF514" w14:textId="687610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5,523.95 </w:t>
            </w:r>
          </w:p>
        </w:tc>
      </w:tr>
      <w:tr w:rsidR="00564AAF" w:rsidRPr="00564AAF" w14:paraId="7616AF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0F0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4991F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16989C2" w14:textId="1A2028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48D68ABA" w14:textId="71140D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4E4B3" w14:textId="0ADB6E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6983F" w14:textId="2C058F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0,830.18 </w:t>
            </w:r>
          </w:p>
        </w:tc>
      </w:tr>
      <w:tr w:rsidR="00564AAF" w:rsidRPr="00564AAF" w14:paraId="51E1AA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6EF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3511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7A59D556" w14:textId="409DD9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635A2E1D" w14:textId="4AFED8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801B4" w14:textId="115AD5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610D5" w14:textId="112C8B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86,846.54 </w:t>
            </w:r>
          </w:p>
        </w:tc>
      </w:tr>
      <w:tr w:rsidR="00564AAF" w:rsidRPr="00564AAF" w14:paraId="0E5B06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3FF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8EC4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714C6DD3" w14:textId="0426B6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1C1E2D4B" w14:textId="5E5848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C509D" w14:textId="291001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D83FA" w14:textId="1AA88A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15,784.32 </w:t>
            </w:r>
          </w:p>
        </w:tc>
      </w:tr>
      <w:tr w:rsidR="00564AAF" w:rsidRPr="00564AAF" w14:paraId="3C2DC5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633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486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1DFAE9BA" w14:textId="2E2F52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3DE54CE0" w14:textId="6E9005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31215" w14:textId="261AB8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967E6" w14:textId="5501D4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9,368.82 </w:t>
            </w:r>
          </w:p>
        </w:tc>
      </w:tr>
      <w:tr w:rsidR="00564AAF" w:rsidRPr="00564AAF" w14:paraId="08474AE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40FE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3A0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13EE4D50" w14:textId="4D9C72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3818AEB6" w14:textId="61AFE5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33BE2" w14:textId="447A87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D16AD" w14:textId="2D69F8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918,705.15 </w:t>
            </w:r>
          </w:p>
        </w:tc>
      </w:tr>
      <w:tr w:rsidR="00564AAF" w:rsidRPr="00564AAF" w14:paraId="132D7A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12A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BEB4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DCD97A0" w14:textId="16C91C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433E9BA2" w14:textId="77B55D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56CC4" w14:textId="4F03C6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A9005" w14:textId="1827E2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4,206.65 </w:t>
            </w:r>
          </w:p>
        </w:tc>
      </w:tr>
      <w:tr w:rsidR="00564AAF" w:rsidRPr="00564AAF" w14:paraId="5943E7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3E5C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426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AC67A82" w14:textId="24C993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4B569DED" w14:textId="5009A0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558A0" w14:textId="178600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5CF8F" w14:textId="179CF0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7,487.08 </w:t>
            </w:r>
          </w:p>
        </w:tc>
      </w:tr>
      <w:tr w:rsidR="00564AAF" w:rsidRPr="00564AAF" w14:paraId="4A0E2F4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739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B75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2FE82213" w14:textId="2C55BE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776FFAFB" w14:textId="54F0E7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C6559" w14:textId="0EE09B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8CC0A" w14:textId="61A262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1,502.54 </w:t>
            </w:r>
          </w:p>
        </w:tc>
      </w:tr>
      <w:tr w:rsidR="00564AAF" w:rsidRPr="00564AAF" w14:paraId="16E131F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7A8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F99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51F3071F" w14:textId="7A5F10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736519FC" w14:textId="36CC915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2BDB4" w14:textId="50367C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45E42" w14:textId="27957A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12,431.20 </w:t>
            </w:r>
          </w:p>
        </w:tc>
      </w:tr>
      <w:tr w:rsidR="00564AAF" w:rsidRPr="00564AAF" w14:paraId="625A919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56FA5"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D8F444" w14:textId="03CA4E3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701FC10C" w14:textId="7DE1CAB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3DDC61" w14:textId="00CF462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3C21D3" w14:textId="0FB47D6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4,933,766.09 </w:t>
            </w:r>
          </w:p>
        </w:tc>
      </w:tr>
      <w:tr w:rsidR="00564AAF" w:rsidRPr="00564AAF" w14:paraId="3829B65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12C85"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5C7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0695FF09" w14:textId="5CF66B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4365A3E8" w14:textId="55C9CC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DD87E" w14:textId="6986AB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7321E" w14:textId="6D6169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5,619.99 </w:t>
            </w:r>
          </w:p>
        </w:tc>
      </w:tr>
      <w:tr w:rsidR="00564AAF" w:rsidRPr="00564AAF" w14:paraId="5EFC37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4A1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8C97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6556CF39" w14:textId="02C89C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4E589FA3" w14:textId="460B16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11991" w14:textId="1A8B8A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E91FE" w14:textId="7D4312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31,039.59 </w:t>
            </w:r>
          </w:p>
        </w:tc>
      </w:tr>
      <w:tr w:rsidR="00564AAF" w:rsidRPr="00564AAF" w14:paraId="01639F0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74B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B85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68DC2D79" w14:textId="01E7C9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61C975D6" w14:textId="54A5F2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A8EC1" w14:textId="1D70519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326D3" w14:textId="5EB9AB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25,845.86 </w:t>
            </w:r>
          </w:p>
        </w:tc>
      </w:tr>
      <w:tr w:rsidR="00564AAF" w:rsidRPr="00564AAF" w14:paraId="05B868F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9677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37E2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63EC54E5" w14:textId="3250E6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7C81B924" w14:textId="2070E1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8A61F" w14:textId="647751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9B978" w14:textId="692808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4,842.95 </w:t>
            </w:r>
          </w:p>
        </w:tc>
      </w:tr>
      <w:tr w:rsidR="00564AAF" w:rsidRPr="00564AAF" w14:paraId="245B853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E781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0AC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2D87DE7B" w14:textId="11347C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506ED798" w14:textId="426CB0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1C3ED" w14:textId="5AEA8F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62F8B" w14:textId="750F29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6,420.00 </w:t>
            </w:r>
          </w:p>
        </w:tc>
      </w:tr>
      <w:tr w:rsidR="00564AAF" w:rsidRPr="00564AAF" w14:paraId="30B038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135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59B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25ADE3A" w14:textId="581F8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630C24FE" w14:textId="40CFB9B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420E1" w14:textId="07F89DA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E3434" w14:textId="283E7C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81,816.30 </w:t>
            </w:r>
          </w:p>
        </w:tc>
      </w:tr>
      <w:tr w:rsidR="00564AAF" w:rsidRPr="00564AAF" w14:paraId="6E46CD9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ACA9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AC6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63CBB0E5" w14:textId="7F70F2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184E24D9" w14:textId="348A93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862A4" w14:textId="07BD15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CDDD5" w14:textId="58562B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0,104.18 </w:t>
            </w:r>
          </w:p>
        </w:tc>
      </w:tr>
      <w:tr w:rsidR="00564AAF" w:rsidRPr="00564AAF" w14:paraId="1FE0BB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9182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0805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27B839DC" w14:textId="48BECA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619085DC" w14:textId="0103B2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C3A11" w14:textId="1CDA0E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C5C4A" w14:textId="032C5E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7,826.07 </w:t>
            </w:r>
          </w:p>
        </w:tc>
      </w:tr>
      <w:tr w:rsidR="00564AAF" w:rsidRPr="00564AAF" w14:paraId="11CB11A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694D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9E8B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04C13C5A" w14:textId="6E1BDE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0434FEF3" w14:textId="101E26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550E0" w14:textId="76E1E6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C5560" w14:textId="63167E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251.15 </w:t>
            </w:r>
          </w:p>
        </w:tc>
      </w:tr>
      <w:tr w:rsidR="00564AAF" w:rsidRPr="00564AAF" w14:paraId="522F47F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14C73"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38E9944" w14:textId="2D2F5AB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009A961B" w14:textId="21BE9E4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7D3977" w14:textId="46BE9D1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1251C9" w14:textId="5EEA471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062,442.25 </w:t>
            </w:r>
          </w:p>
        </w:tc>
      </w:tr>
      <w:tr w:rsidR="00564AAF" w:rsidRPr="00564AAF" w14:paraId="6280D8D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E8F79E"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6705245" w14:textId="40E95F44"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2E11143C" w14:textId="63D52B0B"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1FC3D" w14:textId="26132045" w:rsidR="00564AAF" w:rsidRPr="00564AAF" w:rsidRDefault="00564AAF" w:rsidP="00564AAF">
            <w:pPr>
              <w:widowControl/>
              <w:spacing w:after="0" w:line="240" w:lineRule="auto"/>
              <w:contextualSpacing/>
              <w:jc w:val="right"/>
              <w:rPr>
                <w:rFonts w:ascii="Arial Narrow" w:eastAsia="Times New Roman" w:hAnsi="Arial Narrow"/>
                <w:i/>
                <w:iCs/>
                <w:color w:val="000000"/>
              </w:rPr>
            </w:pPr>
            <w:r w:rsidRPr="00564AA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6A413" w14:textId="12B356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442,703.84 </w:t>
            </w:r>
          </w:p>
        </w:tc>
      </w:tr>
      <w:tr w:rsidR="00564AAF" w:rsidRPr="00564AAF" w14:paraId="5A0CE31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AF42B"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5BD1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1574AA73" w14:textId="68D049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37BBB7FF" w14:textId="0DA8E1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E90A6" w14:textId="20E24A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FF011" w14:textId="7511D3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57,148.41 </w:t>
            </w:r>
          </w:p>
        </w:tc>
      </w:tr>
      <w:tr w:rsidR="00564AAF" w:rsidRPr="00564AAF" w14:paraId="5E8A34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20F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989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4BA43239" w14:textId="5C0D24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75278ED8" w14:textId="02E3B3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FE204" w14:textId="7024A6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E7C82" w14:textId="65AB0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331,350.00 </w:t>
            </w:r>
          </w:p>
        </w:tc>
      </w:tr>
      <w:tr w:rsidR="00564AAF" w:rsidRPr="00564AAF" w14:paraId="2E59D13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368A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263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1A374C79" w14:textId="306B00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67D81D7" w14:textId="47FC94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B04AD" w14:textId="42933C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F2614" w14:textId="082CC5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030.00 </w:t>
            </w:r>
          </w:p>
        </w:tc>
      </w:tr>
      <w:tr w:rsidR="00564AAF" w:rsidRPr="00564AAF" w14:paraId="60DBB62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B99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F17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6070FADF" w14:textId="0E26BA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9553053" w14:textId="760609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BCEE6" w14:textId="04FF14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D12DE" w14:textId="4BD6E7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030.00 </w:t>
            </w:r>
          </w:p>
        </w:tc>
      </w:tr>
      <w:tr w:rsidR="00564AAF" w:rsidRPr="00564AAF" w14:paraId="5912EE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711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498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47C9FD25" w14:textId="31E1F6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2B0146CA" w14:textId="61DA03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57EC2" w14:textId="14F85B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CCE57" w14:textId="7B2B45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883,180.00 </w:t>
            </w:r>
          </w:p>
        </w:tc>
      </w:tr>
      <w:tr w:rsidR="00564AAF" w:rsidRPr="00564AAF" w14:paraId="2A761DD4"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294E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9276E08" w14:textId="012CB08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28B51C5F" w14:textId="0541BD8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0E3ED4" w14:textId="713FF1E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8D2E73" w14:textId="6E63AFF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849,973.94 </w:t>
            </w:r>
          </w:p>
        </w:tc>
      </w:tr>
      <w:tr w:rsidR="00564AAF" w:rsidRPr="00564AAF" w14:paraId="6137CA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325D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F31B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4A135BC6" w14:textId="059D0C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63B4A567" w14:textId="7837A9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A3E88" w14:textId="38166A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DA046" w14:textId="01DF23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91,606.38 </w:t>
            </w:r>
          </w:p>
        </w:tc>
      </w:tr>
      <w:tr w:rsidR="00564AAF" w:rsidRPr="00564AAF" w14:paraId="65CD5F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E609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D41C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8C1217F" w14:textId="74881F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342ED370" w14:textId="2C2226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2426A" w14:textId="328ED1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A7E00" w14:textId="551C2F6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37,467.56 </w:t>
            </w:r>
          </w:p>
        </w:tc>
      </w:tr>
      <w:tr w:rsidR="00564AAF" w:rsidRPr="00564AAF" w14:paraId="02DA126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7BAF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B36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67001A5" w14:textId="49EA14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1FC02FC" w14:textId="68B13F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B7AE6" w14:textId="23DA39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6C56A" w14:textId="31E778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20,900.00 </w:t>
            </w:r>
          </w:p>
        </w:tc>
      </w:tr>
      <w:tr w:rsidR="00564AAF" w:rsidRPr="00564AAF" w14:paraId="6270EE4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00FA8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579798E2" w14:textId="641C95A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3,547,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6DD0FB66" w14:textId="43DEB10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49606F" w14:textId="36F7EA6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B0536D9" w14:textId="0BE18C1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3,547,413.00 </w:t>
            </w:r>
          </w:p>
        </w:tc>
      </w:tr>
      <w:tr w:rsidR="00564AAF" w:rsidRPr="00564AAF" w14:paraId="4C2F806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2D37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D267D3A" w14:textId="44B9DC8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0,82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9EF87B" w14:textId="16A5969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AF5B6D" w14:textId="32B7536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534F26" w14:textId="6615CB0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0,822,900.00 </w:t>
            </w:r>
          </w:p>
        </w:tc>
      </w:tr>
      <w:tr w:rsidR="00564AAF" w:rsidRPr="00564AAF" w14:paraId="1646BF2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ED10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4F3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547B4AD4" w14:textId="56B1B2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8F283A1" w14:textId="16D5C3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07E72" w14:textId="401BEC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FB5C7" w14:textId="1D732B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r>
      <w:tr w:rsidR="00564AAF" w:rsidRPr="00564AAF" w14:paraId="5706844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FBF4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A53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155C5287" w14:textId="29C16F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D6CCAD" w14:textId="1E58E4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6D532" w14:textId="6D2FF2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DE2E4" w14:textId="486AD0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0B6B720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DAC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91F7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4E29BACD" w14:textId="789702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F033C0" w14:textId="3B57544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E0817" w14:textId="2AB415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9552A" w14:textId="36DDA3D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3AB274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229C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A33E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6C74FE20" w14:textId="624E8B1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F460517" w14:textId="004254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E19C0" w14:textId="73DCCD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E9ECA" w14:textId="4078F7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r>
      <w:tr w:rsidR="00564AAF" w:rsidRPr="00564AAF" w14:paraId="4609CE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28F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AE9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4ADBFB06" w14:textId="08CA5E2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39EE0B" w14:textId="581821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E062B" w14:textId="055E9B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F884C" w14:textId="4C14A8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263C550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D3C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7D54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122EA618" w14:textId="64F907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A6B1C3" w14:textId="1570D7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E4929" w14:textId="01ACC7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99EC0" w14:textId="137F9F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25FF09B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5D45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EEF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0429DA9" w14:textId="0C74A1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A71E7C" w14:textId="0C49B1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93677" w14:textId="0654E7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B4EA5" w14:textId="14731C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3A844A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461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2232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46FB03B4" w14:textId="2A7145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26C9F240" w14:textId="0EC4C8E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F3D45" w14:textId="2EC6D7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E467F" w14:textId="5F610B8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00,500.00 </w:t>
            </w:r>
          </w:p>
        </w:tc>
      </w:tr>
      <w:tr w:rsidR="00564AAF" w:rsidRPr="00564AAF" w14:paraId="0DC2472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518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E28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47D5E005" w14:textId="3D1CA0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FFF648" w14:textId="3234AA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81985" w14:textId="6B2128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7FCC6" w14:textId="31FF91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1224F3B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002F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DFA1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199F5DA2" w14:textId="457362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1D7C235" w14:textId="468EB94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22121" w14:textId="2B4E54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DB978" w14:textId="439A72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r>
      <w:tr w:rsidR="00564AAF" w:rsidRPr="00564AAF" w14:paraId="02C156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78E2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6192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1DFEFD74" w14:textId="32FDED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A4E055C" w14:textId="28BD60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0796D" w14:textId="1343E2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F5717" w14:textId="12E082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5,600.00 </w:t>
            </w:r>
          </w:p>
        </w:tc>
      </w:tr>
      <w:tr w:rsidR="00564AAF" w:rsidRPr="00564AAF" w14:paraId="6AC3F78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AA4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4E3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37995F9A" w14:textId="74741F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F55B35" w14:textId="591078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8C5F1" w14:textId="41B2E6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E5F2E" w14:textId="1573F8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574E7B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BB6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32F6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34BDEB1E" w14:textId="18CF96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F1A4ED" w14:textId="5BB1F1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11FCA" w14:textId="1DF534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D86C9" w14:textId="776A16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0CA226C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6FB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D4A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63A0217C" w14:textId="18A962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317E19" w14:textId="6B0A40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F35B6" w14:textId="7B150C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C5C88" w14:textId="6B5CD8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40,000.00 </w:t>
            </w:r>
          </w:p>
        </w:tc>
      </w:tr>
      <w:tr w:rsidR="00564AAF" w:rsidRPr="00564AAF" w14:paraId="19F5BB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5EC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9B0B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013CF270" w14:textId="18D00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2D6EA2" w14:textId="70625A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9FC51" w14:textId="6FD5FB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18F00" w14:textId="345BCE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429C49A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8CC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CCE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4762F582" w14:textId="1515A6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716175" w14:textId="6F6552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48831" w14:textId="563AE7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98C9A" w14:textId="26E7910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0354337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2D88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957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19A281C" w14:textId="4DAA517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01B9DA" w14:textId="4909F0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3A773" w14:textId="10917D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BDD03" w14:textId="21279F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33B2473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82B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AFA8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4F2A73D2" w14:textId="68D0CD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AA2A83" w14:textId="2692FB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DBAA8" w14:textId="3C5FA3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E9B6B" w14:textId="0925C9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50,000.00 </w:t>
            </w:r>
          </w:p>
        </w:tc>
      </w:tr>
      <w:tr w:rsidR="00564AAF" w:rsidRPr="00564AAF" w14:paraId="701989B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416D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FCD704D" w14:textId="0899B1B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5A2246" w14:textId="2731288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E1AB47" w14:textId="49AF68E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748016" w14:textId="545553E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238,450.00 </w:t>
            </w:r>
          </w:p>
        </w:tc>
      </w:tr>
      <w:tr w:rsidR="00564AAF" w:rsidRPr="00564AAF" w14:paraId="514AE8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57D8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CD5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F453B7F" w14:textId="0B3BAE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08631C" w14:textId="2E90F9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EF945" w14:textId="515ED4F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DAC94" w14:textId="29C903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25,000.00 </w:t>
            </w:r>
          </w:p>
        </w:tc>
      </w:tr>
      <w:tr w:rsidR="00564AAF" w:rsidRPr="00564AAF" w14:paraId="4C20DA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E9B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9B8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350F033E" w14:textId="25E8CD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BFC2A0E" w14:textId="66F49A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62E55" w14:textId="2A97BA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C4527" w14:textId="366F55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r>
      <w:tr w:rsidR="00564AAF" w:rsidRPr="00564AAF" w14:paraId="00FF4C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6D6B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800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544DB5CC" w14:textId="69846E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444369D" w14:textId="3FD3DA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00745" w14:textId="41CBDC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39A91" w14:textId="410388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r>
      <w:tr w:rsidR="00564AAF" w:rsidRPr="00564AAF" w14:paraId="52F4D9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DBC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4AF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34CD08E3" w14:textId="79F43A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8DAA962" w14:textId="6C7AC4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0E1EE" w14:textId="28012B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82C52" w14:textId="4804B3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r>
      <w:tr w:rsidR="00564AAF" w:rsidRPr="00564AAF" w14:paraId="687F87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9F16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EEA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6CB83160" w14:textId="6BA646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714B1DB8" w14:textId="6DC75E0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000C5" w14:textId="64E367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A792F" w14:textId="33421C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84,150.00 </w:t>
            </w:r>
          </w:p>
        </w:tc>
      </w:tr>
      <w:tr w:rsidR="00564AAF" w:rsidRPr="00564AAF" w14:paraId="3F851A3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E1E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0718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7F80902C" w14:textId="44AF24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0227EE69" w14:textId="7B9B4BD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1E086" w14:textId="683B1F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F5F3A" w14:textId="05E82A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65,300.00 </w:t>
            </w:r>
          </w:p>
        </w:tc>
      </w:tr>
      <w:tr w:rsidR="00564AAF" w:rsidRPr="00564AAF" w14:paraId="28D1BF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B85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AB5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5EFDE0A0" w14:textId="0CFDF9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4C9F41D3" w14:textId="7A4661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D247B" w14:textId="7E7F95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D3A94" w14:textId="3C1473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52,800.00 </w:t>
            </w:r>
          </w:p>
        </w:tc>
      </w:tr>
      <w:tr w:rsidR="00564AAF" w:rsidRPr="00564AAF" w14:paraId="06B6936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0CE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6E9B37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0E95DC98" w14:textId="16D6C7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63C699E" w14:textId="3A22EB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CA74A" w14:textId="210AF1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ABA5E" w14:textId="7D5720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02,800.00 </w:t>
            </w:r>
          </w:p>
        </w:tc>
      </w:tr>
      <w:tr w:rsidR="00564AAF" w:rsidRPr="00564AAF" w14:paraId="26819E8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1F126"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DCCF5A6" w14:textId="38BF83B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544,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F8E002" w14:textId="47F1D26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B68C8F" w14:textId="50C3525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3B3014" w14:textId="1BF966A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544,513.00 </w:t>
            </w:r>
          </w:p>
        </w:tc>
      </w:tr>
      <w:tr w:rsidR="00564AAF" w:rsidRPr="00564AAF" w14:paraId="13C2689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C1FE0"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FA4F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5579B58F" w14:textId="046B04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371082" w14:textId="09201F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111BD" w14:textId="7DC349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23037" w14:textId="1A69D7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00,000.00 </w:t>
            </w:r>
          </w:p>
        </w:tc>
      </w:tr>
      <w:tr w:rsidR="00564AAF" w:rsidRPr="00564AAF" w14:paraId="703947C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45B87"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813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605A2D6" w14:textId="37C966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3144D10C" w14:textId="04F459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48304" w14:textId="411740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2F923" w14:textId="44CAD1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89,950.00 </w:t>
            </w:r>
          </w:p>
        </w:tc>
      </w:tr>
      <w:tr w:rsidR="00564AAF" w:rsidRPr="00564AAF" w14:paraId="23C5D65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448A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33B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216E96BC" w14:textId="568DF2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2A998017" w14:textId="12C0AB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3CB5E" w14:textId="72458E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DCD43" w14:textId="07DE42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1,800.00 </w:t>
            </w:r>
          </w:p>
        </w:tc>
      </w:tr>
      <w:tr w:rsidR="00564AAF" w:rsidRPr="00564AAF" w14:paraId="4562FB6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CE0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EB73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7DC6C151" w14:textId="7C23E6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1,850.00 </w:t>
            </w:r>
          </w:p>
        </w:tc>
        <w:tc>
          <w:tcPr>
            <w:tcW w:w="0" w:type="auto"/>
            <w:tcBorders>
              <w:top w:val="nil"/>
              <w:left w:val="nil"/>
              <w:bottom w:val="single" w:sz="4" w:space="0" w:color="000000"/>
              <w:right w:val="single" w:sz="4" w:space="0" w:color="000000"/>
            </w:tcBorders>
            <w:shd w:val="clear" w:color="auto" w:fill="auto"/>
            <w:noWrap/>
            <w:vAlign w:val="bottom"/>
            <w:hideMark/>
          </w:tcPr>
          <w:p w14:paraId="4CF33D8E" w14:textId="406152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D579D" w14:textId="46FF36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6F283" w14:textId="3280A5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01,850.00 </w:t>
            </w:r>
          </w:p>
        </w:tc>
      </w:tr>
      <w:tr w:rsidR="00564AAF" w:rsidRPr="00564AAF" w14:paraId="0BAEBEF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3FD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5E7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44FCF813" w14:textId="4E95A2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37C5D951" w14:textId="2CF02A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EC381" w14:textId="33CA7B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F05DA" w14:textId="63F060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44,350.00 </w:t>
            </w:r>
          </w:p>
        </w:tc>
      </w:tr>
      <w:tr w:rsidR="00564AAF" w:rsidRPr="00564AAF" w14:paraId="18845C3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198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51FC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4FC07D9D" w14:textId="56EAD2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69FE0F4" w14:textId="323A1B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5C037" w14:textId="598D24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BD413" w14:textId="3876CC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9,950.00 </w:t>
            </w:r>
          </w:p>
        </w:tc>
      </w:tr>
      <w:tr w:rsidR="00564AAF" w:rsidRPr="00564AAF" w14:paraId="56702AD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2D89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AEEB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7333E918" w14:textId="7C3E7F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9823408" w14:textId="4CAA4D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2E98E" w14:textId="03481F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6AD7A" w14:textId="382CB2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9,350.00 </w:t>
            </w:r>
          </w:p>
        </w:tc>
      </w:tr>
      <w:tr w:rsidR="00564AAF" w:rsidRPr="00564AAF" w14:paraId="0143C41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90C7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11E0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67AE895" w14:textId="04FB34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643992BD" w14:textId="068F52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F4B2F" w14:textId="72FDE0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3FA7B" w14:textId="2C1AD7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4,650.00 </w:t>
            </w:r>
          </w:p>
        </w:tc>
      </w:tr>
      <w:tr w:rsidR="00564AAF" w:rsidRPr="00564AAF" w14:paraId="7AE44C1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57F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78B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14A690E1" w14:textId="176E97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5510D0F1" w14:textId="5D5993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C9927" w14:textId="23368E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C1A5A" w14:textId="69A6E8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42,400.00 </w:t>
            </w:r>
          </w:p>
        </w:tc>
      </w:tr>
      <w:tr w:rsidR="00564AAF" w:rsidRPr="00564AAF" w14:paraId="7E66430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8B1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F2BA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2A9AECAE" w14:textId="7ABF999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4769379" w14:textId="138127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44EA4" w14:textId="550825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9C092" w14:textId="07E3AE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39,950.00 </w:t>
            </w:r>
          </w:p>
        </w:tc>
      </w:tr>
      <w:tr w:rsidR="00564AAF" w:rsidRPr="00564AAF" w14:paraId="1C754C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6BCF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CEE2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4FBA445C" w14:textId="1FD164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37DD5B9C" w14:textId="5A7755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02F83" w14:textId="7056615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B8524" w14:textId="5EF431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8,563.00 </w:t>
            </w:r>
          </w:p>
        </w:tc>
      </w:tr>
      <w:tr w:rsidR="00564AAF" w:rsidRPr="00564AAF" w14:paraId="2F4062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031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BFF0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59842CE0" w14:textId="60B244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3EBA6C16" w14:textId="03257A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15240" w14:textId="3654EF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D14F3" w14:textId="3BB95B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9,350.00 </w:t>
            </w:r>
          </w:p>
        </w:tc>
      </w:tr>
      <w:tr w:rsidR="00564AAF" w:rsidRPr="00564AAF" w14:paraId="5BE48BB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2E3D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B96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7E8F85EA" w14:textId="4CB14A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63116EF2" w14:textId="79CD7C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A2D61" w14:textId="161393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BB88F" w14:textId="656C8F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52,350.00 </w:t>
            </w:r>
          </w:p>
        </w:tc>
      </w:tr>
      <w:tr w:rsidR="00564AAF" w:rsidRPr="00564AAF" w14:paraId="39FDAFA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0E58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E02B4DB" w14:textId="187CE00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E0E13F" w14:textId="2739078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2DDD65" w14:textId="4097D44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932550" w14:textId="3B76AD8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16,050.00 </w:t>
            </w:r>
          </w:p>
        </w:tc>
      </w:tr>
      <w:tr w:rsidR="00564AAF" w:rsidRPr="00564AAF" w14:paraId="748B66F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9201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00A1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436ED224" w14:textId="13C881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D80901D" w14:textId="704940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564A1" w14:textId="660391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241E3" w14:textId="53E3DF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308E52F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A61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E662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5E22860A" w14:textId="21CA93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D7D28BD" w14:textId="20EAEC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0C535" w14:textId="4C87DF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A677B" w14:textId="5D544C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07C6898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1D0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356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4E9D685F" w14:textId="0C964B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7B9E0FA" w14:textId="548988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88FD8" w14:textId="09ECF0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30DB6" w14:textId="329A82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656F0C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7D84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06D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2A8DC41F" w14:textId="5B02D9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BA9AD69" w14:textId="5E6408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E47F2" w14:textId="3520CA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AEE99" w14:textId="0D9D02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545C7DF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DFF2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39A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6B798E75" w14:textId="2D6D91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15AFF16" w14:textId="418FCF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8CE14" w14:textId="6FC1B7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69C00" w14:textId="546C6E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667A155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8DB6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699A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1BA13FDC" w14:textId="348D22A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41BAA80" w14:textId="2F67A3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8A03C" w14:textId="5927B3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7C5F5" w14:textId="12493E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5,500.00 </w:t>
            </w:r>
          </w:p>
        </w:tc>
      </w:tr>
      <w:tr w:rsidR="00564AAF" w:rsidRPr="00564AAF" w14:paraId="5FACB30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1B3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A4A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7E1AA3EF" w14:textId="45B50B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F1000C2" w14:textId="6370DB7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9F2EA" w14:textId="7472569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8A5B8" w14:textId="5E0596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81,550.00 </w:t>
            </w:r>
          </w:p>
        </w:tc>
      </w:tr>
      <w:tr w:rsidR="00564AAF" w:rsidRPr="00564AAF" w14:paraId="13A7734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CDC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C37C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073F9E6" w14:textId="03BDD5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C46C006" w14:textId="774DD1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18D5C" w14:textId="5151B2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8BA78" w14:textId="1128CA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609071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D61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BD4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7D258D23" w14:textId="654FB6B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4A47CCA" w14:textId="7A585D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41BA3" w14:textId="531E67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51648" w14:textId="2BB0EE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14,900.00 </w:t>
            </w:r>
          </w:p>
        </w:tc>
      </w:tr>
      <w:tr w:rsidR="00564AAF" w:rsidRPr="00564AAF" w14:paraId="20C2AB9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08A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D78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43EA70AF" w14:textId="58B8F8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3F1D014" w14:textId="0377E9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85553" w14:textId="36A4BB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E24A0" w14:textId="659CA7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7DF5797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DE1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A17B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546C131B" w14:textId="4D8246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125CDEC" w14:textId="6626AA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9ABC7" w14:textId="1E32FF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FD15A" w14:textId="193AFD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6F697D72" w14:textId="77777777" w:rsidTr="00564AAF">
        <w:trPr>
          <w:trHeight w:val="20"/>
        </w:trPr>
        <w:tc>
          <w:tcPr>
            <w:tcW w:w="0" w:type="auto"/>
            <w:tcBorders>
              <w:top w:val="nil"/>
              <w:left w:val="single" w:sz="4" w:space="0" w:color="000000"/>
              <w:bottom w:val="nil"/>
              <w:right w:val="nil"/>
            </w:tcBorders>
            <w:shd w:val="clear" w:color="auto" w:fill="auto"/>
            <w:vAlign w:val="center"/>
            <w:hideMark/>
          </w:tcPr>
          <w:p w14:paraId="4D42C41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1569A7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113E8C97" w14:textId="37DB7F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7A43547" w14:textId="029A74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CB603" w14:textId="5EE9B9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F8D65" w14:textId="198717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14,900.00 </w:t>
            </w:r>
          </w:p>
        </w:tc>
      </w:tr>
      <w:tr w:rsidR="00564AAF" w:rsidRPr="00564AAF" w14:paraId="5279FF47" w14:textId="77777777" w:rsidTr="00564AAF">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CFE5F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05A35AB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6DCF44D" w14:textId="3BC398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595208A" w14:textId="643DBF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050E1D90" w14:textId="19A80D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0990BF1C" w14:textId="3C88C6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500.00 </w:t>
            </w:r>
          </w:p>
        </w:tc>
      </w:tr>
      <w:tr w:rsidR="00564AAF" w:rsidRPr="00564AAF" w14:paraId="5159B71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432FB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05897E88" w14:textId="3960978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06C7EA19" w14:textId="73FFE0E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E6C6785" w14:textId="2A436C7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CC3A1F" w14:textId="4745185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61,240,409.75 </w:t>
            </w:r>
          </w:p>
        </w:tc>
      </w:tr>
      <w:tr w:rsidR="00564AAF" w:rsidRPr="00564AAF" w14:paraId="32C4576C"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29E3C"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00D67AC" w14:textId="6BA506A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3D4EFF56" w14:textId="455A872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A65585" w14:textId="535BED8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2B8988" w14:textId="2750F6D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544,679.38 </w:t>
            </w:r>
          </w:p>
        </w:tc>
      </w:tr>
      <w:tr w:rsidR="00564AAF" w:rsidRPr="00564AAF" w14:paraId="24E86F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A93E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5A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EE50E69" w14:textId="174E60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74669C3F" w14:textId="5C4F34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50F61" w14:textId="4C1296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BC4B2" w14:textId="3711DC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82,476.25 </w:t>
            </w:r>
          </w:p>
        </w:tc>
      </w:tr>
      <w:tr w:rsidR="00564AAF" w:rsidRPr="00564AAF" w14:paraId="1EAA6B9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B5AF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CF36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5C933339" w14:textId="5F712F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16210C5E" w14:textId="7DA538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432E4" w14:textId="42806B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105E8" w14:textId="6BB85F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287,352.00 </w:t>
            </w:r>
          </w:p>
        </w:tc>
      </w:tr>
      <w:tr w:rsidR="00564AAF" w:rsidRPr="00564AAF" w14:paraId="2AA2ECD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F4E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88C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72259035" w14:textId="5B8111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261A32EC" w14:textId="2768A7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05057" w14:textId="37F818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6F3D2" w14:textId="701F28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1,423.63 </w:t>
            </w:r>
          </w:p>
        </w:tc>
      </w:tr>
      <w:tr w:rsidR="00564AAF" w:rsidRPr="00564AAF" w14:paraId="5348921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49DF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DE15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18B2FDD" w14:textId="357463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53B7CFA1" w14:textId="6A6755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542FB" w14:textId="1F4211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78746" w14:textId="1E7778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9,766.25 </w:t>
            </w:r>
          </w:p>
        </w:tc>
      </w:tr>
      <w:tr w:rsidR="00564AAF" w:rsidRPr="00564AAF" w14:paraId="681B9B1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A2C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ADB3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29F79EC6" w14:textId="3D3D3F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1B92DFB5" w14:textId="4BB590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CEB0F" w14:textId="00EDB3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28327" w14:textId="5E1FB2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98,800.75 </w:t>
            </w:r>
          </w:p>
        </w:tc>
      </w:tr>
      <w:tr w:rsidR="00564AAF" w:rsidRPr="00564AAF" w14:paraId="584A491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AD27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8459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2E638EF3" w14:textId="2D92F4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3C6FBDDE" w14:textId="7DF61B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3D354" w14:textId="19753F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F03A6" w14:textId="664E41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25,472.50 </w:t>
            </w:r>
          </w:p>
        </w:tc>
      </w:tr>
      <w:tr w:rsidR="00564AAF" w:rsidRPr="00564AAF" w14:paraId="4CBA86D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2630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EBA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2656ABDC" w14:textId="60DF92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60BD795" w14:textId="5354BD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A65F6" w14:textId="035855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691B7" w14:textId="4C14AB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23,850.00 </w:t>
            </w:r>
          </w:p>
        </w:tc>
      </w:tr>
      <w:tr w:rsidR="00564AAF" w:rsidRPr="00564AAF" w14:paraId="51FDA74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486B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181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0A114BD1" w14:textId="2B99B7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54963544" w14:textId="0BB4E8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64F37" w14:textId="477348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9BED5" w14:textId="70A46C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968,565.56 </w:t>
            </w:r>
          </w:p>
        </w:tc>
      </w:tr>
      <w:tr w:rsidR="00564AAF" w:rsidRPr="00564AAF" w14:paraId="532B46C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6215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9A6F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0FC78A48" w14:textId="561DF3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7510AE3D" w14:textId="0F6553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9624F" w14:textId="41F2AD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D25D3" w14:textId="145DDE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8,072.44 </w:t>
            </w:r>
          </w:p>
        </w:tc>
      </w:tr>
      <w:tr w:rsidR="00564AAF" w:rsidRPr="00564AAF" w14:paraId="74325E4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7FC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F74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4DE73E9B" w14:textId="487E92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B59A40A" w14:textId="549BE9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6E467" w14:textId="7D289F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53C47" w14:textId="3AA7073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r>
      <w:tr w:rsidR="00564AAF" w:rsidRPr="00564AAF" w14:paraId="35AAA36D"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87BBA"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C8F5AA0" w14:textId="79E00E0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2946D9D" w14:textId="5941367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3DF06F" w14:textId="4F18CF7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3DA858" w14:textId="5133BEA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3,748,685.25 </w:t>
            </w:r>
          </w:p>
        </w:tc>
      </w:tr>
      <w:tr w:rsidR="00564AAF" w:rsidRPr="00564AAF" w14:paraId="30FBEA6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C6E3A"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D9A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419CAF97" w14:textId="77B087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309109E" w14:textId="4DA69F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F524A" w14:textId="15935A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4D95F" w14:textId="5C722D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532.50 </w:t>
            </w:r>
          </w:p>
        </w:tc>
      </w:tr>
      <w:tr w:rsidR="00564AAF" w:rsidRPr="00564AAF" w14:paraId="21C2AF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C8C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944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F4B9303" w14:textId="42347D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3153937C" w14:textId="3E2853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DDB21" w14:textId="1520E9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C6E16" w14:textId="0894BF6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7,195.00 </w:t>
            </w:r>
          </w:p>
        </w:tc>
      </w:tr>
      <w:tr w:rsidR="00564AAF" w:rsidRPr="00564AAF" w14:paraId="6F4BD9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925D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DF7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9D0E639" w14:textId="05FF84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E1D0EB8" w14:textId="025191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A85E7" w14:textId="262338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FDFB0" w14:textId="2C7B85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22,520.25 </w:t>
            </w:r>
          </w:p>
        </w:tc>
      </w:tr>
      <w:tr w:rsidR="00564AAF" w:rsidRPr="00564AAF" w14:paraId="131DB8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7FF5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B02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58D2F937" w14:textId="47BE3D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30AF9F41" w14:textId="1087C9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D4625" w14:textId="110706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8E8DC" w14:textId="638A69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943.75 </w:t>
            </w:r>
          </w:p>
        </w:tc>
      </w:tr>
      <w:tr w:rsidR="00564AAF" w:rsidRPr="00564AAF" w14:paraId="5A72F9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BD66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D0EC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0DBB3CB" w14:textId="0C2911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78D36A1" w14:textId="128690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5AE0E" w14:textId="1D214F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33AC2" w14:textId="64F0BC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r>
      <w:tr w:rsidR="00564AAF" w:rsidRPr="00564AAF" w14:paraId="302B0F4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62A6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49D3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7A3FEF83" w14:textId="293697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1D47F10" w14:textId="0CC8EB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B2FB3" w14:textId="17CD12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1CA49" w14:textId="14DC9E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r>
      <w:tr w:rsidR="00564AAF" w:rsidRPr="00564AAF" w14:paraId="2428839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5F38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D63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172E37E2" w14:textId="02FD78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322968A" w14:textId="00E212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62A3D" w14:textId="44D3D5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F3489" w14:textId="04FD77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8,831.25 </w:t>
            </w:r>
          </w:p>
        </w:tc>
      </w:tr>
      <w:tr w:rsidR="00564AAF" w:rsidRPr="00564AAF" w14:paraId="31235FF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D8C94"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716D73E" w14:textId="666060A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224C3852" w14:textId="79B6187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119709D" w14:textId="6FC6E31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02142C" w14:textId="63CC729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8,361,942.88 </w:t>
            </w:r>
          </w:p>
        </w:tc>
      </w:tr>
      <w:tr w:rsidR="00564AAF" w:rsidRPr="00564AAF" w14:paraId="6863E6E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458F9"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619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3C3FE28" w14:textId="41DFE1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30FA051F" w14:textId="70F2DD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33FC5" w14:textId="26FDAD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2234F" w14:textId="5F0AA5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3,854.63 </w:t>
            </w:r>
          </w:p>
        </w:tc>
      </w:tr>
      <w:tr w:rsidR="00564AAF" w:rsidRPr="00564AAF" w14:paraId="7BD669B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E3B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837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1935875D" w14:textId="13BFF7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3596CA96" w14:textId="434187D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6A120" w14:textId="35EB3B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03126" w14:textId="2FF4C7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24,143.75 </w:t>
            </w:r>
          </w:p>
        </w:tc>
      </w:tr>
      <w:tr w:rsidR="00564AAF" w:rsidRPr="00564AAF" w14:paraId="7447D5E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3B18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F877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75C3226" w14:textId="26F70E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26FCC0D0" w14:textId="7DDBFF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DB06C" w14:textId="1BE257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5F64C" w14:textId="62A2A2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435.00 </w:t>
            </w:r>
          </w:p>
        </w:tc>
      </w:tr>
      <w:tr w:rsidR="00564AAF" w:rsidRPr="00564AAF" w14:paraId="5C7ECB7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6395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295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109C2444" w14:textId="6D3E99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5127F3C2" w14:textId="206187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F3604" w14:textId="083BCD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7F771" w14:textId="06623FE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81,299.38 </w:t>
            </w:r>
          </w:p>
        </w:tc>
      </w:tr>
      <w:tr w:rsidR="00564AAF" w:rsidRPr="00564AAF" w14:paraId="134775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114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D5B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0030E0B8" w14:textId="02B212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E29B348" w14:textId="54004CE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FB317" w14:textId="47B95B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64ACD" w14:textId="4F3A36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r>
      <w:tr w:rsidR="00564AAF" w:rsidRPr="00564AAF" w14:paraId="56FCEFA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ED4D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91F3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75E6CC5" w14:textId="0C6DB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C7FB6D4" w14:textId="60A634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5C71F" w14:textId="1EDC5FC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4BD83" w14:textId="7E6FFA1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r>
      <w:tr w:rsidR="00564AAF" w:rsidRPr="00564AAF" w14:paraId="3DBC737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2DC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06D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7DC63ECA" w14:textId="01A8493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963CAFD" w14:textId="413BD2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F0C46" w14:textId="5444D6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6B464" w14:textId="1D6054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r>
      <w:tr w:rsidR="00564AAF" w:rsidRPr="00564AAF" w14:paraId="6DABB94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736D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075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51D6D3AF" w14:textId="2EFCAD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3983BF2C" w14:textId="4DE0006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9CE02" w14:textId="6FB656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0E018" w14:textId="7A38768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2,545.63 </w:t>
            </w:r>
          </w:p>
        </w:tc>
      </w:tr>
      <w:tr w:rsidR="00564AAF" w:rsidRPr="00564AAF" w14:paraId="7E6FA65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F656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1127D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0332F2E0" w14:textId="00D2B3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549C2795" w14:textId="30D38A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75F6B" w14:textId="57AA25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43FA7" w14:textId="1BB943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40,265.00 </w:t>
            </w:r>
          </w:p>
        </w:tc>
      </w:tr>
      <w:tr w:rsidR="00564AAF" w:rsidRPr="00564AAF" w14:paraId="2798B5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C4CA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56F0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5520F02D" w14:textId="56D24C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6BAAD49F" w14:textId="58BDE7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BD5A5" w14:textId="70D38B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FD469" w14:textId="07C6715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6,377.70 </w:t>
            </w:r>
          </w:p>
        </w:tc>
      </w:tr>
      <w:tr w:rsidR="00564AAF" w:rsidRPr="00564AAF" w14:paraId="128CEE5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9EBE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C2E9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6E38A94" w14:textId="6A5672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2482D0D" w14:textId="22E21A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54209" w14:textId="4FEE64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325EA" w14:textId="0FF128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1,025.00 </w:t>
            </w:r>
          </w:p>
        </w:tc>
      </w:tr>
      <w:tr w:rsidR="00564AAF" w:rsidRPr="00564AAF" w14:paraId="4CDD4E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0E9A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1A3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7E4C30E8" w14:textId="63EB98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BFD2127" w14:textId="2ACAC0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DAC29" w14:textId="694C68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27650" w14:textId="424502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1,025.00 </w:t>
            </w:r>
          </w:p>
        </w:tc>
      </w:tr>
      <w:tr w:rsidR="00564AAF" w:rsidRPr="00564AAF" w14:paraId="0562929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A054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A836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28303993" w14:textId="3A2605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5D1D7B7E" w14:textId="0D70A7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7685D" w14:textId="38C3AD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B9E96" w14:textId="4FBF44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15,653.75 </w:t>
            </w:r>
          </w:p>
        </w:tc>
      </w:tr>
      <w:tr w:rsidR="00564AAF" w:rsidRPr="00564AAF" w14:paraId="07E8AC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E46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F1D2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EDE7CF1" w14:textId="017221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86C1B98" w14:textId="5D724A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B5B61" w14:textId="0EE1088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D64D0" w14:textId="228C42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r>
      <w:tr w:rsidR="00564AAF" w:rsidRPr="00564AAF" w14:paraId="2D3C6CC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B81F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5FE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34154F49" w14:textId="06364D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308F683B" w14:textId="23FA5E2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E6891" w14:textId="21162B8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E40F1" w14:textId="0BD688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06,226.30 </w:t>
            </w:r>
          </w:p>
        </w:tc>
      </w:tr>
      <w:tr w:rsidR="00564AAF" w:rsidRPr="00564AAF" w14:paraId="4CA426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4DF90"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15A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58205DA4" w14:textId="4AB137B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6CB52F4C" w14:textId="5CFCFF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464D3" w14:textId="125E4F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CFA59" w14:textId="48E9D6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30,198.75 </w:t>
            </w:r>
          </w:p>
        </w:tc>
      </w:tr>
      <w:tr w:rsidR="00564AAF" w:rsidRPr="00564AAF" w14:paraId="20C880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FD00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D219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D4E97C3" w14:textId="335072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B21020F" w14:textId="6AC3E1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8DAC8" w14:textId="01AF23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E02A0" w14:textId="55B036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5,940.00 </w:t>
            </w:r>
          </w:p>
        </w:tc>
      </w:tr>
      <w:tr w:rsidR="00564AAF" w:rsidRPr="00564AAF" w14:paraId="456CD62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FB5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00B2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1DB8D9EC" w14:textId="2B49B1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578CE4DC" w14:textId="1F1765C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4B99E" w14:textId="5EBBDA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1B93E" w14:textId="15596C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93,655.49 </w:t>
            </w:r>
          </w:p>
        </w:tc>
      </w:tr>
      <w:tr w:rsidR="00564AAF" w:rsidRPr="00564AAF" w14:paraId="07F861E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008A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9E0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7D6F914B" w14:textId="1522D5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5D3E5" w14:textId="59E319F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123ED687" w14:textId="28A2E6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8C6D2" w14:textId="33C6D9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15,600.00 </w:t>
            </w:r>
          </w:p>
        </w:tc>
      </w:tr>
      <w:tr w:rsidR="00564AAF" w:rsidRPr="00564AAF" w14:paraId="5C83558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179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9F4C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55A1144B" w14:textId="3B8901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1F946773" w14:textId="3BB7C5B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17754" w14:textId="1EF88F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8F1C" w14:textId="5FC574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4,977.50 </w:t>
            </w:r>
          </w:p>
        </w:tc>
      </w:tr>
      <w:tr w:rsidR="00564AAF" w:rsidRPr="00564AAF" w14:paraId="44643928"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58FEF"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1FA6E0" w14:textId="7C6FA3F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2B51E486" w14:textId="7F260D5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FB8B9F9" w14:textId="195B7D3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C388BB" w14:textId="6D584B84"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2,585,102.24 </w:t>
            </w:r>
          </w:p>
        </w:tc>
      </w:tr>
      <w:tr w:rsidR="00564AAF" w:rsidRPr="00564AAF" w14:paraId="5176EED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1981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454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0211D5D5" w14:textId="1D0528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01450375" w14:textId="1A6083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24006" w14:textId="0B2518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F1093" w14:textId="353B3B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5,012.91 </w:t>
            </w:r>
          </w:p>
        </w:tc>
      </w:tr>
      <w:tr w:rsidR="00564AAF" w:rsidRPr="00564AAF" w14:paraId="6981419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51E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AF6C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49BB23F0" w14:textId="4F6D6B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B5E85A1" w14:textId="31FC48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94A5A" w14:textId="266753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648DF" w14:textId="39EC0A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98,900.00 </w:t>
            </w:r>
          </w:p>
        </w:tc>
      </w:tr>
      <w:tr w:rsidR="00564AAF" w:rsidRPr="00564AAF" w14:paraId="48CF313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EAA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EFBF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5535E171" w14:textId="4D2F23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0F167F4D" w14:textId="56F5FB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E58E1" w14:textId="53C9DD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49A83" w14:textId="75E831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089,803.80 </w:t>
            </w:r>
          </w:p>
        </w:tc>
      </w:tr>
      <w:tr w:rsidR="00564AAF" w:rsidRPr="00564AAF" w14:paraId="70AE154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0C33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D9E1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3957EB3F" w14:textId="7A0923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7CE89D82" w14:textId="4C0288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F8B54" w14:textId="35D0E7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0B5CF" w14:textId="7B8110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53,673.19 </w:t>
            </w:r>
          </w:p>
        </w:tc>
      </w:tr>
      <w:tr w:rsidR="00564AAF" w:rsidRPr="00564AAF" w14:paraId="5FBE77C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3DCF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0361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7E58B639" w14:textId="3B5481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C5391AF" w14:textId="5FD6EF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8AC7C" w14:textId="48033B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DD694" w14:textId="63FDAB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355.00 </w:t>
            </w:r>
          </w:p>
        </w:tc>
      </w:tr>
      <w:tr w:rsidR="00564AAF" w:rsidRPr="00564AAF" w14:paraId="6BD7C81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722F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4D3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CD299B7" w14:textId="5A40BFC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65FD5ED" w14:textId="0E8F27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EB3C6" w14:textId="33154D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38220" w14:textId="541B20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48,917.08 </w:t>
            </w:r>
          </w:p>
        </w:tc>
      </w:tr>
      <w:tr w:rsidR="00564AAF" w:rsidRPr="00564AAF" w14:paraId="4501B6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366A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608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43189669" w14:textId="3C12FB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214F157C" w14:textId="16ED9A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7F9A1" w14:textId="1EED1D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08F8C" w14:textId="65D045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57,593.13 </w:t>
            </w:r>
          </w:p>
        </w:tc>
      </w:tr>
      <w:tr w:rsidR="00564AAF" w:rsidRPr="00564AAF" w14:paraId="5C993A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A29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00F2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3A71EF0F" w14:textId="4171BE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3FECEC97" w14:textId="23EC87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D2409" w14:textId="0B0EF7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C5C89" w14:textId="3D2889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12,365.50 </w:t>
            </w:r>
          </w:p>
        </w:tc>
      </w:tr>
      <w:tr w:rsidR="00564AAF" w:rsidRPr="00564AAF" w14:paraId="6FE1CB5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4830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38C4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6729F0AF" w14:textId="3CE027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4F0368CD" w14:textId="37273F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86AA5" w14:textId="7B8138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0248B" w14:textId="1F6E0F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2,710.00 </w:t>
            </w:r>
          </w:p>
        </w:tc>
      </w:tr>
      <w:tr w:rsidR="00564AAF" w:rsidRPr="00564AAF" w14:paraId="733150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3A07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F4AB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55935B99" w14:textId="6B28444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112DF119" w14:textId="12C965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710DE" w14:textId="7C7EE3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EE4C0" w14:textId="180CC28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29,988.13 </w:t>
            </w:r>
          </w:p>
        </w:tc>
      </w:tr>
      <w:tr w:rsidR="00564AAF" w:rsidRPr="00564AAF" w14:paraId="278210C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FD1A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BEFE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4BB050A2" w14:textId="60D195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46122228" w14:textId="1068184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52110" w14:textId="787F673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2360E" w14:textId="26536A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294,150.33 </w:t>
            </w:r>
          </w:p>
        </w:tc>
      </w:tr>
      <w:tr w:rsidR="00564AAF" w:rsidRPr="00564AAF" w14:paraId="3E1BE36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A10C3"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1CF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CAC6041" w14:textId="299D24C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4BF545B3" w14:textId="6B8691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FC4B0" w14:textId="62AB16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9538E" w14:textId="7C389F7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08,576.31 </w:t>
            </w:r>
          </w:p>
        </w:tc>
      </w:tr>
      <w:tr w:rsidR="00564AAF" w:rsidRPr="00564AAF" w14:paraId="3E59334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F3198"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E6BE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08DAADF" w14:textId="05B0403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35E10AD3" w14:textId="5A6CBC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690404" w14:textId="0CC52D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BCC3D" w14:textId="2623D2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924,585.00 </w:t>
            </w:r>
          </w:p>
        </w:tc>
      </w:tr>
      <w:tr w:rsidR="00564AAF" w:rsidRPr="00564AAF" w14:paraId="0654D67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21EBC"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2059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1B0E207E" w14:textId="7F9164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8014E21" w14:textId="51E8E2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EFEFD" w14:textId="7C501E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8EFD4" w14:textId="6DD228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355.00 </w:t>
            </w:r>
          </w:p>
        </w:tc>
      </w:tr>
      <w:tr w:rsidR="00564AAF" w:rsidRPr="00564AAF" w14:paraId="07D2D28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411B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7AAE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39050C75" w14:textId="377EC4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11BBAD7D" w14:textId="242D94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B44BD" w14:textId="272F24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8E692" w14:textId="423FAC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82,395.00 </w:t>
            </w:r>
          </w:p>
        </w:tc>
      </w:tr>
      <w:tr w:rsidR="00564AAF" w:rsidRPr="00564AAF" w14:paraId="2E85CC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2FEAD"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0FBD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65D9CAB5" w14:textId="027503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6F4261A9" w14:textId="128B89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97D6A" w14:textId="68D4BC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D306F" w14:textId="5A5B3C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13,721.86 </w:t>
            </w:r>
          </w:p>
        </w:tc>
      </w:tr>
      <w:tr w:rsidR="00564AAF" w:rsidRPr="00564AAF" w14:paraId="20CB9F7F"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05DC59"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21E31DF9" w14:textId="6BD468A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37,356,914.15 </w:t>
            </w:r>
          </w:p>
        </w:tc>
        <w:tc>
          <w:tcPr>
            <w:tcW w:w="0" w:type="auto"/>
            <w:tcBorders>
              <w:top w:val="nil"/>
              <w:left w:val="nil"/>
              <w:bottom w:val="single" w:sz="4" w:space="0" w:color="000000"/>
              <w:right w:val="single" w:sz="4" w:space="0" w:color="000000"/>
            </w:tcBorders>
            <w:shd w:val="clear" w:color="A5A5A5" w:fill="A5A5A5"/>
            <w:noWrap/>
            <w:vAlign w:val="bottom"/>
            <w:hideMark/>
          </w:tcPr>
          <w:p w14:paraId="2101928E" w14:textId="359D1E90"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546014CC" w14:textId="6890752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050AAD54" w14:textId="700DD0A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46,719,778.55 </w:t>
            </w:r>
          </w:p>
        </w:tc>
      </w:tr>
      <w:tr w:rsidR="00564AAF" w:rsidRPr="00564AAF" w14:paraId="367291B1"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B28C4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62BB472B" w14:textId="35F0CC5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9,087,845.54 </w:t>
            </w:r>
          </w:p>
        </w:tc>
        <w:tc>
          <w:tcPr>
            <w:tcW w:w="0" w:type="auto"/>
            <w:tcBorders>
              <w:top w:val="nil"/>
              <w:left w:val="nil"/>
              <w:bottom w:val="single" w:sz="4" w:space="0" w:color="000000"/>
              <w:right w:val="single" w:sz="4" w:space="0" w:color="000000"/>
            </w:tcBorders>
            <w:shd w:val="clear" w:color="D8D8D8" w:fill="D8D8D8"/>
            <w:noWrap/>
            <w:vAlign w:val="bottom"/>
            <w:hideMark/>
          </w:tcPr>
          <w:p w14:paraId="45A6273E" w14:textId="58C44C7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123C6193" w14:textId="508E71E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177F508" w14:textId="27E64E0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9,158,800.54 </w:t>
            </w:r>
          </w:p>
        </w:tc>
      </w:tr>
      <w:tr w:rsidR="00564AAF" w:rsidRPr="00564AAF" w14:paraId="3A1B52E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BF34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13C5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2035BDDD" w14:textId="5ADA78F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884,905.70 </w:t>
            </w:r>
          </w:p>
        </w:tc>
        <w:tc>
          <w:tcPr>
            <w:tcW w:w="0" w:type="auto"/>
            <w:tcBorders>
              <w:top w:val="nil"/>
              <w:left w:val="nil"/>
              <w:bottom w:val="single" w:sz="4" w:space="0" w:color="000000"/>
              <w:right w:val="single" w:sz="4" w:space="0" w:color="000000"/>
            </w:tcBorders>
            <w:shd w:val="clear" w:color="auto" w:fill="auto"/>
            <w:noWrap/>
            <w:vAlign w:val="bottom"/>
            <w:hideMark/>
          </w:tcPr>
          <w:p w14:paraId="48C18759" w14:textId="62773B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246C9" w14:textId="39C0E1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2649D" w14:textId="18053B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884,905.70 </w:t>
            </w:r>
          </w:p>
        </w:tc>
      </w:tr>
      <w:tr w:rsidR="00564AAF" w:rsidRPr="00564AAF" w14:paraId="7C6DE0E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7B7D0"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38F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657AE77B" w14:textId="305082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370F4F19" w14:textId="09E9AF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A3DC2" w14:textId="0C544B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026D9" w14:textId="0FD07F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68,748.24 </w:t>
            </w:r>
          </w:p>
        </w:tc>
      </w:tr>
      <w:tr w:rsidR="00564AAF" w:rsidRPr="00564AAF" w14:paraId="5918C7C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93DA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E29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2EA414D8" w14:textId="40EB92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2,041.34 </w:t>
            </w:r>
          </w:p>
        </w:tc>
        <w:tc>
          <w:tcPr>
            <w:tcW w:w="0" w:type="auto"/>
            <w:tcBorders>
              <w:top w:val="nil"/>
              <w:left w:val="nil"/>
              <w:bottom w:val="single" w:sz="4" w:space="0" w:color="000000"/>
              <w:right w:val="single" w:sz="4" w:space="0" w:color="000000"/>
            </w:tcBorders>
            <w:shd w:val="clear" w:color="auto" w:fill="auto"/>
            <w:noWrap/>
            <w:vAlign w:val="bottom"/>
            <w:hideMark/>
          </w:tcPr>
          <w:p w14:paraId="67C06514" w14:textId="3F050B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29C76" w14:textId="60C2C9D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93FCC" w14:textId="3021012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72,041.34 </w:t>
            </w:r>
          </w:p>
        </w:tc>
      </w:tr>
      <w:tr w:rsidR="00564AAF" w:rsidRPr="00564AAF" w14:paraId="24F92D2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6092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9AC1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2C9B5ABA" w14:textId="2FC6AB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5EF454C8" w14:textId="2C6787F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553DF" w14:textId="0E709F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F7C55" w14:textId="48A39E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5,651.60 </w:t>
            </w:r>
          </w:p>
        </w:tc>
      </w:tr>
      <w:tr w:rsidR="00564AAF" w:rsidRPr="00564AAF" w14:paraId="10E39E1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5533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5FAA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10BD05A7" w14:textId="6D9D67A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3E8E8141" w14:textId="1681BC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16D2E" w14:textId="32B4BA1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6845B" w14:textId="1C9B39F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56,911.20 </w:t>
            </w:r>
          </w:p>
        </w:tc>
      </w:tr>
      <w:tr w:rsidR="00564AAF" w:rsidRPr="00564AAF" w14:paraId="1B41780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3DC8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EEA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4A9DAFF6" w14:textId="42BB69E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1E74445D" w14:textId="28B76B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F6F03" w14:textId="22A217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2AE03" w14:textId="154DAC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7,793.72 </w:t>
            </w:r>
          </w:p>
        </w:tc>
      </w:tr>
      <w:tr w:rsidR="00564AAF" w:rsidRPr="00564AAF" w14:paraId="3C27284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79B69"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1DB5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84799E7" w14:textId="4D2456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2,799.23 </w:t>
            </w:r>
          </w:p>
        </w:tc>
        <w:tc>
          <w:tcPr>
            <w:tcW w:w="0" w:type="auto"/>
            <w:tcBorders>
              <w:top w:val="nil"/>
              <w:left w:val="nil"/>
              <w:bottom w:val="single" w:sz="4" w:space="0" w:color="000000"/>
              <w:right w:val="single" w:sz="4" w:space="0" w:color="000000"/>
            </w:tcBorders>
            <w:shd w:val="clear" w:color="auto" w:fill="auto"/>
            <w:noWrap/>
            <w:vAlign w:val="bottom"/>
            <w:hideMark/>
          </w:tcPr>
          <w:p w14:paraId="4DE806E9" w14:textId="72AB0A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E0A3C" w14:textId="09AAEA4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B87BA" w14:textId="2B4BDB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772,799.23 </w:t>
            </w:r>
          </w:p>
        </w:tc>
      </w:tr>
      <w:tr w:rsidR="00564AAF" w:rsidRPr="00564AAF" w14:paraId="07C7950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1D9E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15B2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E226751" w14:textId="6FBF48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38E27634" w14:textId="359E01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D7265" w14:textId="29E1B91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A6DCC" w14:textId="2DC63F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02,785.90 </w:t>
            </w:r>
          </w:p>
        </w:tc>
      </w:tr>
      <w:tr w:rsidR="00564AAF" w:rsidRPr="00564AAF" w14:paraId="3BF7CA9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DDFE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456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6D281AD5" w14:textId="3D4E3C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369A5A83" w14:textId="65A346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F1440" w14:textId="13401C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8D216" w14:textId="5A9898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49,086.88 </w:t>
            </w:r>
          </w:p>
        </w:tc>
      </w:tr>
      <w:tr w:rsidR="00564AAF" w:rsidRPr="00564AAF" w14:paraId="4B61F3A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4FB8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1FB4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0FA1A418" w14:textId="144C71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4720E344" w14:textId="45C01B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B8A88" w14:textId="494809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E73A6" w14:textId="7AF1FC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075,518.08 </w:t>
            </w:r>
          </w:p>
        </w:tc>
      </w:tr>
      <w:tr w:rsidR="00564AAF" w:rsidRPr="00564AAF" w14:paraId="489B4B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CF27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E537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7554B15A" w14:textId="63AD1F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4D24C195" w14:textId="7AE527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33C96" w14:textId="187F28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60D7F698" w14:textId="0F7D24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1,615.98 </w:t>
            </w:r>
          </w:p>
        </w:tc>
      </w:tr>
      <w:tr w:rsidR="00564AAF" w:rsidRPr="00564AAF" w14:paraId="5501DE0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CC45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44E8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4576BCCF" w14:textId="069205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77362A83" w14:textId="5A02242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9D135" w14:textId="284345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BD491" w14:textId="586803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75,553.64 </w:t>
            </w:r>
          </w:p>
        </w:tc>
      </w:tr>
      <w:tr w:rsidR="00564AAF" w:rsidRPr="00564AAF" w14:paraId="7C247F7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00B0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342B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39432B0A" w14:textId="169644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60D70030" w14:textId="2F2D22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F1E4F" w14:textId="76FA368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A939E" w14:textId="216190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03,531.70 </w:t>
            </w:r>
          </w:p>
        </w:tc>
      </w:tr>
      <w:tr w:rsidR="00564AAF" w:rsidRPr="00564AAF" w14:paraId="4C440A7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BC48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FABC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4F9E2D10" w14:textId="496D95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0233A000" w14:textId="3266C8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DC3AB" w14:textId="7E67633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83C49" w14:textId="04A8A3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26,812.84 </w:t>
            </w:r>
          </w:p>
        </w:tc>
      </w:tr>
      <w:tr w:rsidR="00564AAF" w:rsidRPr="00564AAF" w14:paraId="4F4601B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384DF"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D5DF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35A9B4DA" w14:textId="3B702A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4A8BE1EA" w14:textId="5BB4B6B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6BC39" w14:textId="775D9E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FDE54" w14:textId="661292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22,925.28 </w:t>
            </w:r>
          </w:p>
        </w:tc>
      </w:tr>
      <w:tr w:rsidR="00564AAF" w:rsidRPr="00564AAF" w14:paraId="6D9309D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D4E0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66B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4C449530" w14:textId="7EA3DF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5,488.94 </w:t>
            </w:r>
          </w:p>
        </w:tc>
        <w:tc>
          <w:tcPr>
            <w:tcW w:w="0" w:type="auto"/>
            <w:tcBorders>
              <w:top w:val="nil"/>
              <w:left w:val="nil"/>
              <w:bottom w:val="single" w:sz="4" w:space="0" w:color="000000"/>
              <w:right w:val="single" w:sz="4" w:space="0" w:color="000000"/>
            </w:tcBorders>
            <w:shd w:val="clear" w:color="auto" w:fill="auto"/>
            <w:noWrap/>
            <w:vAlign w:val="bottom"/>
            <w:hideMark/>
          </w:tcPr>
          <w:p w14:paraId="7E1C2A1A" w14:textId="25FE774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81538" w14:textId="13DCD8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2BCDE" w14:textId="260165F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05,488.94 </w:t>
            </w:r>
          </w:p>
        </w:tc>
      </w:tr>
      <w:tr w:rsidR="00564AAF" w:rsidRPr="00564AAF" w14:paraId="5E7EB59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DD2A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71E3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2E0F241C" w14:textId="3CD44D5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4,911.10 </w:t>
            </w:r>
          </w:p>
        </w:tc>
        <w:tc>
          <w:tcPr>
            <w:tcW w:w="0" w:type="auto"/>
            <w:tcBorders>
              <w:top w:val="nil"/>
              <w:left w:val="nil"/>
              <w:bottom w:val="single" w:sz="4" w:space="0" w:color="000000"/>
              <w:right w:val="single" w:sz="4" w:space="0" w:color="000000"/>
            </w:tcBorders>
            <w:shd w:val="clear" w:color="auto" w:fill="auto"/>
            <w:noWrap/>
            <w:vAlign w:val="bottom"/>
            <w:hideMark/>
          </w:tcPr>
          <w:p w14:paraId="15E910E1" w14:textId="60B35E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93EE3" w14:textId="207D72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E5851" w14:textId="0B547BB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144,911.10 </w:t>
            </w:r>
          </w:p>
        </w:tc>
      </w:tr>
      <w:tr w:rsidR="00564AAF" w:rsidRPr="00564AAF" w14:paraId="7D18D7D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A00A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8F95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5912482F" w14:textId="541A78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2D681B27" w14:textId="5695B4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6661C" w14:textId="67209C9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809D3" w14:textId="24708C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43,270.58 </w:t>
            </w:r>
          </w:p>
        </w:tc>
      </w:tr>
      <w:tr w:rsidR="00564AAF" w:rsidRPr="00564AAF" w14:paraId="79FBB5B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D69D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3087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417C9FD" w14:textId="2942B9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1,473.34 </w:t>
            </w:r>
          </w:p>
        </w:tc>
        <w:tc>
          <w:tcPr>
            <w:tcW w:w="0" w:type="auto"/>
            <w:tcBorders>
              <w:top w:val="nil"/>
              <w:left w:val="nil"/>
              <w:bottom w:val="single" w:sz="4" w:space="0" w:color="000000"/>
              <w:right w:val="single" w:sz="4" w:space="0" w:color="000000"/>
            </w:tcBorders>
            <w:shd w:val="clear" w:color="auto" w:fill="auto"/>
            <w:noWrap/>
            <w:vAlign w:val="bottom"/>
            <w:hideMark/>
          </w:tcPr>
          <w:p w14:paraId="2FACE12D" w14:textId="3BB529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75544" w14:textId="3C95C5B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EC3FB" w14:textId="562F382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21,473.34 </w:t>
            </w:r>
          </w:p>
        </w:tc>
      </w:tr>
      <w:tr w:rsidR="00564AAF" w:rsidRPr="00564AAF" w14:paraId="0C2BB1B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8025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E354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394F63D9" w14:textId="25721F4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35B6615C" w14:textId="779228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1E4FC" w14:textId="0CEA12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A53DE" w14:textId="1CA138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91,791.64 </w:t>
            </w:r>
          </w:p>
        </w:tc>
      </w:tr>
      <w:tr w:rsidR="00564AAF" w:rsidRPr="00564AAF" w14:paraId="3F200F6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C5AA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E3E2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5E2A886" w14:textId="11A5EB3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0367E510" w14:textId="3F10AA5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B5C1F" w14:textId="0A7D44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9EBC6" w14:textId="1EF9185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388.00 </w:t>
            </w:r>
          </w:p>
        </w:tc>
      </w:tr>
      <w:tr w:rsidR="00564AAF" w:rsidRPr="00564AAF" w14:paraId="311C277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AD4C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2B12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8125E6F" w14:textId="2D99E1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35,671.74 </w:t>
            </w:r>
          </w:p>
        </w:tc>
        <w:tc>
          <w:tcPr>
            <w:tcW w:w="0" w:type="auto"/>
            <w:tcBorders>
              <w:top w:val="nil"/>
              <w:left w:val="nil"/>
              <w:bottom w:val="single" w:sz="4" w:space="0" w:color="000000"/>
              <w:right w:val="single" w:sz="4" w:space="0" w:color="000000"/>
            </w:tcBorders>
            <w:shd w:val="clear" w:color="auto" w:fill="auto"/>
            <w:noWrap/>
            <w:vAlign w:val="bottom"/>
            <w:hideMark/>
          </w:tcPr>
          <w:p w14:paraId="73BDB68A" w14:textId="691C87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5010D3D4" w14:textId="7E8ACB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B440F" w14:textId="1072F91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47,626.74 </w:t>
            </w:r>
          </w:p>
        </w:tc>
      </w:tr>
      <w:tr w:rsidR="00564AAF" w:rsidRPr="00564AAF" w14:paraId="09D97A8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22C0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F42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30AC2EFF" w14:textId="11B0B4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5893C6ED" w14:textId="4945385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434738" w14:textId="02DEBF5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FF003" w14:textId="23EF08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80,489.87 </w:t>
            </w:r>
          </w:p>
        </w:tc>
      </w:tr>
      <w:tr w:rsidR="00564AAF" w:rsidRPr="00564AAF" w14:paraId="45D81D0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DDD6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30B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41AD2907" w14:textId="18FAE41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2B0BC9CF" w14:textId="1B22DF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9E2FC" w14:textId="73A0216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5E71D" w14:textId="608CAAA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65,510.76 </w:t>
            </w:r>
          </w:p>
        </w:tc>
      </w:tr>
      <w:tr w:rsidR="00564AAF" w:rsidRPr="00564AAF" w14:paraId="2D07DA2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E999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62B7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43AE3B43" w14:textId="55C6E0A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2,704.78 </w:t>
            </w:r>
          </w:p>
        </w:tc>
        <w:tc>
          <w:tcPr>
            <w:tcW w:w="0" w:type="auto"/>
            <w:tcBorders>
              <w:top w:val="nil"/>
              <w:left w:val="nil"/>
              <w:bottom w:val="single" w:sz="4" w:space="0" w:color="000000"/>
              <w:right w:val="single" w:sz="4" w:space="0" w:color="000000"/>
            </w:tcBorders>
            <w:shd w:val="clear" w:color="auto" w:fill="auto"/>
            <w:noWrap/>
            <w:vAlign w:val="bottom"/>
            <w:hideMark/>
          </w:tcPr>
          <w:p w14:paraId="0E245AAD" w14:textId="3BCE4F1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75074" w14:textId="0EFDBD2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62F0F" w14:textId="0E1A0D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92,704.78 </w:t>
            </w:r>
          </w:p>
        </w:tc>
      </w:tr>
      <w:tr w:rsidR="00564AAF" w:rsidRPr="00564AAF" w14:paraId="465998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8E150"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8770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6DFC2861" w14:textId="49335E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DA5F856" w14:textId="75F1EC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4F90C" w14:textId="0B26CC6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31A4E" w14:textId="73640E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7,458.46 </w:t>
            </w:r>
          </w:p>
        </w:tc>
      </w:tr>
      <w:tr w:rsidR="00564AAF" w:rsidRPr="00564AAF" w14:paraId="5D146C4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1F02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7683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06C570EE" w14:textId="540DF21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5F8A0C70" w14:textId="105C26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C0472" w14:textId="4D1B06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36880" w14:textId="11F5CA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57,005.00 </w:t>
            </w:r>
          </w:p>
        </w:tc>
      </w:tr>
      <w:tr w:rsidR="00564AAF" w:rsidRPr="00564AAF" w14:paraId="02CA2F9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9E20F"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lastRenderedPageBreak/>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0BB26199" w14:textId="16C21CF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986,359.55 </w:t>
            </w:r>
          </w:p>
        </w:tc>
        <w:tc>
          <w:tcPr>
            <w:tcW w:w="0" w:type="auto"/>
            <w:tcBorders>
              <w:top w:val="nil"/>
              <w:left w:val="nil"/>
              <w:bottom w:val="single" w:sz="4" w:space="0" w:color="000000"/>
              <w:right w:val="single" w:sz="4" w:space="0" w:color="000000"/>
            </w:tcBorders>
            <w:shd w:val="clear" w:color="D8D8D8" w:fill="D8D8D8"/>
            <w:noWrap/>
            <w:vAlign w:val="bottom"/>
            <w:hideMark/>
          </w:tcPr>
          <w:p w14:paraId="5556DFB5" w14:textId="2C54969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D0F448" w14:textId="5343B45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38133E" w14:textId="1AB890D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986,359.55 </w:t>
            </w:r>
          </w:p>
        </w:tc>
      </w:tr>
      <w:tr w:rsidR="00564AAF" w:rsidRPr="00564AAF" w14:paraId="7A7F607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0F8EB"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A1E4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0658382D" w14:textId="75EAD5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016FDA89" w14:textId="53B0A1D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F787C" w14:textId="587FEC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E0829" w14:textId="7464B3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984,094.26 </w:t>
            </w:r>
          </w:p>
        </w:tc>
      </w:tr>
      <w:tr w:rsidR="00564AAF" w:rsidRPr="00564AAF" w14:paraId="47753518"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452C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77F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04B1F1C5" w14:textId="41E473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3994B782" w14:textId="7850A0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0BEC3" w14:textId="7990AD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2EBB9" w14:textId="766CEFF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47,201.44 </w:t>
            </w:r>
          </w:p>
        </w:tc>
      </w:tr>
      <w:tr w:rsidR="00564AAF" w:rsidRPr="00564AAF" w14:paraId="0B8CA57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2AD69"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3913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5127301E" w14:textId="2800F7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676DC4C4" w14:textId="5950CF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2732F" w14:textId="13A3287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9C610" w14:textId="3D371A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42,376.00 </w:t>
            </w:r>
          </w:p>
        </w:tc>
      </w:tr>
      <w:tr w:rsidR="00564AAF" w:rsidRPr="00564AAF" w14:paraId="5B5A42F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3BDF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A6A8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50252AFC" w14:textId="41B02E0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3CEEE801" w14:textId="54086A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73BC4" w14:textId="358E990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C9A08" w14:textId="6AB628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67,556.68 </w:t>
            </w:r>
          </w:p>
        </w:tc>
      </w:tr>
      <w:tr w:rsidR="00564AAF" w:rsidRPr="00564AAF" w14:paraId="1EBD7B9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785E6"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89AA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502BBAF" w14:textId="465F9D1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68,276.98 </w:t>
            </w:r>
          </w:p>
        </w:tc>
        <w:tc>
          <w:tcPr>
            <w:tcW w:w="0" w:type="auto"/>
            <w:tcBorders>
              <w:top w:val="nil"/>
              <w:left w:val="nil"/>
              <w:bottom w:val="single" w:sz="4" w:space="0" w:color="000000"/>
              <w:right w:val="single" w:sz="4" w:space="0" w:color="000000"/>
            </w:tcBorders>
            <w:shd w:val="clear" w:color="auto" w:fill="auto"/>
            <w:noWrap/>
            <w:vAlign w:val="bottom"/>
            <w:hideMark/>
          </w:tcPr>
          <w:p w14:paraId="64E70482" w14:textId="556272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4EA90" w14:textId="51D879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7490B" w14:textId="640B9D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368,276.98 </w:t>
            </w:r>
          </w:p>
        </w:tc>
      </w:tr>
      <w:tr w:rsidR="00564AAF" w:rsidRPr="00564AAF" w14:paraId="2159D2A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A5A8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F68E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4F58FFF3" w14:textId="103280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245FDB6E" w14:textId="5DEEB8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1CFC0" w14:textId="10FD98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BA27D" w14:textId="5C73BAE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4,127.73 </w:t>
            </w:r>
          </w:p>
        </w:tc>
      </w:tr>
      <w:tr w:rsidR="00564AAF" w:rsidRPr="00564AAF" w14:paraId="76F7A9B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22E6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9E2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0D9304DE" w14:textId="1A69547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2,726.46 </w:t>
            </w:r>
          </w:p>
        </w:tc>
        <w:tc>
          <w:tcPr>
            <w:tcW w:w="0" w:type="auto"/>
            <w:tcBorders>
              <w:top w:val="nil"/>
              <w:left w:val="nil"/>
              <w:bottom w:val="single" w:sz="4" w:space="0" w:color="000000"/>
              <w:right w:val="single" w:sz="4" w:space="0" w:color="000000"/>
            </w:tcBorders>
            <w:shd w:val="clear" w:color="auto" w:fill="auto"/>
            <w:noWrap/>
            <w:vAlign w:val="bottom"/>
            <w:hideMark/>
          </w:tcPr>
          <w:p w14:paraId="5C2E65D4" w14:textId="129EE0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56428" w14:textId="06D0E7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05330" w14:textId="28AC58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52,726.46 </w:t>
            </w:r>
          </w:p>
        </w:tc>
      </w:tr>
      <w:tr w:rsidR="00564AAF" w:rsidRPr="00564AAF" w14:paraId="33C44E08"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60462"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3152DAAD" w14:textId="4DDC6123"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42,488,608.05 </w:t>
            </w:r>
          </w:p>
        </w:tc>
        <w:tc>
          <w:tcPr>
            <w:tcW w:w="0" w:type="auto"/>
            <w:tcBorders>
              <w:top w:val="nil"/>
              <w:left w:val="nil"/>
              <w:bottom w:val="single" w:sz="4" w:space="0" w:color="000000"/>
              <w:right w:val="single" w:sz="4" w:space="0" w:color="000000"/>
            </w:tcBorders>
            <w:shd w:val="clear" w:color="D8D8D8" w:fill="D8D8D8"/>
            <w:noWrap/>
            <w:vAlign w:val="bottom"/>
            <w:hideMark/>
          </w:tcPr>
          <w:p w14:paraId="529BE5BB" w14:textId="7E3B2E9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1C90A54" w14:textId="1535334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89E18B9" w14:textId="6AD8571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51,780,517.45 </w:t>
            </w:r>
          </w:p>
        </w:tc>
      </w:tr>
      <w:tr w:rsidR="00564AAF" w:rsidRPr="00564AAF" w14:paraId="37F9C0A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2509E"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B6A5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1BFBFE4D" w14:textId="212003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2D579043" w14:textId="703EA0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62E56" w14:textId="52F1530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C6479" w14:textId="3C2853C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30,655.54 </w:t>
            </w:r>
          </w:p>
        </w:tc>
      </w:tr>
      <w:tr w:rsidR="00564AAF" w:rsidRPr="00564AAF" w14:paraId="6BB6A1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1CB7A"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7A8E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BA6F4B0" w14:textId="2E8BAA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779,426.12 </w:t>
            </w:r>
          </w:p>
        </w:tc>
        <w:tc>
          <w:tcPr>
            <w:tcW w:w="0" w:type="auto"/>
            <w:tcBorders>
              <w:top w:val="nil"/>
              <w:left w:val="nil"/>
              <w:bottom w:val="single" w:sz="4" w:space="0" w:color="000000"/>
              <w:right w:val="single" w:sz="4" w:space="0" w:color="000000"/>
            </w:tcBorders>
            <w:shd w:val="clear" w:color="auto" w:fill="auto"/>
            <w:noWrap/>
            <w:vAlign w:val="bottom"/>
            <w:hideMark/>
          </w:tcPr>
          <w:p w14:paraId="2F05F72E" w14:textId="6580B2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86120" w14:textId="349E7C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77E2D20D" w14:textId="01AB94E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526,226.52 </w:t>
            </w:r>
          </w:p>
        </w:tc>
      </w:tr>
      <w:tr w:rsidR="00564AAF" w:rsidRPr="00564AAF" w14:paraId="72EA646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7E36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B3F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306FD49C" w14:textId="2AD9EC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03,108.90 </w:t>
            </w:r>
          </w:p>
        </w:tc>
        <w:tc>
          <w:tcPr>
            <w:tcW w:w="0" w:type="auto"/>
            <w:tcBorders>
              <w:top w:val="nil"/>
              <w:left w:val="nil"/>
              <w:bottom w:val="single" w:sz="4" w:space="0" w:color="000000"/>
              <w:right w:val="single" w:sz="4" w:space="0" w:color="000000"/>
            </w:tcBorders>
            <w:shd w:val="clear" w:color="auto" w:fill="auto"/>
            <w:noWrap/>
            <w:vAlign w:val="bottom"/>
            <w:hideMark/>
          </w:tcPr>
          <w:p w14:paraId="4D3C1F31" w14:textId="07D3305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56F53" w14:textId="5A4040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C726F" w14:textId="31F90D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03,108.90 </w:t>
            </w:r>
          </w:p>
        </w:tc>
      </w:tr>
      <w:tr w:rsidR="00564AAF" w:rsidRPr="00564AAF" w14:paraId="05039DC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AC96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CD2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7413614B" w14:textId="4B50299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26886552" w14:textId="211C89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3C3FE" w14:textId="3591ED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2D2DE" w14:textId="611380C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26,504.00 </w:t>
            </w:r>
          </w:p>
        </w:tc>
      </w:tr>
      <w:tr w:rsidR="00564AAF" w:rsidRPr="00564AAF" w14:paraId="363795E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9C91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46EB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148849F6" w14:textId="52CE064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4B8A0FEC" w14:textId="7E9E4F7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91BB5C" w14:textId="422D89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13CD7E1C" w14:textId="639F0E8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662,595.36 </w:t>
            </w:r>
          </w:p>
        </w:tc>
      </w:tr>
      <w:tr w:rsidR="00564AAF" w:rsidRPr="00564AAF" w14:paraId="680E571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E285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F5E2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032B4334" w14:textId="1C66A5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19,838.90 </w:t>
            </w:r>
          </w:p>
        </w:tc>
        <w:tc>
          <w:tcPr>
            <w:tcW w:w="0" w:type="auto"/>
            <w:tcBorders>
              <w:top w:val="nil"/>
              <w:left w:val="nil"/>
              <w:bottom w:val="single" w:sz="4" w:space="0" w:color="000000"/>
              <w:right w:val="single" w:sz="4" w:space="0" w:color="000000"/>
            </w:tcBorders>
            <w:shd w:val="clear" w:color="auto" w:fill="auto"/>
            <w:noWrap/>
            <w:vAlign w:val="bottom"/>
            <w:hideMark/>
          </w:tcPr>
          <w:p w14:paraId="2DBDD73E" w14:textId="28E178E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66F72596" w14:textId="1825E1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3269E7F3" w14:textId="314F9C9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794,092.90 </w:t>
            </w:r>
          </w:p>
        </w:tc>
      </w:tr>
      <w:tr w:rsidR="00564AAF" w:rsidRPr="00564AAF" w14:paraId="1C778A8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03BF1"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848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1384CF7A" w14:textId="56FD2C4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691824E7" w14:textId="019C075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5E4CAADA" w14:textId="1C7B4B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34D7B" w14:textId="70EA74D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625,796.30 </w:t>
            </w:r>
          </w:p>
        </w:tc>
      </w:tr>
      <w:tr w:rsidR="00564AAF" w:rsidRPr="00564AAF" w14:paraId="0A40DF0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A983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E45C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4D47CE4A" w14:textId="68225D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56C1D568" w14:textId="19260E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4DF87" w14:textId="2AD7E7C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03BB2" w14:textId="0B7AE1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69,958.46 </w:t>
            </w:r>
          </w:p>
        </w:tc>
      </w:tr>
      <w:tr w:rsidR="00564AAF" w:rsidRPr="00564AAF" w14:paraId="740FE7B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A03EF"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5DE9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39A8F696" w14:textId="0333E7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2208A718" w14:textId="69241A9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F0BF3" w14:textId="7842875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A4704" w14:textId="7FF3AF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2,470.12 </w:t>
            </w:r>
          </w:p>
        </w:tc>
      </w:tr>
      <w:tr w:rsidR="00564AAF" w:rsidRPr="00564AAF" w14:paraId="29BC607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A45B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1EB6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FFFB6EA" w14:textId="59104B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14,398.07 </w:t>
            </w:r>
          </w:p>
        </w:tc>
        <w:tc>
          <w:tcPr>
            <w:tcW w:w="0" w:type="auto"/>
            <w:tcBorders>
              <w:top w:val="nil"/>
              <w:left w:val="nil"/>
              <w:bottom w:val="single" w:sz="4" w:space="0" w:color="000000"/>
              <w:right w:val="single" w:sz="4" w:space="0" w:color="000000"/>
            </w:tcBorders>
            <w:shd w:val="clear" w:color="auto" w:fill="auto"/>
            <w:noWrap/>
            <w:vAlign w:val="bottom"/>
            <w:hideMark/>
          </w:tcPr>
          <w:p w14:paraId="3018FE35" w14:textId="39C5282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D10DE" w14:textId="2CCF17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CF7C7" w14:textId="53116D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6,214,398.07 </w:t>
            </w:r>
          </w:p>
        </w:tc>
      </w:tr>
      <w:tr w:rsidR="00564AAF" w:rsidRPr="00564AAF" w14:paraId="74BB741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D654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27F5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7ECD5D03" w14:textId="0E79C37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277645E3" w14:textId="2268B21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3CA70" w14:textId="7C455A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A14A3" w14:textId="6AE18AF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92,977.18 </w:t>
            </w:r>
          </w:p>
        </w:tc>
      </w:tr>
      <w:tr w:rsidR="00564AAF" w:rsidRPr="00564AAF" w14:paraId="55EF64A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1F99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1D2B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BEE097A" w14:textId="55B49D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05EE7A58" w14:textId="2CAC27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84076" w14:textId="2716F80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DB514" w14:textId="5A09F97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83,879.08 </w:t>
            </w:r>
          </w:p>
        </w:tc>
      </w:tr>
      <w:tr w:rsidR="00564AAF" w:rsidRPr="00564AAF" w14:paraId="22EEC12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47A1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C72A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0BC7A0FA" w14:textId="399B51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047759A9" w14:textId="4BDE220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75CC4" w14:textId="13DA84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ECA22" w14:textId="5102F6B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119,686.28 </w:t>
            </w:r>
          </w:p>
        </w:tc>
      </w:tr>
      <w:tr w:rsidR="00564AAF" w:rsidRPr="00564AAF" w14:paraId="30A81CC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3F4F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989B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0275E19E" w14:textId="5D7E46F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7F5D2896" w14:textId="0318C8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AF98F" w14:textId="6A9587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49F1E" w14:textId="5494F2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68,168.74 </w:t>
            </w:r>
          </w:p>
        </w:tc>
      </w:tr>
      <w:tr w:rsidR="00564AAF" w:rsidRPr="00564AAF" w14:paraId="6BFCC773"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4AB40"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7D0A8F7C" w14:textId="2C9F5AE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374,955.72 </w:t>
            </w:r>
          </w:p>
        </w:tc>
        <w:tc>
          <w:tcPr>
            <w:tcW w:w="0" w:type="auto"/>
            <w:tcBorders>
              <w:top w:val="nil"/>
              <w:left w:val="nil"/>
              <w:bottom w:val="single" w:sz="4" w:space="0" w:color="000000"/>
              <w:right w:val="single" w:sz="4" w:space="0" w:color="000000"/>
            </w:tcBorders>
            <w:shd w:val="clear" w:color="D8D8D8" w:fill="D8D8D8"/>
            <w:noWrap/>
            <w:vAlign w:val="bottom"/>
            <w:hideMark/>
          </w:tcPr>
          <w:p w14:paraId="192F9511" w14:textId="2E248D59"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765AF5" w14:textId="4E01032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8C422B" w14:textId="2B35C6F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5,374,955.72 </w:t>
            </w:r>
          </w:p>
        </w:tc>
      </w:tr>
      <w:tr w:rsidR="00564AAF" w:rsidRPr="00564AAF" w14:paraId="50245CA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C77FE"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436C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F86FCB0" w14:textId="2EC3F0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8,042.64 </w:t>
            </w:r>
          </w:p>
        </w:tc>
        <w:tc>
          <w:tcPr>
            <w:tcW w:w="0" w:type="auto"/>
            <w:tcBorders>
              <w:top w:val="nil"/>
              <w:left w:val="nil"/>
              <w:bottom w:val="single" w:sz="4" w:space="0" w:color="000000"/>
              <w:right w:val="single" w:sz="4" w:space="0" w:color="000000"/>
            </w:tcBorders>
            <w:shd w:val="clear" w:color="auto" w:fill="auto"/>
            <w:noWrap/>
            <w:vAlign w:val="bottom"/>
            <w:hideMark/>
          </w:tcPr>
          <w:p w14:paraId="4898B7D7" w14:textId="754CEC7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18D05" w14:textId="045C342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BD174" w14:textId="6F25F0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598,042.64 </w:t>
            </w:r>
          </w:p>
        </w:tc>
      </w:tr>
      <w:tr w:rsidR="00564AAF" w:rsidRPr="00564AAF" w14:paraId="6549451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4556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C3F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3335CC71" w14:textId="374A67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31F0C6EB" w14:textId="70AABD1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C043A" w14:textId="370834B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B23A0" w14:textId="2191E5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752,371.21 </w:t>
            </w:r>
          </w:p>
        </w:tc>
      </w:tr>
      <w:tr w:rsidR="00564AAF" w:rsidRPr="00564AAF" w14:paraId="0DDF96E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D2B6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6B4EF"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7D77F63C" w14:textId="2BE81F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7E2E4B96" w14:textId="3BDF97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6B9FE" w14:textId="464F79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A32E4" w14:textId="6C6D01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52,866.13 </w:t>
            </w:r>
          </w:p>
        </w:tc>
      </w:tr>
      <w:tr w:rsidR="00564AAF" w:rsidRPr="00564AAF" w14:paraId="511B09D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DF470"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74D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1AB7AE90" w14:textId="06C6681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57,463.26 </w:t>
            </w:r>
          </w:p>
        </w:tc>
        <w:tc>
          <w:tcPr>
            <w:tcW w:w="0" w:type="auto"/>
            <w:tcBorders>
              <w:top w:val="nil"/>
              <w:left w:val="nil"/>
              <w:bottom w:val="single" w:sz="4" w:space="0" w:color="000000"/>
              <w:right w:val="single" w:sz="4" w:space="0" w:color="000000"/>
            </w:tcBorders>
            <w:shd w:val="clear" w:color="auto" w:fill="auto"/>
            <w:noWrap/>
            <w:vAlign w:val="bottom"/>
            <w:hideMark/>
          </w:tcPr>
          <w:p w14:paraId="13B07998" w14:textId="0D6083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5874B" w14:textId="01D3A4A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44899" w14:textId="740F26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57,463.26 </w:t>
            </w:r>
          </w:p>
        </w:tc>
      </w:tr>
      <w:tr w:rsidR="00564AAF" w:rsidRPr="00564AAF" w14:paraId="69CA69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48825"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7B88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486ED8A7" w14:textId="45CFB6E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5F7A4EB1" w14:textId="7A9CCEC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9B5D6" w14:textId="51F4CDB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1D544" w14:textId="7381052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225,004.06 </w:t>
            </w:r>
          </w:p>
        </w:tc>
      </w:tr>
      <w:tr w:rsidR="00564AAF" w:rsidRPr="00564AAF" w14:paraId="4DEDE63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3F466"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3991E"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2785BFE2" w14:textId="39A43C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11F0C7B" w14:textId="139676D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E9A2F" w14:textId="21AAE4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DCC33" w14:textId="3DC1F45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373,004.50 </w:t>
            </w:r>
          </w:p>
        </w:tc>
      </w:tr>
      <w:tr w:rsidR="00564AAF" w:rsidRPr="00564AAF" w14:paraId="16E1D6F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6712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09BF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157C6405" w14:textId="2D2E399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2,889.05 </w:t>
            </w:r>
          </w:p>
        </w:tc>
        <w:tc>
          <w:tcPr>
            <w:tcW w:w="0" w:type="auto"/>
            <w:tcBorders>
              <w:top w:val="nil"/>
              <w:left w:val="nil"/>
              <w:bottom w:val="single" w:sz="4" w:space="0" w:color="000000"/>
              <w:right w:val="single" w:sz="4" w:space="0" w:color="000000"/>
            </w:tcBorders>
            <w:shd w:val="clear" w:color="auto" w:fill="auto"/>
            <w:noWrap/>
            <w:vAlign w:val="bottom"/>
            <w:hideMark/>
          </w:tcPr>
          <w:p w14:paraId="6015CF02" w14:textId="07D0A96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36C99" w14:textId="28F8AF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A007F" w14:textId="0A170F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802,889.05 </w:t>
            </w:r>
          </w:p>
        </w:tc>
      </w:tr>
      <w:tr w:rsidR="00564AAF" w:rsidRPr="00564AAF" w14:paraId="7F1BA6E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F74C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0BE7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50083EA3" w14:textId="2E13A33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21,231.73 </w:t>
            </w:r>
          </w:p>
        </w:tc>
        <w:tc>
          <w:tcPr>
            <w:tcW w:w="0" w:type="auto"/>
            <w:tcBorders>
              <w:top w:val="nil"/>
              <w:left w:val="nil"/>
              <w:bottom w:val="single" w:sz="4" w:space="0" w:color="000000"/>
              <w:right w:val="single" w:sz="4" w:space="0" w:color="000000"/>
            </w:tcBorders>
            <w:shd w:val="clear" w:color="auto" w:fill="auto"/>
            <w:noWrap/>
            <w:vAlign w:val="bottom"/>
            <w:hideMark/>
          </w:tcPr>
          <w:p w14:paraId="6757D7C4" w14:textId="2C6373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D7144" w14:textId="1DBDEF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F093C" w14:textId="7F472F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021,231.73 </w:t>
            </w:r>
          </w:p>
        </w:tc>
      </w:tr>
      <w:tr w:rsidR="00564AAF" w:rsidRPr="00564AAF" w14:paraId="46C5E5E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E72B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4848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7BBC9D35" w14:textId="3B1873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93,740.78 </w:t>
            </w:r>
          </w:p>
        </w:tc>
        <w:tc>
          <w:tcPr>
            <w:tcW w:w="0" w:type="auto"/>
            <w:tcBorders>
              <w:top w:val="nil"/>
              <w:left w:val="nil"/>
              <w:bottom w:val="single" w:sz="4" w:space="0" w:color="000000"/>
              <w:right w:val="single" w:sz="4" w:space="0" w:color="000000"/>
            </w:tcBorders>
            <w:shd w:val="clear" w:color="auto" w:fill="auto"/>
            <w:noWrap/>
            <w:vAlign w:val="bottom"/>
            <w:hideMark/>
          </w:tcPr>
          <w:p w14:paraId="0DE7F19E" w14:textId="5DA072E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CFB84" w14:textId="6FBE1C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9A482" w14:textId="0484927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93,740.78 </w:t>
            </w:r>
          </w:p>
        </w:tc>
      </w:tr>
      <w:tr w:rsidR="00564AAF" w:rsidRPr="00564AAF" w14:paraId="6CA6849D"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0BFB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83E5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6D9CDF3B" w14:textId="22428C00"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62CC0C9" w14:textId="5AE4B09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ECBDA7" w14:textId="08A6650F"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349951" w14:textId="49466ED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87,427.68 </w:t>
            </w:r>
          </w:p>
        </w:tc>
      </w:tr>
      <w:tr w:rsidR="00564AAF" w:rsidRPr="00564AAF" w14:paraId="57511CC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A69B4"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6032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6AE46E39" w14:textId="0F05B0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5865663C" w14:textId="0AA0CC6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FEA6E" w14:textId="0F713E9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1679D" w14:textId="52AAA68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10,914.68 </w:t>
            </w:r>
          </w:p>
        </w:tc>
      </w:tr>
      <w:tr w:rsidR="00564AAF" w:rsidRPr="00564AAF" w14:paraId="71C0743B"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C93563"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B11FAEC" w14:textId="1D67E39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5,784,907.63 </w:t>
            </w:r>
          </w:p>
        </w:tc>
        <w:tc>
          <w:tcPr>
            <w:tcW w:w="0" w:type="auto"/>
            <w:tcBorders>
              <w:top w:val="nil"/>
              <w:left w:val="nil"/>
              <w:bottom w:val="single" w:sz="4" w:space="0" w:color="000000"/>
              <w:right w:val="single" w:sz="4" w:space="0" w:color="000000"/>
            </w:tcBorders>
            <w:shd w:val="clear" w:color="D8D8D8" w:fill="D8D8D8"/>
            <w:noWrap/>
            <w:vAlign w:val="bottom"/>
            <w:hideMark/>
          </w:tcPr>
          <w:p w14:paraId="4BD3EF0C" w14:textId="05411A5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868BDC" w14:textId="01C3706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B02AFF" w14:textId="7D48FD3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5,784,907.63 </w:t>
            </w:r>
          </w:p>
        </w:tc>
      </w:tr>
      <w:tr w:rsidR="00564AAF" w:rsidRPr="00564AAF" w14:paraId="0C97D7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800F4"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984D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10BA94E9" w14:textId="060645C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60EF6FD5" w14:textId="1D67A74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21944" w14:textId="079D137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02C34" w14:textId="27996E0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79,843.44 </w:t>
            </w:r>
          </w:p>
        </w:tc>
      </w:tr>
      <w:tr w:rsidR="00564AAF" w:rsidRPr="00564AAF" w14:paraId="1A5E47B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463BC"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2E94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381C3BA9" w14:textId="76B42CE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2E298754" w14:textId="66720D6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97F8E" w14:textId="2C53323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F1C7D" w14:textId="735B7CC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555,300.81 </w:t>
            </w:r>
          </w:p>
        </w:tc>
      </w:tr>
      <w:tr w:rsidR="00564AAF" w:rsidRPr="00564AAF" w14:paraId="7DF98244"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2BDA8"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29F0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667B0CC8" w14:textId="24B0B08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19A63491" w14:textId="22802F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B6556" w14:textId="5FDB040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B52BC" w14:textId="401EFED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773,479.63 </w:t>
            </w:r>
          </w:p>
        </w:tc>
      </w:tr>
      <w:tr w:rsidR="00564AAF" w:rsidRPr="00564AAF" w14:paraId="1609509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77000"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08F3D"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1363C578" w14:textId="7893D4F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759B49CF" w14:textId="0559F62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B81C4" w14:textId="2249EE6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E1A16" w14:textId="03340F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894,162.86 </w:t>
            </w:r>
          </w:p>
        </w:tc>
      </w:tr>
      <w:tr w:rsidR="00564AAF" w:rsidRPr="00564AAF" w14:paraId="66EF8F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62CC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0289B"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3CB28E36" w14:textId="6832AB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29068788" w14:textId="1AF06F4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A450B" w14:textId="1260060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7B2A1" w14:textId="0E2B78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79,732.08 </w:t>
            </w:r>
          </w:p>
        </w:tc>
      </w:tr>
      <w:tr w:rsidR="00564AAF" w:rsidRPr="00564AAF" w14:paraId="3FF63B5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A5F03"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BB33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0B17C0AB" w14:textId="49AB30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2947189E" w14:textId="5075BA8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83D97" w14:textId="5BC2336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F9BAE" w14:textId="74353B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30,438.50 </w:t>
            </w:r>
          </w:p>
        </w:tc>
      </w:tr>
      <w:tr w:rsidR="00564AAF" w:rsidRPr="00564AAF" w14:paraId="1A49313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EF861"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B8C8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1E6B41CF" w14:textId="11CD0BA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13C8541B" w14:textId="5DADAC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F423D" w14:textId="0AEC55F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CDB01" w14:textId="5801E70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485,663.12 </w:t>
            </w:r>
          </w:p>
        </w:tc>
      </w:tr>
      <w:tr w:rsidR="00564AAF" w:rsidRPr="00564AAF" w14:paraId="465D758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0D522" w14:textId="77777777" w:rsidR="00564AAF" w:rsidRPr="00564AAF" w:rsidRDefault="00564AAF" w:rsidP="00564AAF">
            <w:pPr>
              <w:widowControl/>
              <w:spacing w:after="0" w:line="240" w:lineRule="auto"/>
              <w:contextualSpacing/>
              <w:jc w:val="right"/>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D32E6"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2F066837" w14:textId="0AA320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586,287.19 </w:t>
            </w:r>
          </w:p>
        </w:tc>
        <w:tc>
          <w:tcPr>
            <w:tcW w:w="0" w:type="auto"/>
            <w:tcBorders>
              <w:top w:val="nil"/>
              <w:left w:val="nil"/>
              <w:bottom w:val="single" w:sz="4" w:space="0" w:color="000000"/>
              <w:right w:val="single" w:sz="4" w:space="0" w:color="000000"/>
            </w:tcBorders>
            <w:shd w:val="clear" w:color="auto" w:fill="auto"/>
            <w:noWrap/>
            <w:vAlign w:val="bottom"/>
            <w:hideMark/>
          </w:tcPr>
          <w:p w14:paraId="23D8C479" w14:textId="37AF1B7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61C2A" w14:textId="60A8B4C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358A9" w14:textId="674553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9,586,287.19 </w:t>
            </w:r>
          </w:p>
        </w:tc>
      </w:tr>
      <w:tr w:rsidR="00564AAF" w:rsidRPr="00564AAF" w14:paraId="67A3DE9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2DD7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73A5F544" w14:textId="48615EC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8,634,237.66 </w:t>
            </w:r>
          </w:p>
        </w:tc>
        <w:tc>
          <w:tcPr>
            <w:tcW w:w="0" w:type="auto"/>
            <w:tcBorders>
              <w:top w:val="nil"/>
              <w:left w:val="nil"/>
              <w:bottom w:val="single" w:sz="4" w:space="0" w:color="000000"/>
              <w:right w:val="single" w:sz="4" w:space="0" w:color="000000"/>
            </w:tcBorders>
            <w:shd w:val="clear" w:color="D8D8D8" w:fill="D8D8D8"/>
            <w:noWrap/>
            <w:vAlign w:val="bottom"/>
            <w:hideMark/>
          </w:tcPr>
          <w:p w14:paraId="40BF1AE7" w14:textId="5A1546D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77EAA7" w14:textId="6C3BC73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720798" w14:textId="512062AF"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8,634,237.66 </w:t>
            </w:r>
          </w:p>
        </w:tc>
      </w:tr>
      <w:tr w:rsidR="00564AAF" w:rsidRPr="00564AAF" w14:paraId="258B56C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E204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998E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4F7B2CC8" w14:textId="0550467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4371D936" w14:textId="2FA2A69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6BD52" w14:textId="5B98C9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997F3" w14:textId="40C4ED5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055,419.60 </w:t>
            </w:r>
          </w:p>
        </w:tc>
      </w:tr>
      <w:tr w:rsidR="00564AAF" w:rsidRPr="00564AAF" w14:paraId="1351119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C5027"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BD5C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04757656" w14:textId="5B9439D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582,756.76 </w:t>
            </w:r>
          </w:p>
        </w:tc>
        <w:tc>
          <w:tcPr>
            <w:tcW w:w="0" w:type="auto"/>
            <w:tcBorders>
              <w:top w:val="nil"/>
              <w:left w:val="nil"/>
              <w:bottom w:val="single" w:sz="4" w:space="0" w:color="000000"/>
              <w:right w:val="single" w:sz="4" w:space="0" w:color="000000"/>
            </w:tcBorders>
            <w:shd w:val="clear" w:color="auto" w:fill="auto"/>
            <w:noWrap/>
            <w:vAlign w:val="bottom"/>
            <w:hideMark/>
          </w:tcPr>
          <w:p w14:paraId="29496D74" w14:textId="64C66F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8B510" w14:textId="4FDDD8E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6E9F2" w14:textId="069C3CF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4,582,756.76 </w:t>
            </w:r>
          </w:p>
        </w:tc>
      </w:tr>
      <w:tr w:rsidR="00564AAF" w:rsidRPr="00564AAF" w14:paraId="09D4E65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C95A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568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43A6F1FB" w14:textId="1B66A1A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769E1135" w14:textId="37D3FA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71518" w14:textId="36836F0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0F07F" w14:textId="5B17861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8,734.00 </w:t>
            </w:r>
          </w:p>
        </w:tc>
      </w:tr>
      <w:tr w:rsidR="00564AAF" w:rsidRPr="00564AAF" w14:paraId="1616A3F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4B693"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CF6A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6AFE2E11" w14:textId="3A8FBF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343A2921" w14:textId="6F40761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8A0A5" w14:textId="59BA174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7A2A0" w14:textId="2C5A5CC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31,412.24 </w:t>
            </w:r>
          </w:p>
        </w:tc>
      </w:tr>
      <w:tr w:rsidR="00564AAF" w:rsidRPr="00564AAF" w14:paraId="5D3DEEE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C4012"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2E57A"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7D3A6BBB" w14:textId="59DFB2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4543F339" w14:textId="29E01E3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6A926" w14:textId="75C102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3EFAB" w14:textId="1E9C5B4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45,336.00 </w:t>
            </w:r>
          </w:p>
        </w:tc>
      </w:tr>
      <w:tr w:rsidR="00564AAF" w:rsidRPr="00564AAF" w14:paraId="3086FE3B"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3A40F"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9A28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469BD42D" w14:textId="0AAE60A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6327ADB8" w14:textId="171C332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050DA" w14:textId="316153F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A68FA" w14:textId="73C70D7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434,827.73 </w:t>
            </w:r>
          </w:p>
        </w:tc>
      </w:tr>
      <w:tr w:rsidR="00564AAF" w:rsidRPr="00564AAF" w14:paraId="257E158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3F58D"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FED1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19B6DD5A" w14:textId="50C7982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17568B75" w14:textId="3CA22D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0BF19" w14:textId="0E836E2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019BE" w14:textId="0B48028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973,843.51 </w:t>
            </w:r>
          </w:p>
        </w:tc>
      </w:tr>
      <w:tr w:rsidR="00564AAF" w:rsidRPr="00564AAF" w14:paraId="2B7F555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CA1C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8137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26FE5AC6" w14:textId="2746823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06ED226B" w14:textId="7C07565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E1718" w14:textId="02CEFC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8E4B7" w14:textId="4F70040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2,681,632.54 </w:t>
            </w:r>
          </w:p>
        </w:tc>
      </w:tr>
      <w:tr w:rsidR="00564AAF" w:rsidRPr="00564AAF" w14:paraId="762966CA"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AC60C"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C9E7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7EA8087A" w14:textId="2CB2FD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0F5A3AF1" w14:textId="515D84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3E487" w14:textId="7CEEC0A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2D2A1" w14:textId="7D1D638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3,470,433.12 </w:t>
            </w:r>
          </w:p>
        </w:tc>
      </w:tr>
      <w:tr w:rsidR="00564AAF" w:rsidRPr="00564AAF" w14:paraId="70C5D302"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94BCB" w14:textId="777777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D80B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61FEC6E3" w14:textId="599D449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9,842.16 </w:t>
            </w:r>
          </w:p>
        </w:tc>
        <w:tc>
          <w:tcPr>
            <w:tcW w:w="0" w:type="auto"/>
            <w:tcBorders>
              <w:top w:val="nil"/>
              <w:left w:val="nil"/>
              <w:bottom w:val="single" w:sz="4" w:space="0" w:color="000000"/>
              <w:right w:val="single" w:sz="4" w:space="0" w:color="000000"/>
            </w:tcBorders>
            <w:shd w:val="clear" w:color="auto" w:fill="auto"/>
            <w:noWrap/>
            <w:vAlign w:val="bottom"/>
            <w:hideMark/>
          </w:tcPr>
          <w:p w14:paraId="0620E256" w14:textId="78DBE23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7B7FD" w14:textId="43F5B4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A27F8" w14:textId="02A942D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1,519,842.16 </w:t>
            </w:r>
          </w:p>
        </w:tc>
      </w:tr>
      <w:tr w:rsidR="00564AAF" w:rsidRPr="00564AAF" w14:paraId="3E272F22"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3CF773"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6DEDDD34" w14:textId="2641C05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94BF96B" w14:textId="19C4FC2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2AC5C81" w14:textId="679F805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65AA83" w14:textId="111720B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2,732,738.94 </w:t>
            </w:r>
          </w:p>
        </w:tc>
      </w:tr>
      <w:tr w:rsidR="00564AAF" w:rsidRPr="00564AAF" w14:paraId="50B76DF5"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7FBE7"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64978A82" w14:textId="16A6712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24A982E8" w14:textId="18E7FA9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0FD2CE" w14:textId="26D960E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16D81D" w14:textId="16E9DC62"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1,679,180.94 </w:t>
            </w:r>
          </w:p>
        </w:tc>
      </w:tr>
      <w:tr w:rsidR="00564AAF" w:rsidRPr="00564AAF" w14:paraId="6E21EAE6"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3D8D"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013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12EAA8B7" w14:textId="0596D66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F573225" w14:textId="42271E8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BA216" w14:textId="424EF19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60E5E" w14:textId="38A68E38"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28,750.84 </w:t>
            </w:r>
          </w:p>
        </w:tc>
      </w:tr>
      <w:tr w:rsidR="00564AAF" w:rsidRPr="00564AAF" w14:paraId="16EE3B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D6A19"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1C1454"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5944ACC9" w14:textId="351E3F8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3AA585CB" w14:textId="4A1442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A905D" w14:textId="4C1C1B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134E6" w14:textId="59C1053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12,012.22 </w:t>
            </w:r>
          </w:p>
        </w:tc>
      </w:tr>
      <w:tr w:rsidR="00564AAF" w:rsidRPr="00564AAF" w14:paraId="565E721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02F6C"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824D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2D0A2772" w14:textId="0838045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799803FF" w14:textId="48C1C66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E47B2" w14:textId="555EC66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14D76" w14:textId="0795D4C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69,122.92 </w:t>
            </w:r>
          </w:p>
        </w:tc>
      </w:tr>
      <w:tr w:rsidR="00564AAF" w:rsidRPr="00564AAF" w14:paraId="2CAF5745"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AB02D"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5521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003B087D" w14:textId="224AB0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73C153E3" w14:textId="1CF700E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C194F" w14:textId="3BE9949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3DEDC" w14:textId="4C941E3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4,897.50 </w:t>
            </w:r>
          </w:p>
        </w:tc>
      </w:tr>
      <w:tr w:rsidR="00564AAF" w:rsidRPr="00564AAF" w14:paraId="568CD28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3CBD4"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F7515"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615B8423" w14:textId="3A0B2E5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0EE926EF" w14:textId="393413C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747BD" w14:textId="205080D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7D7E1" w14:textId="01D740B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44,397.46 </w:t>
            </w:r>
          </w:p>
        </w:tc>
      </w:tr>
      <w:tr w:rsidR="00564AAF" w:rsidRPr="00564AAF" w14:paraId="6854034E"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4DB88"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516D87B" w14:textId="6B44A067"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7BCC10" w14:textId="5B385EED"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505271" w14:textId="34069B0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775740" w14:textId="2254C39E"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222,000.00 </w:t>
            </w:r>
          </w:p>
        </w:tc>
      </w:tr>
      <w:tr w:rsidR="00564AAF" w:rsidRPr="00564AAF" w14:paraId="2FE6D18E"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FBFD1" w14:textId="77777777" w:rsidR="00564AAF" w:rsidRPr="00564AAF" w:rsidRDefault="00564AAF" w:rsidP="00564AAF">
            <w:pPr>
              <w:widowControl/>
              <w:spacing w:after="0" w:line="240" w:lineRule="auto"/>
              <w:contextualSpacing/>
              <w:rPr>
                <w:rFonts w:ascii="Arial Narrow" w:eastAsia="Times New Roman" w:hAnsi="Arial Narrow"/>
                <w:color w:val="000000"/>
                <w:sz w:val="20"/>
                <w:szCs w:val="20"/>
              </w:rPr>
            </w:pPr>
            <w:r w:rsidRPr="00564AA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EB820"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62A7F91" w14:textId="185CD90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76C8C48" w14:textId="15BFCB9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E7F40" w14:textId="3F0D56F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46C9B" w14:textId="51223B1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222,000.00 </w:t>
            </w:r>
          </w:p>
        </w:tc>
      </w:tr>
      <w:tr w:rsidR="00564AAF" w:rsidRPr="00564AAF" w14:paraId="12A29349"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208B1"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7A145729" w14:textId="04EFEA1A"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960B4C8" w14:textId="1F595455"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044449" w14:textId="39DB24F8"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BC6016" w14:textId="27B5F70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10,920.00 </w:t>
            </w:r>
          </w:p>
        </w:tc>
      </w:tr>
      <w:tr w:rsidR="00564AAF" w:rsidRPr="00564AAF" w14:paraId="6A64021C"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9017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A9AB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39CEE9FA" w14:textId="0325A095"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1F2F7D5" w14:textId="31467077"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A8250" w14:textId="70C232C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63266" w14:textId="2F500AB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r>
      <w:tr w:rsidR="00564AAF" w:rsidRPr="00564AAF" w14:paraId="4382EC49"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1E68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5BAA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0035C0C8" w14:textId="6D345AF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293169A9" w14:textId="2DED85A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F4A4A" w14:textId="0A3A9B0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1F590" w14:textId="08ADFF24"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4,368.00 </w:t>
            </w:r>
          </w:p>
        </w:tc>
      </w:tr>
      <w:tr w:rsidR="00564AAF" w:rsidRPr="00564AAF" w14:paraId="008B6977"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F8F8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0F95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1E096DC6" w14:textId="0E66F9B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AC4F422" w14:textId="4024354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6A6D4" w14:textId="60B6BB8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ACAD6" w14:textId="2D06ECB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r>
      <w:tr w:rsidR="00564AAF" w:rsidRPr="00564AAF" w14:paraId="3B94FB5F"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9B7D1"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DD8F8"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52A973D7" w14:textId="4F7866B9"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9CDDF77" w14:textId="72F162C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2A255" w14:textId="061C87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A895E" w14:textId="0777D9A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r>
      <w:tr w:rsidR="00564AAF" w:rsidRPr="00564AAF" w14:paraId="6D3BBF93"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C41E7"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9255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B196B92" w14:textId="1593354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9407D09" w14:textId="604ED88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98735" w14:textId="6D6648B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4B3ED" w14:textId="5C7F1A60"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546.00 </w:t>
            </w:r>
          </w:p>
        </w:tc>
      </w:tr>
      <w:tr w:rsidR="00564AAF" w:rsidRPr="00564AAF" w14:paraId="0DB437C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14D9C"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B200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3C889BE3" w14:textId="4839CA4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5FD12A28" w14:textId="21F49C3D"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B2070" w14:textId="3961A3A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855B5" w14:textId="6FD8470B"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1,092.00 </w:t>
            </w:r>
          </w:p>
        </w:tc>
      </w:tr>
      <w:tr w:rsidR="00564AAF" w:rsidRPr="00564AAF" w14:paraId="364A5EA0"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B9E09"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A9E93"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1E226F68" w14:textId="1D467531"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2A18A1F4" w14:textId="13EB54DF"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9D7D3" w14:textId="79BB71DE"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96663" w14:textId="194304E3"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3,276.00 </w:t>
            </w:r>
          </w:p>
        </w:tc>
      </w:tr>
      <w:tr w:rsidR="00564AAF" w:rsidRPr="00564AAF" w14:paraId="62895300" w14:textId="77777777" w:rsidTr="00564AA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CF2FF" w14:textId="77777777" w:rsidR="00564AAF" w:rsidRPr="00564AAF" w:rsidRDefault="00564AAF" w:rsidP="00564AAF">
            <w:pPr>
              <w:widowControl/>
              <w:spacing w:after="0" w:line="240" w:lineRule="auto"/>
              <w:contextualSpacing/>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17A2F66F" w14:textId="48DBCE41"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1D4B2F9" w14:textId="610CDDCB"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E2F291" w14:textId="1162FAAC"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808509" w14:textId="46EE8156" w:rsidR="00564AAF" w:rsidRPr="00564AAF" w:rsidRDefault="00564AAF" w:rsidP="00564AAF">
            <w:pPr>
              <w:widowControl/>
              <w:spacing w:after="0" w:line="240" w:lineRule="auto"/>
              <w:contextualSpacing/>
              <w:jc w:val="right"/>
              <w:rPr>
                <w:rFonts w:ascii="Arial Narrow" w:eastAsia="Times New Roman" w:hAnsi="Arial Narrow"/>
                <w:b/>
                <w:bCs/>
                <w:color w:val="000000"/>
                <w:sz w:val="20"/>
                <w:szCs w:val="20"/>
              </w:rPr>
            </w:pPr>
            <w:r w:rsidRPr="00564AAF">
              <w:rPr>
                <w:rFonts w:ascii="Arial Narrow" w:eastAsia="Times New Roman" w:hAnsi="Arial Narrow"/>
                <w:b/>
                <w:bCs/>
                <w:color w:val="000000"/>
                <w:sz w:val="20"/>
                <w:szCs w:val="20"/>
              </w:rPr>
              <w:t xml:space="preserve"> 820,638.00 </w:t>
            </w:r>
          </w:p>
        </w:tc>
      </w:tr>
      <w:tr w:rsidR="00564AAF" w:rsidRPr="00564AAF" w14:paraId="2E477A41" w14:textId="77777777" w:rsidTr="00564AA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215D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BE592" w14:textId="77777777" w:rsidR="00564AAF" w:rsidRPr="00564AAF" w:rsidRDefault="00564AAF" w:rsidP="00564AAF">
            <w:pPr>
              <w:widowControl/>
              <w:spacing w:after="0" w:line="240" w:lineRule="auto"/>
              <w:contextualSpacing/>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05B2C212" w14:textId="4C9DF592"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35CBF093" w14:textId="4CF0DB6A"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90E8B" w14:textId="464CB0FC"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FCDDB" w14:textId="1C66F966" w:rsidR="00564AAF" w:rsidRPr="00564AAF" w:rsidRDefault="00564AAF" w:rsidP="00564AAF">
            <w:pPr>
              <w:widowControl/>
              <w:spacing w:after="0" w:line="240" w:lineRule="auto"/>
              <w:contextualSpacing/>
              <w:jc w:val="right"/>
              <w:rPr>
                <w:rFonts w:ascii="Arial Narrow" w:eastAsia="Times New Roman" w:hAnsi="Arial Narrow"/>
                <w:i/>
                <w:iCs/>
                <w:color w:val="000000"/>
                <w:sz w:val="20"/>
                <w:szCs w:val="20"/>
              </w:rPr>
            </w:pPr>
            <w:r w:rsidRPr="00564AAF">
              <w:rPr>
                <w:rFonts w:ascii="Arial Narrow" w:eastAsia="Times New Roman" w:hAnsi="Arial Narrow"/>
                <w:i/>
                <w:iCs/>
                <w:color w:val="000000"/>
                <w:sz w:val="20"/>
                <w:szCs w:val="20"/>
              </w:rPr>
              <w:t xml:space="preserve">820,638.00 </w:t>
            </w:r>
          </w:p>
        </w:tc>
      </w:tr>
    </w:tbl>
    <w:p w14:paraId="00089B3D" w14:textId="714E627F"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43495CE2" w:rsidR="002A2C5B" w:rsidRPr="00DF0A9A" w:rsidRDefault="002A7D6A">
      <w:pPr>
        <w:spacing w:after="0" w:line="240" w:lineRule="auto"/>
        <w:contextualSpacing/>
        <w:jc w:val="both"/>
        <w:textAlignment w:val="top"/>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F0A9A">
        <w:rPr>
          <w:rFonts w:ascii="Arial" w:eastAsia="Times New Roman" w:hAnsi="Arial" w:cs="Arial"/>
          <w:b/>
          <w:sz w:val="24"/>
          <w:szCs w:val="24"/>
          <w:lang w:val="en-US" w:eastAsia="en-US"/>
        </w:rPr>
        <w:t>₱</w:t>
      </w:r>
      <w:r w:rsidR="007D5D8A" w:rsidRPr="00DF0A9A">
        <w:rPr>
          <w:rFonts w:ascii="Arial" w:eastAsia="Times New Roman" w:hAnsi="Arial" w:cs="Arial"/>
          <w:b/>
          <w:bCs/>
          <w:sz w:val="24"/>
          <w:szCs w:val="24"/>
          <w:lang w:eastAsia="en-US"/>
        </w:rPr>
        <w:t xml:space="preserve">1,169,790,960.81 </w:t>
      </w:r>
      <w:r w:rsidRPr="00DF0A9A">
        <w:rPr>
          <w:rFonts w:ascii="Arial" w:eastAsia="Times New Roman" w:hAnsi="Arial" w:cs="Arial"/>
          <w:sz w:val="24"/>
          <w:szCs w:val="24"/>
          <w:lang w:val="en-US" w:eastAsia="en-US"/>
        </w:rPr>
        <w:t>with breakdown as follows (see Table 2):</w:t>
      </w:r>
    </w:p>
    <w:p w14:paraId="3885FF6B" w14:textId="77777777" w:rsidR="002A2C5B" w:rsidRPr="00DF0A9A"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andby Funds</w:t>
      </w:r>
    </w:p>
    <w:p w14:paraId="4B5483B0" w14:textId="2AEF5AF2" w:rsidR="002A2C5B" w:rsidRPr="00DF0A9A" w:rsidRDefault="002A7D6A">
      <w:pPr>
        <w:spacing w:after="0" w:line="240" w:lineRule="auto"/>
        <w:ind w:left="360"/>
        <w:contextualSpacing/>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total of </w:t>
      </w:r>
      <w:r w:rsidRPr="00DF0A9A">
        <w:rPr>
          <w:rFonts w:ascii="Arial" w:eastAsia="Times New Roman" w:hAnsi="Arial" w:cs="Arial"/>
          <w:b/>
          <w:sz w:val="24"/>
          <w:szCs w:val="24"/>
          <w:lang w:val="en-US" w:eastAsia="en-US"/>
        </w:rPr>
        <w:t>₱</w:t>
      </w:r>
      <w:r w:rsidR="0027342E" w:rsidRPr="00DF0A9A">
        <w:rPr>
          <w:rFonts w:ascii="Arial" w:eastAsia="Times New Roman" w:hAnsi="Arial" w:cs="Arial"/>
          <w:b/>
          <w:bCs/>
          <w:sz w:val="24"/>
          <w:szCs w:val="24"/>
          <w:lang w:eastAsia="en-US"/>
        </w:rPr>
        <w:t xml:space="preserve">278,554,734.66 </w:t>
      </w:r>
      <w:r w:rsidRPr="00DF0A9A">
        <w:rPr>
          <w:rFonts w:ascii="Arial" w:eastAsia="Times New Roman" w:hAnsi="Arial" w:cs="Arial"/>
          <w:b/>
          <w:sz w:val="24"/>
          <w:szCs w:val="24"/>
          <w:lang w:val="en-US" w:eastAsia="en-US"/>
        </w:rPr>
        <w:t>standby funds</w:t>
      </w:r>
      <w:r w:rsidRPr="00DF0A9A">
        <w:rPr>
          <w:rFonts w:ascii="Arial" w:eastAsia="Times New Roman" w:hAnsi="Arial" w:cs="Arial"/>
          <w:sz w:val="24"/>
          <w:szCs w:val="24"/>
          <w:lang w:val="en-US" w:eastAsia="en-US"/>
        </w:rPr>
        <w:t xml:space="preserve"> in the CO and FOs. Of the said amount, </w:t>
      </w:r>
      <w:r w:rsidRPr="00DF0A9A">
        <w:rPr>
          <w:rFonts w:ascii="Arial" w:eastAsia="Times New Roman" w:hAnsi="Arial" w:cs="Arial"/>
          <w:b/>
          <w:sz w:val="24"/>
          <w:szCs w:val="24"/>
          <w:lang w:val="en-US" w:eastAsia="en-US"/>
        </w:rPr>
        <w:t>₱</w:t>
      </w:r>
      <w:r w:rsidR="002D5612" w:rsidRPr="00DF0A9A">
        <w:rPr>
          <w:rFonts w:ascii="Arial" w:eastAsia="Times New Roman" w:hAnsi="Arial" w:cs="Arial"/>
          <w:b/>
          <w:sz w:val="24"/>
          <w:szCs w:val="24"/>
          <w:lang w:val="en-US" w:eastAsia="en-US"/>
        </w:rPr>
        <w:t xml:space="preserve">235,328,253.67 </w:t>
      </w:r>
      <w:r w:rsidRPr="00DF0A9A">
        <w:rPr>
          <w:rFonts w:ascii="Arial" w:eastAsia="Times New Roman" w:hAnsi="Arial" w:cs="Arial"/>
          <w:sz w:val="24"/>
          <w:szCs w:val="24"/>
          <w:lang w:val="en-US" w:eastAsia="en-US"/>
        </w:rPr>
        <w:t xml:space="preserve">is the available </w:t>
      </w:r>
      <w:r w:rsidRPr="00DF0A9A">
        <w:rPr>
          <w:rFonts w:ascii="Arial" w:eastAsia="Times New Roman" w:hAnsi="Arial" w:cs="Arial"/>
          <w:b/>
          <w:sz w:val="24"/>
          <w:szCs w:val="24"/>
          <w:lang w:val="en-US" w:eastAsia="en-US"/>
        </w:rPr>
        <w:t>Quick Response Fund (QRF)</w:t>
      </w:r>
      <w:r w:rsidRPr="00DF0A9A">
        <w:rPr>
          <w:rFonts w:ascii="Arial" w:eastAsia="Times New Roman" w:hAnsi="Arial" w:cs="Arial"/>
          <w:sz w:val="24"/>
          <w:szCs w:val="24"/>
          <w:lang w:val="en-US" w:eastAsia="en-US"/>
        </w:rPr>
        <w:t xml:space="preserve"> in the CO.</w:t>
      </w:r>
    </w:p>
    <w:p w14:paraId="044CDD85" w14:textId="77777777" w:rsidR="002A2C5B" w:rsidRPr="00DF0A9A"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ockpiles</w:t>
      </w:r>
    </w:p>
    <w:p w14:paraId="4E82B588" w14:textId="047E59C5" w:rsidR="002A2C5B" w:rsidRPr="00DF0A9A" w:rsidRDefault="002A7D6A">
      <w:pPr>
        <w:spacing w:after="0" w:line="240" w:lineRule="auto"/>
        <w:ind w:left="360"/>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total of </w:t>
      </w:r>
      <w:r w:rsidR="007D5D8A" w:rsidRPr="00DF0A9A">
        <w:rPr>
          <w:rFonts w:ascii="Arial" w:eastAsia="Times New Roman" w:hAnsi="Arial" w:cs="Arial"/>
          <w:b/>
          <w:bCs/>
          <w:sz w:val="24"/>
          <w:szCs w:val="24"/>
          <w:lang w:eastAsia="en-US"/>
        </w:rPr>
        <w:t xml:space="preserve">254,186 </w:t>
      </w:r>
      <w:r w:rsidRPr="00DF0A9A">
        <w:rPr>
          <w:rFonts w:ascii="Arial" w:eastAsia="Times New Roman" w:hAnsi="Arial" w:cs="Arial"/>
          <w:b/>
          <w:sz w:val="24"/>
          <w:szCs w:val="24"/>
          <w:lang w:val="en-US" w:eastAsia="en-US"/>
        </w:rPr>
        <w:t>family food packs (FFPs)</w:t>
      </w:r>
      <w:r w:rsidRPr="00DF0A9A">
        <w:rPr>
          <w:rFonts w:ascii="Arial" w:eastAsia="Times New Roman" w:hAnsi="Arial" w:cs="Arial"/>
          <w:sz w:val="24"/>
          <w:szCs w:val="24"/>
          <w:lang w:val="en-US" w:eastAsia="en-US"/>
        </w:rPr>
        <w:t xml:space="preserve"> amounting to </w:t>
      </w:r>
      <w:r w:rsidRPr="00DF0A9A">
        <w:rPr>
          <w:rFonts w:ascii="Arial" w:eastAsia="Times New Roman" w:hAnsi="Arial" w:cs="Arial"/>
          <w:b/>
          <w:sz w:val="24"/>
          <w:szCs w:val="24"/>
          <w:lang w:val="en-US" w:eastAsia="en-US"/>
        </w:rPr>
        <w:t>₱</w:t>
      </w:r>
      <w:r w:rsidR="007D5D8A" w:rsidRPr="00DF0A9A">
        <w:rPr>
          <w:rFonts w:ascii="Arial" w:eastAsia="Times New Roman" w:hAnsi="Arial" w:cs="Arial"/>
          <w:b/>
          <w:bCs/>
          <w:sz w:val="24"/>
          <w:szCs w:val="24"/>
          <w:lang w:eastAsia="en-US"/>
        </w:rPr>
        <w:t>144,938,392.25</w:t>
      </w:r>
      <w:r w:rsidRPr="00DF0A9A">
        <w:rPr>
          <w:rFonts w:ascii="Arial" w:eastAsia="Times New Roman" w:hAnsi="Arial" w:cs="Arial"/>
          <w:b/>
          <w:bCs/>
          <w:sz w:val="24"/>
          <w:szCs w:val="24"/>
          <w:lang w:eastAsia="en-US"/>
        </w:rPr>
        <w:t>,</w:t>
      </w:r>
      <w:r w:rsidRPr="00DF0A9A">
        <w:rPr>
          <w:rFonts w:ascii="Arial" w:eastAsia="Times New Roman" w:hAnsi="Arial" w:cs="Arial"/>
          <w:sz w:val="24"/>
          <w:szCs w:val="24"/>
          <w:lang w:val="en-US" w:eastAsia="en-US"/>
        </w:rPr>
        <w:t xml:space="preserve"> </w:t>
      </w:r>
      <w:r w:rsidRPr="00DF0A9A">
        <w:rPr>
          <w:rFonts w:ascii="Arial" w:eastAsia="Times New Roman" w:hAnsi="Arial" w:cs="Arial"/>
          <w:b/>
          <w:sz w:val="24"/>
          <w:szCs w:val="24"/>
          <w:lang w:val="en-US" w:eastAsia="en-US"/>
        </w:rPr>
        <w:t>other food items</w:t>
      </w:r>
      <w:r w:rsidRPr="00DF0A9A">
        <w:rPr>
          <w:rFonts w:ascii="Arial" w:eastAsia="Times New Roman" w:hAnsi="Arial" w:cs="Arial"/>
          <w:sz w:val="24"/>
          <w:szCs w:val="24"/>
          <w:lang w:val="en-US" w:eastAsia="en-US"/>
        </w:rPr>
        <w:t xml:space="preserve"> amounting to </w:t>
      </w:r>
      <w:r w:rsidRPr="00DF0A9A">
        <w:rPr>
          <w:rFonts w:ascii="Arial" w:eastAsia="Times New Roman" w:hAnsi="Arial" w:cs="Arial"/>
          <w:b/>
          <w:sz w:val="24"/>
          <w:szCs w:val="24"/>
          <w:lang w:val="en-US" w:eastAsia="en-US"/>
        </w:rPr>
        <w:t>₱</w:t>
      </w:r>
      <w:r w:rsidR="007D5D8A" w:rsidRPr="00DF0A9A">
        <w:rPr>
          <w:rFonts w:ascii="Arial" w:eastAsia="Times New Roman" w:hAnsi="Arial" w:cs="Arial"/>
          <w:b/>
          <w:bCs/>
          <w:sz w:val="24"/>
          <w:szCs w:val="24"/>
          <w:lang w:eastAsia="en-US"/>
        </w:rPr>
        <w:t xml:space="preserve">254,700,373.17 </w:t>
      </w:r>
      <w:r w:rsidRPr="00DF0A9A">
        <w:rPr>
          <w:rFonts w:ascii="Arial" w:eastAsia="Times New Roman" w:hAnsi="Arial" w:cs="Arial"/>
          <w:sz w:val="24"/>
          <w:szCs w:val="24"/>
          <w:lang w:val="en-US" w:eastAsia="en-US"/>
        </w:rPr>
        <w:t xml:space="preserve">and </w:t>
      </w:r>
      <w:r w:rsidRPr="00DF0A9A">
        <w:rPr>
          <w:rFonts w:ascii="Arial" w:eastAsia="Times New Roman" w:hAnsi="Arial" w:cs="Arial"/>
          <w:b/>
          <w:sz w:val="24"/>
          <w:szCs w:val="24"/>
          <w:lang w:val="en-US" w:eastAsia="en-US"/>
        </w:rPr>
        <w:t xml:space="preserve">non-food items (FNIs) </w:t>
      </w:r>
      <w:r w:rsidRPr="00DF0A9A">
        <w:rPr>
          <w:rFonts w:ascii="Arial" w:eastAsia="Times New Roman" w:hAnsi="Arial" w:cs="Arial"/>
          <w:sz w:val="24"/>
          <w:szCs w:val="24"/>
          <w:lang w:val="en-US" w:eastAsia="en-US"/>
        </w:rPr>
        <w:t xml:space="preserve">amounting to </w:t>
      </w:r>
      <w:r w:rsidRPr="00DF0A9A">
        <w:rPr>
          <w:rFonts w:ascii="Arial" w:eastAsia="Times New Roman" w:hAnsi="Arial" w:cs="Arial"/>
          <w:b/>
          <w:sz w:val="24"/>
          <w:szCs w:val="24"/>
          <w:lang w:val="en-US" w:eastAsia="en-US"/>
        </w:rPr>
        <w:t>₱</w:t>
      </w:r>
      <w:r w:rsidR="007D5D8A" w:rsidRPr="00DF0A9A">
        <w:rPr>
          <w:rFonts w:ascii="Arial" w:eastAsia="Times New Roman" w:hAnsi="Arial" w:cs="Arial"/>
          <w:b/>
          <w:bCs/>
          <w:sz w:val="24"/>
          <w:szCs w:val="24"/>
          <w:lang w:eastAsia="en-US"/>
        </w:rPr>
        <w:t xml:space="preserve">491,597,460.73 </w:t>
      </w:r>
      <w:r w:rsidRPr="00DF0A9A">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7D5D8A" w:rsidRPr="007D5D8A" w14:paraId="401B14DF" w14:textId="77777777" w:rsidTr="00B33017">
        <w:trPr>
          <w:trHeight w:val="20"/>
          <w:tblHeader/>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B3454B7"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1A2E034"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07FD7B2"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382B955"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90CC5DF"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A0FED9B"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STANDBY FUNDS &amp; STOCKPILE</w:t>
            </w:r>
          </w:p>
        </w:tc>
      </w:tr>
      <w:tr w:rsidR="007D5D8A" w:rsidRPr="007D5D8A" w14:paraId="23DD62D4" w14:textId="77777777" w:rsidTr="00B33017">
        <w:trPr>
          <w:trHeight w:val="20"/>
          <w:tblHeader/>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69FC8660" w14:textId="77777777" w:rsidR="007D5D8A" w:rsidRPr="007D5D8A" w:rsidRDefault="007D5D8A" w:rsidP="007D5D8A">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17BC0923" w14:textId="77777777" w:rsidR="007D5D8A" w:rsidRPr="007D5D8A" w:rsidRDefault="007D5D8A" w:rsidP="007D5D8A">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3B74BA6"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9DDE12B"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013FB7F"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9A41EE9" w14:textId="77777777" w:rsidR="007D5D8A" w:rsidRPr="007D5D8A" w:rsidRDefault="007D5D8A" w:rsidP="007D5D8A">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2842C070" w14:textId="77777777" w:rsidR="007D5D8A" w:rsidRPr="007D5D8A" w:rsidRDefault="007D5D8A" w:rsidP="007D5D8A">
            <w:pPr>
              <w:widowControl/>
              <w:spacing w:after="0" w:line="240" w:lineRule="auto"/>
              <w:ind w:right="57"/>
              <w:contextualSpacing/>
              <w:rPr>
                <w:rFonts w:ascii="Arial Narrow" w:eastAsia="Times New Roman" w:hAnsi="Arial Narrow"/>
                <w:b/>
                <w:bCs/>
                <w:color w:val="000000"/>
                <w:sz w:val="18"/>
                <w:szCs w:val="18"/>
              </w:rPr>
            </w:pPr>
          </w:p>
        </w:tc>
      </w:tr>
      <w:tr w:rsidR="00B33017" w:rsidRPr="007D5D8A" w14:paraId="0B363D2B"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F252632" w14:textId="77777777" w:rsidR="00B33017" w:rsidRPr="007D5D8A" w:rsidRDefault="00B33017" w:rsidP="00B33017">
            <w:pPr>
              <w:widowControl/>
              <w:spacing w:after="0" w:line="240" w:lineRule="auto"/>
              <w:ind w:right="57"/>
              <w:contextualSpacing/>
              <w:jc w:val="center"/>
              <w:rPr>
                <w:rFonts w:ascii="Arial Narrow" w:eastAsia="Times New Roman" w:hAnsi="Arial Narrow"/>
                <w:b/>
                <w:bCs/>
                <w:color w:val="000000"/>
                <w:sz w:val="18"/>
                <w:szCs w:val="18"/>
              </w:rPr>
            </w:pPr>
            <w:r w:rsidRPr="007D5D8A">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F373B6F" w14:textId="4A6826C8"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78,554,734.66</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4EFE120" w14:textId="7F23DFF7"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54,186</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9C4D42" w14:textId="1AC2B7BE"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4,938,392.25</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44CC580" w14:textId="65BBA717"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54,700,373.17</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041A840" w14:textId="5F02E9AC"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91,597,460.73</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1E076B1" w14:textId="4A51D146" w:rsidR="00B33017" w:rsidRPr="007D5D8A" w:rsidRDefault="00B33017" w:rsidP="00B33017">
            <w:pPr>
              <w:widowControl/>
              <w:spacing w:after="0" w:line="240" w:lineRule="auto"/>
              <w:ind w:right="57"/>
              <w:contextualSpacing/>
              <w:jc w:val="right"/>
              <w:rPr>
                <w:rFonts w:ascii="Arial Narrow" w:eastAsia="Times New Roman" w:hAnsi="Arial Narrow"/>
                <w:b/>
                <w:bCs/>
                <w:color w:val="000000"/>
                <w:sz w:val="18"/>
                <w:szCs w:val="18"/>
              </w:rPr>
            </w:pPr>
            <w:bookmarkStart w:id="1" w:name="_Hlk74404208"/>
            <w:r>
              <w:rPr>
                <w:rFonts w:ascii="Arial Narrow" w:hAnsi="Arial Narrow"/>
                <w:b/>
                <w:bCs/>
                <w:color w:val="000000"/>
                <w:sz w:val="18"/>
                <w:szCs w:val="18"/>
              </w:rPr>
              <w:t>1,169,790,960.81</w:t>
            </w:r>
            <w:bookmarkEnd w:id="1"/>
          </w:p>
        </w:tc>
      </w:tr>
      <w:tr w:rsidR="00B33017" w:rsidRPr="007D5D8A" w14:paraId="67A8F795"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D55E6F" w14:textId="77777777" w:rsidR="00B33017" w:rsidRPr="007D5D8A" w:rsidRDefault="00B33017" w:rsidP="00B33017">
            <w:pPr>
              <w:widowControl/>
              <w:spacing w:after="0" w:line="240" w:lineRule="auto"/>
              <w:ind w:right="57"/>
              <w:contextualSpacing/>
              <w:rPr>
                <w:rFonts w:ascii="Arial Narrow" w:eastAsia="Times New Roman" w:hAnsi="Arial Narrow"/>
                <w:color w:val="000000"/>
                <w:sz w:val="18"/>
                <w:szCs w:val="18"/>
              </w:rPr>
            </w:pPr>
            <w:r w:rsidRPr="007D5D8A">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48A90" w14:textId="184B30A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5,328,253.6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947FAB" w14:textId="7FA939B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F2964A" w14:textId="2F3D955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C868D" w14:textId="2BED75CD"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297D5" w14:textId="0665788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C77A3C" w14:textId="5004D59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5,328,253.67</w:t>
            </w:r>
          </w:p>
        </w:tc>
      </w:tr>
      <w:tr w:rsidR="00B33017" w:rsidRPr="007D5D8A" w14:paraId="7ED2DAFC"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2EFA46"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00B33017" w:rsidRPr="007D5D8A">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4445E5" w14:textId="3554281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3A1C56" w14:textId="4A8C0ED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4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5DE748" w14:textId="2398A9C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951,38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E9F67" w14:textId="733C483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5,078,790.8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B621FD" w14:textId="60A0C2CF"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9,466,720.0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42AC25" w14:textId="4B28682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496,892.92</w:t>
            </w:r>
          </w:p>
        </w:tc>
      </w:tr>
      <w:tr w:rsidR="00B33017" w:rsidRPr="007D5D8A" w14:paraId="68DB8EFA"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27E3B0"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00B33017" w:rsidRPr="007D5D8A">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56D7BD" w14:textId="4347C80A"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F50CB" w14:textId="1BF6A07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1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B3B23" w14:textId="696BF44F"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77,74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487AD1" w14:textId="2308D95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542,778.8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C7A3D" w14:textId="2CC8F29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93,3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0A7FF3" w14:textId="4E1B0C6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013,900.39</w:t>
            </w:r>
          </w:p>
        </w:tc>
      </w:tr>
      <w:tr w:rsidR="00B33017" w:rsidRPr="007D5D8A" w14:paraId="669327A8"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08F6D8"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00B33017" w:rsidRPr="007D5D8A">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29722" w14:textId="4F91AC6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9CC4F2" w14:textId="02F0AB3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50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C70B4" w14:textId="3DB010E1"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29,08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BC5560" w14:textId="3E4FEB9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65,321.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240F41" w14:textId="5E1A1BC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168,494.7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6A001C" w14:textId="0D6E66F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663,631.00</w:t>
            </w:r>
          </w:p>
        </w:tc>
      </w:tr>
      <w:tr w:rsidR="00B33017" w:rsidRPr="007D5D8A" w14:paraId="2A9A15B6"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65510B"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00B33017" w:rsidRPr="007D5D8A">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E2D3E2" w14:textId="0CBED28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275.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E76A7C" w14:textId="0799665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96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ECC14E" w14:textId="7D663F9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858,873.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C0B843" w14:textId="5BA75900"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284,617.4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99D89" w14:textId="415E5D5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11,132.1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CD5747" w14:textId="0EEB11A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354,898.27</w:t>
            </w:r>
          </w:p>
        </w:tc>
      </w:tr>
      <w:tr w:rsidR="00B33017" w:rsidRPr="007D5D8A" w14:paraId="3B93804D"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3FB590"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00B33017" w:rsidRPr="007D5D8A">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255C55" w14:textId="079C2D4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540F01" w14:textId="3E3B137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D0894E" w14:textId="16F458E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211,850.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305D90" w14:textId="0A6FE91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50,616.4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822A44" w14:textId="1344E36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421,240.7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9C3B16" w14:textId="63D15B5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884,616.49</w:t>
            </w:r>
          </w:p>
        </w:tc>
      </w:tr>
      <w:tr w:rsidR="00B33017" w:rsidRPr="007D5D8A" w14:paraId="645A71FA"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ADE47D"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00B33017" w:rsidRPr="007D5D8A">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35312" w14:textId="29E4BC91"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6B433" w14:textId="1B772E6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5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C007E" w14:textId="746EEB7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90,42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B8DE8" w14:textId="10441D7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435,881.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FD699" w14:textId="26602580"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155,383.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F872D6" w14:textId="6C734A8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481,692.68</w:t>
            </w:r>
          </w:p>
        </w:tc>
      </w:tr>
      <w:tr w:rsidR="00B33017" w:rsidRPr="007D5D8A" w14:paraId="20658483"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D375C8"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00B33017" w:rsidRPr="007D5D8A">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A846C" w14:textId="5DE3F94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70C5C" w14:textId="4C2EF45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47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C1F931" w14:textId="372689E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701,741.2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81A97D" w14:textId="6D1F97F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92,27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4FEE56" w14:textId="0094F21F"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75,580.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772F7C" w14:textId="7A08C20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169,593.83</w:t>
            </w:r>
          </w:p>
        </w:tc>
      </w:tr>
      <w:tr w:rsidR="00B33017" w:rsidRPr="007D5D8A" w14:paraId="73B00784"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994E9C"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00B33017" w:rsidRPr="007D5D8A">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699948" w14:textId="050A657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A1421" w14:textId="202610E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80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31FF0" w14:textId="635C81F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81,069.8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FD0E08" w14:textId="70C9C64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444,812.9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102C91" w14:textId="1974EDD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32,801.9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8A5A1E" w14:textId="4665CD9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858,684.64</w:t>
            </w:r>
          </w:p>
        </w:tc>
      </w:tr>
      <w:tr w:rsidR="00B33017" w:rsidRPr="007D5D8A" w14:paraId="39E143AF"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1D42E5"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00B33017" w:rsidRPr="007D5D8A">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C336A" w14:textId="191DCB7D"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8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D5CC0" w14:textId="5016A24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04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8BF32B" w14:textId="4BF52F6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19,40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C5BB0" w14:textId="52A3D4B1"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278,045.6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564913" w14:textId="5380625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37,483.7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E4B72" w14:textId="47298D5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935,917.82</w:t>
            </w:r>
          </w:p>
        </w:tc>
      </w:tr>
      <w:tr w:rsidR="00B33017" w:rsidRPr="007D5D8A" w14:paraId="77AD5C81"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EE604D"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00B33017" w:rsidRPr="007D5D8A">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127A5" w14:textId="1F6B273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A84DC" w14:textId="56B84BA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83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7D44C" w14:textId="5012B7E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499,3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384DE3" w14:textId="300F843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145,470.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0D4FC" w14:textId="63C52BA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963,436.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78104" w14:textId="79C8CEBD"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828,206.47</w:t>
            </w:r>
          </w:p>
        </w:tc>
      </w:tr>
      <w:tr w:rsidR="00B33017" w:rsidRPr="007D5D8A" w14:paraId="47A47093"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C2A9D6"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00B33017" w:rsidRPr="007D5D8A">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A6303" w14:textId="2D8C677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B555FC" w14:textId="5B2033C3"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9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B093F6" w14:textId="166F40DF"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6,318.7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294864" w14:textId="51B7410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42,49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CB0045" w14:textId="124DE62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494,99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D605AC" w14:textId="252100D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828,809.63</w:t>
            </w:r>
          </w:p>
        </w:tc>
      </w:tr>
      <w:tr w:rsidR="00B33017" w:rsidRPr="007D5D8A" w14:paraId="3B4E17CC"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7F901F"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00B33017" w:rsidRPr="007D5D8A">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C8AB22" w14:textId="22FB8CF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5A2831" w14:textId="04836C5F"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86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C4CEC6" w14:textId="188CA42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99,236.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3D35C8" w14:textId="2E68908A"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5,026.8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4507CE" w14:textId="7F86232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57,978.6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4954FB" w14:textId="79F3DFEC"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22,242.38</w:t>
            </w:r>
          </w:p>
        </w:tc>
      </w:tr>
      <w:tr w:rsidR="00B33017" w:rsidRPr="007D5D8A" w14:paraId="5B611290"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F3B544"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00B33017" w:rsidRPr="007D5D8A">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7DC878" w14:textId="558B561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808A78" w14:textId="7295CF9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63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D067E" w14:textId="3D293C61"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773,077.7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EF500" w14:textId="4069580A"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9,418.3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9EA0C" w14:textId="11DA596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740,117.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64C186" w14:textId="2F30E65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099,293.84</w:t>
            </w:r>
          </w:p>
        </w:tc>
      </w:tr>
      <w:tr w:rsidR="00B33017" w:rsidRPr="007D5D8A" w14:paraId="56249C10"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11F2D5"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00B33017" w:rsidRPr="007D5D8A">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DAB05" w14:textId="6CBFEC4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B6D042" w14:textId="24609C4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3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604DF7" w14:textId="3E0A03E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66,146.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BDC56" w14:textId="5B87B84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546,100.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0C6C1" w14:textId="4D7C962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260,198.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B5A916" w14:textId="6773BCD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872,444.80</w:t>
            </w:r>
          </w:p>
        </w:tc>
      </w:tr>
      <w:tr w:rsidR="00B33017" w:rsidRPr="007D5D8A" w14:paraId="65F99215"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84014E"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00B33017" w:rsidRPr="007D5D8A">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2F1F7" w14:textId="466EA78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96865" w14:textId="5A44D61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5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6D876" w14:textId="34B1501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3,6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CB04C0" w14:textId="5EC72F21"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49,683.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22A71" w14:textId="1E82F530"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082,861.9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A31216" w14:textId="58506180"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497,114.83</w:t>
            </w:r>
          </w:p>
        </w:tc>
      </w:tr>
      <w:tr w:rsidR="00B33017" w:rsidRPr="007D5D8A" w14:paraId="4EB3FD67"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662365"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00B33017" w:rsidRPr="007D5D8A">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68A586" w14:textId="466C17D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A2B243" w14:textId="71C60E5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1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9D9119" w14:textId="450C55D7"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54,371.6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D46756" w14:textId="67FBDA4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909.9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D46CD" w14:textId="3306E2A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253,180.59</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20A5A" w14:textId="48644E3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732,462.13</w:t>
            </w:r>
          </w:p>
        </w:tc>
      </w:tr>
      <w:tr w:rsidR="00B33017" w:rsidRPr="007D5D8A" w14:paraId="752AC32F"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0D4908"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00B33017" w:rsidRPr="007D5D8A">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7B856" w14:textId="1F287B1B"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31,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277B75" w14:textId="0F9F645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80488" w14:textId="4C32EC35"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92A4C0" w14:textId="06598804"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C767AB" w14:textId="78A181D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0BFCC" w14:textId="0A4503C6"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54,660.41</w:t>
            </w:r>
          </w:p>
        </w:tc>
      </w:tr>
      <w:tr w:rsidR="00B33017" w:rsidRPr="007D5D8A" w14:paraId="52E22B78" w14:textId="77777777" w:rsidTr="00B33017">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8EC642" w14:textId="77777777" w:rsidR="00B33017" w:rsidRPr="007D5D8A" w:rsidRDefault="00F304E3" w:rsidP="00B33017">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00B33017" w:rsidRPr="007D5D8A">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87FE8" w14:textId="05ECCF58"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69,925.6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2FCE63" w14:textId="35C85E4E"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71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D5D0A" w14:textId="60D2A44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825,992.6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747DD" w14:textId="62427DC9"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19,591.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CC42D" w14:textId="5DE57AC0"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52,134.82</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0EB27C" w14:textId="546539A2" w:rsidR="00B33017" w:rsidRPr="007D5D8A" w:rsidRDefault="00B33017" w:rsidP="00B3301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467,644.61</w:t>
            </w:r>
          </w:p>
        </w:tc>
      </w:tr>
    </w:tbl>
    <w:p w14:paraId="5DB19E5A" w14:textId="2D88278E"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DC5C01">
        <w:rPr>
          <w:rFonts w:ascii="Arial" w:eastAsia="Arial" w:hAnsi="Arial" w:cs="Arial"/>
          <w:i/>
          <w:sz w:val="16"/>
          <w:szCs w:val="16"/>
        </w:rPr>
        <w:t>1</w:t>
      </w:r>
      <w:r w:rsidR="00DF0A9A">
        <w:rPr>
          <w:rFonts w:ascii="Arial" w:eastAsia="Arial" w:hAnsi="Arial" w:cs="Arial"/>
          <w:i/>
          <w:sz w:val="16"/>
          <w:szCs w:val="16"/>
        </w:rPr>
        <w:t>1</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EB99395" w14:textId="5D51D659" w:rsidR="00B930F8"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w:t>
      </w:r>
      <w:r w:rsidRPr="00B930F8">
        <w:rPr>
          <w:rFonts w:ascii="Arial" w:eastAsia="Arial" w:hAnsi="Arial" w:cs="Arial"/>
          <w:i/>
          <w:sz w:val="16"/>
          <w:szCs w:val="16"/>
        </w:rPr>
        <w:t>Ongoing processing for the replenishment of the standby fun</w:t>
      </w:r>
      <w:r w:rsidR="00642E02">
        <w:rPr>
          <w:rFonts w:ascii="Arial" w:eastAsia="Arial" w:hAnsi="Arial" w:cs="Arial"/>
          <w:i/>
          <w:sz w:val="16"/>
          <w:szCs w:val="16"/>
        </w:rPr>
        <w:t>ds for DSWD Field Office</w:t>
      </w:r>
      <w:r w:rsidR="0027342E">
        <w:rPr>
          <w:rFonts w:ascii="Arial" w:eastAsia="Arial" w:hAnsi="Arial" w:cs="Arial"/>
          <w:i/>
          <w:sz w:val="16"/>
          <w:szCs w:val="16"/>
        </w:rPr>
        <w:t xml:space="preserve"> </w:t>
      </w:r>
      <w:r w:rsidR="00095AB1">
        <w:rPr>
          <w:rFonts w:ascii="Arial" w:eastAsia="Arial" w:hAnsi="Arial" w:cs="Arial"/>
          <w:i/>
          <w:sz w:val="16"/>
          <w:szCs w:val="16"/>
        </w:rPr>
        <w:t>XII</w:t>
      </w:r>
      <w:r w:rsidRPr="00B930F8">
        <w:rPr>
          <w:rFonts w:ascii="Arial" w:eastAsia="Arial" w:hAnsi="Arial" w:cs="Arial"/>
          <w:i/>
          <w:sz w:val="16"/>
          <w:szCs w:val="16"/>
        </w:rPr>
        <w:t>.</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AADA985"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40869">
              <w:rPr>
                <w:rFonts w:ascii="Arial" w:eastAsia="Arial" w:hAnsi="Arial" w:cs="Arial"/>
                <w:sz w:val="20"/>
                <w:szCs w:val="20"/>
              </w:rPr>
              <w:t>3</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5CB3427F"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73CC9">
              <w:rPr>
                <w:rFonts w:ascii="Arial" w:eastAsia="Arial" w:hAnsi="Arial" w:cs="Arial"/>
                <w:sz w:val="20"/>
                <w:szCs w:val="20"/>
              </w:rPr>
              <w:t>3</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EE59036" w:rsidR="002A2C5B" w:rsidRDefault="00C41A58"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E94ED6">
              <w:rPr>
                <w:rFonts w:ascii="Arial" w:eastAsia="Arial" w:hAnsi="Arial" w:cs="Arial"/>
                <w:sz w:val="20"/>
                <w:szCs w:val="20"/>
              </w:rPr>
              <w:t>1</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lastRenderedPageBreak/>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0329BE4"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1</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23E33C2" w:rsidR="002A2C5B" w:rsidRPr="00213C63" w:rsidRDefault="002222E9"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213C63">
              <w:rPr>
                <w:rFonts w:ascii="Arial" w:eastAsia="Arial" w:hAnsi="Arial" w:cs="Arial"/>
                <w:sz w:val="20"/>
                <w:szCs w:val="20"/>
              </w:rPr>
              <w:t>1</w:t>
            </w:r>
            <w:r w:rsidR="00213C63" w:rsidRPr="00213C63">
              <w:rPr>
                <w:rFonts w:ascii="Arial" w:eastAsia="Arial" w:hAnsi="Arial" w:cs="Arial"/>
                <w:sz w:val="20"/>
                <w:szCs w:val="20"/>
              </w:rPr>
              <w:t>1</w:t>
            </w:r>
            <w:r w:rsidR="00084056"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54EFD98" w:rsidR="002A2C5B" w:rsidRPr="00213C63" w:rsidRDefault="00A76B9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002222E9" w:rsidRPr="00213C63">
              <w:rPr>
                <w:rFonts w:ascii="Arial" w:eastAsia="Arial" w:hAnsi="Arial" w:cs="Arial"/>
                <w:sz w:val="20"/>
                <w:szCs w:val="19"/>
              </w:rPr>
              <w:t>36</w:t>
            </w:r>
            <w:r w:rsidR="002A7D6A" w:rsidRPr="00213C63">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213C63" w:rsidRDefault="002A2C5B">
            <w:pPr>
              <w:spacing w:after="0" w:line="240" w:lineRule="auto"/>
              <w:jc w:val="both"/>
              <w:rPr>
                <w:rFonts w:ascii="Arial" w:eastAsia="Arial" w:hAnsi="Arial" w:cs="Arial"/>
                <w:sz w:val="20"/>
                <w:szCs w:val="19"/>
              </w:rPr>
            </w:pPr>
          </w:p>
          <w:p w14:paraId="45F51393" w14:textId="77777777" w:rsidR="002A2C5B" w:rsidRPr="00213C63" w:rsidRDefault="002A7D6A">
            <w:pP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p w14:paraId="65FCD427" w14:textId="60ADE221" w:rsidR="002A2C5B" w:rsidRPr="00213C63" w:rsidRDefault="002A7D6A" w:rsidP="00084056">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sz w:val="20"/>
                <w:szCs w:val="19"/>
              </w:rPr>
              <w:t>₱</w:t>
            </w:r>
            <w:r w:rsidRPr="00213C63">
              <w:rPr>
                <w:rFonts w:ascii="Arial" w:eastAsia="Arial" w:hAnsi="Arial" w:cs="Arial"/>
                <w:b/>
                <w:sz w:val="20"/>
                <w:szCs w:val="19"/>
                <w:lang w:val="en-US"/>
              </w:rPr>
              <w:t xml:space="preserve">4,269,296,500.00 </w:t>
            </w:r>
            <w:r w:rsidRPr="00213C63">
              <w:rPr>
                <w:rFonts w:ascii="Arial" w:eastAsia="Arial" w:hAnsi="Arial" w:cs="Arial"/>
                <w:sz w:val="20"/>
                <w:szCs w:val="19"/>
              </w:rPr>
              <w:t xml:space="preserve">was paid to </w:t>
            </w:r>
            <w:r w:rsidRPr="00213C63">
              <w:rPr>
                <w:rFonts w:ascii="Arial" w:eastAsia="Arial" w:hAnsi="Arial" w:cs="Arial"/>
                <w:b/>
                <w:bCs/>
                <w:sz w:val="20"/>
                <w:szCs w:val="19"/>
                <w:lang w:val="en-US"/>
              </w:rPr>
              <w:t>776,233 beneficiaries</w:t>
            </w:r>
            <w:r w:rsidRPr="00213C6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bCs/>
                <w:sz w:val="20"/>
                <w:szCs w:val="19"/>
              </w:rPr>
              <w:t>₱513,724,350.00</w:t>
            </w:r>
            <w:r w:rsidRPr="00213C63">
              <w:rPr>
                <w:rFonts w:ascii="Arial" w:eastAsia="Arial" w:hAnsi="Arial" w:cs="Arial"/>
                <w:sz w:val="20"/>
                <w:szCs w:val="19"/>
              </w:rPr>
              <w:t xml:space="preserve"> were paid through direct payout and cash cards to </w:t>
            </w:r>
            <w:r w:rsidRPr="00213C63">
              <w:rPr>
                <w:rFonts w:ascii="Arial" w:eastAsia="Arial" w:hAnsi="Arial" w:cs="Arial"/>
                <w:b/>
                <w:bCs/>
                <w:sz w:val="20"/>
                <w:szCs w:val="19"/>
              </w:rPr>
              <w:t>123,789</w:t>
            </w:r>
            <w:r w:rsidRPr="00213C63">
              <w:rPr>
                <w:rFonts w:ascii="Arial" w:eastAsia="Arial" w:hAnsi="Arial" w:cs="Arial"/>
                <w:sz w:val="20"/>
                <w:szCs w:val="19"/>
              </w:rPr>
              <w:t xml:space="preserve"> </w:t>
            </w:r>
            <w:r w:rsidRPr="00213C63">
              <w:rPr>
                <w:rFonts w:ascii="Arial" w:eastAsia="Arial" w:hAnsi="Arial" w:cs="Arial"/>
                <w:b/>
                <w:sz w:val="20"/>
                <w:szCs w:val="19"/>
              </w:rPr>
              <w:t>4Ps beneficiaries</w:t>
            </w:r>
            <w:r w:rsidRPr="00213C63">
              <w:rPr>
                <w:rFonts w:ascii="Arial" w:eastAsia="Arial" w:hAnsi="Arial" w:cs="Arial"/>
                <w:sz w:val="20"/>
                <w:szCs w:val="19"/>
              </w:rPr>
              <w:t xml:space="preserve"> while 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2,259,823,500.00 </w:t>
            </w:r>
            <w:r w:rsidRPr="00213C63">
              <w:rPr>
                <w:rFonts w:ascii="Arial" w:eastAsia="Arial" w:hAnsi="Arial" w:cs="Arial"/>
                <w:sz w:val="20"/>
                <w:szCs w:val="19"/>
              </w:rPr>
              <w:t xml:space="preserve">were paid through financial service providers (FSPs) to </w:t>
            </w:r>
            <w:r w:rsidRPr="00213C63">
              <w:rPr>
                <w:rFonts w:ascii="Arial" w:eastAsia="Arial" w:hAnsi="Arial" w:cs="Arial"/>
                <w:b/>
                <w:sz w:val="20"/>
                <w:szCs w:val="19"/>
                <w:lang w:val="en-US"/>
              </w:rPr>
              <w:t xml:space="preserve">410,877 </w:t>
            </w:r>
            <w:r w:rsidRPr="00213C63">
              <w:rPr>
                <w:rFonts w:ascii="Arial" w:eastAsia="Arial" w:hAnsi="Arial" w:cs="Arial"/>
                <w:b/>
                <w:sz w:val="20"/>
                <w:szCs w:val="19"/>
              </w:rPr>
              <w:t>non-4Ps beneficiaries</w:t>
            </w:r>
            <w:r w:rsidRPr="00213C63">
              <w:rPr>
                <w:rFonts w:ascii="Arial" w:eastAsia="Arial" w:hAnsi="Arial" w:cs="Arial"/>
                <w:sz w:val="20"/>
                <w:szCs w:val="19"/>
              </w:rPr>
              <w:t xml:space="preserve"> in Pangasinan for the second tranche implementation.</w:t>
            </w:r>
          </w:p>
          <w:p w14:paraId="2321502C"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A total amount of</w:t>
            </w:r>
            <w:r w:rsidRPr="00213C63">
              <w:rPr>
                <w:rFonts w:ascii="Arial" w:eastAsia="Arial" w:hAnsi="Arial" w:cs="Arial"/>
                <w:b/>
                <w:sz w:val="20"/>
                <w:szCs w:val="19"/>
              </w:rPr>
              <w:t xml:space="preserve"> ₱262,333,500.00 </w:t>
            </w:r>
            <w:r w:rsidRPr="00213C63">
              <w:rPr>
                <w:rFonts w:ascii="Arial" w:eastAsia="Arial" w:hAnsi="Arial" w:cs="Arial"/>
                <w:sz w:val="20"/>
                <w:szCs w:val="19"/>
              </w:rPr>
              <w:t xml:space="preserve">was paid to </w:t>
            </w:r>
            <w:r w:rsidRPr="00213C63">
              <w:rPr>
                <w:rFonts w:ascii="Arial" w:eastAsia="Arial" w:hAnsi="Arial" w:cs="Arial"/>
                <w:b/>
                <w:sz w:val="20"/>
                <w:szCs w:val="19"/>
              </w:rPr>
              <w:t>47,697 waitlisted beneficiaries</w:t>
            </w:r>
            <w:r w:rsidRPr="00213C63">
              <w:rPr>
                <w:rFonts w:ascii="Arial" w:eastAsia="Arial" w:hAnsi="Arial" w:cs="Arial"/>
                <w:sz w:val="20"/>
                <w:szCs w:val="19"/>
              </w:rPr>
              <w:t xml:space="preserve"> in the Region.</w:t>
            </w:r>
          </w:p>
          <w:p w14:paraId="500D650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15,130,500.00 </w:t>
            </w:r>
            <w:r w:rsidRPr="00213C63">
              <w:rPr>
                <w:rFonts w:ascii="Arial" w:eastAsia="Arial" w:hAnsi="Arial" w:cs="Arial"/>
                <w:sz w:val="20"/>
                <w:szCs w:val="19"/>
              </w:rPr>
              <w:t xml:space="preserve">was paid to </w:t>
            </w:r>
            <w:r w:rsidRPr="00213C63">
              <w:rPr>
                <w:rFonts w:ascii="Arial" w:eastAsia="Arial" w:hAnsi="Arial" w:cs="Arial"/>
                <w:b/>
                <w:sz w:val="20"/>
                <w:szCs w:val="19"/>
              </w:rPr>
              <w:t xml:space="preserve">1,887 </w:t>
            </w:r>
            <w:r w:rsidRPr="00213C63">
              <w:rPr>
                <w:rFonts w:ascii="Arial" w:eastAsia="Arial" w:hAnsi="Arial" w:cs="Arial"/>
                <w:b/>
                <w:bCs/>
                <w:sz w:val="20"/>
                <w:szCs w:val="19"/>
              </w:rPr>
              <w:t>TNVS/PUV drivers</w:t>
            </w:r>
            <w:r w:rsidRPr="00213C63">
              <w:rPr>
                <w:rFonts w:ascii="Arial" w:eastAsia="Arial" w:hAnsi="Arial" w:cs="Arial"/>
                <w:sz w:val="20"/>
                <w:szCs w:val="19"/>
              </w:rPr>
              <w:t xml:space="preserve"> in the Region.</w:t>
            </w:r>
          </w:p>
          <w:p w14:paraId="2CEA7EF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lastRenderedPageBreak/>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10E9649" w:rsidR="002A2C5B" w:rsidRPr="00A42359" w:rsidRDefault="00E75D0B" w:rsidP="00E75D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A42359">
              <w:rPr>
                <w:rFonts w:ascii="Arial" w:eastAsia="Arial" w:hAnsi="Arial" w:cs="Arial"/>
                <w:sz w:val="20"/>
                <w:szCs w:val="20"/>
              </w:rPr>
              <w:t xml:space="preserve">10 </w:t>
            </w:r>
            <w:r w:rsidR="00084056" w:rsidRPr="00A42359">
              <w:rPr>
                <w:rFonts w:ascii="Arial" w:eastAsia="Arial" w:hAnsi="Arial" w:cs="Arial"/>
                <w:sz w:val="20"/>
                <w:szCs w:val="20"/>
              </w:rPr>
              <w:t>June</w:t>
            </w:r>
            <w:r w:rsidR="002A7D6A" w:rsidRPr="00A4235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C5857" w14:textId="6C79BFB8" w:rsidR="00F36517" w:rsidRPr="00A42359" w:rsidRDefault="00F36517" w:rsidP="00E75D0B">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DSWD-FO II provided</w:t>
            </w:r>
            <w:r w:rsidR="00E75D0B" w:rsidRPr="00A42359">
              <w:rPr>
                <w:rFonts w:ascii="Arial" w:eastAsia="Arial" w:hAnsi="Arial" w:cs="Arial"/>
                <w:sz w:val="20"/>
                <w:szCs w:val="19"/>
                <w:lang w:bidi="en-US"/>
              </w:rPr>
              <w:t xml:space="preserve"> 2 sanitary kits amounting to ₱1,764.24 and 6 Family Food Packs with an aggregate amount of ₱2,952.00 as augmentation support to its quarantined staff. Likewise, 800 family food packs amounting to ₱393,600.00 were also given as augmentation support to the City of Tuguegarao for the families and individuals who are being affected by the quarantine protocols and calibrated lockdown brought about CoVID-19 Pandemic:</w:t>
            </w:r>
          </w:p>
          <w:p w14:paraId="4A1D943F" w14:textId="29713AFA" w:rsidR="00DA0EB9" w:rsidRPr="00A42359" w:rsidRDefault="00DA0EB9" w:rsidP="00ED35A7">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continuously provides augmentation support through Assistance to Individuals in Crisis Situation (AICS). A total of </w:t>
            </w:r>
            <w:r w:rsidR="00E75D0B" w:rsidRPr="00A42359">
              <w:rPr>
                <w:rFonts w:ascii="Arial" w:eastAsia="Arial" w:hAnsi="Arial" w:cs="Arial"/>
                <w:b/>
                <w:sz w:val="20"/>
                <w:szCs w:val="19"/>
                <w:lang w:bidi="en-US"/>
              </w:rPr>
              <w:t xml:space="preserve">260,014 </w:t>
            </w:r>
            <w:r w:rsidRPr="00A42359">
              <w:rPr>
                <w:rFonts w:ascii="Arial" w:eastAsia="Arial" w:hAnsi="Arial" w:cs="Arial"/>
                <w:b/>
                <w:sz w:val="20"/>
                <w:szCs w:val="19"/>
                <w:lang w:bidi="en-US"/>
              </w:rPr>
              <w:t>clients</w:t>
            </w:r>
            <w:r w:rsidRPr="00A42359">
              <w:rPr>
                <w:rFonts w:ascii="Arial" w:eastAsia="Arial" w:hAnsi="Arial" w:cs="Arial"/>
                <w:sz w:val="20"/>
                <w:szCs w:val="19"/>
                <w:lang w:bidi="en-US"/>
              </w:rPr>
              <w:t xml:space="preserve"> were served and provided with assistance amountin</w:t>
            </w:r>
            <w:r w:rsidR="00B72A4F" w:rsidRPr="00A42359">
              <w:rPr>
                <w:rFonts w:ascii="Arial" w:eastAsia="Arial" w:hAnsi="Arial" w:cs="Arial"/>
                <w:sz w:val="20"/>
                <w:szCs w:val="19"/>
                <w:lang w:bidi="en-US"/>
              </w:rPr>
              <w:t xml:space="preserve">g to </w:t>
            </w:r>
            <w:r w:rsidR="00E75D0B" w:rsidRPr="00A42359">
              <w:rPr>
                <w:rFonts w:ascii="Arial" w:eastAsia="Arial" w:hAnsi="Arial" w:cs="Arial"/>
                <w:b/>
                <w:sz w:val="20"/>
                <w:szCs w:val="19"/>
                <w:lang w:bidi="en-US"/>
              </w:rPr>
              <w:t xml:space="preserve">₱808,252,758.02 </w:t>
            </w:r>
            <w:r w:rsidRPr="00A42359">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Pr="00A42359"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A42359">
              <w:rPr>
                <w:rFonts w:ascii="Arial" w:eastAsia="Arial" w:hAnsi="Arial" w:cs="Arial"/>
                <w:b/>
                <w:sz w:val="20"/>
                <w:szCs w:val="19"/>
                <w:lang w:bidi="en-US"/>
              </w:rPr>
              <w:t>₱50,031,597.20</w:t>
            </w:r>
            <w:r w:rsidRPr="00A42359">
              <w:rPr>
                <w:rFonts w:ascii="Arial" w:eastAsia="Arial" w:hAnsi="Arial" w:cs="Arial"/>
                <w:sz w:val="20"/>
                <w:szCs w:val="19"/>
                <w:lang w:bidi="en-US"/>
              </w:rPr>
              <w:t xml:space="preserve"> to </w:t>
            </w:r>
            <w:r w:rsidRPr="00A42359">
              <w:rPr>
                <w:rFonts w:ascii="Arial" w:eastAsia="Arial" w:hAnsi="Arial" w:cs="Arial"/>
                <w:b/>
                <w:sz w:val="20"/>
                <w:szCs w:val="19"/>
                <w:lang w:bidi="en-US"/>
              </w:rPr>
              <w:t xml:space="preserve">5,991 </w:t>
            </w:r>
            <w:r w:rsidRPr="00A42359">
              <w:rPr>
                <w:rFonts w:ascii="Arial" w:eastAsia="Arial" w:hAnsi="Arial" w:cs="Arial"/>
                <w:sz w:val="20"/>
                <w:szCs w:val="19"/>
                <w:lang w:bidi="en-US"/>
              </w:rPr>
              <w:t>beneficiaries.</w:t>
            </w:r>
          </w:p>
          <w:p w14:paraId="4F6C5210" w14:textId="0544A087" w:rsidR="002A2C5B" w:rsidRPr="00A42359"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DSWD-FO II ensures provision of augmentation support to LGUs, stakeholders and partners.</w:t>
            </w:r>
          </w:p>
          <w:p w14:paraId="34CEFEEF" w14:textId="77777777" w:rsidR="001A5A90" w:rsidRPr="00A42359"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A4235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42359">
              <w:rPr>
                <w:rFonts w:ascii="Arial" w:eastAsia="Arial" w:hAnsi="Arial" w:cs="Arial"/>
                <w:b/>
                <w:sz w:val="20"/>
                <w:szCs w:val="19"/>
              </w:rPr>
              <w:t>Social Amelioration Program (SAP)</w:t>
            </w:r>
          </w:p>
          <w:p w14:paraId="50CF5543" w14:textId="6FDCEA95" w:rsidR="002A2C5B" w:rsidRPr="00A42359"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conducted payout to </w:t>
            </w:r>
            <w:r w:rsidRPr="00A42359">
              <w:rPr>
                <w:rFonts w:ascii="Arial" w:eastAsia="Arial" w:hAnsi="Arial" w:cs="Arial"/>
                <w:b/>
                <w:sz w:val="20"/>
                <w:szCs w:val="19"/>
                <w:lang w:bidi="en-US"/>
              </w:rPr>
              <w:t>19,554 beneficiaries</w:t>
            </w:r>
            <w:r w:rsidRPr="00A42359">
              <w:rPr>
                <w:rFonts w:ascii="Arial" w:eastAsia="Arial" w:hAnsi="Arial" w:cs="Arial"/>
                <w:sz w:val="20"/>
                <w:szCs w:val="19"/>
                <w:lang w:bidi="en-US"/>
              </w:rPr>
              <w:t xml:space="preserve"> of the Bayanihan 2 with a total amount of</w:t>
            </w:r>
            <w:r w:rsidRPr="00A42359">
              <w:t xml:space="preserve"> </w:t>
            </w:r>
            <w:r w:rsidRPr="00A42359">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0D64951" w:rsidR="002A2C5B" w:rsidRPr="00213C63" w:rsidRDefault="00040575" w:rsidP="00733624">
            <w:pPr>
              <w:pStyle w:val="ListParagraph"/>
              <w:widowControl/>
              <w:numPr>
                <w:ilvl w:val="0"/>
                <w:numId w:val="1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213C63">
              <w:rPr>
                <w:rFonts w:ascii="Arial" w:eastAsia="Arial" w:hAnsi="Arial" w:cs="Arial"/>
                <w:sz w:val="20"/>
                <w:szCs w:val="20"/>
              </w:rPr>
              <w:t>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7C6710FE" w:rsidR="003F3B05"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paid a courtesy visit to the Regional Director of the Department of Human Settlements and Urban Development (DHSUD) IV-A. The meeting served as a venue to tackle possible collaborations for the housing sector to be more productive despite the pandemic.</w:t>
            </w:r>
          </w:p>
          <w:p w14:paraId="3C3AF2EF" w14:textId="70DA7FF8" w:rsidR="00BC098D" w:rsidRPr="00213C63" w:rsidRDefault="00BC098D"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together with DSWD Undersecretary for Policy and Plans Jose Antonio R. Hernandez led the distribution of Family Food Packs in Tanauan City, Batangas.</w:t>
            </w:r>
          </w:p>
          <w:p w14:paraId="14490DE5" w14:textId="78BDB34E" w:rsidR="00BC098D"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were mobilized to assist in the distribution of 2</w:t>
            </w:r>
            <w:r w:rsidR="00733624" w:rsidRPr="00213C63">
              <w:rPr>
                <w:rFonts w:ascii="Arial" w:eastAsia="Arial" w:hAnsi="Arial" w:cs="Arial"/>
                <w:sz w:val="20"/>
                <w:szCs w:val="20"/>
                <w:vertAlign w:val="superscript"/>
              </w:rPr>
              <w:t>nd</w:t>
            </w:r>
            <w:r w:rsidR="00733624" w:rsidRPr="00213C63">
              <w:rPr>
                <w:rFonts w:ascii="Arial" w:eastAsia="Arial" w:hAnsi="Arial" w:cs="Arial"/>
                <w:sz w:val="20"/>
                <w:szCs w:val="20"/>
              </w:rPr>
              <w:t xml:space="preserve"> Tranche - Social Amelioration Program (SAP) to the waitlisted beneficiaries.</w:t>
            </w:r>
          </w:p>
          <w:p w14:paraId="4AD9450C" w14:textId="7E5CE136" w:rsidR="00733624" w:rsidRPr="00213C63" w:rsidRDefault="00733624"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The Social Marketing Unit (SMU) has been publishing and cascading COVID-19 IEC materials to the social media pages of the Field Office.</w:t>
            </w:r>
          </w:p>
          <w:p w14:paraId="5F5F7259" w14:textId="55D63E3A" w:rsidR="002A2C5B" w:rsidRPr="00213C63" w:rsidRDefault="002A7D6A" w:rsidP="003F3B05">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lastRenderedPageBreak/>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Crisis Intervention Section has provided a total amount of grants worth </w:t>
            </w:r>
            <w:r w:rsidRPr="00213C63">
              <w:rPr>
                <w:rFonts w:ascii="Arial" w:eastAsia="Arial" w:hAnsi="Arial" w:cs="Arial"/>
                <w:b/>
                <w:bCs/>
                <w:sz w:val="20"/>
                <w:szCs w:val="20"/>
              </w:rPr>
              <w:t>₱217,679,878.58</w:t>
            </w:r>
            <w:r w:rsidRPr="00213C63">
              <w:rPr>
                <w:rFonts w:ascii="Arial" w:eastAsia="Arial" w:hAnsi="Arial" w:cs="Arial"/>
                <w:sz w:val="20"/>
                <w:szCs w:val="20"/>
              </w:rPr>
              <w:t xml:space="preserve"> to </w:t>
            </w:r>
            <w:r w:rsidRPr="00213C63">
              <w:rPr>
                <w:rFonts w:ascii="Arial" w:eastAsia="Arial" w:hAnsi="Arial" w:cs="Arial"/>
                <w:b/>
                <w:bCs/>
                <w:sz w:val="20"/>
                <w:szCs w:val="20"/>
              </w:rPr>
              <w:t xml:space="preserve">80,200 clients </w:t>
            </w:r>
            <w:r w:rsidRPr="00213C63">
              <w:rPr>
                <w:rFonts w:ascii="Arial" w:eastAsia="Arial" w:hAnsi="Arial" w:cs="Arial"/>
                <w:bCs/>
                <w:sz w:val="20"/>
                <w:szCs w:val="20"/>
              </w:rPr>
              <w:t>as of 08 January 2021.</w:t>
            </w:r>
          </w:p>
          <w:p w14:paraId="2AA4A4AD" w14:textId="3A4A33A9"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Sustainable Livelihood Program (SLP) has provided </w:t>
            </w:r>
            <w:r w:rsidRPr="00213C63">
              <w:rPr>
                <w:rFonts w:ascii="Arial" w:eastAsia="Arial" w:hAnsi="Arial" w:cs="Arial"/>
                <w:b/>
                <w:bCs/>
                <w:sz w:val="20"/>
                <w:szCs w:val="20"/>
              </w:rPr>
              <w:t>₱23,869,000.00</w:t>
            </w:r>
            <w:r w:rsidRPr="00213C63">
              <w:rPr>
                <w:rFonts w:ascii="Arial" w:eastAsia="Arial" w:hAnsi="Arial" w:cs="Arial"/>
                <w:sz w:val="20"/>
                <w:szCs w:val="20"/>
              </w:rPr>
              <w:t xml:space="preserve"> to </w:t>
            </w:r>
            <w:r w:rsidRPr="00213C63">
              <w:rPr>
                <w:rFonts w:ascii="Arial" w:eastAsia="Arial" w:hAnsi="Arial" w:cs="Arial"/>
                <w:b/>
                <w:bCs/>
                <w:sz w:val="20"/>
                <w:szCs w:val="20"/>
              </w:rPr>
              <w:t>1,538 beneficiaries</w:t>
            </w:r>
            <w:r w:rsidRPr="00213C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4BACBF3F" w14:textId="77777777" w:rsidR="00394056" w:rsidRPr="00213C63" w:rsidRDefault="00394056"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13C63" w:rsidRDefault="002A7D6A" w:rsidP="003F3B05">
            <w:pPr>
              <w:spacing w:after="0" w:line="240" w:lineRule="auto"/>
              <w:ind w:right="57"/>
              <w:contextualSpacing/>
              <w:jc w:val="both"/>
              <w:rPr>
                <w:rFonts w:ascii="Arial" w:eastAsia="Arial" w:hAnsi="Arial" w:cs="Arial"/>
                <w:b/>
                <w:sz w:val="20"/>
                <w:szCs w:val="20"/>
              </w:rPr>
            </w:pPr>
            <w:r w:rsidRPr="00213C63">
              <w:rPr>
                <w:rFonts w:ascii="Arial" w:eastAsia="Arial" w:hAnsi="Arial" w:cs="Arial"/>
                <w:b/>
                <w:sz w:val="20"/>
                <w:szCs w:val="20"/>
              </w:rPr>
              <w:t>Social Amelioration Program (SAP)</w:t>
            </w:r>
          </w:p>
          <w:p w14:paraId="6FD93124"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5F05F994"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327CF17" w:rsidR="002A2C5B" w:rsidRDefault="00FB7C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lastRenderedPageBreak/>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lastRenderedPageBreak/>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0058B9D8" w:rsidR="002A2C5B" w:rsidRDefault="00E75D0B"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0876AD">
              <w:rPr>
                <w:rFonts w:ascii="Arial" w:eastAsia="Arial" w:hAnsi="Arial" w:cs="Arial"/>
                <w:sz w:val="20"/>
                <w:szCs w:val="20"/>
              </w:rPr>
              <w:t>1</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4081113E" w:rsidR="002A2C5B" w:rsidRDefault="000405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8BA2E2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0575">
              <w:rPr>
                <w:rFonts w:ascii="Arial" w:eastAsia="Arial" w:hAnsi="Arial" w:cs="Arial"/>
                <w:sz w:val="20"/>
                <w:szCs w:val="19"/>
              </w:rPr>
              <w:t>0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47A2B6C" w14:textId="77777777" w:rsidR="002B44FC" w:rsidRDefault="002B44FC">
      <w:pPr>
        <w:widowControl/>
        <w:spacing w:after="0" w:line="240" w:lineRule="auto"/>
        <w:contextualSpacing/>
        <w:rPr>
          <w:rFonts w:ascii="Arial" w:eastAsia="Arial" w:hAnsi="Arial" w:cs="Arial"/>
          <w:b/>
          <w:sz w:val="24"/>
          <w:szCs w:val="24"/>
        </w:rPr>
      </w:pPr>
    </w:p>
    <w:p w14:paraId="038A2848" w14:textId="77777777" w:rsidR="00394056" w:rsidRDefault="00394056">
      <w:pPr>
        <w:widowControl/>
        <w:spacing w:after="0" w:line="240" w:lineRule="auto"/>
        <w:contextualSpacing/>
        <w:rPr>
          <w:rFonts w:ascii="Arial" w:eastAsia="Arial" w:hAnsi="Arial" w:cs="Arial"/>
          <w:b/>
          <w:sz w:val="24"/>
          <w:szCs w:val="24"/>
        </w:rPr>
      </w:pPr>
    </w:p>
    <w:p w14:paraId="3E847883" w14:textId="6638027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37D1AA6A"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 xml:space="preserve">DSWD-FO XII </w:t>
            </w:r>
            <w:r w:rsidR="00FA7E49">
              <w:rPr>
                <w:rFonts w:ascii="Arial" w:eastAsia="Arial" w:hAnsi="Arial" w:cs="Arial"/>
                <w:sz w:val="20"/>
                <w:szCs w:val="19"/>
              </w:rPr>
              <w:t>r</w:t>
            </w:r>
            <w:r w:rsidRPr="00991781">
              <w:rPr>
                <w:rFonts w:ascii="Arial" w:eastAsia="Arial" w:hAnsi="Arial" w:cs="Arial"/>
                <w:sz w:val="20"/>
                <w:szCs w:val="19"/>
              </w:rPr>
              <w:t>eleased 500 family food packs to LGU of Banga.</w:t>
            </w:r>
          </w:p>
          <w:p w14:paraId="44626108" w14:textId="1608665D"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 xml:space="preserve">DSWD-FO XII </w:t>
            </w:r>
            <w:r w:rsidR="00FA7E49">
              <w:rPr>
                <w:rFonts w:ascii="Arial" w:eastAsia="Arial" w:hAnsi="Arial" w:cs="Arial"/>
                <w:sz w:val="20"/>
                <w:szCs w:val="19"/>
              </w:rPr>
              <w:t>r</w:t>
            </w:r>
            <w:r w:rsidRPr="00991781">
              <w:rPr>
                <w:rFonts w:ascii="Arial" w:eastAsia="Arial" w:hAnsi="Arial" w:cs="Arial"/>
                <w:sz w:val="20"/>
                <w:szCs w:val="19"/>
              </w:rPr>
              <w:t>eleased 300 family food packs to LGU of M’lang.</w:t>
            </w:r>
          </w:p>
        </w:tc>
      </w:tr>
    </w:tbl>
    <w:p w14:paraId="2328778C" w14:textId="77777777" w:rsidR="00E8186A" w:rsidRDefault="00E8186A">
      <w:pPr>
        <w:spacing w:after="0" w:line="240" w:lineRule="auto"/>
        <w:contextualSpacing/>
        <w:rPr>
          <w:rFonts w:ascii="Arial" w:eastAsia="Arial" w:hAnsi="Arial" w:cs="Arial"/>
          <w:b/>
          <w:sz w:val="24"/>
          <w:szCs w:val="24"/>
        </w:rPr>
      </w:pPr>
      <w:bookmarkStart w:id="2" w:name="_heading=h.30j0zll" w:colFirst="0" w:colLast="0"/>
      <w:bookmarkEnd w:id="2"/>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575FE04" w14:textId="6504F972" w:rsidR="00E75D0B" w:rsidRDefault="00D40869"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6A71107E" w:rsidR="00991781" w:rsidRDefault="00293EDF"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76CDB8E" w14:textId="75109807" w:rsidR="00E84BFF"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CFF1807"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C967214"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3F743BF0"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92BEDC"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F5762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1C1B111B"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A120A26"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D417074"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C53D33D"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4E3F9D4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5A5588BF"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2CEE314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026F0872"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3CCB5539"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49B8C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62B2A1" w14:textId="77777777" w:rsidR="002B44FC" w:rsidRDefault="002B44FC" w:rsidP="00D43A5E">
      <w:pPr>
        <w:widowControl/>
        <w:spacing w:after="0" w:line="240" w:lineRule="auto"/>
        <w:contextualSpacing/>
        <w:rPr>
          <w:rFonts w:ascii="Arial" w:eastAsia="Arial" w:hAnsi="Arial" w:cs="Arial"/>
          <w:b/>
          <w:color w:val="002060"/>
          <w:sz w:val="28"/>
          <w:szCs w:val="28"/>
        </w:rPr>
      </w:pPr>
    </w:p>
    <w:p w14:paraId="23385442" w14:textId="3881AF1A" w:rsidR="002B44FC" w:rsidRPr="00D43A5E" w:rsidRDefault="002B44FC" w:rsidP="002B44FC">
      <w:pPr>
        <w:widowControl/>
        <w:tabs>
          <w:tab w:val="left" w:pos="5775"/>
        </w:tabs>
        <w:spacing w:after="0" w:line="240" w:lineRule="auto"/>
        <w:contextualSpacing/>
        <w:rPr>
          <w:rFonts w:ascii="Arial" w:eastAsia="Arial" w:hAnsi="Arial" w:cs="Arial"/>
          <w:sz w:val="24"/>
          <w:szCs w:val="24"/>
        </w:rPr>
      </w:pPr>
    </w:p>
    <w:sectPr w:rsidR="002B44FC"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938AE" w14:textId="77777777" w:rsidR="00F304E3" w:rsidRDefault="00F304E3">
      <w:pPr>
        <w:spacing w:line="240" w:lineRule="auto"/>
      </w:pPr>
      <w:r>
        <w:separator/>
      </w:r>
    </w:p>
  </w:endnote>
  <w:endnote w:type="continuationSeparator" w:id="0">
    <w:p w14:paraId="3B931194" w14:textId="77777777" w:rsidR="00F304E3" w:rsidRDefault="00F304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76DB" w14:textId="77777777" w:rsidR="000876AD" w:rsidRDefault="000876A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2C66" w14:textId="77777777" w:rsidR="000876AD" w:rsidRDefault="000876AD">
    <w:pPr>
      <w:pBdr>
        <w:bottom w:val="single" w:sz="6" w:space="1" w:color="000000"/>
      </w:pBdr>
      <w:tabs>
        <w:tab w:val="left" w:pos="2371"/>
        <w:tab w:val="center" w:pos="5233"/>
      </w:tabs>
      <w:spacing w:after="0" w:line="240" w:lineRule="auto"/>
      <w:jc w:val="right"/>
      <w:rPr>
        <w:sz w:val="16"/>
        <w:szCs w:val="16"/>
      </w:rPr>
    </w:pPr>
  </w:p>
  <w:p w14:paraId="30A432AD" w14:textId="22BAEEBB" w:rsidR="000876AD" w:rsidRDefault="000876AD">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00E73CC9" w:rsidRPr="00E73CC9">
      <w:rPr>
        <w:rFonts w:ascii="Arial" w:eastAsia="Arial" w:hAnsi="Arial" w:cs="Arial"/>
        <w:sz w:val="14"/>
        <w:szCs w:val="14"/>
      </w:rPr>
      <w:t>DSWD DROMIC Report #708 on the Coronavirus Disease (COVID19) as of 13 Jun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1458" w14:textId="77777777" w:rsidR="000876AD" w:rsidRDefault="000876A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690ED" w14:textId="77777777" w:rsidR="00F304E3" w:rsidRDefault="00F304E3">
      <w:pPr>
        <w:spacing w:after="0" w:line="240" w:lineRule="auto"/>
      </w:pPr>
      <w:r>
        <w:separator/>
      </w:r>
    </w:p>
  </w:footnote>
  <w:footnote w:type="continuationSeparator" w:id="0">
    <w:p w14:paraId="035F7A61" w14:textId="77777777" w:rsidR="00F304E3" w:rsidRDefault="00F304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DB29" w14:textId="77777777" w:rsidR="000876AD" w:rsidRDefault="000876A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437F2" w14:textId="77777777" w:rsidR="000876AD" w:rsidRDefault="000876AD">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0876AD" w:rsidRDefault="000876AD" w:rsidP="008F698C">
    <w:pPr>
      <w:pBdr>
        <w:bottom w:val="single" w:sz="6" w:space="1" w:color="000000"/>
      </w:pBdr>
      <w:tabs>
        <w:tab w:val="center" w:pos="4680"/>
        <w:tab w:val="right" w:pos="9360"/>
      </w:tabs>
      <w:spacing w:after="0" w:line="240" w:lineRule="auto"/>
      <w:rPr>
        <w:sz w:val="10"/>
      </w:rPr>
    </w:pPr>
  </w:p>
  <w:p w14:paraId="6BA9FC90" w14:textId="77777777" w:rsidR="000876AD" w:rsidRDefault="000876A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AF2AE" w14:textId="77777777" w:rsidR="000876AD" w:rsidRDefault="000876A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1"/>
  </w:num>
  <w:num w:numId="4">
    <w:abstractNumId w:val="14"/>
  </w:num>
  <w:num w:numId="5">
    <w:abstractNumId w:val="11"/>
  </w:num>
  <w:num w:numId="6">
    <w:abstractNumId w:val="8"/>
  </w:num>
  <w:num w:numId="7">
    <w:abstractNumId w:val="0"/>
  </w:num>
  <w:num w:numId="8">
    <w:abstractNumId w:val="16"/>
  </w:num>
  <w:num w:numId="9">
    <w:abstractNumId w:val="9"/>
  </w:num>
  <w:num w:numId="10">
    <w:abstractNumId w:val="4"/>
  </w:num>
  <w:num w:numId="11">
    <w:abstractNumId w:val="15"/>
  </w:num>
  <w:num w:numId="12">
    <w:abstractNumId w:val="2"/>
  </w:num>
  <w:num w:numId="13">
    <w:abstractNumId w:val="5"/>
  </w:num>
  <w:num w:numId="14">
    <w:abstractNumId w:val="10"/>
  </w:num>
  <w:num w:numId="15">
    <w:abstractNumId w:val="7"/>
  </w:num>
  <w:num w:numId="16">
    <w:abstractNumId w:val="17"/>
  </w:num>
  <w:num w:numId="17">
    <w:abstractNumId w:val="3"/>
  </w:num>
  <w:num w:numId="18">
    <w:abstractNumId w:val="1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1B69"/>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4PM.xlsx" TargetMode="External"/><Relationship Id="rId18" Type="http://schemas.openxmlformats.org/officeDocument/2006/relationships/hyperlink" Target="file:///C:\Users\mjgrafanan.ENTDSWD\Downloads\SSF%204PM.xlsx" TargetMode="External"/><Relationship Id="rId26" Type="http://schemas.openxmlformats.org/officeDocument/2006/relationships/hyperlink" Target="file:///C:\Users\mjgrafanan.ENTDSWD\Downloads\SSF%204PM.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4PM.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204PM.xlsx" TargetMode="External"/><Relationship Id="rId17" Type="http://schemas.openxmlformats.org/officeDocument/2006/relationships/hyperlink" Target="file:///C:\Users\mjgrafanan.ENTDSWD\Downloads\SSF%204PM.xlsx" TargetMode="External"/><Relationship Id="rId25" Type="http://schemas.openxmlformats.org/officeDocument/2006/relationships/hyperlink" Target="file:///C:\Users\mjgrafanan.ENTDSWD\Downloads\SSF%204PM.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204PM.xlsx" TargetMode="External"/><Relationship Id="rId20" Type="http://schemas.openxmlformats.org/officeDocument/2006/relationships/hyperlink" Target="file:///C:\Users\mjgrafanan.ENTDSWD\Downloads\SSF%204PM.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4PM.xlsx" TargetMode="External"/><Relationship Id="rId24" Type="http://schemas.openxmlformats.org/officeDocument/2006/relationships/hyperlink" Target="file:///C:\Users\mjgrafanan.ENTDSWD\Downloads\SSF%204PM.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204PM.xlsx" TargetMode="External"/><Relationship Id="rId23" Type="http://schemas.openxmlformats.org/officeDocument/2006/relationships/hyperlink" Target="file:///C:\Users\mjgrafanan.ENTDSWD\Downloads\SSF%204PM.xlsx" TargetMode="External"/><Relationship Id="rId28" Type="http://schemas.openxmlformats.org/officeDocument/2006/relationships/header" Target="header1.xml"/><Relationship Id="rId10" Type="http://schemas.openxmlformats.org/officeDocument/2006/relationships/hyperlink" Target="file:///C:\Users\mjgrafanan.ENTDSWD\Downloads\SSF%204PM.xlsx" TargetMode="External"/><Relationship Id="rId19" Type="http://schemas.openxmlformats.org/officeDocument/2006/relationships/hyperlink" Target="file:///C:\Users\mjgrafanan.ENTDSWD\Downloads\SSF%204PM.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4PM.xlsx" TargetMode="External"/><Relationship Id="rId22" Type="http://schemas.openxmlformats.org/officeDocument/2006/relationships/hyperlink" Target="file:///C:\Users\mjgrafanan.ENTDSWD\Downloads\SSF%204PM.xlsx" TargetMode="External"/><Relationship Id="rId27" Type="http://schemas.openxmlformats.org/officeDocument/2006/relationships/hyperlink" Target="file:///C:\Users\mjgrafanan.ENTDSWD\Downloads\SSF%204PM.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48EF5EE-62A0-4E8E-BB77-317321D48C4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4</Pages>
  <Words>14329</Words>
  <Characters>81678</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dmin</cp:lastModifiedBy>
  <cp:revision>28</cp:revision>
  <dcterms:created xsi:type="dcterms:W3CDTF">2021-06-11T08:39:00Z</dcterms:created>
  <dcterms:modified xsi:type="dcterms:W3CDTF">2021-06-1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